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299F" w:rsidRPr="00BB3E80" w:rsidRDefault="00B5299F" w:rsidP="00B5299F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 xml:space="preserve">หลักสูตรบริหารธุรกิจบัณฑิต </w:t>
      </w:r>
    </w:p>
    <w:p w:rsidR="00B5299F" w:rsidRPr="00BB3E80" w:rsidRDefault="00B5299F" w:rsidP="00B5299F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สาขาวิชาระบบสารสนเทศทางคอมพิวเตอร์</w:t>
      </w:r>
    </w:p>
    <w:p w:rsidR="00B5299F" w:rsidRPr="00BB3E80" w:rsidRDefault="0062403A" w:rsidP="00B5299F">
      <w:pPr>
        <w:jc w:val="center"/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  <w:r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(</w:t>
      </w:r>
      <w:r w:rsidR="00B5299F"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หลักสูตรปรับปรุง พ.ศ</w:t>
      </w:r>
      <w:r w:rsidR="00377FBB"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 xml:space="preserve">. </w:t>
      </w:r>
      <w:r w:rsidR="00B5299F"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 xml:space="preserve"> </w:t>
      </w:r>
      <w:r w:rsidR="00F832D0" w:rsidRPr="00BB3E80">
        <w:rPr>
          <w:rFonts w:ascii="TH SarabunPSK" w:hAnsi="TH SarabunPSK" w:cs="TH SarabunPSK"/>
          <w:b/>
          <w:bCs/>
          <w:sz w:val="36"/>
          <w:szCs w:val="36"/>
          <w:lang w:bidi="th-TH"/>
        </w:rPr>
        <w:t>25</w:t>
      </w:r>
      <w:r w:rsidR="00853766">
        <w:rPr>
          <w:rFonts w:ascii="TH SarabunPSK" w:hAnsi="TH SarabunPSK" w:cs="TH SarabunPSK" w:hint="cs"/>
          <w:b/>
          <w:bCs/>
          <w:sz w:val="36"/>
          <w:szCs w:val="36"/>
          <w:cs/>
          <w:lang w:bidi="th-TH"/>
        </w:rPr>
        <w:t>63</w:t>
      </w:r>
      <w:r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)</w:t>
      </w:r>
    </w:p>
    <w:p w:rsidR="00C7768F" w:rsidRPr="00BB3E80" w:rsidRDefault="00C7768F" w:rsidP="00C7768F">
      <w:pPr>
        <w:jc w:val="center"/>
        <w:rPr>
          <w:rFonts w:ascii="TH SarabunPSK" w:hAnsi="TH SarabunPSK" w:cs="TH SarabunPSK"/>
          <w:b/>
          <w:bCs/>
          <w:cs/>
          <w:lang w:bidi="th-TH"/>
        </w:rPr>
      </w:pPr>
    </w:p>
    <w:p w:rsidR="00A57718" w:rsidRPr="00BB3E80" w:rsidRDefault="00B5299F" w:rsidP="00106891">
      <w:pPr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b/>
          <w:bCs/>
          <w:cs/>
          <w:lang w:bidi="th-TH"/>
        </w:rPr>
        <w:t xml:space="preserve">ชื่อสถาบันอุดมศึกษา </w:t>
      </w:r>
      <w:r w:rsidRPr="00BB3E80">
        <w:rPr>
          <w:rFonts w:ascii="TH SarabunPSK" w:hAnsi="TH SarabunPSK" w:cs="TH SarabunPSK"/>
          <w:b/>
          <w:bCs/>
          <w:rtl/>
          <w:cs/>
        </w:rPr>
        <w:tab/>
      </w:r>
      <w:r w:rsidR="00422E9A" w:rsidRPr="00BB3E80">
        <w:rPr>
          <w:rFonts w:ascii="TH SarabunPSK" w:hAnsi="TH SarabunPSK" w:cs="TH SarabunPSK"/>
          <w:cs/>
          <w:lang w:bidi="th-TH"/>
        </w:rPr>
        <w:t xml:space="preserve">  </w:t>
      </w:r>
      <w:r w:rsidRPr="00BB3E80">
        <w:rPr>
          <w:rFonts w:ascii="TH SarabunPSK" w:hAnsi="TH SarabunPSK" w:cs="TH SarabunPSK"/>
          <w:cs/>
          <w:lang w:bidi="th-TH"/>
        </w:rPr>
        <w:t>มหาวิทยาลัยเทคโนโลยีราชมงคลอีสาน</w:t>
      </w:r>
      <w:r w:rsidR="00853766">
        <w:rPr>
          <w:rFonts w:ascii="TH SarabunPSK" w:hAnsi="TH SarabunPSK" w:cs="TH SarabunPSK" w:hint="cs"/>
          <w:cs/>
          <w:lang w:bidi="th-TH"/>
        </w:rPr>
        <w:t xml:space="preserve"> </w:t>
      </w:r>
    </w:p>
    <w:p w:rsidR="009C203C" w:rsidRPr="00BB3E80" w:rsidRDefault="00B5299F" w:rsidP="00106891">
      <w:pPr>
        <w:pStyle w:val="a4"/>
        <w:spacing w:before="0" w:line="240" w:lineRule="auto"/>
        <w:rPr>
          <w:rFonts w:ascii="TH SarabunPSK" w:hAnsi="TH SarabunPSK" w:cs="TH SarabunPSK"/>
          <w:b w:val="0"/>
          <w:bCs w:val="0"/>
          <w:cs/>
        </w:rPr>
      </w:pPr>
      <w:r w:rsidRPr="00BB3E80">
        <w:rPr>
          <w:rFonts w:ascii="TH SarabunPSK" w:hAnsi="TH SarabunPSK" w:cs="TH SarabunPSK"/>
          <w:cs/>
        </w:rPr>
        <w:t>วิทยาเขต/คณะ/</w:t>
      </w:r>
      <w:r w:rsidR="006E6D71" w:rsidRPr="00BB3E80">
        <w:rPr>
          <w:rFonts w:ascii="TH SarabunPSK" w:hAnsi="TH SarabunPSK" w:cs="TH SarabunPSK"/>
          <w:cs/>
        </w:rPr>
        <w:t>สาขา</w:t>
      </w:r>
      <w:r w:rsidRPr="00BB3E80">
        <w:rPr>
          <w:rFonts w:ascii="TH SarabunPSK" w:hAnsi="TH SarabunPSK" w:cs="TH SarabunPSK"/>
          <w:cs/>
        </w:rPr>
        <w:tab/>
      </w:r>
    </w:p>
    <w:p w:rsidR="00DC7908" w:rsidRPr="00BB3E80" w:rsidRDefault="006E6D71" w:rsidP="00BC61BF">
      <w:pPr>
        <w:pStyle w:val="a4"/>
        <w:spacing w:before="0" w:line="240" w:lineRule="auto"/>
        <w:ind w:firstLine="2268"/>
        <w:rPr>
          <w:rFonts w:ascii="TH SarabunPSK" w:hAnsi="TH SarabunPSK" w:cs="TH SarabunPSK"/>
          <w:b w:val="0"/>
          <w:bCs w:val="0"/>
        </w:rPr>
      </w:pPr>
      <w:r w:rsidRPr="00BB3E80">
        <w:rPr>
          <w:rFonts w:ascii="TH SarabunPSK" w:hAnsi="TH SarabunPSK" w:cs="TH SarabunPSK"/>
          <w:b w:val="0"/>
          <w:bCs w:val="0"/>
          <w:cs/>
        </w:rPr>
        <w:t xml:space="preserve">วิทยาเขตขอนแก่น   </w:t>
      </w:r>
    </w:p>
    <w:p w:rsidR="00DC7908" w:rsidRPr="00BB3E80" w:rsidRDefault="006E6D71" w:rsidP="00BC61BF">
      <w:pPr>
        <w:pStyle w:val="a4"/>
        <w:spacing w:before="0" w:line="240" w:lineRule="auto"/>
        <w:ind w:firstLine="2268"/>
        <w:rPr>
          <w:rFonts w:ascii="TH SarabunPSK" w:hAnsi="TH SarabunPSK" w:cs="TH SarabunPSK"/>
          <w:b w:val="0"/>
          <w:bCs w:val="0"/>
        </w:rPr>
      </w:pPr>
      <w:r w:rsidRPr="00BB3E80">
        <w:rPr>
          <w:rFonts w:ascii="TH SarabunPSK" w:hAnsi="TH SarabunPSK" w:cs="TH SarabunPSK"/>
          <w:b w:val="0"/>
          <w:bCs w:val="0"/>
          <w:cs/>
        </w:rPr>
        <w:t>คณะ</w:t>
      </w:r>
      <w:r w:rsidR="00D60910">
        <w:rPr>
          <w:rFonts w:ascii="TH SarabunPSK" w:hAnsi="TH SarabunPSK" w:cs="TH SarabunPSK" w:hint="cs"/>
          <w:b w:val="0"/>
          <w:bCs w:val="0"/>
          <w:cs/>
        </w:rPr>
        <w:t>บริหารธุรกิจและเทคโนโลยีสารสนเทศ</w:t>
      </w:r>
      <w:r w:rsidRPr="00BB3E80">
        <w:rPr>
          <w:rFonts w:ascii="TH SarabunPSK" w:hAnsi="TH SarabunPSK" w:cs="TH SarabunPSK"/>
          <w:b w:val="0"/>
          <w:bCs w:val="0"/>
          <w:cs/>
        </w:rPr>
        <w:t xml:space="preserve">  </w:t>
      </w:r>
    </w:p>
    <w:p w:rsidR="006E6D71" w:rsidRPr="00BB3E80" w:rsidRDefault="00012F3B" w:rsidP="00BC61BF">
      <w:pPr>
        <w:pStyle w:val="a4"/>
        <w:spacing w:before="0" w:line="240" w:lineRule="auto"/>
        <w:ind w:firstLine="2268"/>
        <w:rPr>
          <w:rFonts w:ascii="TH SarabunPSK" w:hAnsi="TH SarabunPSK" w:cs="TH SarabunPSK"/>
          <w:b w:val="0"/>
          <w:bCs w:val="0"/>
        </w:rPr>
      </w:pPr>
      <w:r>
        <w:rPr>
          <w:rFonts w:ascii="TH SarabunPSK" w:hAnsi="TH SarabunPSK" w:cs="TH SarabunPSK"/>
          <w:b w:val="0"/>
          <w:bCs w:val="0"/>
          <w:cs/>
        </w:rPr>
        <w:t>สาขา</w:t>
      </w:r>
      <w:r w:rsidR="007A418F">
        <w:rPr>
          <w:rFonts w:ascii="TH SarabunPSK" w:hAnsi="TH SarabunPSK" w:cs="TH SarabunPSK" w:hint="cs"/>
          <w:b w:val="0"/>
          <w:bCs w:val="0"/>
          <w:cs/>
        </w:rPr>
        <w:t>ระบบสารสนเทศ</w:t>
      </w:r>
    </w:p>
    <w:p w:rsidR="00B5299F" w:rsidRDefault="00B5299F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Pr="00BB3E80" w:rsidRDefault="00853766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DC7908" w:rsidRPr="00BB3E80" w:rsidRDefault="00DC7908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Default="00F832D0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B95114" w:rsidRDefault="00B95114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B95114" w:rsidRDefault="00B95114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B95114" w:rsidRDefault="00B95114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B95114" w:rsidRDefault="00B95114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B95114" w:rsidRPr="00BB3E80" w:rsidRDefault="00B95114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4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B5299F" w:rsidRPr="00BB3E80" w:rsidRDefault="00B5299F" w:rsidP="000D79EA">
      <w:pPr>
        <w:pStyle w:val="a7"/>
        <w:spacing w:before="0" w:after="0"/>
        <w:rPr>
          <w:rFonts w:ascii="TH SarabunPSK" w:hAnsi="TH SarabunPSK" w:cs="TH SarabunPSK"/>
          <w:sz w:val="40"/>
          <w:szCs w:val="40"/>
          <w:lang w:val="en-US"/>
        </w:rPr>
      </w:pPr>
      <w:r w:rsidRPr="00BB3E80">
        <w:rPr>
          <w:rFonts w:ascii="TH SarabunPSK" w:hAnsi="TH SarabunPSK" w:cs="TH SarabunPSK"/>
          <w:sz w:val="40"/>
          <w:szCs w:val="40"/>
          <w:cs/>
        </w:rPr>
        <w:lastRenderedPageBreak/>
        <w:t xml:space="preserve">หมวดที่ </w:t>
      </w:r>
      <w:r w:rsidRPr="00BB3E80">
        <w:rPr>
          <w:rFonts w:ascii="TH SarabunPSK" w:hAnsi="TH SarabunPSK" w:cs="TH SarabunPSK"/>
          <w:sz w:val="40"/>
          <w:szCs w:val="40"/>
          <w:lang w:val="en-US"/>
        </w:rPr>
        <w:t xml:space="preserve"> 1  </w:t>
      </w:r>
      <w:r w:rsidRPr="00BB3E80">
        <w:rPr>
          <w:rFonts w:ascii="TH SarabunPSK" w:hAnsi="TH SarabunPSK" w:cs="TH SarabunPSK"/>
          <w:sz w:val="40"/>
          <w:szCs w:val="40"/>
          <w:cs/>
        </w:rPr>
        <w:t>ข้อมูลทั่วไป</w:t>
      </w:r>
    </w:p>
    <w:p w:rsidR="005D003C" w:rsidRPr="00BB3E80" w:rsidRDefault="005D003C" w:rsidP="005D003C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b w:val="0"/>
          <w:bCs w:val="0"/>
          <w:sz w:val="16"/>
          <w:szCs w:val="16"/>
        </w:rPr>
      </w:pPr>
    </w:p>
    <w:p w:rsidR="00B5299F" w:rsidRPr="00BB3E80" w:rsidRDefault="00B5299F" w:rsidP="00B5299F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b w:val="0"/>
          <w:bCs w:val="0"/>
        </w:rPr>
      </w:pPr>
      <w:r w:rsidRPr="00BB3E80">
        <w:rPr>
          <w:rFonts w:ascii="TH SarabunPSK" w:hAnsi="TH SarabunPSK" w:cs="TH SarabunPSK"/>
          <w:cs/>
        </w:rPr>
        <w:t>ชื่อหลักสูตร</w:t>
      </w:r>
    </w:p>
    <w:p w:rsidR="00DC7908" w:rsidRPr="00BB3E80" w:rsidRDefault="006F12B3" w:rsidP="00B5299F">
      <w:pPr>
        <w:pStyle w:val="a8"/>
        <w:tabs>
          <w:tab w:val="clear" w:pos="720"/>
          <w:tab w:val="clear" w:pos="1080"/>
          <w:tab w:val="clear" w:pos="1440"/>
        </w:tabs>
        <w:ind w:firstLine="720"/>
        <w:jc w:val="left"/>
        <w:rPr>
          <w:rFonts w:ascii="TH SarabunPSK" w:hAnsi="TH SarabunPSK" w:cs="TH SarabunPSK"/>
        </w:rPr>
      </w:pPr>
      <w:proofErr w:type="gramStart"/>
      <w:r w:rsidRPr="00BB3E80">
        <w:rPr>
          <w:rFonts w:ascii="TH SarabunPSK" w:hAnsi="TH SarabunPSK" w:cs="TH SarabunPSK"/>
        </w:rPr>
        <w:t>1</w:t>
      </w:r>
      <w:r w:rsidRPr="00BB3E80">
        <w:rPr>
          <w:rFonts w:ascii="TH SarabunPSK" w:hAnsi="TH SarabunPSK" w:cs="TH SarabunPSK"/>
          <w:cs/>
        </w:rPr>
        <w:t>.</w:t>
      </w:r>
      <w:r w:rsidR="00CA3AB2" w:rsidRPr="00BB3E80">
        <w:rPr>
          <w:rFonts w:ascii="TH SarabunPSK" w:hAnsi="TH SarabunPSK" w:cs="TH SarabunPSK"/>
        </w:rPr>
        <w:t>1</w:t>
      </w:r>
      <w:r w:rsidR="00B5299F" w:rsidRPr="00BB3E80">
        <w:rPr>
          <w:rFonts w:ascii="TH SarabunPSK" w:hAnsi="TH SarabunPSK" w:cs="TH SarabunPSK"/>
          <w:cs/>
        </w:rPr>
        <w:t xml:space="preserve">  </w:t>
      </w:r>
      <w:r w:rsidR="00CA3AB2" w:rsidRPr="00BB3E80">
        <w:rPr>
          <w:rFonts w:ascii="TH SarabunPSK" w:hAnsi="TH SarabunPSK" w:cs="TH SarabunPSK"/>
          <w:cs/>
        </w:rPr>
        <w:t>ชื่อ</w:t>
      </w:r>
      <w:r w:rsidR="00B5299F" w:rsidRPr="00BB3E80">
        <w:rPr>
          <w:rFonts w:ascii="TH SarabunPSK" w:hAnsi="TH SarabunPSK" w:cs="TH SarabunPSK"/>
          <w:cs/>
        </w:rPr>
        <w:t>ภาษาไทย</w:t>
      </w:r>
      <w:proofErr w:type="gramEnd"/>
      <w:r w:rsidR="00B5299F" w:rsidRPr="00BB3E80">
        <w:rPr>
          <w:rFonts w:ascii="TH SarabunPSK" w:hAnsi="TH SarabunPSK" w:cs="TH SarabunPSK"/>
          <w:cs/>
        </w:rPr>
        <w:t xml:space="preserve">        </w:t>
      </w:r>
      <w:r w:rsidR="00B45875" w:rsidRPr="00BB3E80">
        <w:rPr>
          <w:rFonts w:ascii="TH SarabunPSK" w:hAnsi="TH SarabunPSK" w:cs="TH SarabunPSK"/>
          <w:cs/>
        </w:rPr>
        <w:tab/>
      </w:r>
      <w:r w:rsidR="00B5299F" w:rsidRPr="00BB3E80">
        <w:rPr>
          <w:rFonts w:ascii="TH SarabunPSK" w:hAnsi="TH SarabunPSK" w:cs="TH SarabunPSK"/>
          <w:cs/>
        </w:rPr>
        <w:t>หลักสูตรบริหารธุรกิจบัณฑิต</w:t>
      </w:r>
      <w:r w:rsidRPr="00BB3E80">
        <w:rPr>
          <w:rFonts w:ascii="TH SarabunPSK" w:hAnsi="TH SarabunPSK" w:cs="TH SarabunPSK"/>
          <w:cs/>
        </w:rPr>
        <w:t xml:space="preserve"> </w:t>
      </w:r>
      <w:r w:rsidR="00B5299F" w:rsidRPr="00BB3E80">
        <w:rPr>
          <w:rFonts w:ascii="TH SarabunPSK" w:hAnsi="TH SarabunPSK" w:cs="TH SarabunPSK"/>
          <w:cs/>
        </w:rPr>
        <w:t xml:space="preserve"> </w:t>
      </w:r>
    </w:p>
    <w:p w:rsidR="00B5299F" w:rsidRPr="00BB3E80" w:rsidRDefault="00B5299F" w:rsidP="00DC7908">
      <w:pPr>
        <w:pStyle w:val="a8"/>
        <w:tabs>
          <w:tab w:val="clear" w:pos="720"/>
          <w:tab w:val="clear" w:pos="1080"/>
          <w:tab w:val="clear" w:pos="1440"/>
        </w:tabs>
        <w:ind w:left="2160" w:firstLine="720"/>
        <w:jc w:val="left"/>
        <w:rPr>
          <w:rFonts w:ascii="TH SarabunPSK" w:hAnsi="TH SarabunPSK" w:cs="TH SarabunPSK"/>
          <w:cs/>
        </w:rPr>
      </w:pPr>
      <w:r w:rsidRPr="00BB3E80">
        <w:rPr>
          <w:rFonts w:ascii="TH SarabunPSK" w:hAnsi="TH SarabunPSK" w:cs="TH SarabunPSK"/>
          <w:cs/>
        </w:rPr>
        <w:t>สาขาวิชาระบบสารสนเทศทางคอมพิวเตอร์</w:t>
      </w:r>
    </w:p>
    <w:p w:rsidR="00DC7908" w:rsidRPr="00BB3E80" w:rsidRDefault="00B5299F" w:rsidP="00B5299F">
      <w:pPr>
        <w:pStyle w:val="a8"/>
        <w:tabs>
          <w:tab w:val="clear" w:pos="720"/>
          <w:tab w:val="clear" w:pos="1080"/>
          <w:tab w:val="clear" w:pos="1440"/>
        </w:tabs>
        <w:ind w:firstLine="0"/>
        <w:jc w:val="left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     </w:t>
      </w:r>
      <w:r w:rsidRPr="00BB3E80">
        <w:rPr>
          <w:rFonts w:ascii="TH SarabunPSK" w:hAnsi="TH SarabunPSK" w:cs="TH SarabunPSK"/>
          <w:cs/>
        </w:rPr>
        <w:tab/>
      </w:r>
      <w:proofErr w:type="gramStart"/>
      <w:r w:rsidRPr="00BB3E80">
        <w:rPr>
          <w:rFonts w:ascii="TH SarabunPSK" w:hAnsi="TH SarabunPSK" w:cs="TH SarabunPSK"/>
        </w:rPr>
        <w:t>1</w:t>
      </w:r>
      <w:r w:rsidRPr="00BB3E80">
        <w:rPr>
          <w:rFonts w:ascii="TH SarabunPSK" w:hAnsi="TH SarabunPSK" w:cs="TH SarabunPSK"/>
          <w:cs/>
        </w:rPr>
        <w:t>.</w:t>
      </w:r>
      <w:r w:rsidR="00CA3AB2"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 xml:space="preserve">  </w:t>
      </w:r>
      <w:r w:rsidR="00CA3AB2" w:rsidRPr="00BB3E80">
        <w:rPr>
          <w:rFonts w:ascii="TH SarabunPSK" w:hAnsi="TH SarabunPSK" w:cs="TH SarabunPSK"/>
          <w:cs/>
        </w:rPr>
        <w:t>ชื่อ</w:t>
      </w:r>
      <w:r w:rsidRPr="00BB3E80">
        <w:rPr>
          <w:rFonts w:ascii="TH SarabunPSK" w:hAnsi="TH SarabunPSK" w:cs="TH SarabunPSK"/>
          <w:cs/>
        </w:rPr>
        <w:t>ภาษาอังกฤษ</w:t>
      </w:r>
      <w:proofErr w:type="gramEnd"/>
      <w:r w:rsidRPr="00BB3E80">
        <w:rPr>
          <w:rFonts w:ascii="TH SarabunPSK" w:hAnsi="TH SarabunPSK" w:cs="TH SarabunPSK"/>
          <w:cs/>
        </w:rPr>
        <w:t xml:space="preserve">    </w:t>
      </w:r>
      <w:r w:rsidR="00B45875" w:rsidRPr="00BB3E80">
        <w:rPr>
          <w:rFonts w:ascii="TH SarabunPSK" w:hAnsi="TH SarabunPSK" w:cs="TH SarabunPSK"/>
        </w:rPr>
        <w:tab/>
      </w:r>
      <w:r w:rsidRPr="00BB3E80">
        <w:rPr>
          <w:rFonts w:ascii="TH SarabunPSK" w:hAnsi="TH SarabunPSK" w:cs="TH SarabunPSK"/>
        </w:rPr>
        <w:t xml:space="preserve">Bachelor of Business Administration </w:t>
      </w:r>
    </w:p>
    <w:p w:rsidR="00B5299F" w:rsidRPr="00BB3E80" w:rsidRDefault="00B5299F" w:rsidP="00DC7908">
      <w:pPr>
        <w:pStyle w:val="a8"/>
        <w:tabs>
          <w:tab w:val="clear" w:pos="720"/>
          <w:tab w:val="clear" w:pos="1080"/>
          <w:tab w:val="clear" w:pos="1440"/>
        </w:tabs>
        <w:ind w:left="2160" w:firstLine="720"/>
        <w:jc w:val="left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 xml:space="preserve">Program in </w:t>
      </w:r>
      <w:proofErr w:type="gramStart"/>
      <w:r w:rsidRPr="00BB3E80">
        <w:rPr>
          <w:rFonts w:ascii="TH SarabunPSK" w:hAnsi="TH SarabunPSK" w:cs="TH SarabunPSK"/>
        </w:rPr>
        <w:t xml:space="preserve">Computer </w:t>
      </w:r>
      <w:r w:rsidR="00DC7908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</w:rPr>
        <w:t>Information</w:t>
      </w:r>
      <w:proofErr w:type="gramEnd"/>
      <w:r w:rsidRPr="00BB3E80">
        <w:rPr>
          <w:rFonts w:ascii="TH SarabunPSK" w:hAnsi="TH SarabunPSK" w:cs="TH SarabunPSK"/>
        </w:rPr>
        <w:t xml:space="preserve"> System</w:t>
      </w:r>
    </w:p>
    <w:p w:rsidR="00B5299F" w:rsidRPr="00BB3E80" w:rsidRDefault="00B5299F" w:rsidP="00106891">
      <w:pPr>
        <w:pStyle w:val="a8"/>
        <w:tabs>
          <w:tab w:val="clear" w:pos="720"/>
          <w:tab w:val="clear" w:pos="1080"/>
          <w:tab w:val="clear" w:pos="1440"/>
        </w:tabs>
        <w:ind w:firstLine="0"/>
        <w:jc w:val="left"/>
        <w:rPr>
          <w:rFonts w:ascii="TH SarabunPSK" w:hAnsi="TH SarabunPSK" w:cs="TH SarabunPSK"/>
        </w:rPr>
      </w:pPr>
    </w:p>
    <w:p w:rsidR="00B5299F" w:rsidRPr="00BB3E80" w:rsidRDefault="00B5299F" w:rsidP="00B5299F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cs/>
        </w:rPr>
      </w:pPr>
      <w:r w:rsidRPr="00BB3E80">
        <w:rPr>
          <w:rFonts w:ascii="TH SarabunPSK" w:hAnsi="TH SarabunPSK" w:cs="TH SarabunPSK"/>
          <w:cs/>
        </w:rPr>
        <w:t xml:space="preserve"> </w:t>
      </w:r>
      <w:r w:rsidR="000D79EA" w:rsidRPr="00BB3E80">
        <w:rPr>
          <w:rFonts w:ascii="TH SarabunPSK" w:hAnsi="TH SarabunPSK" w:cs="TH SarabunPSK"/>
          <w:cs/>
        </w:rPr>
        <w:t>ชื่อปริญญา</w:t>
      </w:r>
    </w:p>
    <w:p w:rsidR="00B5299F" w:rsidRPr="00BB3E80" w:rsidRDefault="00B5299F" w:rsidP="00B5299F">
      <w:pPr>
        <w:pStyle w:val="a8"/>
        <w:tabs>
          <w:tab w:val="clear" w:pos="720"/>
          <w:tab w:val="clear" w:pos="1080"/>
          <w:tab w:val="clear" w:pos="1440"/>
        </w:tabs>
        <w:ind w:left="1080" w:hanging="360"/>
        <w:rPr>
          <w:rFonts w:ascii="TH SarabunPSK" w:hAnsi="TH SarabunPSK" w:cs="TH SarabunPSK"/>
        </w:rPr>
      </w:pPr>
      <w:proofErr w:type="gramStart"/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 xml:space="preserve">1  </w:t>
      </w:r>
      <w:r w:rsidR="006F12B3" w:rsidRPr="00BB3E80">
        <w:rPr>
          <w:rFonts w:ascii="TH SarabunPSK" w:hAnsi="TH SarabunPSK" w:cs="TH SarabunPSK"/>
          <w:cs/>
        </w:rPr>
        <w:t>ชื่อเต็มภาษาไทย</w:t>
      </w:r>
      <w:proofErr w:type="gramEnd"/>
      <w:r w:rsidRPr="00BB3E80">
        <w:rPr>
          <w:rFonts w:ascii="TH SarabunPSK" w:hAnsi="TH SarabunPSK" w:cs="TH SarabunPSK"/>
          <w:cs/>
        </w:rPr>
        <w:tab/>
        <w:t>บริหารธุรกิจบัณฑิต (ระบบสารสนเทศทางคอมพิวเตอร์)</w:t>
      </w:r>
      <w:r w:rsidRPr="00BB3E80">
        <w:rPr>
          <w:rFonts w:ascii="TH SarabunPSK" w:hAnsi="TH SarabunPSK" w:cs="TH SarabunPSK"/>
          <w:cs/>
        </w:rPr>
        <w:tab/>
      </w:r>
    </w:p>
    <w:p w:rsidR="00B5299F" w:rsidRPr="00BB3E80" w:rsidRDefault="00B5299F" w:rsidP="00B5299F">
      <w:pPr>
        <w:pStyle w:val="a8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  <w:proofErr w:type="gramStart"/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 xml:space="preserve">2 </w:t>
      </w:r>
      <w:r w:rsidR="00B45875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>ชื่อย</w:t>
      </w:r>
      <w:r w:rsidR="00B45875" w:rsidRPr="00BB3E80">
        <w:rPr>
          <w:rFonts w:ascii="TH SarabunPSK" w:hAnsi="TH SarabunPSK" w:cs="TH SarabunPSK"/>
          <w:cs/>
        </w:rPr>
        <w:t>่อ</w:t>
      </w:r>
      <w:r w:rsidR="006F12B3" w:rsidRPr="00BB3E80">
        <w:rPr>
          <w:rFonts w:ascii="TH SarabunPSK" w:hAnsi="TH SarabunPSK" w:cs="TH SarabunPSK"/>
          <w:cs/>
        </w:rPr>
        <w:t>ภาษาไทย</w:t>
      </w:r>
      <w:proofErr w:type="gramEnd"/>
      <w:r w:rsidR="00B45875" w:rsidRPr="00BB3E80">
        <w:rPr>
          <w:rFonts w:ascii="TH SarabunPSK" w:hAnsi="TH SarabunPSK" w:cs="TH SarabunPSK"/>
          <w:cs/>
        </w:rPr>
        <w:tab/>
      </w:r>
      <w:proofErr w:type="spellStart"/>
      <w:r w:rsidRPr="00BB3E80">
        <w:rPr>
          <w:rFonts w:ascii="TH SarabunPSK" w:hAnsi="TH SarabunPSK" w:cs="TH SarabunPSK"/>
          <w:cs/>
        </w:rPr>
        <w:t>บธ.บ</w:t>
      </w:r>
      <w:proofErr w:type="spellEnd"/>
      <w:r w:rsidRPr="00BB3E80">
        <w:rPr>
          <w:rFonts w:ascii="TH SarabunPSK" w:hAnsi="TH SarabunPSK" w:cs="TH SarabunPSK"/>
          <w:cs/>
        </w:rPr>
        <w:t>. (ระบบสารสนเทศทางคอมพิวเตอร์)</w:t>
      </w:r>
    </w:p>
    <w:p w:rsidR="001315E1" w:rsidRPr="00BB3E80" w:rsidRDefault="00B5299F" w:rsidP="00B5299F">
      <w:pPr>
        <w:pStyle w:val="a8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  <w:proofErr w:type="gramStart"/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 xml:space="preserve">3 </w:t>
      </w:r>
      <w:r w:rsidR="00B45875" w:rsidRPr="00BB3E80">
        <w:rPr>
          <w:rFonts w:ascii="TH SarabunPSK" w:hAnsi="TH SarabunPSK" w:cs="TH SarabunPSK"/>
          <w:cs/>
        </w:rPr>
        <w:t xml:space="preserve"> </w:t>
      </w:r>
      <w:r w:rsidR="006F12B3" w:rsidRPr="00BB3E80">
        <w:rPr>
          <w:rFonts w:ascii="TH SarabunPSK" w:hAnsi="TH SarabunPSK" w:cs="TH SarabunPSK"/>
          <w:cs/>
        </w:rPr>
        <w:t>ชื่อเต็มภาษาอังกฤษ</w:t>
      </w:r>
      <w:proofErr w:type="gramEnd"/>
      <w:r w:rsidRPr="00BB3E80">
        <w:rPr>
          <w:rFonts w:ascii="TH SarabunPSK" w:hAnsi="TH SarabunPSK" w:cs="TH SarabunPSK"/>
          <w:cs/>
        </w:rPr>
        <w:t xml:space="preserve">  </w:t>
      </w:r>
      <w:r w:rsidRPr="00BB3E80">
        <w:rPr>
          <w:rFonts w:ascii="TH SarabunPSK" w:hAnsi="TH SarabunPSK" w:cs="TH SarabunPSK"/>
        </w:rPr>
        <w:t xml:space="preserve">Bachelor of Business Administration </w:t>
      </w:r>
    </w:p>
    <w:p w:rsidR="00B5299F" w:rsidRPr="00BB3E80" w:rsidRDefault="00B5299F" w:rsidP="00B45875">
      <w:pPr>
        <w:pStyle w:val="a8"/>
        <w:tabs>
          <w:tab w:val="clear" w:pos="720"/>
          <w:tab w:val="clear" w:pos="1080"/>
          <w:tab w:val="clear" w:pos="1440"/>
        </w:tabs>
        <w:ind w:left="2160" w:firstLine="72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(</w:t>
      </w:r>
      <w:r w:rsidRPr="00BB3E80">
        <w:rPr>
          <w:rFonts w:ascii="TH SarabunPSK" w:hAnsi="TH SarabunPSK" w:cs="TH SarabunPSK"/>
        </w:rPr>
        <w:t>Computer Information System</w:t>
      </w:r>
      <w:r w:rsidRPr="00BB3E80">
        <w:rPr>
          <w:rFonts w:ascii="TH SarabunPSK" w:hAnsi="TH SarabunPSK" w:cs="TH SarabunPSK"/>
          <w:cs/>
        </w:rPr>
        <w:t>)</w:t>
      </w:r>
    </w:p>
    <w:p w:rsidR="00B5299F" w:rsidRPr="00BB3E80" w:rsidRDefault="00B5299F" w:rsidP="00B5299F">
      <w:pPr>
        <w:pStyle w:val="a8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  <w:proofErr w:type="gramStart"/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 xml:space="preserve">4 </w:t>
      </w:r>
      <w:r w:rsidR="00B45875" w:rsidRPr="00BB3E80">
        <w:rPr>
          <w:rFonts w:ascii="TH SarabunPSK" w:hAnsi="TH SarabunPSK" w:cs="TH SarabunPSK"/>
          <w:cs/>
        </w:rPr>
        <w:t xml:space="preserve"> </w:t>
      </w:r>
      <w:r w:rsidR="006F12B3" w:rsidRPr="00BB3E80">
        <w:rPr>
          <w:rFonts w:ascii="TH SarabunPSK" w:hAnsi="TH SarabunPSK" w:cs="TH SarabunPSK"/>
          <w:cs/>
        </w:rPr>
        <w:t>ชื่อย่อภาษาอังกฤษ</w:t>
      </w:r>
      <w:proofErr w:type="gramEnd"/>
      <w:r w:rsidRPr="00BB3E80">
        <w:rPr>
          <w:rFonts w:ascii="TH SarabunPSK" w:hAnsi="TH SarabunPSK" w:cs="TH SarabunPSK"/>
          <w:cs/>
        </w:rPr>
        <w:t xml:space="preserve">  </w:t>
      </w:r>
      <w:r w:rsidRPr="00BB3E80">
        <w:rPr>
          <w:rFonts w:ascii="TH SarabunPSK" w:hAnsi="TH SarabunPSK" w:cs="TH SarabunPSK"/>
          <w:cs/>
        </w:rPr>
        <w:tab/>
      </w:r>
      <w:r w:rsidRPr="00BB3E80">
        <w:rPr>
          <w:rFonts w:ascii="TH SarabunPSK" w:hAnsi="TH SarabunPSK" w:cs="TH SarabunPSK"/>
        </w:rPr>
        <w:t>B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>B</w:t>
      </w:r>
      <w:r w:rsidRPr="00BB3E80">
        <w:rPr>
          <w:rFonts w:ascii="TH SarabunPSK" w:hAnsi="TH SarabunPSK" w:cs="TH SarabunPSK"/>
          <w:cs/>
        </w:rPr>
        <w:t>.</w:t>
      </w:r>
      <w:r w:rsidR="001315E1" w:rsidRPr="00BB3E80">
        <w:rPr>
          <w:rFonts w:ascii="TH SarabunPSK" w:hAnsi="TH SarabunPSK" w:cs="TH SarabunPSK"/>
        </w:rPr>
        <w:t>A</w:t>
      </w:r>
      <w:r w:rsidR="001315E1" w:rsidRPr="00BB3E80">
        <w:rPr>
          <w:rFonts w:ascii="TH SarabunPSK" w:hAnsi="TH SarabunPSK" w:cs="TH SarabunPSK"/>
          <w:cs/>
        </w:rPr>
        <w:t>. (</w:t>
      </w:r>
      <w:r w:rsidR="001315E1" w:rsidRPr="00BB3E80">
        <w:rPr>
          <w:rFonts w:ascii="TH SarabunPSK" w:hAnsi="TH SarabunPSK" w:cs="TH SarabunPSK"/>
        </w:rPr>
        <w:t>Computer Information System</w:t>
      </w:r>
      <w:r w:rsidRPr="00BB3E80">
        <w:rPr>
          <w:rFonts w:ascii="TH SarabunPSK" w:hAnsi="TH SarabunPSK" w:cs="TH SarabunPSK"/>
          <w:cs/>
        </w:rPr>
        <w:t>)</w:t>
      </w:r>
    </w:p>
    <w:p w:rsidR="00B45875" w:rsidRPr="00BB3E80" w:rsidRDefault="00B45875" w:rsidP="00B5299F">
      <w:pPr>
        <w:pStyle w:val="a8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</w:p>
    <w:p w:rsidR="00B45875" w:rsidRPr="00BB3E80" w:rsidRDefault="00B45875" w:rsidP="00B45875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วิชาเอก </w:t>
      </w:r>
    </w:p>
    <w:p w:rsidR="0062403A" w:rsidRDefault="009674A5" w:rsidP="009674A5">
      <w:pPr>
        <w:pStyle w:val="a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proofErr w:type="gramStart"/>
      <w:r>
        <w:rPr>
          <w:rFonts w:ascii="TH SarabunPSK" w:hAnsi="TH SarabunPSK" w:cs="TH SarabunPSK"/>
        </w:rPr>
        <w:t>3</w:t>
      </w:r>
      <w:r>
        <w:rPr>
          <w:rFonts w:ascii="TH SarabunPSK" w:hAnsi="TH SarabunPSK" w:cs="TH SarabunPSK"/>
          <w:cs/>
        </w:rPr>
        <w:t>.</w:t>
      </w:r>
      <w:r>
        <w:rPr>
          <w:rFonts w:ascii="TH SarabunPSK" w:hAnsi="TH SarabunPSK" w:cs="TH SarabunPSK"/>
        </w:rPr>
        <w:t xml:space="preserve">1  </w:t>
      </w:r>
      <w:r>
        <w:rPr>
          <w:rFonts w:ascii="TH SarabunPSK" w:hAnsi="TH SarabunPSK" w:cs="TH SarabunPSK" w:hint="cs"/>
          <w:cs/>
        </w:rPr>
        <w:t>ระบบสารสนเทศทางคอมพิวเตอร์</w:t>
      </w:r>
      <w:proofErr w:type="gramEnd"/>
      <w:r>
        <w:rPr>
          <w:rFonts w:ascii="TH SarabunPSK" w:hAnsi="TH SarabunPSK" w:cs="TH SarabunPSK" w:hint="cs"/>
          <w:cs/>
        </w:rPr>
        <w:t xml:space="preserve"> </w:t>
      </w:r>
      <w:r w:rsidR="00012F3B">
        <w:rPr>
          <w:rFonts w:ascii="TH SarabunPSK" w:hAnsi="TH SarabunPSK" w:cs="TH SarabunPSK"/>
          <w:cs/>
        </w:rPr>
        <w:t>–</w:t>
      </w:r>
      <w:r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>พัฒนาซอฟต์แวร์</w:t>
      </w:r>
    </w:p>
    <w:p w:rsidR="00012F3B" w:rsidRPr="00A863E9" w:rsidRDefault="00012F3B" w:rsidP="009674A5">
      <w:pPr>
        <w:pStyle w:val="a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  <w:color w:val="FF0000"/>
        </w:rPr>
      </w:pPr>
      <w:r w:rsidRPr="00A863E9">
        <w:rPr>
          <w:rFonts w:ascii="TH SarabunPSK" w:hAnsi="TH SarabunPSK" w:cs="TH SarabunPSK" w:hint="cs"/>
          <w:color w:val="FF0000"/>
          <w:cs/>
        </w:rPr>
        <w:t xml:space="preserve">3.2  </w:t>
      </w:r>
      <w:r w:rsidR="00A863E9" w:rsidRPr="00A863E9">
        <w:rPr>
          <w:rFonts w:ascii="TH SarabunPSK" w:hAnsi="TH SarabunPSK" w:cs="TH SarabunPSK" w:hint="cs"/>
          <w:color w:val="FF0000"/>
          <w:cs/>
        </w:rPr>
        <w:t xml:space="preserve">ระบบสารสนเทศทางคอมพิวเตอร์ </w:t>
      </w:r>
      <w:r w:rsidR="00A863E9" w:rsidRPr="00A863E9">
        <w:rPr>
          <w:rFonts w:ascii="TH SarabunPSK" w:hAnsi="TH SarabunPSK" w:cs="TH SarabunPSK"/>
          <w:color w:val="FF0000"/>
          <w:cs/>
        </w:rPr>
        <w:t xml:space="preserve">– </w:t>
      </w:r>
      <w:r w:rsidR="00A863E9">
        <w:rPr>
          <w:rFonts w:ascii="TH SarabunPSK" w:hAnsi="TH SarabunPSK" w:cs="TH SarabunPSK" w:hint="cs"/>
          <w:color w:val="FF0000"/>
          <w:cs/>
        </w:rPr>
        <w:t>วิทยาการ</w:t>
      </w:r>
      <w:r w:rsidR="00A863E9" w:rsidRPr="00A863E9">
        <w:rPr>
          <w:rFonts w:ascii="TH SarabunPSK" w:hAnsi="TH SarabunPSK" w:cs="TH SarabunPSK" w:hint="cs"/>
          <w:color w:val="FF0000"/>
          <w:cs/>
        </w:rPr>
        <w:t xml:space="preserve">ข้อมูล </w:t>
      </w:r>
    </w:p>
    <w:p w:rsidR="009674A5" w:rsidRPr="00BB3E80" w:rsidRDefault="009674A5" w:rsidP="009674A5">
      <w:pPr>
        <w:pStyle w:val="a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  <w:cs/>
        </w:rPr>
      </w:pPr>
    </w:p>
    <w:p w:rsidR="00545EBF" w:rsidRPr="00BB3E80" w:rsidRDefault="00545EBF" w:rsidP="00022FA1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จำนวนหน่วย</w:t>
      </w:r>
      <w:proofErr w:type="spellStart"/>
      <w:r w:rsidRPr="00BB3E80">
        <w:rPr>
          <w:rFonts w:ascii="TH SarabunPSK" w:hAnsi="TH SarabunPSK" w:cs="TH SarabunPSK"/>
          <w:cs/>
        </w:rPr>
        <w:t>กิต</w:t>
      </w:r>
      <w:proofErr w:type="spellEnd"/>
      <w:r w:rsidRPr="00BB3E80">
        <w:rPr>
          <w:rFonts w:ascii="TH SarabunPSK" w:hAnsi="TH SarabunPSK" w:cs="TH SarabunPSK"/>
          <w:cs/>
        </w:rPr>
        <w:t>ที่เรียนตลอดหลักสูตร</w:t>
      </w:r>
    </w:p>
    <w:p w:rsidR="00B45875" w:rsidRPr="00A863E9" w:rsidRDefault="00524B4C" w:rsidP="00022FA1">
      <w:pPr>
        <w:pStyle w:val="a8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  <w:cs/>
        </w:rPr>
      </w:pPr>
      <w:r w:rsidRPr="00A863E9">
        <w:rPr>
          <w:rFonts w:ascii="TH SarabunPSK" w:hAnsi="TH SarabunPSK" w:cs="TH SarabunPSK"/>
          <w:cs/>
        </w:rPr>
        <w:t xml:space="preserve">ไม่น้อยกว่า </w:t>
      </w:r>
      <w:r w:rsidR="00604749" w:rsidRPr="00A863E9">
        <w:rPr>
          <w:rFonts w:ascii="TH SarabunPSK" w:hAnsi="TH SarabunPSK" w:cs="TH SarabunPSK"/>
          <w:cs/>
        </w:rPr>
        <w:t xml:space="preserve"> </w:t>
      </w:r>
      <w:r w:rsidR="00545EBF" w:rsidRPr="00A863E9">
        <w:rPr>
          <w:rFonts w:ascii="TH SarabunPSK" w:hAnsi="TH SarabunPSK" w:cs="TH SarabunPSK"/>
          <w:cs/>
        </w:rPr>
        <w:t>13</w:t>
      </w:r>
      <w:r w:rsidR="00B95114" w:rsidRPr="00A863E9">
        <w:rPr>
          <w:rFonts w:ascii="TH SarabunPSK" w:hAnsi="TH SarabunPSK" w:cs="TH SarabunPSK" w:hint="cs"/>
          <w:cs/>
        </w:rPr>
        <w:t>5</w:t>
      </w:r>
      <w:r w:rsidR="00604749" w:rsidRPr="00A863E9">
        <w:rPr>
          <w:rFonts w:ascii="TH SarabunPSK" w:hAnsi="TH SarabunPSK" w:cs="TH SarabunPSK"/>
          <w:cs/>
        </w:rPr>
        <w:t xml:space="preserve">  </w:t>
      </w:r>
      <w:r w:rsidR="00545EBF" w:rsidRPr="00A863E9">
        <w:rPr>
          <w:rFonts w:ascii="TH SarabunPSK" w:hAnsi="TH SarabunPSK" w:cs="TH SarabunPSK"/>
          <w:cs/>
        </w:rPr>
        <w:t>หน่วย</w:t>
      </w:r>
      <w:proofErr w:type="spellStart"/>
      <w:r w:rsidR="00545EBF" w:rsidRPr="00A863E9">
        <w:rPr>
          <w:rFonts w:ascii="TH SarabunPSK" w:hAnsi="TH SarabunPSK" w:cs="TH SarabunPSK"/>
          <w:cs/>
        </w:rPr>
        <w:t>กิต</w:t>
      </w:r>
      <w:proofErr w:type="spellEnd"/>
      <w:r w:rsidR="00545EBF" w:rsidRPr="00A863E9">
        <w:rPr>
          <w:rFonts w:ascii="TH SarabunPSK" w:hAnsi="TH SarabunPSK" w:cs="TH SarabunPSK"/>
          <w:cs/>
        </w:rPr>
        <w:t xml:space="preserve">   </w:t>
      </w:r>
    </w:p>
    <w:p w:rsidR="00545EBF" w:rsidRPr="00BB3E80" w:rsidRDefault="00545EBF" w:rsidP="00545EBF">
      <w:pPr>
        <w:pStyle w:val="a8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</w:p>
    <w:p w:rsidR="00545EBF" w:rsidRPr="00BB3E80" w:rsidRDefault="00545EBF" w:rsidP="00022FA1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รูปแบบของหลักสูตร</w:t>
      </w:r>
    </w:p>
    <w:p w:rsidR="00545EBF" w:rsidRPr="00BB3E80" w:rsidRDefault="00545EBF" w:rsidP="00545EBF">
      <w:pPr>
        <w:pStyle w:val="aa"/>
        <w:tabs>
          <w:tab w:val="clear" w:pos="972"/>
          <w:tab w:val="left" w:pos="900"/>
        </w:tabs>
        <w:ind w:left="1080" w:hanging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>.1</w:t>
      </w:r>
      <w:r w:rsidRPr="00BB3E80">
        <w:rPr>
          <w:rFonts w:ascii="TH SarabunPSK" w:hAnsi="TH SarabunPSK" w:cs="TH SarabunPSK"/>
          <w:cs/>
        </w:rPr>
        <w:tab/>
        <w:t xml:space="preserve"> รูปแบบ </w:t>
      </w:r>
    </w:p>
    <w:p w:rsidR="00545EBF" w:rsidRPr="00BB3E80" w:rsidRDefault="00545EBF" w:rsidP="00545EBF">
      <w:pPr>
        <w:pStyle w:val="a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 </w:t>
      </w:r>
      <w:r w:rsidR="00524B4C" w:rsidRPr="00BB3E80">
        <w:rPr>
          <w:rFonts w:ascii="TH SarabunPSK" w:hAnsi="TH SarabunPSK" w:cs="TH SarabunPSK"/>
          <w:cs/>
        </w:rPr>
        <w:t>ห</w:t>
      </w:r>
      <w:r w:rsidRPr="00BB3E80">
        <w:rPr>
          <w:rFonts w:ascii="TH SarabunPSK" w:hAnsi="TH SarabunPSK" w:cs="TH SarabunPSK"/>
          <w:cs/>
        </w:rPr>
        <w:t xml:space="preserve">ลักสูตรระดับปริญญาตรี หลักสูตร </w:t>
      </w:r>
      <w:r w:rsidRPr="00BB3E80">
        <w:rPr>
          <w:rFonts w:ascii="TH SarabunPSK" w:hAnsi="TH SarabunPSK" w:cs="TH SarabunPSK"/>
        </w:rPr>
        <w:t xml:space="preserve">4 </w:t>
      </w:r>
      <w:r w:rsidRPr="00BB3E80">
        <w:rPr>
          <w:rFonts w:ascii="TH SarabunPSK" w:hAnsi="TH SarabunPSK" w:cs="TH SarabunPSK"/>
          <w:cs/>
        </w:rPr>
        <w:t>ปี</w:t>
      </w:r>
    </w:p>
    <w:p w:rsidR="00545EBF" w:rsidRPr="00BB3E80" w:rsidRDefault="00545EBF" w:rsidP="00545EBF">
      <w:pPr>
        <w:pStyle w:val="aa"/>
        <w:tabs>
          <w:tab w:val="clear" w:pos="972"/>
          <w:tab w:val="left" w:pos="900"/>
        </w:tabs>
        <w:ind w:left="1080" w:hanging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ab/>
        <w:t xml:space="preserve"> ภาษาที่ใช้ </w:t>
      </w:r>
    </w:p>
    <w:p w:rsidR="00545EBF" w:rsidRPr="00BB3E80" w:rsidRDefault="00545EBF" w:rsidP="00545EBF">
      <w:pPr>
        <w:pStyle w:val="aa"/>
        <w:tabs>
          <w:tab w:val="clear" w:pos="972"/>
        </w:tabs>
        <w:ind w:left="-18" w:firstLine="450"/>
        <w:rPr>
          <w:rFonts w:ascii="TH SarabunPSK" w:hAnsi="TH SarabunPSK" w:cs="TH SarabunPSK"/>
          <w:b/>
          <w:bCs/>
          <w:cs/>
        </w:rPr>
      </w:pPr>
      <w:r w:rsidRPr="00BB3E80">
        <w:rPr>
          <w:rFonts w:ascii="TH SarabunPSK" w:hAnsi="TH SarabunPSK" w:cs="TH SarabunPSK"/>
          <w:cs/>
        </w:rPr>
        <w:t xml:space="preserve">           ภาษาไทย  </w:t>
      </w:r>
    </w:p>
    <w:p w:rsidR="00545EBF" w:rsidRPr="00BB3E80" w:rsidRDefault="00545EBF" w:rsidP="00545EBF">
      <w:pPr>
        <w:pStyle w:val="aa"/>
        <w:tabs>
          <w:tab w:val="clear" w:pos="972"/>
          <w:tab w:val="left" w:pos="900"/>
        </w:tabs>
        <w:ind w:left="1080" w:hanging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>.3</w:t>
      </w:r>
      <w:r w:rsidRPr="00BB3E80">
        <w:rPr>
          <w:rFonts w:ascii="TH SarabunPSK" w:hAnsi="TH SarabunPSK" w:cs="TH SarabunPSK"/>
          <w:cs/>
        </w:rPr>
        <w:tab/>
        <w:t xml:space="preserve"> การรับเข้าศึกษา </w:t>
      </w:r>
    </w:p>
    <w:p w:rsidR="00545EBF" w:rsidRPr="00BB3E80" w:rsidRDefault="00545EBF" w:rsidP="00545EBF">
      <w:pPr>
        <w:pStyle w:val="a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 </w:t>
      </w:r>
      <w:r w:rsidR="009727A7">
        <w:rPr>
          <w:rFonts w:ascii="TH SarabunPSK" w:hAnsi="TH SarabunPSK" w:cs="TH SarabunPSK"/>
          <w:cs/>
        </w:rPr>
        <w:t>รับนักศึกษาไทย</w:t>
      </w:r>
      <w:r w:rsidR="00CF088C" w:rsidRPr="00BB3E80">
        <w:rPr>
          <w:rFonts w:ascii="TH SarabunPSK" w:hAnsi="TH SarabunPSK" w:cs="TH SarabunPSK"/>
          <w:cs/>
        </w:rPr>
        <w:t>หรือ</w:t>
      </w:r>
      <w:r w:rsidRPr="00BB3E80">
        <w:rPr>
          <w:rFonts w:ascii="TH SarabunPSK" w:hAnsi="TH SarabunPSK" w:cs="TH SarabunPSK"/>
          <w:cs/>
        </w:rPr>
        <w:t>นักศึกษาต่างประเทศที่</w:t>
      </w:r>
      <w:r w:rsidR="00CF088C" w:rsidRPr="00BB3E80">
        <w:rPr>
          <w:rFonts w:ascii="TH SarabunPSK" w:hAnsi="TH SarabunPSK" w:cs="TH SarabunPSK"/>
          <w:cs/>
        </w:rPr>
        <w:t>ใช้</w:t>
      </w:r>
      <w:r w:rsidRPr="00BB3E80">
        <w:rPr>
          <w:rFonts w:ascii="TH SarabunPSK" w:hAnsi="TH SarabunPSK" w:cs="TH SarabunPSK"/>
          <w:cs/>
        </w:rPr>
        <w:t>ภาษาไทย</w:t>
      </w:r>
      <w:r w:rsidR="00CF088C" w:rsidRPr="00BB3E80">
        <w:rPr>
          <w:rFonts w:ascii="TH SarabunPSK" w:hAnsi="TH SarabunPSK" w:cs="TH SarabunPSK"/>
          <w:cs/>
        </w:rPr>
        <w:t>ได้ดี</w:t>
      </w:r>
      <w:r w:rsidRPr="00BB3E80">
        <w:rPr>
          <w:rFonts w:ascii="TH SarabunPSK" w:hAnsi="TH SarabunPSK" w:cs="TH SarabunPSK"/>
          <w:cs/>
        </w:rPr>
        <w:t xml:space="preserve"> </w:t>
      </w:r>
    </w:p>
    <w:p w:rsidR="00545EBF" w:rsidRPr="00BB3E80" w:rsidRDefault="00545EBF" w:rsidP="00545EBF">
      <w:pPr>
        <w:pStyle w:val="aa"/>
        <w:tabs>
          <w:tab w:val="clear" w:pos="972"/>
          <w:tab w:val="left" w:pos="900"/>
        </w:tabs>
        <w:ind w:left="1080" w:hanging="360"/>
        <w:jc w:val="left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>4</w:t>
      </w:r>
      <w:r w:rsidRPr="00BB3E80">
        <w:rPr>
          <w:rFonts w:ascii="TH SarabunPSK" w:hAnsi="TH SarabunPSK" w:cs="TH SarabunPSK"/>
          <w:cs/>
        </w:rPr>
        <w:tab/>
        <w:t xml:space="preserve"> ความร่วมมือกับสถาบันอื่น </w:t>
      </w:r>
    </w:p>
    <w:p w:rsidR="00545EBF" w:rsidRPr="00BB3E80" w:rsidRDefault="00545EBF" w:rsidP="00545EBF">
      <w:pPr>
        <w:pStyle w:val="a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  หลักสูตรเฉพาะของ</w:t>
      </w:r>
      <w:r w:rsidR="000D0486" w:rsidRPr="00BB3E80">
        <w:rPr>
          <w:rFonts w:ascii="TH SarabunPSK" w:hAnsi="TH SarabunPSK" w:cs="TH SarabunPSK"/>
          <w:cs/>
        </w:rPr>
        <w:t>มหาวิทยาลัยเทคโนโลยีราชมงคล</w:t>
      </w:r>
      <w:r w:rsidR="000D79EA" w:rsidRPr="00BB3E80">
        <w:rPr>
          <w:rFonts w:ascii="TH SarabunPSK" w:hAnsi="TH SarabunPSK" w:cs="TH SarabunPSK"/>
          <w:cs/>
        </w:rPr>
        <w:t>อีสาน</w:t>
      </w:r>
    </w:p>
    <w:p w:rsidR="00545EBF" w:rsidRPr="00BB3E80" w:rsidRDefault="00545EBF" w:rsidP="00545EBF">
      <w:pPr>
        <w:pStyle w:val="aa"/>
        <w:tabs>
          <w:tab w:val="clear" w:pos="972"/>
          <w:tab w:val="left" w:pos="900"/>
        </w:tabs>
        <w:ind w:left="1080" w:hanging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ab/>
      </w:r>
      <w:r w:rsidR="00DA2D17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 xml:space="preserve">การให้ปริญญาแก่ผู้สำเร็จการศึกษา </w:t>
      </w:r>
    </w:p>
    <w:p w:rsidR="00545EBF" w:rsidRPr="00BB3E80" w:rsidRDefault="000D0486" w:rsidP="00545EBF">
      <w:pPr>
        <w:pStyle w:val="a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</w:t>
      </w:r>
      <w:r w:rsidR="00DA2D17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 xml:space="preserve"> </w:t>
      </w:r>
      <w:r w:rsidR="00545EBF" w:rsidRPr="00BB3E80">
        <w:rPr>
          <w:rFonts w:ascii="TH SarabunPSK" w:hAnsi="TH SarabunPSK" w:cs="TH SarabunPSK"/>
          <w:cs/>
        </w:rPr>
        <w:t>ให้ปริญญาเพียงสาขาวิชาเดียว</w:t>
      </w:r>
    </w:p>
    <w:p w:rsidR="00C40FB6" w:rsidRPr="00BB3E80" w:rsidRDefault="00C40FB6" w:rsidP="00545EBF">
      <w:pPr>
        <w:pStyle w:val="a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</w:p>
    <w:p w:rsidR="00475A2B" w:rsidRPr="00BB3E80" w:rsidRDefault="00475A2B" w:rsidP="00475A2B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สถานภาพของหลักสูตรและการพิจารณาอนุมัติ/เห็นชอบหลักสูตร</w:t>
      </w:r>
    </w:p>
    <w:p w:rsidR="00C40FB6" w:rsidRPr="00446A32" w:rsidRDefault="00377FBB" w:rsidP="00C14851">
      <w:pPr>
        <w:pStyle w:val="aa"/>
        <w:tabs>
          <w:tab w:val="clear" w:pos="972"/>
          <w:tab w:val="left" w:pos="900"/>
        </w:tabs>
        <w:ind w:left="720" w:firstLine="0"/>
        <w:jc w:val="left"/>
        <w:rPr>
          <w:rFonts w:ascii="TH SarabunPSK" w:hAnsi="TH SarabunPSK" w:cs="TH SarabunPSK"/>
        </w:rPr>
      </w:pPr>
      <w:r w:rsidRPr="00446A32">
        <w:rPr>
          <w:rFonts w:ascii="TH SarabunPSK" w:hAnsi="TH SarabunPSK" w:cs="TH SarabunPSK"/>
        </w:rPr>
        <w:sym w:font="Wingdings" w:char="F0FE"/>
      </w:r>
      <w:r w:rsidR="00C14851" w:rsidRPr="00446A32">
        <w:rPr>
          <w:rFonts w:ascii="TH SarabunPSK" w:hAnsi="TH SarabunPSK" w:cs="TH SarabunPSK"/>
          <w:cs/>
        </w:rPr>
        <w:t xml:space="preserve">  </w:t>
      </w:r>
      <w:r w:rsidR="00F832D0" w:rsidRPr="00446A32">
        <w:rPr>
          <w:rFonts w:ascii="TH SarabunPSK" w:hAnsi="TH SarabunPSK" w:cs="TH SarabunPSK"/>
          <w:cs/>
        </w:rPr>
        <w:t>หลักสูตร</w:t>
      </w:r>
      <w:r w:rsidR="00F832D0" w:rsidRPr="00012F3B">
        <w:rPr>
          <w:rFonts w:ascii="TH SarabunPSK" w:hAnsi="TH SarabunPSK" w:cs="TH SarabunPSK"/>
          <w:color w:val="FF0000"/>
          <w:cs/>
        </w:rPr>
        <w:t>ปรับปรุง</w:t>
      </w:r>
      <w:r w:rsidR="00F832D0" w:rsidRPr="00446A32">
        <w:rPr>
          <w:rFonts w:ascii="TH SarabunPSK" w:hAnsi="TH SarabunPSK" w:cs="TH SarabunPSK"/>
          <w:cs/>
        </w:rPr>
        <w:t xml:space="preserve"> พ.ศ. 25</w:t>
      </w:r>
      <w:r w:rsidR="00853766">
        <w:rPr>
          <w:rFonts w:ascii="TH SarabunPSK" w:hAnsi="TH SarabunPSK" w:cs="TH SarabunPSK" w:hint="cs"/>
          <w:cs/>
        </w:rPr>
        <w:t>63</w:t>
      </w:r>
      <w:r w:rsidR="00524B4C" w:rsidRPr="00446A32">
        <w:rPr>
          <w:rFonts w:ascii="TH SarabunPSK" w:hAnsi="TH SarabunPSK" w:cs="TH SarabunPSK"/>
          <w:cs/>
        </w:rPr>
        <w:t xml:space="preserve">  </w:t>
      </w:r>
    </w:p>
    <w:p w:rsidR="00C40FB6" w:rsidRPr="00012F3B" w:rsidRDefault="00A10557" w:rsidP="00C14851">
      <w:pPr>
        <w:pStyle w:val="aa"/>
        <w:tabs>
          <w:tab w:val="clear" w:pos="972"/>
        </w:tabs>
        <w:ind w:left="1080" w:hanging="360"/>
        <w:jc w:val="left"/>
        <w:rPr>
          <w:rFonts w:ascii="TH SarabunPSK" w:hAnsi="TH SarabunPSK" w:cs="TH SarabunPSK"/>
          <w:color w:val="000000" w:themeColor="text1"/>
        </w:rPr>
      </w:pPr>
      <w:r w:rsidRPr="00012F3B">
        <w:rPr>
          <w:rFonts w:ascii="TH SarabunPSK" w:hAnsi="TH SarabunPSK" w:cs="TH SarabunPSK"/>
          <w:color w:val="000000" w:themeColor="text1"/>
          <w:cs/>
        </w:rPr>
        <w:lastRenderedPageBreak/>
        <w:t>-</w:t>
      </w:r>
      <w:r w:rsidR="00C14851" w:rsidRPr="00012F3B">
        <w:rPr>
          <w:rFonts w:ascii="TH SarabunPSK" w:hAnsi="TH SarabunPSK" w:cs="TH SarabunPSK"/>
          <w:color w:val="000000" w:themeColor="text1"/>
          <w:cs/>
        </w:rPr>
        <w:t xml:space="preserve">    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>เปิด</w:t>
      </w:r>
      <w:r w:rsidR="00E8413A" w:rsidRPr="00012F3B">
        <w:rPr>
          <w:rFonts w:ascii="TH SarabunPSK" w:hAnsi="TH SarabunPSK" w:cs="TH SarabunPSK"/>
          <w:color w:val="000000" w:themeColor="text1"/>
          <w:cs/>
        </w:rPr>
        <w:t>ดำเนินการเรียนการ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>สอน</w:t>
      </w:r>
      <w:r w:rsidR="00E8413A" w:rsidRPr="00012F3B">
        <w:rPr>
          <w:rFonts w:ascii="TH SarabunPSK" w:hAnsi="TH SarabunPSK" w:cs="TH SarabunPSK"/>
          <w:color w:val="000000" w:themeColor="text1"/>
          <w:cs/>
        </w:rPr>
        <w:t>ตามหลักสูตรตั้งแต่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 xml:space="preserve"> ภาคการศึกษาที่</w:t>
      </w:r>
      <w:r w:rsidR="00C40FB6" w:rsidRPr="00012F3B">
        <w:rPr>
          <w:rFonts w:ascii="TH SarabunPSK" w:hAnsi="TH SarabunPSK" w:cs="TH SarabunPSK"/>
          <w:color w:val="000000" w:themeColor="text1"/>
        </w:rPr>
        <w:t xml:space="preserve"> 1  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>ปีการศึกษา</w:t>
      </w:r>
      <w:r w:rsidR="00012F3B" w:rsidRPr="00012F3B">
        <w:rPr>
          <w:rFonts w:ascii="TH SarabunPSK" w:hAnsi="TH SarabunPSK" w:cs="TH SarabunPSK"/>
          <w:color w:val="000000" w:themeColor="text1"/>
        </w:rPr>
        <w:t xml:space="preserve"> 25</w:t>
      </w:r>
      <w:r w:rsidR="00012F3B" w:rsidRPr="00012F3B">
        <w:rPr>
          <w:rFonts w:ascii="TH SarabunPSK" w:hAnsi="TH SarabunPSK" w:cs="TH SarabunPSK" w:hint="cs"/>
          <w:color w:val="000000" w:themeColor="text1"/>
          <w:cs/>
        </w:rPr>
        <w:t>63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 xml:space="preserve"> </w:t>
      </w:r>
      <w:r w:rsidR="00C14851" w:rsidRPr="00012F3B">
        <w:rPr>
          <w:rFonts w:ascii="TH SarabunPSK" w:hAnsi="TH SarabunPSK" w:cs="TH SarabunPSK"/>
          <w:color w:val="000000" w:themeColor="text1"/>
          <w:cs/>
        </w:rPr>
        <w:t xml:space="preserve"> 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>เป็นต้นไป</w:t>
      </w:r>
    </w:p>
    <w:p w:rsidR="00377FBB" w:rsidRPr="00853766" w:rsidRDefault="00A10557" w:rsidP="00253618">
      <w:pPr>
        <w:pStyle w:val="aa"/>
        <w:tabs>
          <w:tab w:val="clear" w:pos="972"/>
          <w:tab w:val="left" w:pos="1080"/>
        </w:tabs>
        <w:ind w:left="1080" w:hanging="360"/>
        <w:jc w:val="left"/>
        <w:rPr>
          <w:rFonts w:ascii="TH SarabunPSK" w:hAnsi="TH SarabunPSK" w:cs="TH SarabunPSK"/>
          <w:color w:val="FF0000"/>
        </w:rPr>
      </w:pPr>
      <w:r w:rsidRPr="00853766">
        <w:rPr>
          <w:rFonts w:ascii="TH SarabunPSK" w:hAnsi="TH SarabunPSK" w:cs="TH SarabunPSK"/>
          <w:color w:val="FF0000"/>
          <w:cs/>
        </w:rPr>
        <w:t>-</w:t>
      </w:r>
      <w:r w:rsidR="00C14851" w:rsidRPr="00853766">
        <w:rPr>
          <w:rFonts w:ascii="TH SarabunPSK" w:hAnsi="TH SarabunPSK" w:cs="TH SarabunPSK"/>
          <w:color w:val="FF0000"/>
          <w:cs/>
        </w:rPr>
        <w:t xml:space="preserve">    </w:t>
      </w:r>
      <w:r w:rsidR="00544E81" w:rsidRPr="00853766">
        <w:rPr>
          <w:rFonts w:ascii="TH SarabunPSK" w:hAnsi="TH SarabunPSK" w:cs="TH SarabunPSK"/>
          <w:color w:val="FF0000"/>
          <w:cs/>
        </w:rPr>
        <w:t>สภาวิชาการ  เห็นชอบให้นำเสนอหลักสูตรต่อสภามหาวิทยาลัย  ในการประชุม</w:t>
      </w:r>
    </w:p>
    <w:p w:rsidR="00524B4C" w:rsidRPr="00853766" w:rsidRDefault="00377FBB" w:rsidP="00253618">
      <w:pPr>
        <w:pStyle w:val="aa"/>
        <w:tabs>
          <w:tab w:val="clear" w:pos="972"/>
          <w:tab w:val="left" w:pos="1080"/>
        </w:tabs>
        <w:ind w:left="1080" w:hanging="360"/>
        <w:jc w:val="left"/>
        <w:rPr>
          <w:rFonts w:ascii="TH SarabunPSK" w:hAnsi="TH SarabunPSK" w:cs="TH SarabunPSK"/>
          <w:color w:val="FF0000"/>
        </w:rPr>
      </w:pPr>
      <w:r w:rsidRPr="00853766">
        <w:rPr>
          <w:rFonts w:ascii="TH SarabunPSK" w:hAnsi="TH SarabunPSK" w:cs="TH SarabunPSK"/>
          <w:color w:val="FF0000"/>
          <w:cs/>
        </w:rPr>
        <w:t xml:space="preserve">     </w:t>
      </w:r>
      <w:r w:rsidR="00544E81" w:rsidRPr="00853766">
        <w:rPr>
          <w:rFonts w:ascii="TH SarabunPSK" w:hAnsi="TH SarabunPSK" w:cs="TH SarabunPSK"/>
          <w:color w:val="FF0000"/>
          <w:cs/>
        </w:rPr>
        <w:t>ครั้งที่</w:t>
      </w:r>
      <w:r w:rsidRPr="00853766">
        <w:rPr>
          <w:rFonts w:ascii="TH SarabunPSK" w:hAnsi="TH SarabunPSK" w:cs="TH SarabunPSK"/>
          <w:color w:val="FF0000"/>
          <w:cs/>
        </w:rPr>
        <w:t xml:space="preserve">  </w:t>
      </w:r>
      <w:r w:rsidR="00A65EF1">
        <w:rPr>
          <w:rFonts w:ascii="TH SarabunPSK" w:hAnsi="TH SarabunPSK" w:cs="TH SarabunPSK" w:hint="cs"/>
          <w:color w:val="FF0000"/>
          <w:cs/>
        </w:rPr>
        <w:t>............................</w:t>
      </w:r>
      <w:r w:rsidR="00544E81" w:rsidRPr="00853766">
        <w:rPr>
          <w:rFonts w:ascii="TH SarabunPSK" w:hAnsi="TH SarabunPSK" w:cs="TH SarabunPSK"/>
          <w:color w:val="FF0000"/>
          <w:cs/>
        </w:rPr>
        <w:t xml:space="preserve"> </w:t>
      </w:r>
      <w:r w:rsidR="00544E81" w:rsidRPr="00853766">
        <w:rPr>
          <w:rFonts w:ascii="TH SarabunPSK" w:hAnsi="TH SarabunPSK" w:cs="TH SarabunPSK"/>
          <w:color w:val="FF0000"/>
          <w:rtl/>
          <w:cs/>
        </w:rPr>
        <w:t xml:space="preserve">   </w:t>
      </w:r>
      <w:r w:rsidRPr="00853766">
        <w:rPr>
          <w:rFonts w:ascii="TH SarabunPSK" w:hAnsi="TH SarabunPSK" w:cs="TH SarabunPSK"/>
          <w:color w:val="FF0000"/>
          <w:cs/>
        </w:rPr>
        <w:t>วั</w:t>
      </w:r>
      <w:r w:rsidR="00544E81" w:rsidRPr="00853766">
        <w:rPr>
          <w:rFonts w:ascii="TH SarabunPSK" w:hAnsi="TH SarabunPSK" w:cs="TH SarabunPSK"/>
          <w:color w:val="FF0000"/>
          <w:cs/>
        </w:rPr>
        <w:t xml:space="preserve">นที่ </w:t>
      </w:r>
      <w:r w:rsidR="002E35FF" w:rsidRPr="00853766">
        <w:rPr>
          <w:rFonts w:ascii="TH SarabunPSK" w:hAnsi="TH SarabunPSK" w:cs="TH SarabunPSK"/>
          <w:color w:val="FF0000"/>
          <w:cs/>
        </w:rPr>
        <w:t xml:space="preserve"> </w:t>
      </w:r>
      <w:r w:rsidR="00A65EF1">
        <w:rPr>
          <w:rFonts w:ascii="TH SarabunPSK" w:hAnsi="TH SarabunPSK" w:cs="TH SarabunPSK"/>
          <w:color w:val="FF0000"/>
        </w:rPr>
        <w:t>…………..</w:t>
      </w:r>
      <w:r w:rsidR="002E35FF" w:rsidRPr="00853766">
        <w:rPr>
          <w:rFonts w:ascii="TH SarabunPSK" w:hAnsi="TH SarabunPSK" w:cs="TH SarabunPSK"/>
          <w:color w:val="FF0000"/>
          <w:cs/>
        </w:rPr>
        <w:t xml:space="preserve"> เดือน</w:t>
      </w:r>
      <w:r w:rsidR="00A65EF1">
        <w:rPr>
          <w:rFonts w:ascii="TH SarabunPSK" w:hAnsi="TH SarabunPSK" w:cs="TH SarabunPSK" w:hint="cs"/>
          <w:color w:val="FF0000"/>
          <w:cs/>
        </w:rPr>
        <w:t>.....................</w:t>
      </w:r>
      <w:r w:rsidR="002E35FF" w:rsidRPr="00853766">
        <w:rPr>
          <w:rFonts w:ascii="TH SarabunPSK" w:hAnsi="TH SarabunPSK" w:cs="TH SarabunPSK"/>
          <w:color w:val="FF0000"/>
          <w:cs/>
        </w:rPr>
        <w:t xml:space="preserve"> พ.ศ. </w:t>
      </w:r>
      <w:r w:rsidR="00A65EF1">
        <w:rPr>
          <w:rFonts w:ascii="TH SarabunPSK" w:hAnsi="TH SarabunPSK" w:cs="TH SarabunPSK" w:hint="cs"/>
          <w:color w:val="FF0000"/>
          <w:cs/>
        </w:rPr>
        <w:t>................</w:t>
      </w:r>
    </w:p>
    <w:p w:rsidR="00475A2B" w:rsidRPr="00853766" w:rsidRDefault="00A10557" w:rsidP="00A65EF1">
      <w:pPr>
        <w:autoSpaceDE w:val="0"/>
        <w:autoSpaceDN w:val="0"/>
        <w:adjustRightInd w:val="0"/>
        <w:ind w:left="1080" w:hanging="360"/>
        <w:rPr>
          <w:rFonts w:ascii="TH SarabunPSK" w:hAnsi="TH SarabunPSK" w:cs="TH SarabunPSK"/>
          <w:color w:val="FF0000"/>
          <w:cs/>
          <w:lang w:bidi="th-TH"/>
        </w:rPr>
      </w:pPr>
      <w:r w:rsidRPr="00853766">
        <w:rPr>
          <w:rFonts w:ascii="TH SarabunPSK" w:hAnsi="TH SarabunPSK" w:cs="TH SarabunPSK"/>
          <w:color w:val="FF0000"/>
          <w:cs/>
          <w:lang w:bidi="th-TH"/>
        </w:rPr>
        <w:t>-</w:t>
      </w:r>
      <w:r w:rsidR="002B04AA" w:rsidRPr="00853766">
        <w:rPr>
          <w:rFonts w:ascii="TH SarabunPSK" w:hAnsi="TH SarabunPSK" w:cs="TH SarabunPSK"/>
          <w:color w:val="FF0000"/>
          <w:rtl/>
          <w:cs/>
          <w:lang w:bidi="th-TH"/>
        </w:rPr>
        <w:t xml:space="preserve"> </w:t>
      </w:r>
      <w:r w:rsidR="002B04AA" w:rsidRPr="00853766">
        <w:rPr>
          <w:rFonts w:ascii="TH SarabunPSK" w:hAnsi="TH SarabunPSK" w:cs="TH SarabunPSK"/>
          <w:color w:val="FF0000"/>
          <w:cs/>
          <w:lang w:bidi="th-TH"/>
        </w:rPr>
        <w:t xml:space="preserve">   </w:t>
      </w:r>
      <w:r w:rsidR="00475A2B" w:rsidRPr="00853766">
        <w:rPr>
          <w:rFonts w:ascii="TH SarabunPSK" w:hAnsi="TH SarabunPSK" w:cs="TH SarabunPSK"/>
          <w:color w:val="FF0000"/>
          <w:cs/>
          <w:lang w:bidi="th-TH"/>
        </w:rPr>
        <w:t xml:space="preserve">สภามหาวิทยาลัย </w:t>
      </w:r>
      <w:r w:rsidR="00E8413A" w:rsidRPr="00853766">
        <w:rPr>
          <w:rFonts w:ascii="TH SarabunPSK" w:hAnsi="TH SarabunPSK" w:cs="TH SarabunPSK"/>
          <w:color w:val="FF0000"/>
          <w:cs/>
          <w:lang w:bidi="th-TH"/>
        </w:rPr>
        <w:t>เห็นชอบห</w:t>
      </w:r>
      <w:r w:rsidR="00475A2B" w:rsidRPr="00853766">
        <w:rPr>
          <w:rFonts w:ascii="TH SarabunPSK" w:hAnsi="TH SarabunPSK" w:cs="TH SarabunPSK"/>
          <w:color w:val="FF0000"/>
          <w:cs/>
          <w:lang w:bidi="th-TH"/>
        </w:rPr>
        <w:t xml:space="preserve">ลักสูตรในการประชุม </w:t>
      </w:r>
      <w:r w:rsidR="00A65EF1">
        <w:rPr>
          <w:rFonts w:ascii="TH SarabunPSK" w:hAnsi="TH SarabunPSK" w:cs="TH SarabunPSK" w:hint="cs"/>
          <w:color w:val="FF0000"/>
          <w:cs/>
          <w:lang w:bidi="th-TH"/>
        </w:rPr>
        <w:br/>
      </w:r>
      <w:r w:rsidR="00A65EF1" w:rsidRPr="00853766">
        <w:rPr>
          <w:rFonts w:ascii="TH SarabunPSK" w:hAnsi="TH SarabunPSK" w:cs="TH SarabunPSK"/>
          <w:color w:val="FF0000"/>
          <w:cs/>
          <w:lang w:bidi="th-TH"/>
        </w:rPr>
        <w:t xml:space="preserve">ครั้งที่  </w:t>
      </w:r>
      <w:r w:rsidR="00A65EF1">
        <w:rPr>
          <w:rFonts w:ascii="TH SarabunPSK" w:hAnsi="TH SarabunPSK" w:cs="TH SarabunPSK" w:hint="cs"/>
          <w:color w:val="FF0000"/>
          <w:rtl/>
          <w:cs/>
        </w:rPr>
        <w:t>............................</w:t>
      </w:r>
      <w:r w:rsidR="00A65EF1" w:rsidRPr="00853766">
        <w:rPr>
          <w:rFonts w:ascii="TH SarabunPSK" w:hAnsi="TH SarabunPSK" w:cs="TH SarabunPSK"/>
          <w:color w:val="FF0000"/>
          <w:rtl/>
          <w:cs/>
        </w:rPr>
        <w:t xml:space="preserve">    </w:t>
      </w:r>
      <w:r w:rsidR="00A65EF1" w:rsidRPr="00853766">
        <w:rPr>
          <w:rFonts w:ascii="TH SarabunPSK" w:hAnsi="TH SarabunPSK" w:cs="TH SarabunPSK"/>
          <w:color w:val="FF0000"/>
          <w:cs/>
          <w:lang w:bidi="th-TH"/>
        </w:rPr>
        <w:t xml:space="preserve">วันที่  </w:t>
      </w:r>
      <w:r w:rsidR="00A65EF1">
        <w:rPr>
          <w:rFonts w:ascii="TH SarabunPSK" w:hAnsi="TH SarabunPSK" w:cs="TH SarabunPSK"/>
          <w:color w:val="FF0000"/>
        </w:rPr>
        <w:t>…………..</w:t>
      </w:r>
      <w:r w:rsidR="00A65EF1" w:rsidRPr="00853766">
        <w:rPr>
          <w:rFonts w:ascii="TH SarabunPSK" w:hAnsi="TH SarabunPSK" w:cs="TH SarabunPSK"/>
          <w:color w:val="FF0000"/>
          <w:cs/>
          <w:lang w:bidi="th-TH"/>
        </w:rPr>
        <w:t xml:space="preserve"> เดือน</w:t>
      </w:r>
      <w:r w:rsidR="00A65EF1">
        <w:rPr>
          <w:rFonts w:ascii="TH SarabunPSK" w:hAnsi="TH SarabunPSK" w:cs="TH SarabunPSK" w:hint="cs"/>
          <w:color w:val="FF0000"/>
          <w:rtl/>
          <w:cs/>
        </w:rPr>
        <w:t>.....................</w:t>
      </w:r>
      <w:r w:rsidR="00A65EF1" w:rsidRPr="00853766">
        <w:rPr>
          <w:rFonts w:ascii="TH SarabunPSK" w:hAnsi="TH SarabunPSK" w:cs="TH SarabunPSK"/>
          <w:color w:val="FF0000"/>
          <w:cs/>
          <w:lang w:bidi="th-TH"/>
        </w:rPr>
        <w:t xml:space="preserve"> พ</w:t>
      </w:r>
      <w:r w:rsidR="00A65EF1" w:rsidRPr="00853766">
        <w:rPr>
          <w:rFonts w:ascii="TH SarabunPSK" w:hAnsi="TH SarabunPSK" w:cs="TH SarabunPSK"/>
          <w:color w:val="FF0000"/>
          <w:rtl/>
          <w:cs/>
        </w:rPr>
        <w:t>.</w:t>
      </w:r>
      <w:r w:rsidR="00A65EF1" w:rsidRPr="00853766">
        <w:rPr>
          <w:rFonts w:ascii="TH SarabunPSK" w:hAnsi="TH SarabunPSK" w:cs="TH SarabunPSK"/>
          <w:color w:val="FF0000"/>
          <w:rtl/>
          <w:cs/>
          <w:lang w:bidi="th-TH"/>
        </w:rPr>
        <w:t>ศ</w:t>
      </w:r>
      <w:r w:rsidR="00A65EF1" w:rsidRPr="00853766">
        <w:rPr>
          <w:rFonts w:ascii="TH SarabunPSK" w:hAnsi="TH SarabunPSK" w:cs="TH SarabunPSK"/>
          <w:color w:val="FF0000"/>
          <w:rtl/>
          <w:cs/>
        </w:rPr>
        <w:t xml:space="preserve">. </w:t>
      </w:r>
      <w:r w:rsidR="00A65EF1">
        <w:rPr>
          <w:rFonts w:ascii="TH SarabunPSK" w:hAnsi="TH SarabunPSK" w:cs="TH SarabunPSK" w:hint="cs"/>
          <w:color w:val="FF0000"/>
          <w:rtl/>
          <w:cs/>
        </w:rPr>
        <w:t>................</w:t>
      </w:r>
    </w:p>
    <w:p w:rsidR="001271E5" w:rsidRPr="00853766" w:rsidRDefault="001271E5" w:rsidP="001271E5">
      <w:pPr>
        <w:numPr>
          <w:ilvl w:val="0"/>
          <w:numId w:val="44"/>
        </w:numPr>
        <w:autoSpaceDE w:val="0"/>
        <w:autoSpaceDN w:val="0"/>
        <w:adjustRightInd w:val="0"/>
        <w:rPr>
          <w:rFonts w:ascii="TH SarabunPSK" w:hAnsi="TH SarabunPSK" w:cs="TH SarabunPSK"/>
          <w:color w:val="FF0000"/>
          <w:lang w:bidi="th-TH"/>
        </w:rPr>
      </w:pPr>
      <w:r w:rsidRPr="00853766">
        <w:rPr>
          <w:rFonts w:ascii="TH SarabunPSK" w:hAnsi="TH SarabunPSK" w:cs="TH SarabunPSK" w:hint="cs"/>
          <w:color w:val="FF0000"/>
          <w:cs/>
          <w:lang w:bidi="th-TH"/>
        </w:rPr>
        <w:t>สภาวิชาการ  เห็นชอบให้นำเสนอหลักสูตรต่อสภามหาวิทยาลัย ในการประชุม</w:t>
      </w:r>
      <w:r w:rsidR="00A65EF1">
        <w:rPr>
          <w:rFonts w:ascii="TH SarabunPSK" w:hAnsi="TH SarabunPSK" w:cs="TH SarabunPSK"/>
          <w:color w:val="FF0000"/>
          <w:cs/>
          <w:lang w:bidi="th-TH"/>
        </w:rPr>
        <w:br/>
      </w:r>
      <w:r w:rsidR="00A65EF1" w:rsidRPr="00853766">
        <w:rPr>
          <w:rFonts w:ascii="TH SarabunPSK" w:hAnsi="TH SarabunPSK" w:cs="TH SarabunPSK"/>
          <w:color w:val="FF0000"/>
          <w:cs/>
          <w:lang w:bidi="th-TH"/>
        </w:rPr>
        <w:t xml:space="preserve">ครั้งที่  </w:t>
      </w:r>
      <w:r w:rsidR="00A65EF1">
        <w:rPr>
          <w:rFonts w:ascii="TH SarabunPSK" w:hAnsi="TH SarabunPSK" w:cs="TH SarabunPSK" w:hint="cs"/>
          <w:color w:val="FF0000"/>
          <w:rtl/>
          <w:cs/>
        </w:rPr>
        <w:t>............................</w:t>
      </w:r>
      <w:r w:rsidR="00A65EF1" w:rsidRPr="00853766">
        <w:rPr>
          <w:rFonts w:ascii="TH SarabunPSK" w:hAnsi="TH SarabunPSK" w:cs="TH SarabunPSK"/>
          <w:color w:val="FF0000"/>
          <w:rtl/>
          <w:cs/>
        </w:rPr>
        <w:t xml:space="preserve">    </w:t>
      </w:r>
      <w:r w:rsidR="00A65EF1" w:rsidRPr="00853766">
        <w:rPr>
          <w:rFonts w:ascii="TH SarabunPSK" w:hAnsi="TH SarabunPSK" w:cs="TH SarabunPSK"/>
          <w:color w:val="FF0000"/>
          <w:cs/>
          <w:lang w:bidi="th-TH"/>
        </w:rPr>
        <w:t xml:space="preserve">วันที่  </w:t>
      </w:r>
      <w:r w:rsidR="00A65EF1">
        <w:rPr>
          <w:rFonts w:ascii="TH SarabunPSK" w:hAnsi="TH SarabunPSK" w:cs="TH SarabunPSK"/>
          <w:color w:val="FF0000"/>
        </w:rPr>
        <w:t>…………..</w:t>
      </w:r>
      <w:r w:rsidR="00A65EF1" w:rsidRPr="00853766">
        <w:rPr>
          <w:rFonts w:ascii="TH SarabunPSK" w:hAnsi="TH SarabunPSK" w:cs="TH SarabunPSK"/>
          <w:color w:val="FF0000"/>
          <w:cs/>
          <w:lang w:bidi="th-TH"/>
        </w:rPr>
        <w:t xml:space="preserve"> เดือน</w:t>
      </w:r>
      <w:r w:rsidR="00A65EF1">
        <w:rPr>
          <w:rFonts w:ascii="TH SarabunPSK" w:hAnsi="TH SarabunPSK" w:cs="TH SarabunPSK" w:hint="cs"/>
          <w:color w:val="FF0000"/>
          <w:rtl/>
          <w:cs/>
        </w:rPr>
        <w:t>.....................</w:t>
      </w:r>
      <w:r w:rsidR="00A65EF1" w:rsidRPr="00853766">
        <w:rPr>
          <w:rFonts w:ascii="TH SarabunPSK" w:hAnsi="TH SarabunPSK" w:cs="TH SarabunPSK"/>
          <w:color w:val="FF0000"/>
          <w:cs/>
          <w:lang w:bidi="th-TH"/>
        </w:rPr>
        <w:t xml:space="preserve"> พ</w:t>
      </w:r>
      <w:r w:rsidR="00A65EF1" w:rsidRPr="00853766">
        <w:rPr>
          <w:rFonts w:ascii="TH SarabunPSK" w:hAnsi="TH SarabunPSK" w:cs="TH SarabunPSK"/>
          <w:color w:val="FF0000"/>
          <w:rtl/>
          <w:cs/>
        </w:rPr>
        <w:t>.</w:t>
      </w:r>
      <w:r w:rsidR="00A65EF1" w:rsidRPr="00853766">
        <w:rPr>
          <w:rFonts w:ascii="TH SarabunPSK" w:hAnsi="TH SarabunPSK" w:cs="TH SarabunPSK"/>
          <w:color w:val="FF0000"/>
          <w:rtl/>
          <w:cs/>
          <w:lang w:bidi="th-TH"/>
        </w:rPr>
        <w:t>ศ</w:t>
      </w:r>
      <w:r w:rsidR="00A65EF1" w:rsidRPr="00853766">
        <w:rPr>
          <w:rFonts w:ascii="TH SarabunPSK" w:hAnsi="TH SarabunPSK" w:cs="TH SarabunPSK"/>
          <w:color w:val="FF0000"/>
          <w:rtl/>
          <w:cs/>
        </w:rPr>
        <w:t xml:space="preserve">. </w:t>
      </w:r>
      <w:r w:rsidR="00A65EF1">
        <w:rPr>
          <w:rFonts w:ascii="TH SarabunPSK" w:hAnsi="TH SarabunPSK" w:cs="TH SarabunPSK" w:hint="cs"/>
          <w:color w:val="FF0000"/>
          <w:rtl/>
          <w:cs/>
        </w:rPr>
        <w:t>................</w:t>
      </w:r>
    </w:p>
    <w:p w:rsidR="001311CA" w:rsidRPr="00BB3E80" w:rsidRDefault="001271E5" w:rsidP="001271E5">
      <w:pPr>
        <w:autoSpaceDE w:val="0"/>
        <w:autoSpaceDN w:val="0"/>
        <w:adjustRightInd w:val="0"/>
        <w:ind w:left="1069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 </w:t>
      </w:r>
    </w:p>
    <w:p w:rsidR="00E757B5" w:rsidRPr="00BB3E80" w:rsidRDefault="00E757B5" w:rsidP="00E757B5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cs/>
        </w:rPr>
      </w:pPr>
      <w:r w:rsidRPr="00BB3E80">
        <w:rPr>
          <w:rFonts w:ascii="TH SarabunPSK" w:hAnsi="TH SarabunPSK" w:cs="TH SarabunPSK"/>
          <w:cs/>
        </w:rPr>
        <w:t>ความพร้อมในการเผยแพร่หลักสูตรคุณภาพและมาตรฐาน</w:t>
      </w:r>
    </w:p>
    <w:p w:rsidR="003B6CF2" w:rsidRPr="00012F3B" w:rsidRDefault="00D436A6" w:rsidP="005E02B3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 w:themeColor="text1"/>
          <w:lang w:bidi="th-TH"/>
        </w:rPr>
      </w:pPr>
      <w:r w:rsidRPr="00012F3B">
        <w:rPr>
          <w:rFonts w:ascii="TH SarabunPSK" w:hAnsi="TH SarabunPSK" w:cs="TH SarabunPSK" w:hint="cs"/>
          <w:color w:val="000000" w:themeColor="text1"/>
          <w:cs/>
          <w:lang w:bidi="th-TH"/>
        </w:rPr>
        <w:t>คาดว่าจะได้รับการเผยแพร่ว่าเป็นหลักสูตรที่มีคุณภาพและมาตรฐานตามประกาศกระทรวงศึกษาธิการเรื่อง มาตรฐานคุณวุฒิระดับปริญญาตรีสาขาคอมพิวเตอร์ พ.ศ. 2552 ในปีการศึกษา 256</w:t>
      </w:r>
      <w:r w:rsidR="00012F3B" w:rsidRPr="00012F3B">
        <w:rPr>
          <w:rFonts w:ascii="TH SarabunPSK" w:hAnsi="TH SarabunPSK" w:cs="TH SarabunPSK" w:hint="cs"/>
          <w:color w:val="000000" w:themeColor="text1"/>
          <w:cs/>
          <w:lang w:bidi="th-TH"/>
        </w:rPr>
        <w:t>3</w:t>
      </w:r>
      <w:r w:rsidRPr="00012F3B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</w:p>
    <w:p w:rsidR="00E757B5" w:rsidRPr="00BB3E80" w:rsidRDefault="00544E81" w:rsidP="00544E8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s/>
          <w:lang w:bidi="th-TH"/>
        </w:rPr>
      </w:pPr>
      <w:r w:rsidRPr="00BB3E80">
        <w:rPr>
          <w:rFonts w:ascii="TH SarabunPSK" w:hAnsi="TH SarabunPSK" w:cs="TH SarabunPSK"/>
          <w:cs/>
          <w:lang w:bidi="th-TH"/>
        </w:rPr>
        <w:t xml:space="preserve">       </w:t>
      </w:r>
    </w:p>
    <w:p w:rsidR="00E757B5" w:rsidRDefault="00E757B5" w:rsidP="00E757B5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อาชีพที่สามารถประกอบได้หลังสำเร็จการศึกษา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1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พัฒนาซอฟต์แว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2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วิเคราะห์และออกแบบระบบคอมพิวเตอ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3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พัฒนาเว็บไซต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4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ผู้จัดการโครงการคอมพิวเตอ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5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วิชาการคอมพิวเตอ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6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ผู้จัดการฐานข้อมูล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7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ผู้ตรวจสอบงานคอมพิวเตอ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8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วิเคราะห์ข้อมูล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9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ประกอบธุรกิจส่วนตัว</w:t>
      </w:r>
    </w:p>
    <w:p w:rsid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 xml:space="preserve">       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 xml:space="preserve"> 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10</w:t>
      </w:r>
      <w:r w:rsidR="00012F3B"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บุคลากรในองค์กรภาครัฐและเอกชน ฯลฯ</w:t>
      </w:r>
    </w:p>
    <w:p w:rsidR="00E77B1C" w:rsidRDefault="00E77B1C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</w:p>
    <w:p w:rsidR="00E77B1C" w:rsidRDefault="00E77B1C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</w:p>
    <w:p w:rsidR="00E77B1C" w:rsidRDefault="00E77B1C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</w:p>
    <w:p w:rsidR="00E77B1C" w:rsidRDefault="00E77B1C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</w:p>
    <w:p w:rsidR="00E77B1C" w:rsidRDefault="00E77B1C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</w:p>
    <w:p w:rsidR="00E77B1C" w:rsidRDefault="00E77B1C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</w:p>
    <w:p w:rsidR="00E77B1C" w:rsidRDefault="00E77B1C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</w:p>
    <w:p w:rsidR="00E77B1C" w:rsidRDefault="00E77B1C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</w:p>
    <w:p w:rsidR="00E77B1C" w:rsidRPr="00012F3B" w:rsidRDefault="00E77B1C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</w:p>
    <w:p w:rsidR="00E9265B" w:rsidRPr="00853766" w:rsidRDefault="00012F3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FF0000"/>
          <w:cs/>
        </w:rPr>
      </w:pPr>
      <w:r>
        <w:rPr>
          <w:rFonts w:ascii="TH SarabunPSK" w:hAnsi="TH SarabunPSK" w:cs="TH SarabunPSK"/>
          <w:b w:val="0"/>
          <w:bCs w:val="0"/>
          <w:color w:val="FF0000"/>
          <w:cs/>
        </w:rPr>
        <w:tab/>
      </w:r>
      <w:r>
        <w:rPr>
          <w:rFonts w:ascii="TH SarabunPSK" w:hAnsi="TH SarabunPSK" w:cs="TH SarabunPSK"/>
          <w:b w:val="0"/>
          <w:bCs w:val="0"/>
          <w:color w:val="FF0000"/>
          <w:cs/>
        </w:rPr>
        <w:tab/>
      </w:r>
      <w:r>
        <w:rPr>
          <w:rFonts w:ascii="TH SarabunPSK" w:hAnsi="TH SarabunPSK" w:cs="TH SarabunPSK" w:hint="cs"/>
          <w:b w:val="0"/>
          <w:bCs w:val="0"/>
          <w:color w:val="FF0000"/>
          <w:cs/>
        </w:rPr>
        <w:t xml:space="preserve"> </w:t>
      </w:r>
    </w:p>
    <w:p w:rsidR="003D514C" w:rsidRPr="00BB3E80" w:rsidRDefault="00544E81" w:rsidP="003D514C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lastRenderedPageBreak/>
        <w:t>เลขประจำตัว</w:t>
      </w:r>
      <w:r w:rsidR="00B002E0" w:rsidRPr="00BB3E80">
        <w:rPr>
          <w:rFonts w:ascii="TH SarabunPSK" w:hAnsi="TH SarabunPSK" w:cs="TH SarabunPSK"/>
          <w:cs/>
        </w:rPr>
        <w:t>บัตร</w:t>
      </w:r>
      <w:r w:rsidRPr="00BB3E80">
        <w:rPr>
          <w:rFonts w:ascii="TH SarabunPSK" w:hAnsi="TH SarabunPSK" w:cs="TH SarabunPSK"/>
          <w:cs/>
        </w:rPr>
        <w:t xml:space="preserve">ประชาชน </w:t>
      </w:r>
      <w:r w:rsidR="003D514C" w:rsidRPr="00BB3E80">
        <w:rPr>
          <w:rFonts w:ascii="TH SarabunPSK" w:hAnsi="TH SarabunPSK" w:cs="TH SarabunPSK"/>
          <w:cs/>
        </w:rPr>
        <w:t xml:space="preserve"> ตำแหน่ง </w:t>
      </w:r>
      <w:r w:rsidR="007E0E42">
        <w:rPr>
          <w:rFonts w:ascii="TH SarabunPSK" w:hAnsi="TH SarabunPSK" w:cs="TH SarabunPSK" w:hint="cs"/>
          <w:cs/>
        </w:rPr>
        <w:t xml:space="preserve">ชื่อ-สกุล </w:t>
      </w:r>
      <w:r w:rsidR="003D514C" w:rsidRPr="00BB3E80">
        <w:rPr>
          <w:rFonts w:ascii="TH SarabunPSK" w:hAnsi="TH SarabunPSK" w:cs="TH SarabunPSK"/>
          <w:cs/>
        </w:rPr>
        <w:t>และคุณวุฒิการศึกษาของอาจารย์ผู้รับผิดชอบหลักสูตร</w:t>
      </w:r>
      <w:r w:rsidR="00DA2D17" w:rsidRPr="00BB3E80">
        <w:rPr>
          <w:rFonts w:ascii="TH SarabunPSK" w:hAnsi="TH SarabunPSK" w:cs="TH SarabunPSK"/>
          <w:cs/>
        </w:rPr>
        <w:t xml:space="preserve">  </w:t>
      </w:r>
      <w:r w:rsidR="00DA2D17" w:rsidRPr="00BB3E80">
        <w:rPr>
          <w:rFonts w:ascii="TH SarabunPSK" w:hAnsi="TH SarabunPSK" w:cs="TH SarabunPSK"/>
          <w:b w:val="0"/>
          <w:bCs w:val="0"/>
          <w:cs/>
        </w:rPr>
        <w:t>จำนวน   5  คน</w:t>
      </w:r>
    </w:p>
    <w:p w:rsidR="007C1A81" w:rsidRPr="00BB3E80" w:rsidRDefault="00FC273D" w:rsidP="00853766">
      <w:pPr>
        <w:numPr>
          <w:ilvl w:val="1"/>
          <w:numId w:val="45"/>
        </w:numPr>
        <w:tabs>
          <w:tab w:val="left" w:pos="1134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  <w:lang w:bidi="th-TH"/>
        </w:rPr>
        <w:t>สาขา</w:t>
      </w:r>
      <w:r w:rsidR="005528D7">
        <w:rPr>
          <w:rFonts w:ascii="TH SarabunPSK" w:hAnsi="TH SarabunPSK" w:cs="TH SarabunPSK" w:hint="cs"/>
          <w:cs/>
          <w:lang w:bidi="th-TH"/>
        </w:rPr>
        <w:t>ระบบสารสนเทศ</w:t>
      </w:r>
      <w:r>
        <w:rPr>
          <w:rFonts w:ascii="TH SarabunPSK" w:hAnsi="TH SarabunPSK" w:cs="TH SarabunPSK" w:hint="cs"/>
          <w:cs/>
          <w:lang w:bidi="th-TH"/>
        </w:rPr>
        <w:t xml:space="preserve"> </w:t>
      </w:r>
      <w:r w:rsidRPr="00BB3E80">
        <w:rPr>
          <w:rFonts w:ascii="TH SarabunPSK" w:hAnsi="TH SarabunPSK" w:cs="TH SarabunPSK"/>
          <w:cs/>
          <w:lang w:bidi="th-TH"/>
        </w:rPr>
        <w:t>คณะ</w:t>
      </w:r>
      <w:r>
        <w:rPr>
          <w:rFonts w:ascii="TH SarabunPSK" w:hAnsi="TH SarabunPSK" w:cs="TH SarabunPSK" w:hint="cs"/>
          <w:cs/>
          <w:lang w:bidi="th-TH"/>
        </w:rPr>
        <w:t>บริหารธุรกิจและเทคโนโลยีสารสนเทศ</w:t>
      </w:r>
      <w:r w:rsidRPr="00BB3E80">
        <w:rPr>
          <w:rFonts w:ascii="TH SarabunPSK" w:hAnsi="TH SarabunPSK" w:cs="TH SarabunPSK"/>
          <w:cs/>
          <w:lang w:bidi="th-TH"/>
        </w:rPr>
        <w:t xml:space="preserve"> </w:t>
      </w:r>
      <w:r w:rsidR="007C1A81" w:rsidRPr="00BB3E80">
        <w:rPr>
          <w:rFonts w:ascii="TH SarabunPSK" w:hAnsi="TH SarabunPSK" w:cs="TH SarabunPSK"/>
          <w:cs/>
          <w:lang w:bidi="th-TH"/>
        </w:rPr>
        <w:t xml:space="preserve">วิทยาเขตขอนแก่น   </w:t>
      </w:r>
    </w:p>
    <w:p w:rsidR="00E233FF" w:rsidRPr="00527AAC" w:rsidRDefault="00E233FF">
      <w:pPr>
        <w:rPr>
          <w:rFonts w:ascii="TH SarabunPSK" w:hAnsi="TH SarabunPSK" w:cs="TH SarabunPSK"/>
          <w:sz w:val="16"/>
          <w:szCs w:val="16"/>
        </w:rPr>
      </w:pPr>
    </w:p>
    <w:tbl>
      <w:tblPr>
        <w:tblW w:w="9176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13"/>
        <w:gridCol w:w="851"/>
        <w:gridCol w:w="1559"/>
        <w:gridCol w:w="851"/>
        <w:gridCol w:w="1417"/>
        <w:gridCol w:w="1985"/>
        <w:gridCol w:w="900"/>
      </w:tblGrid>
      <w:tr w:rsidR="00A83C9E" w:rsidRPr="00BB3E80" w:rsidTr="00103C92">
        <w:tc>
          <w:tcPr>
            <w:tcW w:w="1613" w:type="dxa"/>
            <w:vAlign w:val="center"/>
          </w:tcPr>
          <w:p w:rsidR="00A83C9E" w:rsidRPr="00BB3E80" w:rsidRDefault="00A83C9E" w:rsidP="008C2A8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ลขประจำตัวประชาชน</w:t>
            </w:r>
          </w:p>
        </w:tc>
        <w:tc>
          <w:tcPr>
            <w:tcW w:w="851" w:type="dxa"/>
            <w:vAlign w:val="center"/>
          </w:tcPr>
          <w:p w:rsidR="00A83C9E" w:rsidRPr="00BB3E80" w:rsidRDefault="00A83C9E" w:rsidP="008C2A80">
            <w:pPr>
              <w:ind w:left="-108"/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ตำแหน่ง</w:t>
            </w:r>
          </w:p>
          <w:p w:rsidR="00A83C9E" w:rsidRPr="00BB3E80" w:rsidRDefault="00A83C9E" w:rsidP="008C2A80">
            <w:pPr>
              <w:ind w:left="-108" w:right="-108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ิชาการ</w:t>
            </w:r>
          </w:p>
        </w:tc>
        <w:tc>
          <w:tcPr>
            <w:tcW w:w="1559" w:type="dxa"/>
            <w:vAlign w:val="center"/>
          </w:tcPr>
          <w:p w:rsidR="00A83C9E" w:rsidRPr="00BB3E80" w:rsidRDefault="00A83C9E" w:rsidP="008C2A8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ชื่อ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-</w:t>
            </w: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สกุล</w:t>
            </w:r>
          </w:p>
        </w:tc>
        <w:tc>
          <w:tcPr>
            <w:tcW w:w="851" w:type="dxa"/>
            <w:vAlign w:val="center"/>
          </w:tcPr>
          <w:p w:rsidR="00A83C9E" w:rsidRPr="00BB3E80" w:rsidRDefault="00A83C9E" w:rsidP="008C2A80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ุณวุฒิ</w:t>
            </w:r>
          </w:p>
        </w:tc>
        <w:tc>
          <w:tcPr>
            <w:tcW w:w="1417" w:type="dxa"/>
            <w:vAlign w:val="center"/>
          </w:tcPr>
          <w:p w:rsidR="00A83C9E" w:rsidRPr="00BB3E80" w:rsidRDefault="00A83C9E" w:rsidP="008C2A8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สาขาวิชา</w:t>
            </w:r>
          </w:p>
        </w:tc>
        <w:tc>
          <w:tcPr>
            <w:tcW w:w="1985" w:type="dxa"/>
            <w:vAlign w:val="center"/>
          </w:tcPr>
          <w:p w:rsidR="00A83C9E" w:rsidRPr="00BB3E80" w:rsidRDefault="00A83C9E" w:rsidP="00462646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สถาบัน</w:t>
            </w:r>
          </w:p>
        </w:tc>
        <w:tc>
          <w:tcPr>
            <w:tcW w:w="900" w:type="dxa"/>
            <w:vAlign w:val="center"/>
          </w:tcPr>
          <w:p w:rsidR="00A83C9E" w:rsidRPr="00BB3E80" w:rsidRDefault="00A83C9E" w:rsidP="00462646">
            <w:pPr>
              <w:ind w:right="-108"/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ปีที่จบการศึกษา</w:t>
            </w:r>
          </w:p>
        </w:tc>
      </w:tr>
      <w:tr w:rsidR="00B46B52" w:rsidRPr="00BB3E80" w:rsidTr="00103C92">
        <w:tc>
          <w:tcPr>
            <w:tcW w:w="1613" w:type="dxa"/>
          </w:tcPr>
          <w:p w:rsidR="00B46B52" w:rsidRPr="00BB3E80" w:rsidRDefault="00741F9A" w:rsidP="00F74E5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3550100507522</w:t>
            </w:r>
          </w:p>
        </w:tc>
        <w:tc>
          <w:tcPr>
            <w:tcW w:w="851" w:type="dxa"/>
          </w:tcPr>
          <w:p w:rsidR="00B46B52" w:rsidRPr="00BB3E80" w:rsidRDefault="00741F9A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4C23DD" w:rsidRPr="00BB3E80" w:rsidRDefault="00741F9A" w:rsidP="00462646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นาย</w:t>
            </w: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พิชญะ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ภาคย์ </w:t>
            </w:r>
          </w:p>
          <w:p w:rsidR="00B46B52" w:rsidRPr="00BB3E80" w:rsidRDefault="00741F9A" w:rsidP="004C23DD">
            <w:pPr>
              <w:rPr>
                <w:rFonts w:ascii="TH SarabunPSK" w:hAnsi="TH SarabunPSK" w:cs="TH SarabunPSK"/>
                <w:sz w:val="28"/>
                <w:szCs w:val="28"/>
                <w:vertAlign w:val="superscript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พิพิธ</w:t>
            </w: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พัฒน์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ไพสิฐ</w:t>
            </w:r>
          </w:p>
        </w:tc>
        <w:tc>
          <w:tcPr>
            <w:tcW w:w="851" w:type="dxa"/>
          </w:tcPr>
          <w:p w:rsidR="00012F3B" w:rsidRDefault="00012F3B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ปร.ด</w:t>
            </w:r>
            <w:proofErr w:type="spellEnd"/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.</w:t>
            </w:r>
          </w:p>
          <w:p w:rsidR="00012F3B" w:rsidRDefault="00012F3B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ม.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46B52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บธ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บ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</w:tc>
        <w:tc>
          <w:tcPr>
            <w:tcW w:w="1417" w:type="dxa"/>
          </w:tcPr>
          <w:p w:rsidR="00012F3B" w:rsidRDefault="00012F3B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สารสนเทศศึกษา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สารสนเทศ</w:t>
            </w:r>
          </w:p>
          <w:p w:rsidR="00B46B52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ะบบสารสนเทศ</w:t>
            </w:r>
          </w:p>
        </w:tc>
        <w:tc>
          <w:tcPr>
            <w:tcW w:w="1985" w:type="dxa"/>
          </w:tcPr>
          <w:p w:rsidR="00012F3B" w:rsidRDefault="00012F3B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มหาวิทยาลัยขอนแก่น</w:t>
            </w:r>
          </w:p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  <w:p w:rsidR="00103C92" w:rsidRDefault="00012F3B" w:rsidP="00103C92">
            <w:pPr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สถาบัน</w:t>
            </w:r>
            <w:r w:rsidR="00741F9A"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พระจอมเกล้าพระนครเหนือ</w:t>
            </w:r>
          </w:p>
          <w:p w:rsidR="00103C92" w:rsidRDefault="00ED35B6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สถาบัน</w:t>
            </w:r>
            <w:r w:rsidR="00741F9A"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</w:t>
            </w:r>
          </w:p>
          <w:p w:rsidR="00B46B52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าชมงคล</w:t>
            </w:r>
            <w:r w:rsidR="00ED35B6"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900" w:type="dxa"/>
          </w:tcPr>
          <w:p w:rsidR="00012F3B" w:rsidRDefault="00012F3B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2560</w:t>
            </w:r>
          </w:p>
          <w:p w:rsidR="00012F3B" w:rsidRDefault="00012F3B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46B52" w:rsidRPr="00BB3E80" w:rsidRDefault="00B46B52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4</w:t>
            </w:r>
            <w:r w:rsidR="005551ED">
              <w:rPr>
                <w:rFonts w:ascii="TH SarabunPSK" w:hAnsi="TH SarabunPSK" w:cs="TH SarabunPSK"/>
                <w:sz w:val="28"/>
                <w:szCs w:val="28"/>
              </w:rPr>
              <w:t>6</w:t>
            </w:r>
          </w:p>
          <w:p w:rsidR="00ED35B6" w:rsidRPr="00BB3E80" w:rsidRDefault="00ED35B6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46B52" w:rsidRPr="00BB3E80" w:rsidRDefault="00CC25A6" w:rsidP="005551E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254</w:t>
            </w:r>
            <w:r w:rsidR="00103C92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0</w:t>
            </w:r>
          </w:p>
        </w:tc>
      </w:tr>
      <w:tr w:rsidR="00741F9A" w:rsidRPr="00BB3E80" w:rsidTr="00103C92">
        <w:tc>
          <w:tcPr>
            <w:tcW w:w="1613" w:type="dxa"/>
          </w:tcPr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3409900625600</w:t>
            </w:r>
          </w:p>
        </w:tc>
        <w:tc>
          <w:tcPr>
            <w:tcW w:w="851" w:type="dxa"/>
          </w:tcPr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4C23DD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นางสาว</w:t>
            </w: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ปัท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มากร 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  <w:vertAlign w:val="superscript"/>
              </w:rPr>
            </w:pP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นตย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ิจิตร</w:t>
            </w:r>
          </w:p>
        </w:tc>
        <w:tc>
          <w:tcPr>
            <w:tcW w:w="851" w:type="dxa"/>
          </w:tcPr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proofErr w:type="spellStart"/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ปร.ด</w:t>
            </w:r>
            <w:proofErr w:type="spellEnd"/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.</w:t>
            </w:r>
          </w:p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ม.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บธ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บ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</w:tc>
        <w:tc>
          <w:tcPr>
            <w:tcW w:w="1417" w:type="dxa"/>
          </w:tcPr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สารสนเทศ</w:t>
            </w:r>
          </w:p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ศึกษา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ิทยาการคอมพิวเตอร์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อมพิวเตอร์ธุรกิจ</w:t>
            </w:r>
          </w:p>
        </w:tc>
        <w:tc>
          <w:tcPr>
            <w:tcW w:w="1985" w:type="dxa"/>
          </w:tcPr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มหาวิทยาลัยขอนแก่น</w:t>
            </w:r>
          </w:p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รังสิต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ภาคตะวันออกเฉียงเหนือ</w:t>
            </w:r>
          </w:p>
        </w:tc>
        <w:tc>
          <w:tcPr>
            <w:tcW w:w="900" w:type="dxa"/>
          </w:tcPr>
          <w:p w:rsidR="00103C92" w:rsidRDefault="00103C92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2557</w:t>
            </w:r>
          </w:p>
          <w:p w:rsidR="00103C92" w:rsidRDefault="00103C92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  <w:p w:rsidR="00741F9A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4</w:t>
            </w:r>
            <w:r w:rsidR="005551ED">
              <w:rPr>
                <w:rFonts w:ascii="TH SarabunPSK" w:hAnsi="TH SarabunPSK" w:cs="TH SarabunPSK"/>
                <w:sz w:val="28"/>
                <w:szCs w:val="28"/>
              </w:rPr>
              <w:t>7</w:t>
            </w:r>
          </w:p>
          <w:p w:rsidR="00741F9A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741F9A" w:rsidRPr="00BB3E80" w:rsidRDefault="00741F9A" w:rsidP="005551E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4</w:t>
            </w:r>
            <w:r w:rsidR="005551ED">
              <w:rPr>
                <w:rFonts w:ascii="TH SarabunPSK" w:hAnsi="TH SarabunPSK" w:cs="TH SarabunPSK"/>
                <w:sz w:val="28"/>
                <w:szCs w:val="28"/>
              </w:rPr>
              <w:t>0</w:t>
            </w:r>
          </w:p>
        </w:tc>
      </w:tr>
      <w:tr w:rsidR="00BC7393" w:rsidRPr="00BB3E80" w:rsidTr="00103C92">
        <w:tc>
          <w:tcPr>
            <w:tcW w:w="1613" w:type="dxa"/>
          </w:tcPr>
          <w:p w:rsidR="00BC7393" w:rsidRPr="00BB3E80" w:rsidRDefault="00BC7393" w:rsidP="0088207D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bidi="th-TH"/>
              </w:rPr>
              <w:t>1401000024185</w:t>
            </w:r>
          </w:p>
        </w:tc>
        <w:tc>
          <w:tcPr>
            <w:tcW w:w="851" w:type="dxa"/>
          </w:tcPr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BC7393" w:rsidRPr="00BB3E80" w:rsidRDefault="00103C92" w:rsidP="0088207D">
            <w:pPr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นางทรรศนีย์ ลุนราศรี</w:t>
            </w:r>
          </w:p>
        </w:tc>
        <w:tc>
          <w:tcPr>
            <w:tcW w:w="851" w:type="dxa"/>
          </w:tcPr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ม.</w:t>
            </w:r>
          </w:p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บธ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บ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</w:tc>
        <w:tc>
          <w:tcPr>
            <w:tcW w:w="1417" w:type="dxa"/>
          </w:tcPr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สารสนเทศ</w:t>
            </w:r>
          </w:p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ะบบสารสนเทศ</w:t>
            </w:r>
            <w:r w:rsidR="00023386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ทางคอมพิวเตอร์</w:t>
            </w:r>
          </w:p>
        </w:tc>
        <w:tc>
          <w:tcPr>
            <w:tcW w:w="1985" w:type="dxa"/>
          </w:tcPr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เทคโนโลยีพระจอมเกล้าพระนครเหนือ</w:t>
            </w: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เทคโนโลยีราชมงคล ธัญบุรี</w:t>
            </w:r>
          </w:p>
        </w:tc>
        <w:tc>
          <w:tcPr>
            <w:tcW w:w="900" w:type="dxa"/>
          </w:tcPr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2553</w:t>
            </w: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255</w:t>
            </w:r>
            <w:r w:rsidRPr="00BB3E80">
              <w:rPr>
                <w:rFonts w:ascii="TH SarabunPSK" w:hAnsi="TH SarabunPSK" w:cs="TH SarabunPSK"/>
                <w:sz w:val="28"/>
                <w:szCs w:val="28"/>
              </w:rPr>
              <w:t>1</w:t>
            </w:r>
          </w:p>
        </w:tc>
      </w:tr>
      <w:tr w:rsidR="00A65EF1" w:rsidRPr="00BB3E80" w:rsidTr="00A94B83">
        <w:tc>
          <w:tcPr>
            <w:tcW w:w="1613" w:type="dxa"/>
          </w:tcPr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1409900076090</w:t>
            </w:r>
          </w:p>
        </w:tc>
        <w:tc>
          <w:tcPr>
            <w:tcW w:w="851" w:type="dxa"/>
          </w:tcPr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A65EF1" w:rsidRDefault="00A65EF1" w:rsidP="00A94B83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นางสาววิมลศรี </w:t>
            </w:r>
          </w:p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กตุโสภณ</w:t>
            </w:r>
          </w:p>
        </w:tc>
        <w:tc>
          <w:tcPr>
            <w:tcW w:w="851" w:type="dxa"/>
          </w:tcPr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ม.</w:t>
            </w:r>
          </w:p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proofErr w:type="spellStart"/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บ</w:t>
            </w:r>
            <w:proofErr w:type="spellEnd"/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</w:tc>
        <w:tc>
          <w:tcPr>
            <w:tcW w:w="1417" w:type="dxa"/>
          </w:tcPr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สารสนเทศ</w:t>
            </w:r>
          </w:p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ิทยาการคอมพิวเตอร์</w:t>
            </w:r>
          </w:p>
        </w:tc>
        <w:tc>
          <w:tcPr>
            <w:tcW w:w="1985" w:type="dxa"/>
          </w:tcPr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</w:t>
            </w:r>
          </w:p>
          <w:p w:rsidR="00A65EF1" w:rsidRDefault="00A65EF1" w:rsidP="00A94B83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ขอนแก่น</w:t>
            </w:r>
          </w:p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</w:t>
            </w:r>
          </w:p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ขอนแก่น</w:t>
            </w:r>
          </w:p>
        </w:tc>
        <w:tc>
          <w:tcPr>
            <w:tcW w:w="900" w:type="dxa"/>
          </w:tcPr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51</w:t>
            </w:r>
          </w:p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A65EF1" w:rsidRPr="00BB3E80" w:rsidRDefault="00A65EF1" w:rsidP="00A94B83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48</w:t>
            </w:r>
          </w:p>
        </w:tc>
      </w:tr>
      <w:tr w:rsidR="00103C92" w:rsidRPr="00103C92" w:rsidTr="00103C92">
        <w:tc>
          <w:tcPr>
            <w:tcW w:w="1613" w:type="dxa"/>
          </w:tcPr>
          <w:p w:rsidR="00BC7393" w:rsidRPr="00103C92" w:rsidRDefault="00103C92" w:rsidP="00F74E52">
            <w:pPr>
              <w:jc w:val="center"/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bidi="th-TH"/>
              </w:rPr>
            </w:pPr>
            <w:r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1410100146664</w:t>
            </w:r>
          </w:p>
        </w:tc>
        <w:tc>
          <w:tcPr>
            <w:tcW w:w="851" w:type="dxa"/>
          </w:tcPr>
          <w:p w:rsidR="00BC7393" w:rsidRPr="00103C92" w:rsidRDefault="00BC7393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BC7393" w:rsidRPr="00103C92" w:rsidRDefault="00BC7393" w:rsidP="00103C92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vertAlign w:val="superscript"/>
                <w:lang w:bidi="th-TH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bidi="th-TH"/>
              </w:rPr>
              <w:t>นางสาว</w:t>
            </w:r>
            <w:r w:rsidR="00103C92"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 xml:space="preserve">สาวิตรี </w:t>
            </w:r>
            <w:proofErr w:type="spellStart"/>
            <w:r w:rsidR="00103C92"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จูม</w:t>
            </w:r>
            <w:proofErr w:type="spellEnd"/>
            <w:r w:rsidR="00103C92"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เกตุ</w:t>
            </w:r>
          </w:p>
        </w:tc>
        <w:tc>
          <w:tcPr>
            <w:tcW w:w="851" w:type="dxa"/>
          </w:tcPr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/>
              </w:rPr>
            </w:pPr>
            <w:proofErr w:type="spellStart"/>
            <w:r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วท</w:t>
            </w:r>
            <w:proofErr w:type="spellEnd"/>
            <w:r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 xml:space="preserve">.ม. </w:t>
            </w:r>
          </w:p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/>
              </w:rPr>
            </w:pPr>
          </w:p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 w:bidi="th-TH"/>
              </w:rPr>
            </w:pPr>
          </w:p>
          <w:p w:rsidR="00BC7393" w:rsidRPr="00103C92" w:rsidRDefault="00103C92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/>
              </w:rPr>
            </w:pPr>
            <w:proofErr w:type="spellStart"/>
            <w:r w:rsidRPr="00103C92">
              <w:rPr>
                <w:rFonts w:ascii="TH SarabunPSK" w:eastAsia="Cordia New" w:hAnsi="TH SarabunPSK" w:cs="TH SarabunPSK" w:hint="cs"/>
                <w:color w:val="000000" w:themeColor="text1"/>
                <w:sz w:val="28"/>
                <w:szCs w:val="28"/>
                <w:cs/>
                <w:lang w:eastAsia="th-TH" w:bidi="th-TH"/>
              </w:rPr>
              <w:t>บธ</w:t>
            </w:r>
            <w:r w:rsidR="00BC7393"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.บ</w:t>
            </w:r>
            <w:proofErr w:type="spellEnd"/>
            <w:r w:rsidR="00BC7393"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.</w:t>
            </w:r>
          </w:p>
        </w:tc>
        <w:tc>
          <w:tcPr>
            <w:tcW w:w="1417" w:type="dxa"/>
          </w:tcPr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/>
              </w:rPr>
            </w:pPr>
            <w:r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เทคโนโลยีสารสนเทศ</w:t>
            </w:r>
          </w:p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 w:bidi="th-TH"/>
              </w:rPr>
            </w:pPr>
          </w:p>
          <w:p w:rsidR="00BC7393" w:rsidRPr="00103C92" w:rsidRDefault="00103C92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rtl/>
                <w:cs/>
                <w:lang w:eastAsia="th-TH"/>
              </w:rPr>
            </w:pPr>
            <w:r w:rsidRPr="00103C92">
              <w:rPr>
                <w:rFonts w:ascii="TH SarabunPSK" w:eastAsia="Cordia New" w:hAnsi="TH SarabunPSK" w:cs="TH SarabunPSK" w:hint="cs"/>
                <w:color w:val="000000" w:themeColor="text1"/>
                <w:sz w:val="28"/>
                <w:szCs w:val="28"/>
                <w:cs/>
                <w:lang w:eastAsia="th-TH" w:bidi="th-TH"/>
              </w:rPr>
              <w:t>ระบบสารสนเทศทางคอมพิวเตอร์</w:t>
            </w:r>
          </w:p>
        </w:tc>
        <w:tc>
          <w:tcPr>
            <w:tcW w:w="1985" w:type="dxa"/>
          </w:tcPr>
          <w:p w:rsidR="00103C92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lang w:bidi="th-TH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  <w:p w:rsidR="00BC7393" w:rsidRPr="00103C92" w:rsidRDefault="00103C92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ขอนแก่น</w:t>
            </w:r>
          </w:p>
          <w:p w:rsidR="00BC7393" w:rsidRPr="00103C92" w:rsidRDefault="00103C92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มหาวิทยาลัยเทคโนโลยีราชมงคลอีสาน วิทยาเขตขอนแก่น</w:t>
            </w:r>
          </w:p>
        </w:tc>
        <w:tc>
          <w:tcPr>
            <w:tcW w:w="900" w:type="dxa"/>
          </w:tcPr>
          <w:p w:rsidR="00BC7393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lang w:bidi="th-TH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25</w:t>
            </w:r>
            <w:r w:rsidR="00103C92"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56</w:t>
            </w:r>
          </w:p>
          <w:p w:rsidR="00BC7393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</w:p>
          <w:p w:rsidR="00BC7393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</w:p>
          <w:p w:rsidR="00BC7393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rtl/>
                <w:cs/>
                <w:lang w:bidi="th-TH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25</w:t>
            </w:r>
            <w:r w:rsidR="00103C92"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54</w:t>
            </w:r>
          </w:p>
        </w:tc>
      </w:tr>
    </w:tbl>
    <w:p w:rsidR="00B50C25" w:rsidRDefault="00B50C25" w:rsidP="00B50C25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/>
        <w:rPr>
          <w:rFonts w:ascii="TH SarabunPSK" w:hAnsi="TH SarabunPSK" w:cs="TH SarabunPSK"/>
        </w:rPr>
      </w:pPr>
    </w:p>
    <w:p w:rsidR="00793B11" w:rsidRPr="00BB3E80" w:rsidRDefault="00793B11" w:rsidP="00793B11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สถานที่จัดการเรียนการสอน </w:t>
      </w:r>
    </w:p>
    <w:p w:rsidR="006B272B" w:rsidRPr="00BB3E80" w:rsidRDefault="006B272B" w:rsidP="00A65EF1">
      <w:pPr>
        <w:ind w:firstLine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  <w:lang w:bidi="th-TH"/>
        </w:rPr>
        <w:t>คณะ</w:t>
      </w:r>
      <w:r w:rsidR="00366038">
        <w:rPr>
          <w:rFonts w:ascii="TH SarabunPSK" w:hAnsi="TH SarabunPSK" w:cs="TH SarabunPSK" w:hint="cs"/>
          <w:cs/>
          <w:lang w:bidi="th-TH"/>
        </w:rPr>
        <w:t>บริหารธุรกิจและเทคโนโลยีสารสนเทศ</w:t>
      </w:r>
      <w:r w:rsidRPr="00BB3E80">
        <w:rPr>
          <w:rFonts w:ascii="TH SarabunPSK" w:hAnsi="TH SarabunPSK" w:cs="TH SarabunPSK"/>
          <w:cs/>
          <w:lang w:bidi="th-TH"/>
        </w:rPr>
        <w:t xml:space="preserve">  </w:t>
      </w:r>
      <w:r w:rsidR="00F74E52" w:rsidRPr="00BB3E80">
        <w:rPr>
          <w:rFonts w:ascii="TH SarabunPSK" w:hAnsi="TH SarabunPSK" w:cs="TH SarabunPSK"/>
          <w:cs/>
          <w:lang w:bidi="th-TH"/>
        </w:rPr>
        <w:t xml:space="preserve"> </w:t>
      </w:r>
    </w:p>
    <w:p w:rsidR="006B272B" w:rsidRPr="00BB3E80" w:rsidRDefault="006B272B" w:rsidP="00A65EF1">
      <w:pPr>
        <w:ind w:firstLine="360"/>
        <w:rPr>
          <w:rFonts w:ascii="TH SarabunPSK" w:hAnsi="TH SarabunPSK" w:cs="TH SarabunPSK"/>
          <w:rtl/>
          <w:cs/>
        </w:rPr>
      </w:pPr>
      <w:r w:rsidRPr="00BB3E80">
        <w:rPr>
          <w:rFonts w:ascii="TH SarabunPSK" w:hAnsi="TH SarabunPSK" w:cs="TH SarabunPSK"/>
          <w:cs/>
          <w:lang w:bidi="th-TH"/>
        </w:rPr>
        <w:t>มหาวิทยาลัยเทคโนโลยีราชมงคลอีสาน</w:t>
      </w:r>
      <w:r w:rsidR="00A65EF1">
        <w:rPr>
          <w:rFonts w:ascii="TH SarabunPSK" w:hAnsi="TH SarabunPSK" w:cs="TH SarabunPSK" w:hint="cs"/>
          <w:cs/>
          <w:lang w:bidi="th-TH"/>
        </w:rPr>
        <w:t xml:space="preserve"> </w:t>
      </w:r>
      <w:r w:rsidRPr="00BB3E80">
        <w:rPr>
          <w:rFonts w:ascii="TH SarabunPSK" w:hAnsi="TH SarabunPSK" w:cs="TH SarabunPSK"/>
          <w:cs/>
          <w:lang w:bidi="th-TH"/>
        </w:rPr>
        <w:t>วิทยาเขตขอนแก่น</w:t>
      </w:r>
    </w:p>
    <w:p w:rsidR="00BF193E" w:rsidRDefault="00BF193E">
      <w:pPr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/>
          <w:lang w:bidi="th-TH"/>
        </w:rPr>
        <w:br w:type="page"/>
      </w:r>
    </w:p>
    <w:p w:rsidR="0059519D" w:rsidRPr="000563BD" w:rsidRDefault="00793B11" w:rsidP="0059519D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cs/>
        </w:rPr>
      </w:pPr>
      <w:r w:rsidRPr="000563BD">
        <w:rPr>
          <w:rFonts w:ascii="TH SarabunPSK" w:hAnsi="TH SarabunPSK" w:cs="TH SarabunPSK"/>
          <w:cs/>
        </w:rPr>
        <w:lastRenderedPageBreak/>
        <w:t xml:space="preserve"> </w:t>
      </w:r>
      <w:r w:rsidR="0059519D" w:rsidRPr="000563BD">
        <w:rPr>
          <w:rFonts w:ascii="TH SarabunPSK" w:hAnsi="TH SarabunPSK" w:cs="TH SarabunPSK"/>
          <w:cs/>
        </w:rPr>
        <w:t xml:space="preserve">สถานการณ์ภายนอกหรือการพัฒนาที่จำเป็นต้องนำมาพิจารณาในการวางแผนหลักสูตร </w:t>
      </w:r>
    </w:p>
    <w:p w:rsidR="001B0C53" w:rsidRPr="004632B7" w:rsidRDefault="001B0C53" w:rsidP="001B0C53">
      <w:pPr>
        <w:pStyle w:val="aa"/>
        <w:tabs>
          <w:tab w:val="clear" w:pos="972"/>
        </w:tabs>
        <w:ind w:left="792" w:hanging="72"/>
        <w:rPr>
          <w:rFonts w:ascii="TH SarabunPSK" w:hAnsi="TH SarabunPSK" w:cs="TH SarabunPSK"/>
          <w:b/>
          <w:bCs/>
        </w:rPr>
      </w:pPr>
      <w:r w:rsidRPr="004632B7">
        <w:rPr>
          <w:rFonts w:ascii="TH SarabunPSK" w:hAnsi="TH SarabunPSK" w:cs="TH SarabunPSK"/>
          <w:b/>
          <w:bCs/>
          <w:cs/>
        </w:rPr>
        <w:t>1</w:t>
      </w:r>
      <w:r w:rsidRPr="004632B7">
        <w:rPr>
          <w:rFonts w:ascii="TH SarabunPSK" w:hAnsi="TH SarabunPSK" w:cs="TH SarabunPSK"/>
          <w:b/>
          <w:bCs/>
        </w:rPr>
        <w:t>1</w:t>
      </w:r>
      <w:r w:rsidRPr="004632B7">
        <w:rPr>
          <w:rFonts w:ascii="TH SarabunPSK" w:hAnsi="TH SarabunPSK" w:cs="TH SarabunPSK"/>
          <w:b/>
          <w:bCs/>
          <w:cs/>
        </w:rPr>
        <w:t xml:space="preserve">.1  สถานการณ์หรือการพัฒนาทางเศรษฐกิจ </w:t>
      </w:r>
    </w:p>
    <w:p w:rsidR="002B2B2E" w:rsidRDefault="00DD42E8" w:rsidP="002B2B2E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/>
          <w:cs/>
          <w:lang w:bidi="th-TH"/>
        </w:rPr>
        <w:tab/>
      </w:r>
      <w:r>
        <w:rPr>
          <w:rFonts w:ascii="TH SarabunPSK" w:hAnsi="TH SarabunPSK" w:cs="TH SarabunPSK" w:hint="cs"/>
          <w:cs/>
          <w:lang w:bidi="th-TH"/>
        </w:rPr>
        <w:t xml:space="preserve">        </w:t>
      </w:r>
      <w:r w:rsidRPr="009E4AC4">
        <w:rPr>
          <w:rFonts w:ascii="TH SarabunPSK" w:hAnsi="TH SarabunPSK" w:cs="TH SarabunPSK" w:hint="cs"/>
          <w:cs/>
          <w:lang w:bidi="th-TH"/>
        </w:rPr>
        <w:t xml:space="preserve">แผนพัฒนาเศรษฐกิจและสังคมแห่งชาติฉบับที่ 12 </w:t>
      </w:r>
      <w:r w:rsidRPr="009E4AC4">
        <w:rPr>
          <w:rFonts w:ascii="TH SarabunPSK" w:hAnsi="TH SarabunPSK" w:cs="TH SarabunPSK"/>
          <w:cs/>
          <w:lang w:bidi="th-TH"/>
        </w:rPr>
        <w:t>(</w:t>
      </w:r>
      <w:r w:rsidRPr="009E4AC4">
        <w:rPr>
          <w:rFonts w:ascii="TH SarabunPSK" w:hAnsi="TH SarabunPSK" w:cs="TH SarabunPSK" w:hint="cs"/>
          <w:cs/>
          <w:lang w:bidi="th-TH"/>
        </w:rPr>
        <w:t>พ.ศ. 2560-2564</w:t>
      </w:r>
      <w:r w:rsidRPr="009E4AC4">
        <w:rPr>
          <w:rFonts w:ascii="TH SarabunPSK" w:hAnsi="TH SarabunPSK" w:cs="TH SarabunPSK"/>
          <w:cs/>
          <w:lang w:bidi="th-TH"/>
        </w:rPr>
        <w:t>)</w:t>
      </w:r>
      <w:r w:rsidRPr="009E4AC4">
        <w:rPr>
          <w:rFonts w:ascii="TH SarabunPSK" w:hAnsi="TH SarabunPSK" w:cs="TH SarabunPSK"/>
          <w:lang w:bidi="th-TH"/>
        </w:rPr>
        <w:t xml:space="preserve"> </w:t>
      </w:r>
      <w:r w:rsidRPr="009E4AC4">
        <w:rPr>
          <w:rFonts w:ascii="TH SarabunPSK" w:hAnsi="TH SarabunPSK" w:cs="TH SarabunPSK" w:hint="cs"/>
          <w:cs/>
          <w:lang w:bidi="th-TH"/>
        </w:rPr>
        <w:t xml:space="preserve">กำหนดแนวทางการพัฒนาประเทศโดยใช้วิทยาศาสตร์ เทคโนโลยี การวิจัยและพัฒนา </w:t>
      </w:r>
      <w:proofErr w:type="spellStart"/>
      <w:r w:rsidRPr="009E4AC4">
        <w:rPr>
          <w:rFonts w:ascii="TH SarabunPSK" w:hAnsi="TH SarabunPSK" w:cs="TH SarabunPSK" w:hint="cs"/>
          <w:cs/>
          <w:lang w:bidi="th-TH"/>
        </w:rPr>
        <w:t>และนว</w:t>
      </w:r>
      <w:proofErr w:type="spellEnd"/>
      <w:r w:rsidRPr="009E4AC4">
        <w:rPr>
          <w:rFonts w:ascii="TH SarabunPSK" w:hAnsi="TH SarabunPSK" w:cs="TH SarabunPSK" w:hint="cs"/>
          <w:cs/>
          <w:lang w:bidi="th-TH"/>
        </w:rPr>
        <w:t>ตก</w:t>
      </w:r>
      <w:proofErr w:type="spellStart"/>
      <w:r w:rsidRPr="009E4AC4">
        <w:rPr>
          <w:rFonts w:ascii="TH SarabunPSK" w:hAnsi="TH SarabunPSK" w:cs="TH SarabunPSK" w:hint="cs"/>
          <w:cs/>
          <w:lang w:bidi="th-TH"/>
        </w:rPr>
        <w:t>รรม</w:t>
      </w:r>
      <w:proofErr w:type="spellEnd"/>
      <w:r w:rsidRPr="009E4AC4">
        <w:rPr>
          <w:rFonts w:ascii="TH SarabunPSK" w:hAnsi="TH SarabunPSK" w:cs="TH SarabunPSK" w:hint="cs"/>
          <w:cs/>
          <w:lang w:bidi="th-TH"/>
        </w:rPr>
        <w:t>เป็นปัจจัยหลักในการขับเคลื่อนการพัฒนา</w:t>
      </w:r>
      <w:r>
        <w:rPr>
          <w:rFonts w:ascii="TH SarabunPSK" w:hAnsi="TH SarabunPSK" w:cs="TH SarabunPSK" w:hint="cs"/>
          <w:cs/>
          <w:lang w:bidi="th-TH"/>
        </w:rPr>
        <w:t>ประเทศ</w:t>
      </w:r>
      <w:r w:rsidRPr="009E4AC4">
        <w:rPr>
          <w:rFonts w:ascii="TH SarabunPSK" w:hAnsi="TH SarabunPSK" w:cs="TH SarabunPSK" w:hint="cs"/>
          <w:cs/>
          <w:lang w:bidi="th-TH"/>
        </w:rPr>
        <w:t>ในทุกด้าน เพื่อเพิ่มขีดความสามารถของประเทศ ท่ามกลางการแข่งขันในโลกที่รุนแรงขึ้น เป้าหมายเพื่อพัฒนา</w:t>
      </w:r>
      <w:r w:rsidRPr="009E4AC4">
        <w:rPr>
          <w:rFonts w:ascii="TH SarabunPSK" w:hAnsi="TH SarabunPSK" w:cs="TH SarabunPSK"/>
          <w:cs/>
          <w:lang w:bidi="th-TH"/>
        </w:rPr>
        <w:t>ประเทศไปสู่การเป็นประเทศที่พัฒนาแล้</w:t>
      </w:r>
      <w:r w:rsidRPr="009E4AC4">
        <w:rPr>
          <w:rFonts w:ascii="TH SarabunPSK" w:hAnsi="TH SarabunPSK" w:cs="TH SarabunPSK" w:hint="cs"/>
          <w:cs/>
          <w:lang w:bidi="th-TH"/>
        </w:rPr>
        <w:t>ว</w:t>
      </w:r>
      <w:r>
        <w:rPr>
          <w:rFonts w:ascii="TH SarabunPSK" w:hAnsi="TH SarabunPSK" w:cs="TH SarabunPSK" w:hint="cs"/>
          <w:cs/>
          <w:lang w:bidi="th-TH"/>
        </w:rPr>
        <w:t>บน</w:t>
      </w:r>
      <w:r w:rsidRPr="009E4AC4">
        <w:rPr>
          <w:rFonts w:ascii="TH SarabunPSK" w:hAnsi="TH SarabunPSK" w:cs="TH SarabunPSK"/>
          <w:cs/>
          <w:lang w:bidi="th-TH"/>
        </w:rPr>
        <w:t>ความมั่นคง มั่งคั่ง</w:t>
      </w:r>
      <w:r w:rsidRPr="009E4AC4">
        <w:rPr>
          <w:rFonts w:ascii="TH SarabunPSK" w:hAnsi="TH SarabunPSK" w:cs="TH SarabunPSK"/>
          <w:lang w:bidi="th-TH"/>
        </w:rPr>
        <w:t xml:space="preserve"> </w:t>
      </w:r>
      <w:r w:rsidRPr="009E4AC4">
        <w:rPr>
          <w:rFonts w:ascii="TH SarabunPSK" w:hAnsi="TH SarabunPSK" w:cs="TH SarabunPSK"/>
          <w:cs/>
          <w:lang w:bidi="th-TH"/>
        </w:rPr>
        <w:t>และยั่งยืน</w:t>
      </w:r>
      <w:r w:rsidRPr="009E4AC4">
        <w:rPr>
          <w:rFonts w:ascii="TH SarabunPSK" w:hAnsi="TH SarabunPSK" w:cs="TH SarabunPSK" w:hint="cs"/>
          <w:cs/>
          <w:lang w:bidi="th-TH"/>
        </w:rPr>
        <w:t xml:space="preserve"> กำหนดยุทธศาสตร์การเสริมสร้างและพัฒนาศักยภาพทุนมนุษย์ ซึ่งมุ่งพัฒนา</w:t>
      </w:r>
      <w:r w:rsidRPr="009E4AC4">
        <w:rPr>
          <w:rFonts w:ascii="TH SarabunPSK" w:hAnsi="TH SarabunPSK" w:cs="TH SarabunPSK"/>
          <w:cs/>
          <w:lang w:bidi="th-TH"/>
        </w:rPr>
        <w:t>คนในสังคมไทยให้มีทักษะในการด</w:t>
      </w:r>
      <w:r w:rsidRPr="009E4AC4">
        <w:rPr>
          <w:rFonts w:ascii="TH SarabunPSK" w:hAnsi="TH SarabunPSK" w:cs="TH SarabunPSK" w:hint="cs"/>
          <w:cs/>
          <w:lang w:bidi="th-TH"/>
        </w:rPr>
        <w:t>ำ</w:t>
      </w:r>
      <w:r w:rsidRPr="009E4AC4">
        <w:rPr>
          <w:rFonts w:ascii="TH SarabunPSK" w:hAnsi="TH SarabunPSK" w:cs="TH SarabunPSK"/>
          <w:cs/>
          <w:lang w:bidi="th-TH"/>
        </w:rPr>
        <w:t>รงชีวิตส</w:t>
      </w:r>
      <w:r w:rsidRPr="009E4AC4">
        <w:rPr>
          <w:rFonts w:ascii="TH SarabunPSK" w:hAnsi="TH SarabunPSK" w:cs="TH SarabunPSK" w:hint="cs"/>
          <w:cs/>
          <w:lang w:bidi="th-TH"/>
        </w:rPr>
        <w:t>ำ</w:t>
      </w:r>
      <w:r w:rsidRPr="009E4AC4">
        <w:rPr>
          <w:rFonts w:ascii="TH SarabunPSK" w:hAnsi="TH SarabunPSK" w:cs="TH SarabunPSK"/>
          <w:cs/>
          <w:lang w:bidi="th-TH"/>
        </w:rPr>
        <w:t xml:space="preserve">หรับโลกศตวรรษที่ </w:t>
      </w:r>
      <w:r>
        <w:rPr>
          <w:rFonts w:ascii="TH SarabunPSK" w:hAnsi="TH SarabunPSK" w:cs="TH SarabunPSK" w:hint="cs"/>
          <w:cs/>
          <w:lang w:bidi="th-TH"/>
        </w:rPr>
        <w:t>21</w:t>
      </w:r>
      <w:r w:rsidRPr="009E4AC4">
        <w:rPr>
          <w:rFonts w:ascii="TH SarabunPSK" w:hAnsi="TH SarabunPSK" w:cs="TH SarabunPSK" w:hint="cs"/>
          <w:cs/>
          <w:lang w:bidi="th-TH"/>
        </w:rPr>
        <w:t xml:space="preserve"> </w:t>
      </w:r>
      <w:r>
        <w:rPr>
          <w:rFonts w:ascii="TH SarabunPSK" w:hAnsi="TH SarabunPSK" w:cs="TH SarabunPSK" w:hint="cs"/>
          <w:cs/>
          <w:lang w:bidi="th-TH"/>
        </w:rPr>
        <w:t>โด</w:t>
      </w:r>
      <w:r w:rsidRPr="009E4AC4">
        <w:rPr>
          <w:rFonts w:ascii="TH SarabunPSK" w:hAnsi="TH SarabunPSK" w:cs="TH SarabunPSK" w:hint="cs"/>
          <w:cs/>
          <w:lang w:bidi="th-TH"/>
        </w:rPr>
        <w:t>ย</w:t>
      </w:r>
      <w:r>
        <w:rPr>
          <w:rFonts w:ascii="TH SarabunPSK" w:hAnsi="TH SarabunPSK" w:cs="TH SarabunPSK" w:hint="cs"/>
          <w:cs/>
          <w:lang w:bidi="th-TH"/>
        </w:rPr>
        <w:t>มี</w:t>
      </w:r>
      <w:r w:rsidRPr="009E4AC4">
        <w:rPr>
          <w:rFonts w:ascii="TH SarabunPSK" w:hAnsi="TH SarabunPSK" w:cs="TH SarabunPSK" w:hint="cs"/>
          <w:cs/>
          <w:lang w:bidi="th-TH"/>
        </w:rPr>
        <w:t>แนวทางสำหรับการพัฒนาคนในกลุ่มวัยเรียนให้มี</w:t>
      </w:r>
      <w:r w:rsidRPr="009E4AC4">
        <w:rPr>
          <w:rFonts w:ascii="TH SarabunPSK" w:hAnsi="TH SarabunPSK" w:cs="TH SarabunPSK"/>
          <w:cs/>
          <w:lang w:bidi="th-TH"/>
        </w:rPr>
        <w:t>ทักษะ</w:t>
      </w:r>
      <w:r w:rsidRPr="009E4AC4">
        <w:rPr>
          <w:rFonts w:ascii="TH SarabunPSK" w:hAnsi="TH SarabunPSK" w:cs="TH SarabunPSK" w:hint="cs"/>
          <w:cs/>
          <w:lang w:bidi="th-TH"/>
        </w:rPr>
        <w:t>ใน</w:t>
      </w:r>
      <w:r w:rsidRPr="009E4AC4">
        <w:rPr>
          <w:rFonts w:ascii="TH SarabunPSK" w:hAnsi="TH SarabunPSK" w:cs="TH SarabunPSK"/>
          <w:cs/>
          <w:lang w:bidi="th-TH"/>
        </w:rPr>
        <w:t>การคิดวิเคราะห์อย่างเป็นระบบ</w:t>
      </w:r>
      <w:r w:rsidRPr="009E4AC4">
        <w:rPr>
          <w:rFonts w:ascii="TH SarabunPSK" w:hAnsi="TH SarabunPSK" w:cs="TH SarabunPSK"/>
          <w:lang w:bidi="th-TH"/>
        </w:rPr>
        <w:t xml:space="preserve"> </w:t>
      </w:r>
      <w:r w:rsidRPr="009E4AC4">
        <w:rPr>
          <w:rFonts w:ascii="TH SarabunPSK" w:hAnsi="TH SarabunPSK" w:cs="TH SarabunPSK"/>
          <w:cs/>
          <w:lang w:bidi="th-TH"/>
        </w:rPr>
        <w:t>มีความคิ</w:t>
      </w:r>
      <w:r w:rsidRPr="009E4AC4">
        <w:rPr>
          <w:rFonts w:ascii="TH SarabunPSK" w:hAnsi="TH SarabunPSK" w:cs="TH SarabunPSK" w:hint="cs"/>
          <w:cs/>
          <w:lang w:bidi="th-TH"/>
        </w:rPr>
        <w:t>ด</w:t>
      </w:r>
      <w:r w:rsidRPr="009E4AC4">
        <w:rPr>
          <w:rFonts w:ascii="TH SarabunPSK" w:hAnsi="TH SarabunPSK" w:cs="TH SarabunPSK"/>
          <w:cs/>
          <w:lang w:bidi="th-TH"/>
        </w:rPr>
        <w:t>สร้างสรรค์ มีทักษะการท</w:t>
      </w:r>
      <w:r w:rsidRPr="009E4AC4">
        <w:rPr>
          <w:rFonts w:ascii="TH SarabunPSK" w:hAnsi="TH SarabunPSK" w:cs="TH SarabunPSK" w:hint="cs"/>
          <w:cs/>
          <w:lang w:bidi="th-TH"/>
        </w:rPr>
        <w:t>ำ</w:t>
      </w:r>
      <w:r w:rsidRPr="009E4AC4">
        <w:rPr>
          <w:rFonts w:ascii="TH SarabunPSK" w:hAnsi="TH SarabunPSK" w:cs="TH SarabunPSK"/>
          <w:cs/>
          <w:lang w:bidi="th-TH"/>
        </w:rPr>
        <w:t>งานและการใช้ชีวิตที่พร้อมเข้าสู่ตลาดงาน</w:t>
      </w:r>
      <w:r w:rsidRPr="009E4AC4">
        <w:rPr>
          <w:rFonts w:ascii="TH SarabunPSK" w:hAnsi="TH SarabunPSK" w:cs="TH SarabunPSK"/>
          <w:lang w:bidi="th-TH"/>
        </w:rPr>
        <w:t xml:space="preserve"> </w:t>
      </w:r>
      <w:r w:rsidRPr="009E4AC4">
        <w:rPr>
          <w:rFonts w:ascii="TH SarabunPSK" w:hAnsi="TH SarabunPSK" w:cs="TH SarabunPSK" w:hint="cs"/>
          <w:cs/>
          <w:lang w:bidi="th-TH"/>
        </w:rPr>
        <w:t>ส่งเสริมให้สถาบันการศึกษาพัฒนาสาขาวิชาที่มีความเชี่ยวชาญเฉพาะด้านสู่ความเป็นเลิศ การพัฒนางานวิจัยไป</w:t>
      </w:r>
      <w:proofErr w:type="spellStart"/>
      <w:r w:rsidRPr="009E4AC4">
        <w:rPr>
          <w:rFonts w:ascii="TH SarabunPSK" w:hAnsi="TH SarabunPSK" w:cs="TH SarabunPSK" w:hint="cs"/>
          <w:cs/>
          <w:lang w:bidi="th-TH"/>
        </w:rPr>
        <w:t>สู่นว</w:t>
      </w:r>
      <w:proofErr w:type="spellEnd"/>
      <w:r w:rsidRPr="009E4AC4">
        <w:rPr>
          <w:rFonts w:ascii="TH SarabunPSK" w:hAnsi="TH SarabunPSK" w:cs="TH SarabunPSK" w:hint="cs"/>
          <w:cs/>
          <w:lang w:bidi="th-TH"/>
        </w:rPr>
        <w:t>ตก</w:t>
      </w:r>
      <w:proofErr w:type="spellStart"/>
      <w:r w:rsidRPr="009E4AC4">
        <w:rPr>
          <w:rFonts w:ascii="TH SarabunPSK" w:hAnsi="TH SarabunPSK" w:cs="TH SarabunPSK" w:hint="cs"/>
          <w:cs/>
          <w:lang w:bidi="th-TH"/>
        </w:rPr>
        <w:t>รรม</w:t>
      </w:r>
      <w:proofErr w:type="spellEnd"/>
      <w:r w:rsidRPr="009E4AC4">
        <w:rPr>
          <w:rFonts w:ascii="TH SarabunPSK" w:hAnsi="TH SarabunPSK" w:cs="TH SarabunPSK" w:hint="cs"/>
          <w:cs/>
          <w:lang w:bidi="th-TH"/>
        </w:rPr>
        <w:t xml:space="preserve"> และสร้างแรงจูงใจให้สถานประกอบการที่มีศักยภาพเข้าร่วมระบบทวิภาคี</w:t>
      </w:r>
      <w:proofErr w:type="spellStart"/>
      <w:r w:rsidRPr="009E4AC4">
        <w:rPr>
          <w:rFonts w:ascii="TH SarabunPSK" w:hAnsi="TH SarabunPSK" w:cs="TH SarabunPSK" w:hint="cs"/>
          <w:cs/>
          <w:lang w:bidi="th-TH"/>
        </w:rPr>
        <w:t>และสห</w:t>
      </w:r>
      <w:proofErr w:type="spellEnd"/>
      <w:r w:rsidRPr="009E4AC4">
        <w:rPr>
          <w:rFonts w:ascii="TH SarabunPSK" w:hAnsi="TH SarabunPSK" w:cs="TH SarabunPSK" w:hint="cs"/>
          <w:cs/>
          <w:lang w:bidi="th-TH"/>
        </w:rPr>
        <w:t xml:space="preserve">กิจศึกษาเพื่อพัฒนาผู้เรียนให้มีประสบการณ์และพร้อมทำงานหลังสำเร็จการศึกษา </w:t>
      </w:r>
      <w:r w:rsidR="002B2B2E">
        <w:rPr>
          <w:rFonts w:ascii="TH SarabunPSK" w:hAnsi="TH SarabunPSK" w:cs="TH SarabunPSK" w:hint="cs"/>
          <w:color w:val="000000"/>
          <w:cs/>
          <w:lang w:bidi="th-TH"/>
        </w:rPr>
        <w:t>และ</w:t>
      </w:r>
      <w:r w:rsidR="002B2B2E" w:rsidRPr="00ED5263">
        <w:rPr>
          <w:rFonts w:ascii="TH SarabunPSK" w:hAnsi="TH SarabunPSK" w:cs="TH SarabunPSK"/>
          <w:color w:val="000000"/>
          <w:cs/>
          <w:lang w:bidi="th-TH"/>
        </w:rPr>
        <w:t>ก</w:t>
      </w:r>
      <w:r w:rsidR="002B2B2E">
        <w:rPr>
          <w:rFonts w:ascii="TH SarabunPSK" w:hAnsi="TH SarabunPSK" w:cs="TH SarabunPSK" w:hint="cs"/>
          <w:color w:val="000000"/>
          <w:cs/>
          <w:lang w:bidi="th-TH"/>
        </w:rPr>
        <w:t>ำ</w:t>
      </w:r>
      <w:r w:rsidR="002B2B2E">
        <w:rPr>
          <w:rFonts w:ascii="TH SarabunPSK" w:hAnsi="TH SarabunPSK" w:cs="TH SarabunPSK"/>
          <w:color w:val="000000"/>
          <w:cs/>
          <w:lang w:bidi="th-TH"/>
        </w:rPr>
        <w:t>หนด</w:t>
      </w:r>
      <w:r w:rsidR="00140CD4">
        <w:rPr>
          <w:rFonts w:ascii="TH SarabunPSK" w:hAnsi="TH SarabunPSK" w:cs="TH SarabunPSK" w:hint="cs"/>
          <w:color w:val="000000"/>
          <w:cs/>
          <w:lang w:bidi="th-TH"/>
        </w:rPr>
        <w:t xml:space="preserve">ยุทธศาสตร์ที่เกี่ยวข้องเทคโนโลยีสารสนเทศ ระบบสารสนเทศ คือ </w:t>
      </w:r>
      <w:r w:rsidR="002B2B2E" w:rsidRPr="001A489B">
        <w:rPr>
          <w:rFonts w:ascii="TH SarabunPSK" w:hAnsi="TH SarabunPSK" w:cs="TH SarabunPSK"/>
          <w:color w:val="000000"/>
          <w:cs/>
          <w:lang w:bidi="th-TH"/>
        </w:rPr>
        <w:t>ยุทธศาสตร์การพัฒนาวิทยาศาสตร์เทคโนโลยีวิจัย</w:t>
      </w:r>
      <w:r w:rsidR="002B2B2E" w:rsidRPr="001A489B">
        <w:rPr>
          <w:rFonts w:ascii="TH SarabunPSK" w:hAnsi="TH SarabunPSK" w:cs="TH SarabunPSK"/>
          <w:color w:val="000000"/>
          <w:lang w:bidi="th-TH"/>
        </w:rPr>
        <w:t xml:space="preserve"> </w:t>
      </w:r>
      <w:r w:rsidR="002B2B2E" w:rsidRPr="001A489B">
        <w:rPr>
          <w:rFonts w:ascii="TH SarabunPSK" w:hAnsi="TH SarabunPSK" w:cs="TH SarabunPSK"/>
          <w:color w:val="000000"/>
          <w:cs/>
          <w:lang w:bidi="th-TH"/>
        </w:rPr>
        <w:t>และนวัตกรรม</w:t>
      </w:r>
      <w:r w:rsidR="002B2B2E" w:rsidRPr="00ED5263">
        <w:rPr>
          <w:rFonts w:ascii="TH SarabunPSK" w:hAnsi="TH SarabunPSK" w:cs="TH SarabunPSK"/>
          <w:color w:val="000000"/>
          <w:lang w:bidi="th-TH"/>
        </w:rPr>
        <w:t xml:space="preserve"> </w:t>
      </w:r>
      <w:r w:rsidR="002B2B2E">
        <w:rPr>
          <w:rFonts w:ascii="TH SarabunPSK" w:hAnsi="TH SarabunPSK" w:cs="TH SarabunPSK"/>
          <w:color w:val="000000"/>
          <w:cs/>
          <w:lang w:bidi="th-TH"/>
        </w:rPr>
        <w:t>โดยมีเป้าหมาย</w:t>
      </w:r>
      <w:r w:rsidR="002B2B2E">
        <w:rPr>
          <w:rFonts w:ascii="TH SarabunPSK" w:hAnsi="TH SarabunPSK" w:cs="TH SarabunPSK" w:hint="cs"/>
          <w:color w:val="000000"/>
          <w:cs/>
          <w:lang w:bidi="th-TH"/>
        </w:rPr>
        <w:t>เพื่อ</w:t>
      </w:r>
      <w:r w:rsidR="002B2B2E" w:rsidRPr="001A489B">
        <w:rPr>
          <w:rFonts w:ascii="TH SarabunPSK" w:hAnsi="TH SarabunPSK" w:cs="TH SarabunPSK"/>
          <w:color w:val="000000"/>
          <w:cs/>
          <w:lang w:bidi="th-TH"/>
        </w:rPr>
        <w:t>พัฒนาความเข้มแข็งด้านวิทยาศาสตร์และเทคโนโลยีของประเทศ</w:t>
      </w:r>
      <w:r w:rsidR="002B2B2E" w:rsidRPr="001A489B">
        <w:rPr>
          <w:rFonts w:ascii="TH SarabunPSK" w:hAnsi="TH SarabunPSK" w:cs="TH SarabunPSK"/>
          <w:color w:val="000000"/>
          <w:lang w:bidi="th-TH"/>
        </w:rPr>
        <w:t xml:space="preserve"> </w:t>
      </w:r>
      <w:r w:rsidR="002B2B2E" w:rsidRPr="001A489B">
        <w:rPr>
          <w:rFonts w:ascii="TH SarabunPSK" w:hAnsi="TH SarabunPSK" w:cs="TH SarabunPSK"/>
          <w:color w:val="000000"/>
          <w:cs/>
          <w:lang w:bidi="th-TH"/>
        </w:rPr>
        <w:t>การเพิ่มความสามารถในการประยุกต์ใช้วิทยาศาสตร์เทคโนโลยีและนวัตกรรมเพื่อยกระดับ</w:t>
      </w:r>
      <w:r w:rsidR="002B2B2E">
        <w:rPr>
          <w:rFonts w:ascii="TH SarabunPSK" w:hAnsi="TH SarabunPSK" w:cs="TH SarabunPSK" w:hint="cs"/>
          <w:color w:val="000000"/>
          <w:cs/>
          <w:lang w:bidi="th-TH"/>
        </w:rPr>
        <w:t>ค</w:t>
      </w:r>
      <w:r w:rsidR="002B2B2E" w:rsidRPr="001A489B">
        <w:rPr>
          <w:rFonts w:ascii="TH SarabunPSK" w:hAnsi="TH SarabunPSK" w:cs="TH SarabunPSK"/>
          <w:color w:val="000000"/>
          <w:cs/>
          <w:lang w:bidi="th-TH"/>
        </w:rPr>
        <w:t>วามสามารถการแข่งขันของภาคการผลิตและบริการ</w:t>
      </w:r>
      <w:r w:rsidR="00A13170">
        <w:rPr>
          <w:rFonts w:ascii="TH SarabunPSK" w:hAnsi="TH SarabunPSK" w:cs="TH SarabunPSK" w:hint="cs"/>
          <w:color w:val="000000"/>
          <w:cs/>
          <w:lang w:bidi="th-TH"/>
        </w:rPr>
        <w:t xml:space="preserve"> </w:t>
      </w:r>
      <w:r w:rsidR="002B2B2E" w:rsidRPr="001A489B">
        <w:rPr>
          <w:rFonts w:ascii="TH SarabunPSK" w:hAnsi="TH SarabunPSK" w:cs="TH SarabunPSK"/>
          <w:color w:val="000000"/>
          <w:cs/>
          <w:lang w:bidi="th-TH"/>
        </w:rPr>
        <w:t>และ</w:t>
      </w:r>
      <w:r w:rsidR="00A13170">
        <w:rPr>
          <w:rFonts w:ascii="TH SarabunPSK" w:hAnsi="TH SarabunPSK" w:cs="TH SarabunPSK" w:hint="cs"/>
          <w:color w:val="000000"/>
          <w:cs/>
          <w:lang w:bidi="th-TH"/>
        </w:rPr>
        <w:t>เพิ่ม</w:t>
      </w:r>
      <w:r w:rsidR="002B2B2E" w:rsidRPr="001A489B">
        <w:rPr>
          <w:rFonts w:ascii="TH SarabunPSK" w:hAnsi="TH SarabunPSK" w:cs="TH SarabunPSK"/>
          <w:color w:val="000000"/>
          <w:cs/>
          <w:lang w:bidi="th-TH"/>
        </w:rPr>
        <w:t>คุณภาพชีวิตของประชาชน</w:t>
      </w:r>
      <w:r w:rsidR="002B2B2E" w:rsidRPr="00ED5263">
        <w:rPr>
          <w:rFonts w:ascii="TH SarabunPSK" w:hAnsi="TH SarabunPSK" w:cs="TH SarabunPSK"/>
          <w:color w:val="000000"/>
          <w:lang w:bidi="th-TH"/>
        </w:rPr>
        <w:t xml:space="preserve"> </w:t>
      </w:r>
    </w:p>
    <w:p w:rsidR="009E3EF4" w:rsidRDefault="00DD42E8" w:rsidP="009C28FA">
      <w:pPr>
        <w:autoSpaceDE w:val="0"/>
        <w:autoSpaceDN w:val="0"/>
        <w:adjustRightInd w:val="0"/>
        <w:ind w:firstLine="1276"/>
        <w:jc w:val="thaiDistribute"/>
        <w:rPr>
          <w:rFonts w:ascii="TH SarabunPSK" w:hAnsi="TH SarabunPSK" w:cs="TH SarabunPSK"/>
          <w:color w:val="FF0000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เศรษฐกิจยุคใหม่ได้เข้าสู่ยุคที่เรียกว่าเศรษฐกิจยุค</w:t>
      </w:r>
      <w:proofErr w:type="spellStart"/>
      <w:r>
        <w:rPr>
          <w:rFonts w:ascii="TH SarabunPSK" w:hAnsi="TH SarabunPSK" w:cs="TH SarabunPSK" w:hint="cs"/>
          <w:cs/>
          <w:lang w:bidi="th-TH"/>
        </w:rPr>
        <w:t>ดิจิทัล</w:t>
      </w:r>
      <w:proofErr w:type="spellEnd"/>
      <w:r>
        <w:rPr>
          <w:rFonts w:ascii="TH SarabunPSK" w:hAnsi="TH SarabunPSK" w:cs="TH SarabunPSK" w:hint="cs"/>
          <w:cs/>
          <w:lang w:bidi="th-TH"/>
        </w:rPr>
        <w:t xml:space="preserve"> ทำให้ทุกภาคส่วนจำเป็นต้องปรับตัวเพื่อให้สอดรับสถาน</w:t>
      </w:r>
      <w:proofErr w:type="spellStart"/>
      <w:r>
        <w:rPr>
          <w:rFonts w:ascii="TH SarabunPSK" w:hAnsi="TH SarabunPSK" w:cs="TH SarabunPSK" w:hint="cs"/>
          <w:cs/>
          <w:lang w:bidi="th-TH"/>
        </w:rPr>
        <w:t>กาณ์</w:t>
      </w:r>
      <w:proofErr w:type="spellEnd"/>
      <w:r>
        <w:rPr>
          <w:rFonts w:ascii="TH SarabunPSK" w:hAnsi="TH SarabunPSK" w:cs="TH SarabunPSK" w:hint="cs"/>
          <w:cs/>
          <w:lang w:bidi="th-TH"/>
        </w:rPr>
        <w:t>ดังกล่าว เป็นเศรษฐกิจที่ให้ความสำคัญกับข้อมูลสารสนเทศเชิง</w:t>
      </w:r>
      <w:proofErr w:type="spellStart"/>
      <w:r>
        <w:rPr>
          <w:rFonts w:ascii="TH SarabunPSK" w:hAnsi="TH SarabunPSK" w:cs="TH SarabunPSK" w:hint="cs"/>
          <w:cs/>
          <w:lang w:bidi="th-TH"/>
        </w:rPr>
        <w:t>ดิจิทัล</w:t>
      </w:r>
      <w:proofErr w:type="spellEnd"/>
      <w:r>
        <w:rPr>
          <w:rFonts w:ascii="TH SarabunPSK" w:hAnsi="TH SarabunPSK" w:cs="TH SarabunPSK" w:hint="cs"/>
          <w:cs/>
          <w:lang w:bidi="th-TH"/>
        </w:rPr>
        <w:t>ที่มีอยู่ทั้งในและนอกองค์กร มีข้อมูล</w:t>
      </w:r>
      <w:proofErr w:type="spellStart"/>
      <w:r>
        <w:rPr>
          <w:rFonts w:ascii="TH SarabunPSK" w:hAnsi="TH SarabunPSK" w:cs="TH SarabunPSK" w:hint="cs"/>
          <w:cs/>
          <w:lang w:bidi="th-TH"/>
        </w:rPr>
        <w:t>ดิจิทัล</w:t>
      </w:r>
      <w:proofErr w:type="spellEnd"/>
      <w:r>
        <w:rPr>
          <w:rFonts w:ascii="TH SarabunPSK" w:hAnsi="TH SarabunPSK" w:cs="TH SarabunPSK" w:hint="cs"/>
          <w:cs/>
          <w:lang w:bidi="th-TH"/>
        </w:rPr>
        <w:t>มหาศาลเกิดขึ้นในเครือข่ายอินเทอร์เน็ตที่สามารถนำมาใช้ประโยชน์เพื่อขับเคลื่อนองค์กร แนวคิดและเทคโนโลยีใหม่ถูกพัฒนาขึ้นเพื่อเป็นเครื่องมือในการสนับสนุนองค์กรในยุค</w:t>
      </w:r>
      <w:proofErr w:type="spellStart"/>
      <w:r>
        <w:rPr>
          <w:rFonts w:ascii="TH SarabunPSK" w:hAnsi="TH SarabunPSK" w:cs="TH SarabunPSK" w:hint="cs"/>
          <w:cs/>
          <w:lang w:bidi="th-TH"/>
        </w:rPr>
        <w:t>ดิจิทัล</w:t>
      </w:r>
      <w:proofErr w:type="spellEnd"/>
      <w:r>
        <w:rPr>
          <w:rFonts w:ascii="TH SarabunPSK" w:hAnsi="TH SarabunPSK" w:cs="TH SarabunPSK" w:hint="cs"/>
          <w:cs/>
          <w:lang w:bidi="th-TH"/>
        </w:rPr>
        <w:t xml:space="preserve"> เช่น เทคโนโลยีและซอฟต์แวร์สำหรับการวิเคราะห์ข้อมูลขนาดใหญ่ (</w:t>
      </w:r>
      <w:r>
        <w:rPr>
          <w:rFonts w:ascii="TH SarabunPSK" w:hAnsi="TH SarabunPSK" w:cs="TH SarabunPSK"/>
          <w:lang w:bidi="th-TH"/>
        </w:rPr>
        <w:t xml:space="preserve">Big Data) </w:t>
      </w:r>
      <w:r>
        <w:rPr>
          <w:rFonts w:ascii="TH SarabunPSK" w:hAnsi="TH SarabunPSK" w:cs="TH SarabunPSK" w:hint="cs"/>
          <w:cs/>
          <w:lang w:bidi="th-TH"/>
        </w:rPr>
        <w:t>อินเทอร์เน็ตของสรรพสิ่ง (</w:t>
      </w:r>
      <w:r>
        <w:rPr>
          <w:rFonts w:ascii="TH SarabunPSK" w:hAnsi="TH SarabunPSK" w:cs="TH SarabunPSK"/>
          <w:lang w:bidi="th-TH"/>
        </w:rPr>
        <w:t>Internet of Things)</w:t>
      </w:r>
      <w:r>
        <w:rPr>
          <w:rFonts w:ascii="TH SarabunPSK" w:hAnsi="TH SarabunPSK" w:cs="TH SarabunPSK" w:hint="cs"/>
          <w:cs/>
          <w:lang w:bidi="th-TH"/>
        </w:rPr>
        <w:t xml:space="preserve"> เป็นต้น ดังนั้น จึงจำเป็นต้องมีการพัฒนาคนให้มีความพร้อมต่อการเปลี่ยนแปลง มี</w:t>
      </w:r>
      <w:r w:rsidRPr="00B56A64">
        <w:rPr>
          <w:rFonts w:ascii="TH SarabunPSK" w:hAnsi="TH SarabunPSK" w:cs="TH SarabunPSK" w:hint="cs"/>
          <w:cs/>
          <w:lang w:bidi="th-TH"/>
        </w:rPr>
        <w:t>การจัดการองค์ความรู้อย่างเป็นระบบ การใช้สารสนเทศที่เหมาะสม การ</w:t>
      </w:r>
      <w:proofErr w:type="spellStart"/>
      <w:r w:rsidRPr="00B56A64">
        <w:rPr>
          <w:rFonts w:ascii="TH SarabunPSK" w:hAnsi="TH SarabunPSK" w:cs="TH SarabunPSK" w:hint="cs"/>
          <w:cs/>
          <w:lang w:bidi="th-TH"/>
        </w:rPr>
        <w:t>สร้างนว</w:t>
      </w:r>
      <w:proofErr w:type="spellEnd"/>
      <w:r w:rsidRPr="00B56A64">
        <w:rPr>
          <w:rFonts w:ascii="TH SarabunPSK" w:hAnsi="TH SarabunPSK" w:cs="TH SarabunPSK" w:hint="cs"/>
          <w:cs/>
          <w:lang w:bidi="th-TH"/>
        </w:rPr>
        <w:t>ตก</w:t>
      </w:r>
      <w:proofErr w:type="spellStart"/>
      <w:r w:rsidRPr="00B56A64">
        <w:rPr>
          <w:rFonts w:ascii="TH SarabunPSK" w:hAnsi="TH SarabunPSK" w:cs="TH SarabunPSK" w:hint="cs"/>
          <w:cs/>
          <w:lang w:bidi="th-TH"/>
        </w:rPr>
        <w:t>รรม</w:t>
      </w:r>
      <w:proofErr w:type="spellEnd"/>
      <w:r w:rsidRPr="00B56A64">
        <w:rPr>
          <w:rFonts w:ascii="TH SarabunPSK" w:hAnsi="TH SarabunPSK" w:cs="TH SarabunPSK" w:hint="cs"/>
          <w:cs/>
          <w:lang w:bidi="th-TH"/>
        </w:rPr>
        <w:t>ทาง</w:t>
      </w:r>
      <w:proofErr w:type="spellStart"/>
      <w:r w:rsidRPr="00B56A64">
        <w:rPr>
          <w:rFonts w:ascii="TH SarabunPSK" w:hAnsi="TH SarabunPSK" w:cs="TH SarabunPSK" w:hint="cs"/>
          <w:cs/>
          <w:lang w:bidi="th-TH"/>
        </w:rPr>
        <w:t>ดิจิทัล</w:t>
      </w:r>
      <w:proofErr w:type="spellEnd"/>
      <w:r w:rsidRPr="00B56A64">
        <w:rPr>
          <w:rFonts w:ascii="TH SarabunPSK" w:hAnsi="TH SarabunPSK" w:cs="TH SarabunPSK" w:hint="cs"/>
          <w:cs/>
          <w:lang w:bidi="th-TH"/>
        </w:rPr>
        <w:t xml:space="preserve">เพื่อแก้ปัญหาหรือเพิ่มศักยภาพให้กับองค์กร ซึ่งสอดคล้องกับยุทธศาสตร์ของเทคโนโลยีสารสนเทศและการสื่อสารของประเทศไทย พ.ศ. 2554-2563 </w:t>
      </w:r>
      <w:r w:rsidRPr="00B56A64">
        <w:rPr>
          <w:rFonts w:ascii="TH SarabunPSK" w:hAnsi="TH SarabunPSK" w:cs="TH SarabunPSK"/>
          <w:cs/>
          <w:lang w:bidi="th-TH"/>
        </w:rPr>
        <w:t>(</w:t>
      </w:r>
      <w:r w:rsidRPr="00B56A64">
        <w:rPr>
          <w:rFonts w:ascii="TH SarabunPSK" w:hAnsi="TH SarabunPSK" w:cs="TH SarabunPSK"/>
          <w:lang w:bidi="th-TH"/>
        </w:rPr>
        <w:t>IC</w:t>
      </w:r>
      <w:r>
        <w:rPr>
          <w:rFonts w:ascii="TH SarabunPSK" w:hAnsi="TH SarabunPSK" w:cs="TH SarabunPSK"/>
          <w:lang w:bidi="th-TH"/>
        </w:rPr>
        <w:t xml:space="preserve">T </w:t>
      </w:r>
      <w:r w:rsidRPr="00B56A64">
        <w:rPr>
          <w:rFonts w:ascii="TH SarabunPSK" w:hAnsi="TH SarabunPSK" w:cs="TH SarabunPSK"/>
          <w:lang w:bidi="th-TH"/>
        </w:rPr>
        <w:t>2020</w:t>
      </w:r>
      <w:r w:rsidRPr="00B56A64">
        <w:rPr>
          <w:rFonts w:ascii="TH SarabunPSK" w:hAnsi="TH SarabunPSK" w:cs="TH SarabunPSK"/>
          <w:cs/>
          <w:lang w:bidi="th-TH"/>
        </w:rPr>
        <w:t xml:space="preserve">) </w:t>
      </w:r>
      <w:r w:rsidRPr="00B56A64">
        <w:rPr>
          <w:rFonts w:ascii="TH SarabunPSK" w:hAnsi="TH SarabunPSK" w:cs="TH SarabunPSK" w:hint="cs"/>
          <w:cs/>
          <w:lang w:bidi="th-TH"/>
        </w:rPr>
        <w:t xml:space="preserve">ที่กำหนดทิศทางและการพัฒนา </w:t>
      </w:r>
      <w:r w:rsidRPr="00B56A64">
        <w:rPr>
          <w:rFonts w:ascii="TH SarabunPSK" w:hAnsi="TH SarabunPSK" w:cs="TH SarabunPSK"/>
          <w:lang w:bidi="th-TH"/>
        </w:rPr>
        <w:t xml:space="preserve">ICT </w:t>
      </w:r>
      <w:r w:rsidRPr="00B56A64">
        <w:rPr>
          <w:rFonts w:ascii="TH SarabunPSK" w:hAnsi="TH SarabunPSK" w:cs="TH SarabunPSK" w:hint="cs"/>
          <w:cs/>
          <w:lang w:bidi="th-TH"/>
        </w:rPr>
        <w:t>เพื่อพัฒนาเศรษฐกิจและสังคมของประเทศไทย ซึ่งต้องการบุคลากรด้านระบบสารสนเทศที่มีคุณภาพเพื่อพัฒนาประเทศ</w:t>
      </w:r>
      <w:r>
        <w:rPr>
          <w:rFonts w:ascii="TH SarabunPSK" w:hAnsi="TH SarabunPSK" w:cs="TH SarabunPSK" w:hint="cs"/>
          <w:color w:val="FF0000"/>
          <w:cs/>
          <w:lang w:bidi="th-TH"/>
        </w:rPr>
        <w:t xml:space="preserve"> </w:t>
      </w:r>
      <w:r w:rsidR="009E3EF4"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</w:p>
    <w:p w:rsidR="009E3EF4" w:rsidRDefault="00CC15F6" w:rsidP="00CC15F6">
      <w:pPr>
        <w:pStyle w:val="a8"/>
        <w:tabs>
          <w:tab w:val="clear" w:pos="720"/>
          <w:tab w:val="clear" w:pos="1080"/>
          <w:tab w:val="clear" w:pos="1440"/>
        </w:tabs>
        <w:ind w:firstLine="1276"/>
        <w:rPr>
          <w:rFonts w:ascii="TH SarabunPSK" w:hAnsi="TH SarabunPSK" w:cs="TH SarabunPSK"/>
        </w:rPr>
      </w:pPr>
      <w:r w:rsidRPr="00CC15F6">
        <w:rPr>
          <w:rFonts w:ascii="TH SarabunPSK" w:hAnsi="TH SarabunPSK" w:cs="TH SarabunPSK"/>
          <w:cs/>
        </w:rPr>
        <w:t xml:space="preserve">  </w:t>
      </w:r>
      <w:r w:rsidRPr="00CC15F6">
        <w:rPr>
          <w:rFonts w:ascii="TH SarabunPSK" w:hAnsi="TH SarabunPSK" w:cs="TH SarabunPSK" w:hint="cs"/>
          <w:cs/>
        </w:rPr>
        <w:t xml:space="preserve">สาขาระบบสารสนเทศ คณะบริหารธุรกิจและเทคโนโลยีสารสนเทศ มหาวิทยาลัยเทคโนโลยีราชมงคลอีสาน </w:t>
      </w:r>
      <w:r w:rsidRPr="00CC15F6">
        <w:rPr>
          <w:rFonts w:ascii="TH SarabunPSK" w:hAnsi="TH SarabunPSK" w:cs="TH SarabunPSK"/>
          <w:cs/>
        </w:rPr>
        <w:t>ได้เล็งเห็นความสำคัญของ</w:t>
      </w:r>
      <w:r w:rsidRPr="00CC15F6">
        <w:rPr>
          <w:rFonts w:ascii="TH SarabunPSK" w:hAnsi="TH SarabunPSK" w:cs="TH SarabunPSK" w:hint="cs"/>
          <w:cs/>
        </w:rPr>
        <w:t>การใช้เทคโนโลยีสารสนเทศกับการพัฒนาประเทศในด้านต่างๆ</w:t>
      </w:r>
      <w:r w:rsidRPr="00CC15F6">
        <w:rPr>
          <w:rFonts w:ascii="TH SarabunPSK" w:hAnsi="TH SarabunPSK" w:cs="TH SarabunPSK"/>
          <w:cs/>
        </w:rPr>
        <w:t xml:space="preserve"> จึงได้</w:t>
      </w:r>
      <w:r w:rsidRPr="00CC15F6">
        <w:rPr>
          <w:rFonts w:ascii="TH SarabunPSK" w:hAnsi="TH SarabunPSK" w:cs="TH SarabunPSK" w:hint="cs"/>
          <w:cs/>
        </w:rPr>
        <w:t>ดำเนินการพัฒนา</w:t>
      </w:r>
      <w:r w:rsidRPr="00CC15F6">
        <w:rPr>
          <w:rFonts w:ascii="TH SarabunPSK" w:hAnsi="TH SarabunPSK" w:cs="TH SarabunPSK"/>
          <w:cs/>
        </w:rPr>
        <w:t>หลักสูตร</w:t>
      </w:r>
      <w:r w:rsidRPr="00CC15F6">
        <w:rPr>
          <w:rFonts w:ascii="TH SarabunPSK" w:hAnsi="TH SarabunPSK" w:cs="TH SarabunPSK" w:hint="cs"/>
          <w:cs/>
        </w:rPr>
        <w:t xml:space="preserve"> โดยมุ่</w:t>
      </w:r>
      <w:r w:rsidRPr="00CC15F6">
        <w:rPr>
          <w:rFonts w:ascii="TH SarabunPSK" w:hAnsi="TH SarabunPSK" w:cs="TH SarabunPSK"/>
          <w:cs/>
        </w:rPr>
        <w:t>ง</w:t>
      </w:r>
      <w:r w:rsidRPr="00CC15F6">
        <w:rPr>
          <w:rFonts w:ascii="TH SarabunPSK" w:hAnsi="TH SarabunPSK" w:cs="TH SarabunPSK" w:hint="cs"/>
          <w:cs/>
        </w:rPr>
        <w:t>เน้น</w:t>
      </w:r>
      <w:r w:rsidRPr="00CC15F6">
        <w:rPr>
          <w:rFonts w:ascii="TH SarabunPSK" w:hAnsi="TH SarabunPSK" w:cs="TH SarabunPSK"/>
          <w:cs/>
        </w:rPr>
        <w:t>ผลิตบัณฑิตที่มีความรู้ความชำนาญทางระบบสารสนเทศ</w:t>
      </w:r>
      <w:r w:rsidRPr="00CC15F6">
        <w:rPr>
          <w:rFonts w:ascii="TH SarabunPSK" w:hAnsi="TH SarabunPSK" w:cs="TH SarabunPSK" w:hint="cs"/>
          <w:cs/>
        </w:rPr>
        <w:t xml:space="preserve"> ให้</w:t>
      </w:r>
      <w:r w:rsidRPr="00CC15F6">
        <w:rPr>
          <w:rFonts w:ascii="TH SarabunPSK" w:hAnsi="TH SarabunPSK" w:cs="TH SarabunPSK"/>
          <w:cs/>
        </w:rPr>
        <w:t>มีความสามารถในการ</w:t>
      </w:r>
      <w:r w:rsidRPr="00CC15F6">
        <w:rPr>
          <w:rFonts w:ascii="TH SarabunPSK" w:hAnsi="TH SarabunPSK" w:cs="TH SarabunPSK" w:hint="cs"/>
          <w:cs/>
        </w:rPr>
        <w:t xml:space="preserve">วิเคราะห์ </w:t>
      </w:r>
      <w:r w:rsidRPr="00CC15F6">
        <w:rPr>
          <w:rFonts w:ascii="TH SarabunPSK" w:hAnsi="TH SarabunPSK" w:cs="TH SarabunPSK"/>
          <w:cs/>
        </w:rPr>
        <w:t>ออกแบบ</w:t>
      </w:r>
      <w:r w:rsidRPr="00CC15F6">
        <w:rPr>
          <w:rFonts w:ascii="TH SarabunPSK" w:hAnsi="TH SarabunPSK" w:cs="TH SarabunPSK" w:hint="cs"/>
          <w:cs/>
        </w:rPr>
        <w:t xml:space="preserve"> </w:t>
      </w:r>
      <w:r w:rsidRPr="00CC15F6">
        <w:rPr>
          <w:rFonts w:ascii="TH SarabunPSK" w:hAnsi="TH SarabunPSK" w:cs="TH SarabunPSK"/>
          <w:cs/>
        </w:rPr>
        <w:t>ดำเนินการและบริหารจัดการระบบสารสนเทศในองค์กรได้เป็นอย่างดี และมีความพร้อมที่จะพัฒนาตนเองให้ทันกับการเปลี่ยนแปลงเทคโนโลยีด้านนี้ที่มีการพัฒนาไปอย่างรวดเร็ว</w:t>
      </w:r>
      <w:r w:rsidRPr="00CC15F6">
        <w:rPr>
          <w:rFonts w:ascii="TH SarabunPSK" w:hAnsi="TH SarabunPSK" w:cs="TH SarabunPSK" w:hint="cs"/>
          <w:cs/>
        </w:rPr>
        <w:t xml:space="preserve"> เป็นบัณฑิตพร้อมที่ตรงกับความต้องการของตลาดแรงงานและสอดคล้องกับทิศทางการพัฒนาประเทศ    </w:t>
      </w:r>
    </w:p>
    <w:p w:rsidR="00E77B1C" w:rsidRDefault="00E77B1C" w:rsidP="00CC15F6">
      <w:pPr>
        <w:pStyle w:val="a8"/>
        <w:tabs>
          <w:tab w:val="clear" w:pos="720"/>
          <w:tab w:val="clear" w:pos="1080"/>
          <w:tab w:val="clear" w:pos="1440"/>
        </w:tabs>
        <w:ind w:firstLine="1276"/>
        <w:rPr>
          <w:rFonts w:ascii="TH SarabunPSK" w:hAnsi="TH SarabunPSK" w:cs="TH SarabunPSK"/>
        </w:rPr>
      </w:pPr>
    </w:p>
    <w:p w:rsidR="009E3EF4" w:rsidRPr="004632B7" w:rsidRDefault="009E3EF4" w:rsidP="009E3EF4">
      <w:pPr>
        <w:pStyle w:val="aa"/>
        <w:tabs>
          <w:tab w:val="clear" w:pos="972"/>
        </w:tabs>
        <w:ind w:left="792" w:hanging="72"/>
        <w:rPr>
          <w:rFonts w:ascii="TH SarabunPSK" w:hAnsi="TH SarabunPSK" w:cs="TH SarabunPSK"/>
          <w:b/>
          <w:bCs/>
        </w:rPr>
      </w:pPr>
      <w:r w:rsidRPr="004632B7">
        <w:rPr>
          <w:rFonts w:ascii="TH SarabunPSK" w:hAnsi="TH SarabunPSK" w:cs="TH SarabunPSK"/>
          <w:b/>
          <w:bCs/>
          <w:cs/>
        </w:rPr>
        <w:lastRenderedPageBreak/>
        <w:t>1</w:t>
      </w:r>
      <w:r w:rsidRPr="004632B7">
        <w:rPr>
          <w:rFonts w:ascii="TH SarabunPSK" w:hAnsi="TH SarabunPSK" w:cs="TH SarabunPSK"/>
          <w:b/>
          <w:bCs/>
        </w:rPr>
        <w:t>1</w:t>
      </w:r>
      <w:r w:rsidRPr="004632B7">
        <w:rPr>
          <w:rFonts w:ascii="TH SarabunPSK" w:hAnsi="TH SarabunPSK" w:cs="TH SarabunPSK"/>
          <w:b/>
          <w:bCs/>
          <w:cs/>
        </w:rPr>
        <w:t>.</w:t>
      </w:r>
      <w:r w:rsidRPr="004632B7">
        <w:rPr>
          <w:rFonts w:ascii="TH SarabunPSK" w:hAnsi="TH SarabunPSK" w:cs="TH SarabunPSK"/>
          <w:b/>
          <w:bCs/>
        </w:rPr>
        <w:t>2</w:t>
      </w:r>
      <w:r w:rsidRPr="004632B7">
        <w:rPr>
          <w:rFonts w:ascii="TH SarabunPSK" w:hAnsi="TH SarabunPSK" w:cs="TH SarabunPSK"/>
          <w:b/>
          <w:bCs/>
          <w:cs/>
        </w:rPr>
        <w:t xml:space="preserve">  สถานการณ์หรือการพัฒนาทางสังคม วัฒนธรรมและสิ่งแวดล้อม</w:t>
      </w:r>
    </w:p>
    <w:p w:rsidR="004632B7" w:rsidRDefault="00AF4C73" w:rsidP="004632B7">
      <w:pPr>
        <w:pStyle w:val="aa"/>
        <w:tabs>
          <w:tab w:val="clear" w:pos="972"/>
        </w:tabs>
        <w:ind w:left="0" w:firstLine="720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color w:val="FF0000"/>
        </w:rPr>
        <w:t xml:space="preserve">      </w:t>
      </w:r>
      <w:r w:rsidRPr="002C337D">
        <w:rPr>
          <w:rFonts w:ascii="TH SarabunPSK" w:hAnsi="TH SarabunPSK" w:cs="TH SarabunPSK"/>
        </w:rPr>
        <w:t xml:space="preserve"> </w:t>
      </w:r>
      <w:r w:rsidRPr="002C337D">
        <w:rPr>
          <w:rFonts w:ascii="TH SarabunPSK" w:hAnsi="TH SarabunPSK" w:cs="TH SarabunPSK" w:hint="cs"/>
          <w:cs/>
        </w:rPr>
        <w:t xml:space="preserve"> ด้วยความก้าวหน้าของเทคโนโลยีสารสนเทศในปัจจุบัน </w:t>
      </w:r>
      <w:r w:rsidR="009B6EE6" w:rsidRPr="002C337D">
        <w:rPr>
          <w:rFonts w:ascii="TH SarabunPSK" w:hAnsi="TH SarabunPSK" w:cs="TH SarabunPSK" w:hint="cs"/>
          <w:cs/>
        </w:rPr>
        <w:t>อุปกรณ์</w:t>
      </w:r>
      <w:r w:rsidRPr="002C337D">
        <w:rPr>
          <w:rFonts w:ascii="TH SarabunPSK" w:hAnsi="TH SarabunPSK" w:cs="TH SarabunPSK" w:hint="cs"/>
          <w:cs/>
        </w:rPr>
        <w:t>ต่างๆ ถูกพัฒนาให้มีขนาดเล็กลงและมีต้นทุนต่ำ ทำคนส่วนใหญ่ในสังคมสามารถเข้าถึงและใช้งานได้ การติดต่อสื่อสารและเข้าถึงข้อมูลต่างๆ ทำได้โดยง่าย สะดวกรวดเร็ว มีแอ</w:t>
      </w:r>
      <w:proofErr w:type="spellStart"/>
      <w:r w:rsidRPr="002C337D">
        <w:rPr>
          <w:rFonts w:ascii="TH SarabunPSK" w:hAnsi="TH SarabunPSK" w:cs="TH SarabunPSK" w:hint="cs"/>
          <w:cs/>
        </w:rPr>
        <w:t>พพ</w:t>
      </w:r>
      <w:proofErr w:type="spellEnd"/>
      <w:r w:rsidRPr="002C337D">
        <w:rPr>
          <w:rFonts w:ascii="TH SarabunPSK" w:hAnsi="TH SarabunPSK" w:cs="TH SarabunPSK" w:hint="cs"/>
          <w:cs/>
        </w:rPr>
        <w:t xml:space="preserve">ลิคันต่างๆ ที่รองรับการทำงานบนอุปกรณ์พกพา </w:t>
      </w:r>
      <w:r w:rsidR="009B6EE6" w:rsidRPr="002C337D">
        <w:rPr>
          <w:rFonts w:ascii="TH SarabunPSK" w:hAnsi="TH SarabunPSK" w:cs="TH SarabunPSK" w:hint="cs"/>
          <w:cs/>
        </w:rPr>
        <w:t>ทำให้สามารถใช้ได้ในทุกที่ทุกเวลา ประกอบกับโครงสร้างพัฒนาด้านการสื่อสารและโทรคมนาคมของประเทศถูกพัฒนาให้มีความรวดเร็วและรองรับปริมาณข้อมูลขนาดใหญ่มากขึ้น</w:t>
      </w:r>
      <w:r w:rsidR="009B6EE6" w:rsidRPr="002C337D">
        <w:rPr>
          <w:rFonts w:ascii="TH SarabunPSK" w:hAnsi="TH SarabunPSK" w:cs="TH SarabunPSK"/>
        </w:rPr>
        <w:t xml:space="preserve"> </w:t>
      </w:r>
      <w:r w:rsidR="009B6EE6" w:rsidRPr="002C337D">
        <w:rPr>
          <w:rFonts w:ascii="TH SarabunPSK" w:hAnsi="TH SarabunPSK" w:cs="TH SarabunPSK" w:hint="cs"/>
          <w:cs/>
        </w:rPr>
        <w:t>ดังนั้น ในปัจจุบันในประเทศไทยจึงมีการใช้เครื่องมือเทคโนโลยีสารสนเทศกันอย่างแพร่หลาย</w:t>
      </w:r>
      <w:r w:rsidR="009B6EE6" w:rsidRPr="002C337D">
        <w:rPr>
          <w:rFonts w:ascii="TH SarabunPSK" w:hAnsi="TH SarabunPSK" w:cs="TH SarabunPSK"/>
        </w:rPr>
        <w:t xml:space="preserve"> </w:t>
      </w:r>
      <w:r w:rsidR="009B6EE6" w:rsidRPr="002C337D">
        <w:rPr>
          <w:rFonts w:ascii="TH SarabunPSK" w:hAnsi="TH SarabunPSK" w:cs="TH SarabunPSK" w:hint="cs"/>
          <w:cs/>
        </w:rPr>
        <w:t xml:space="preserve">ทั้งในด้านการทำงาน การติดต่อสื่อสาร และเพื่อความบันเทิง ในทางธุรกิจ จะพบว่ามีการประยุกต์ในการสร้างโอกาสทางธุรกิจ </w:t>
      </w:r>
      <w:r w:rsidR="002C337D" w:rsidRPr="002C337D">
        <w:rPr>
          <w:rFonts w:ascii="TH SarabunPSK" w:hAnsi="TH SarabunPSK" w:cs="TH SarabunPSK" w:hint="cs"/>
          <w:cs/>
        </w:rPr>
        <w:t>ผ่านสื่อในรูปแบบต่างๆ เช่น เครือข่ายสังคมออนไลน์ การพัฒนา</w:t>
      </w:r>
      <w:proofErr w:type="spellStart"/>
      <w:r w:rsidR="002C337D" w:rsidRPr="002C337D">
        <w:rPr>
          <w:rFonts w:ascii="TH SarabunPSK" w:hAnsi="TH SarabunPSK" w:cs="TH SarabunPSK" w:hint="cs"/>
          <w:cs/>
        </w:rPr>
        <w:t>แอพ</w:t>
      </w:r>
      <w:proofErr w:type="spellEnd"/>
      <w:r w:rsidR="002C337D" w:rsidRPr="002C337D">
        <w:rPr>
          <w:rFonts w:ascii="TH SarabunPSK" w:hAnsi="TH SarabunPSK" w:cs="TH SarabunPSK" w:hint="cs"/>
          <w:cs/>
        </w:rPr>
        <w:t>พลิ</w:t>
      </w:r>
      <w:proofErr w:type="spellStart"/>
      <w:r w:rsidR="002C337D" w:rsidRPr="002C337D">
        <w:rPr>
          <w:rFonts w:ascii="TH SarabunPSK" w:hAnsi="TH SarabunPSK" w:cs="TH SarabunPSK" w:hint="cs"/>
          <w:cs/>
        </w:rPr>
        <w:t>เค</w:t>
      </w:r>
      <w:proofErr w:type="spellEnd"/>
      <w:r w:rsidR="002C337D" w:rsidRPr="002C337D">
        <w:rPr>
          <w:rFonts w:ascii="TH SarabunPSK" w:hAnsi="TH SarabunPSK" w:cs="TH SarabunPSK" w:hint="cs"/>
          <w:cs/>
        </w:rPr>
        <w:t>ชันเฉพาะสำหรับการจัดการข้อมูล การสื่อสารเชื่อมโยงลูกค้า การจัดการธุรกรรมทางการเงิน การท่องเที่ยวและบริการ เป็นต้น</w:t>
      </w:r>
      <w:r w:rsidR="002C337D">
        <w:rPr>
          <w:rFonts w:ascii="TH SarabunPSK" w:hAnsi="TH SarabunPSK" w:cs="TH SarabunPSK" w:hint="cs"/>
          <w:cs/>
        </w:rPr>
        <w:t xml:space="preserve"> </w:t>
      </w:r>
      <w:proofErr w:type="spellStart"/>
      <w:r w:rsidR="002C337D">
        <w:rPr>
          <w:rFonts w:ascii="TH SarabunPSK" w:hAnsi="TH SarabunPSK" w:cs="TH SarabunPSK" w:hint="cs"/>
          <w:cs/>
        </w:rPr>
        <w:t>แอพ</w:t>
      </w:r>
      <w:proofErr w:type="spellEnd"/>
      <w:r w:rsidR="002C337D">
        <w:rPr>
          <w:rFonts w:ascii="TH SarabunPSK" w:hAnsi="TH SarabunPSK" w:cs="TH SarabunPSK" w:hint="cs"/>
          <w:cs/>
        </w:rPr>
        <w:t>พลิ</w:t>
      </w:r>
      <w:proofErr w:type="spellStart"/>
      <w:r w:rsidR="002C337D">
        <w:rPr>
          <w:rFonts w:ascii="TH SarabunPSK" w:hAnsi="TH SarabunPSK" w:cs="TH SarabunPSK" w:hint="cs"/>
          <w:cs/>
        </w:rPr>
        <w:t>เค</w:t>
      </w:r>
      <w:proofErr w:type="spellEnd"/>
      <w:r w:rsidR="002C337D">
        <w:rPr>
          <w:rFonts w:ascii="TH SarabunPSK" w:hAnsi="TH SarabunPSK" w:cs="TH SarabunPSK" w:hint="cs"/>
          <w:cs/>
        </w:rPr>
        <w:t>ชันต่างๆ ถูกพัฒนา</w:t>
      </w:r>
      <w:r w:rsidR="004632B7">
        <w:rPr>
          <w:rFonts w:ascii="TH SarabunPSK" w:hAnsi="TH SarabunPSK" w:cs="TH SarabunPSK" w:hint="cs"/>
          <w:cs/>
        </w:rPr>
        <w:t>ขึ้น</w:t>
      </w:r>
      <w:r w:rsidR="002C337D">
        <w:rPr>
          <w:rFonts w:ascii="TH SarabunPSK" w:hAnsi="TH SarabunPSK" w:cs="TH SarabunPSK" w:hint="cs"/>
          <w:cs/>
        </w:rPr>
        <w:t>และปรับเปลี่ยน</w:t>
      </w:r>
      <w:r w:rsidR="004632B7">
        <w:rPr>
          <w:rFonts w:ascii="TH SarabunPSK" w:hAnsi="TH SarabunPSK" w:cs="TH SarabunPSK" w:hint="cs"/>
          <w:cs/>
        </w:rPr>
        <w:t>อย่างต่อเนื่อง</w:t>
      </w:r>
      <w:r w:rsidR="002C337D">
        <w:rPr>
          <w:rFonts w:ascii="TH SarabunPSK" w:hAnsi="TH SarabunPSK" w:cs="TH SarabunPSK" w:hint="cs"/>
          <w:cs/>
        </w:rPr>
        <w:t xml:space="preserve"> </w:t>
      </w:r>
      <w:r w:rsidR="0002573B">
        <w:rPr>
          <w:rFonts w:ascii="TH SarabunPSK" w:hAnsi="TH SarabunPSK" w:cs="TH SarabunPSK" w:hint="cs"/>
          <w:cs/>
        </w:rPr>
        <w:t>ตาม</w:t>
      </w:r>
      <w:r w:rsidR="004632B7">
        <w:rPr>
          <w:rFonts w:ascii="TH SarabunPSK" w:hAnsi="TH SarabunPSK" w:cs="TH SarabunPSK" w:hint="cs"/>
          <w:cs/>
        </w:rPr>
        <w:t>กระแสความนิยม</w:t>
      </w:r>
      <w:r w:rsidR="0002573B">
        <w:rPr>
          <w:rFonts w:ascii="TH SarabunPSK" w:hAnsi="TH SarabunPSK" w:cs="TH SarabunPSK" w:hint="cs"/>
          <w:cs/>
        </w:rPr>
        <w:t>และ</w:t>
      </w:r>
      <w:r w:rsidR="002C337D">
        <w:rPr>
          <w:rFonts w:ascii="TH SarabunPSK" w:hAnsi="TH SarabunPSK" w:cs="TH SarabunPSK" w:hint="cs"/>
          <w:cs/>
        </w:rPr>
        <w:t>แนวโน้มพฤติกรรมของคนในสังคม</w:t>
      </w:r>
      <w:r w:rsidR="0002573B">
        <w:rPr>
          <w:rFonts w:ascii="TH SarabunPSK" w:hAnsi="TH SarabunPSK" w:cs="TH SarabunPSK" w:hint="cs"/>
          <w:cs/>
        </w:rPr>
        <w:t>ที่เปลี่ยนแปลง</w:t>
      </w:r>
      <w:r w:rsidR="004632B7">
        <w:rPr>
          <w:rFonts w:ascii="TH SarabunPSK" w:hAnsi="TH SarabunPSK" w:cs="TH SarabunPSK" w:hint="cs"/>
          <w:cs/>
        </w:rPr>
        <w:t>อยู่ตลอดเวลา</w:t>
      </w:r>
      <w:r w:rsidR="0002573B">
        <w:rPr>
          <w:rFonts w:ascii="TH SarabunPSK" w:hAnsi="TH SarabunPSK" w:cs="TH SarabunPSK" w:hint="cs"/>
          <w:cs/>
        </w:rPr>
        <w:t xml:space="preserve"> จึงจำเป็นต้องมี</w:t>
      </w:r>
      <w:r w:rsidR="004632B7">
        <w:rPr>
          <w:rFonts w:ascii="TH SarabunPSK" w:hAnsi="TH SarabunPSK" w:cs="TH SarabunPSK" w:hint="cs"/>
          <w:cs/>
        </w:rPr>
        <w:t>การพัฒนา</w:t>
      </w:r>
      <w:r w:rsidR="0002573B">
        <w:rPr>
          <w:rFonts w:ascii="TH SarabunPSK" w:hAnsi="TH SarabunPSK" w:cs="TH SarabunPSK" w:hint="cs"/>
          <w:cs/>
        </w:rPr>
        <w:t>ผู้มีความรู้ความสามารถในการพัฒนาซอฟต์แวร์และ</w:t>
      </w:r>
      <w:proofErr w:type="spellStart"/>
      <w:r w:rsidR="0002573B">
        <w:rPr>
          <w:rFonts w:ascii="TH SarabunPSK" w:hAnsi="TH SarabunPSK" w:cs="TH SarabunPSK" w:hint="cs"/>
          <w:cs/>
        </w:rPr>
        <w:t>แอพ</w:t>
      </w:r>
      <w:proofErr w:type="spellEnd"/>
      <w:r w:rsidR="0002573B">
        <w:rPr>
          <w:rFonts w:ascii="TH SarabunPSK" w:hAnsi="TH SarabunPSK" w:cs="TH SarabunPSK" w:hint="cs"/>
          <w:cs/>
        </w:rPr>
        <w:t>พลิ</w:t>
      </w:r>
      <w:proofErr w:type="spellStart"/>
      <w:r w:rsidR="0002573B">
        <w:rPr>
          <w:rFonts w:ascii="TH SarabunPSK" w:hAnsi="TH SarabunPSK" w:cs="TH SarabunPSK" w:hint="cs"/>
          <w:cs/>
        </w:rPr>
        <w:t>เค</w:t>
      </w:r>
      <w:proofErr w:type="spellEnd"/>
      <w:r w:rsidR="0002573B">
        <w:rPr>
          <w:rFonts w:ascii="TH SarabunPSK" w:hAnsi="TH SarabunPSK" w:cs="TH SarabunPSK" w:hint="cs"/>
          <w:cs/>
        </w:rPr>
        <w:t xml:space="preserve">ชันต่างๆ </w:t>
      </w:r>
      <w:r w:rsidR="004632B7">
        <w:rPr>
          <w:rFonts w:ascii="TH SarabunPSK" w:hAnsi="TH SarabunPSK" w:cs="TH SarabunPSK" w:hint="cs"/>
          <w:cs/>
        </w:rPr>
        <w:t>สำหรับรองรับการ</w:t>
      </w:r>
      <w:r w:rsidR="004632B7" w:rsidRPr="005607FB">
        <w:rPr>
          <w:rFonts w:ascii="TH SarabunPSK" w:hAnsi="TH SarabunPSK" w:cs="TH SarabunPSK" w:hint="cs"/>
          <w:cs/>
        </w:rPr>
        <w:t xml:space="preserve">ใช้งานจากผู้ใช้งาน </w:t>
      </w:r>
      <w:r w:rsidR="00B00F57" w:rsidRPr="005607FB">
        <w:rPr>
          <w:rFonts w:ascii="TH SarabunPSK" w:hAnsi="TH SarabunPSK" w:cs="TH SarabunPSK" w:hint="cs"/>
          <w:cs/>
        </w:rPr>
        <w:t xml:space="preserve">อย่างไรก็ตาม การใช้เทคโนโลยีสารสนเทศที่ขาดความสุจริต ขาดคุณธรรมจริยธรรม </w:t>
      </w:r>
      <w:r w:rsidR="005607FB" w:rsidRPr="005607FB">
        <w:rPr>
          <w:rFonts w:ascii="TH SarabunPSK" w:hAnsi="TH SarabunPSK" w:cs="TH SarabunPSK" w:hint="cs"/>
          <w:cs/>
        </w:rPr>
        <w:t>จะส่ง</w:t>
      </w:r>
      <w:r w:rsidR="00B00F57" w:rsidRPr="005607FB">
        <w:rPr>
          <w:rFonts w:ascii="TH SarabunPSK" w:hAnsi="TH SarabunPSK" w:cs="TH SarabunPSK" w:hint="cs"/>
          <w:cs/>
        </w:rPr>
        <w:t>ผลให้เกิดปัญหาในสังคมได้เช่นกัน ในทางธุรกิจ</w:t>
      </w:r>
      <w:r w:rsidR="005607FB" w:rsidRPr="005607FB">
        <w:rPr>
          <w:rFonts w:ascii="TH SarabunPSK" w:hAnsi="TH SarabunPSK" w:cs="TH SarabunPSK" w:hint="cs"/>
          <w:cs/>
        </w:rPr>
        <w:t>ปัญหาเหล่านี้ถือเป็นภัยที่ร้ายแรง การ</w:t>
      </w:r>
      <w:r w:rsidR="00B00F57" w:rsidRPr="005607FB">
        <w:rPr>
          <w:rFonts w:ascii="TH SarabunPSK" w:hAnsi="TH SarabunPSK" w:cs="TH SarabunPSK"/>
          <w:cs/>
        </w:rPr>
        <w:t>คุกคาม</w:t>
      </w:r>
      <w:r w:rsidR="005607FB" w:rsidRPr="005607FB">
        <w:rPr>
          <w:rFonts w:ascii="TH SarabunPSK" w:hAnsi="TH SarabunPSK" w:cs="TH SarabunPSK" w:hint="cs"/>
          <w:cs/>
        </w:rPr>
        <w:t xml:space="preserve">ข้อมูล </w:t>
      </w:r>
      <w:r w:rsidR="00B00F57" w:rsidRPr="005607FB">
        <w:rPr>
          <w:rFonts w:ascii="TH SarabunPSK" w:hAnsi="TH SarabunPSK" w:cs="TH SarabunPSK" w:hint="cs"/>
          <w:cs/>
        </w:rPr>
        <w:t>โจรกรรมข้อมูล</w:t>
      </w:r>
      <w:r w:rsidR="005607FB" w:rsidRPr="005607FB">
        <w:rPr>
          <w:rFonts w:ascii="TH SarabunPSK" w:hAnsi="TH SarabunPSK" w:cs="TH SarabunPSK" w:hint="cs"/>
          <w:cs/>
        </w:rPr>
        <w:t xml:space="preserve"> การ</w:t>
      </w:r>
      <w:r w:rsidR="00B00F57" w:rsidRPr="005607FB">
        <w:rPr>
          <w:rFonts w:ascii="TH SarabunPSK" w:hAnsi="TH SarabunPSK" w:cs="TH SarabunPSK" w:hint="cs"/>
          <w:cs/>
        </w:rPr>
        <w:t>ขโมย</w:t>
      </w:r>
      <w:r w:rsidR="005607FB" w:rsidRPr="005607FB">
        <w:rPr>
          <w:rFonts w:ascii="TH SarabunPSK" w:hAnsi="TH SarabunPSK" w:cs="TH SarabunPSK" w:hint="cs"/>
          <w:cs/>
        </w:rPr>
        <w:t>ข้อมูล</w:t>
      </w:r>
      <w:r w:rsidR="00B00F57" w:rsidRPr="005607FB">
        <w:rPr>
          <w:rFonts w:ascii="TH SarabunPSK" w:hAnsi="TH SarabunPSK" w:cs="TH SarabunPSK"/>
          <w:cs/>
        </w:rPr>
        <w:t>ความลับทางการค้า</w:t>
      </w:r>
      <w:r w:rsidR="005607FB">
        <w:rPr>
          <w:rFonts w:ascii="TH SarabunPSK" w:hAnsi="TH SarabunPSK" w:cs="TH SarabunPSK" w:hint="cs"/>
          <w:cs/>
        </w:rPr>
        <w:t xml:space="preserve"> เป็นสิ่งที่ต้องมีนโยบายและแนวปฏิบัติที่รัดกุม</w:t>
      </w:r>
      <w:r w:rsidR="005607FB" w:rsidRPr="005607FB">
        <w:rPr>
          <w:rFonts w:ascii="TH SarabunPSK" w:hAnsi="TH SarabunPSK" w:cs="TH SarabunPSK" w:hint="cs"/>
          <w:cs/>
        </w:rPr>
        <w:t xml:space="preserve"> ดังนั้น</w:t>
      </w:r>
      <w:r w:rsidR="004632B7" w:rsidRPr="005607FB">
        <w:rPr>
          <w:rFonts w:ascii="TH SarabunPSK" w:hAnsi="TH SarabunPSK" w:cs="TH SarabunPSK" w:hint="cs"/>
          <w:cs/>
        </w:rPr>
        <w:t xml:space="preserve"> การใช้ประโยชน์จาก</w:t>
      </w:r>
      <w:r w:rsidR="004632B7">
        <w:rPr>
          <w:rFonts w:ascii="TH SarabunPSK" w:hAnsi="TH SarabunPSK" w:cs="TH SarabunPSK" w:hint="cs"/>
          <w:cs/>
        </w:rPr>
        <w:t>เทคโนโลยีสารสนเทศ จำเป็นต้องอาศัยผู้มีความรู้ความเข้าใจในการพัฒนาระบบสารสนเทศควบคู่กับศาสตร์ทางบริหารธุรกิจ เพื่อการบูร</w:t>
      </w:r>
      <w:proofErr w:type="spellStart"/>
      <w:r w:rsidR="004632B7">
        <w:rPr>
          <w:rFonts w:ascii="TH SarabunPSK" w:hAnsi="TH SarabunPSK" w:cs="TH SarabunPSK" w:hint="cs"/>
          <w:cs/>
        </w:rPr>
        <w:t>ณา</w:t>
      </w:r>
      <w:proofErr w:type="spellEnd"/>
      <w:r w:rsidR="004632B7">
        <w:rPr>
          <w:rFonts w:ascii="TH SarabunPSK" w:hAnsi="TH SarabunPSK" w:cs="TH SarabunPSK" w:hint="cs"/>
          <w:cs/>
        </w:rPr>
        <w:t>ความรู้เข้าด้วยกันในการสนับสนุนองค์กรบนพื้นฐานข้อมูลสารสนเทศที่เหมาะสม</w:t>
      </w:r>
      <w:r w:rsidR="00B00F57">
        <w:rPr>
          <w:rFonts w:ascii="TH SarabunPSK" w:hAnsi="TH SarabunPSK" w:cs="TH SarabunPSK" w:hint="cs"/>
          <w:cs/>
        </w:rPr>
        <w:t xml:space="preserve"> </w:t>
      </w:r>
    </w:p>
    <w:p w:rsidR="004632B7" w:rsidRDefault="004632B7" w:rsidP="004632B7">
      <w:pPr>
        <w:pStyle w:val="aa"/>
        <w:tabs>
          <w:tab w:val="clear" w:pos="972"/>
        </w:tabs>
        <w:ind w:left="0" w:firstLine="0"/>
        <w:rPr>
          <w:rFonts w:ascii="TH SarabunPSK" w:hAnsi="TH SarabunPSK" w:cs="TH SarabunPSK"/>
        </w:rPr>
      </w:pPr>
    </w:p>
    <w:p w:rsidR="004632B7" w:rsidRPr="004632B7" w:rsidRDefault="004E274C" w:rsidP="004632B7">
      <w:pPr>
        <w:pStyle w:val="aa"/>
        <w:tabs>
          <w:tab w:val="clear" w:pos="972"/>
        </w:tabs>
        <w:ind w:left="0" w:firstLine="0"/>
        <w:rPr>
          <w:rFonts w:ascii="TH SarabunPSK" w:hAnsi="TH SarabunPSK" w:cs="TH SarabunPSK"/>
          <w:b/>
          <w:bCs/>
          <w:color w:val="FF0000"/>
        </w:rPr>
      </w:pPr>
      <w:r w:rsidRPr="004632B7">
        <w:rPr>
          <w:rFonts w:ascii="TH SarabunPSK" w:hAnsi="TH SarabunPSK" w:cs="TH SarabunPSK" w:hint="cs"/>
          <w:b/>
          <w:bCs/>
          <w:cs/>
        </w:rPr>
        <w:t xml:space="preserve">12. </w:t>
      </w:r>
      <w:r w:rsidR="000563BD" w:rsidRPr="004632B7">
        <w:rPr>
          <w:rFonts w:ascii="TH SarabunPSK" w:hAnsi="TH SarabunPSK" w:cs="TH SarabunPSK"/>
          <w:b/>
          <w:bCs/>
          <w:cs/>
        </w:rPr>
        <w:t>ผลกระทบจากข้อ 1</w:t>
      </w:r>
      <w:r w:rsidR="000563BD" w:rsidRPr="004632B7">
        <w:rPr>
          <w:rFonts w:ascii="TH SarabunPSK" w:hAnsi="TH SarabunPSK" w:cs="TH SarabunPSK"/>
          <w:b/>
          <w:bCs/>
        </w:rPr>
        <w:t xml:space="preserve">1 </w:t>
      </w:r>
      <w:r w:rsidR="000563BD" w:rsidRPr="004632B7">
        <w:rPr>
          <w:rFonts w:ascii="TH SarabunPSK" w:hAnsi="TH SarabunPSK" w:cs="TH SarabunPSK"/>
          <w:b/>
          <w:bCs/>
          <w:cs/>
        </w:rPr>
        <w:t>ต่อการพัฒนาหลักสูตรและความเกี่ยวข้องกับ</w:t>
      </w:r>
      <w:proofErr w:type="spellStart"/>
      <w:r w:rsidR="000563BD" w:rsidRPr="004632B7">
        <w:rPr>
          <w:rFonts w:ascii="TH SarabunPSK" w:hAnsi="TH SarabunPSK" w:cs="TH SarabunPSK"/>
          <w:b/>
          <w:bCs/>
          <w:cs/>
        </w:rPr>
        <w:t>พันธ</w:t>
      </w:r>
      <w:proofErr w:type="spellEnd"/>
      <w:r w:rsidR="000563BD" w:rsidRPr="004632B7">
        <w:rPr>
          <w:rFonts w:ascii="TH SarabunPSK" w:hAnsi="TH SarabunPSK" w:cs="TH SarabunPSK"/>
          <w:b/>
          <w:bCs/>
          <w:cs/>
        </w:rPr>
        <w:t>กิจของมหาวิทยาลั</w:t>
      </w:r>
      <w:r w:rsidR="004632B7" w:rsidRPr="004632B7">
        <w:rPr>
          <w:rFonts w:ascii="TH SarabunPSK" w:hAnsi="TH SarabunPSK" w:cs="TH SarabunPSK" w:hint="cs"/>
          <w:b/>
          <w:bCs/>
          <w:cs/>
        </w:rPr>
        <w:t>ย</w:t>
      </w:r>
    </w:p>
    <w:p w:rsidR="00FB14B9" w:rsidRPr="00035ED3" w:rsidRDefault="00FB14B9" w:rsidP="004632B7">
      <w:pPr>
        <w:pStyle w:val="aa"/>
        <w:tabs>
          <w:tab w:val="clear" w:pos="972"/>
        </w:tabs>
        <w:ind w:left="0" w:firstLine="720"/>
        <w:rPr>
          <w:b/>
          <w:bCs/>
          <w:sz w:val="28"/>
          <w:szCs w:val="28"/>
        </w:rPr>
      </w:pPr>
      <w:r w:rsidRPr="00035ED3">
        <w:rPr>
          <w:rFonts w:ascii="TH SarabunPSK" w:hAnsi="TH SarabunPSK" w:cs="TH SarabunPSK"/>
          <w:b/>
          <w:bCs/>
        </w:rPr>
        <w:t>2</w:t>
      </w:r>
      <w:r w:rsidR="004E274C" w:rsidRPr="00035ED3">
        <w:rPr>
          <w:rFonts w:ascii="TH SarabunPSK" w:hAnsi="TH SarabunPSK" w:cs="TH SarabunPSK"/>
          <w:b/>
          <w:bCs/>
        </w:rPr>
        <w:t xml:space="preserve">.1 </w:t>
      </w:r>
      <w:r w:rsidRPr="00035ED3">
        <w:rPr>
          <w:rFonts w:ascii="TH SarabunPSK" w:hAnsi="TH SarabunPSK" w:cs="TH SarabunPSK"/>
          <w:b/>
          <w:bCs/>
          <w:rtl/>
          <w:cs/>
        </w:rPr>
        <w:t xml:space="preserve">  การพัฒนาหลักสูตร</w:t>
      </w:r>
    </w:p>
    <w:p w:rsidR="00FB14B9" w:rsidRDefault="00FB14B9" w:rsidP="00FB14B9">
      <w:pPr>
        <w:jc w:val="thaiDistribute"/>
        <w:rPr>
          <w:rFonts w:ascii="TH SarabunPSK" w:hAnsi="TH SarabunPSK" w:cs="TH SarabunPSK"/>
          <w:lang w:bidi="th-TH"/>
        </w:rPr>
      </w:pPr>
      <w:r w:rsidRPr="00035ED3">
        <w:rPr>
          <w:rFonts w:ascii="TH SarabunPSK" w:hAnsi="TH SarabunPSK" w:cs="TH SarabunPSK"/>
          <w:cs/>
          <w:lang w:bidi="th-TH"/>
        </w:rPr>
        <w:t xml:space="preserve">             </w:t>
      </w:r>
      <w:r w:rsidR="002828F5" w:rsidRPr="00035ED3">
        <w:rPr>
          <w:rFonts w:ascii="TH SarabunPSK" w:hAnsi="TH SarabunPSK" w:cs="TH SarabunPSK" w:hint="cs"/>
          <w:cs/>
          <w:lang w:bidi="th-TH"/>
        </w:rPr>
        <w:t xml:space="preserve">    </w:t>
      </w:r>
      <w:r w:rsidRPr="00035ED3">
        <w:rPr>
          <w:rFonts w:ascii="TH SarabunPSK" w:hAnsi="TH SarabunPSK" w:cs="TH SarabunPSK"/>
          <w:cs/>
          <w:lang w:bidi="th-TH"/>
        </w:rPr>
        <w:t>ผลกระทบจากสถานการณ์ภายนอก จึงจำเป็นต้องพัฒนาหลักสูตรในเชิงรุกที่มีศักยภาพและสามารถปรับเปลี่ยนได้ตามวิวัฒนาการของเทคโนโลยีสารสนเทศ และรองรับการแข่งขันทางธุรกิจทั้งภายในประเทศไทยและต่างประเทศในทุกระดับ โดยการผลิตบุคลากรด้านระบบสารสนเทศทางคอมพิวเตอร์ที่มีความพร้อมที่จะปฏิบัติงานในองค์กรทางธุรกิจได้ทันที และมีศักยภาพสูงในการพัฒนาตนเองให้เข้ากับลักษณะงานทั้งด้านวิชาการและวิชาชีพ มีความเข้าใจในสถานการณ์ทางธุรกิจสามารถพัฒนาและนำเทคโนโลยีที่เหมาะสมเข้ามาใช้ให้เป็นข้อได้เปรียบหรือสร้างความสามารถในการดำเนินงานขององค์กร รวมถึงดูแลระบบประมวลผลให้สามารถทำงานอย่างมีประสิทธิภาพ มีความสามารถในการปรับตัวเรียนรู้เทคโนโลยีใหม่ๆ เพื่อนำมาประยุกต์ใช้กับองค์กรธุรกิจ ตลอดจนมีคุณธรรมและจรรยาบรรณในวิชาชีพ  ซึ่ง</w:t>
      </w:r>
      <w:r w:rsidRPr="00035ED3">
        <w:rPr>
          <w:rFonts w:ascii="TH SarabunPSK" w:eastAsia="BrowalliaNew" w:hAnsi="TH SarabunPSK" w:cs="TH SarabunPSK"/>
          <w:cs/>
          <w:lang w:bidi="th-TH"/>
        </w:rPr>
        <w:t>เป็นไปตามนโยบายและวิสัยทัศน์ของมหาวิทยาลัยด้านมุ่งสู่ความเป็นเลิศในเทคโนโลยีพร้อม</w:t>
      </w:r>
      <w:proofErr w:type="spellStart"/>
      <w:r w:rsidRPr="00035ED3">
        <w:rPr>
          <w:rFonts w:ascii="TH SarabunPSK" w:eastAsia="BrowalliaNew" w:hAnsi="TH SarabunPSK" w:cs="TH SarabunPSK"/>
          <w:cs/>
          <w:lang w:bidi="th-TH"/>
        </w:rPr>
        <w:t>ปฎิบัติงาน</w:t>
      </w:r>
      <w:proofErr w:type="spellEnd"/>
      <w:r w:rsidRPr="00035ED3">
        <w:rPr>
          <w:rFonts w:ascii="TH SarabunPSK" w:eastAsia="BrowalliaNew" w:hAnsi="TH SarabunPSK" w:cs="TH SarabunPSK"/>
          <w:cs/>
          <w:lang w:bidi="th-TH"/>
        </w:rPr>
        <w:t>และการผลิตบัณฑิตที่เก่งและดี</w:t>
      </w:r>
    </w:p>
    <w:p w:rsidR="005607FB" w:rsidRDefault="005607FB" w:rsidP="00FB14B9">
      <w:pPr>
        <w:jc w:val="thaiDistribute"/>
        <w:rPr>
          <w:rFonts w:ascii="TH SarabunPSK" w:hAnsi="TH SarabunPSK" w:cs="TH SarabunPSK"/>
          <w:lang w:bidi="th-TH"/>
        </w:rPr>
      </w:pPr>
    </w:p>
    <w:p w:rsidR="00E77B1C" w:rsidRDefault="00E77B1C" w:rsidP="00FB14B9">
      <w:pPr>
        <w:jc w:val="thaiDistribute"/>
        <w:rPr>
          <w:rFonts w:ascii="TH SarabunPSK" w:hAnsi="TH SarabunPSK" w:cs="TH SarabunPSK"/>
          <w:lang w:bidi="th-TH"/>
        </w:rPr>
      </w:pPr>
    </w:p>
    <w:p w:rsidR="00E77B1C" w:rsidRDefault="00E77B1C" w:rsidP="00FB14B9">
      <w:pPr>
        <w:jc w:val="thaiDistribute"/>
        <w:rPr>
          <w:rFonts w:ascii="TH SarabunPSK" w:hAnsi="TH SarabunPSK" w:cs="TH SarabunPSK"/>
          <w:lang w:bidi="th-TH"/>
        </w:rPr>
      </w:pPr>
    </w:p>
    <w:p w:rsidR="005607FB" w:rsidRPr="00035ED3" w:rsidRDefault="005607FB" w:rsidP="00FB14B9">
      <w:pPr>
        <w:jc w:val="thaiDistribute"/>
        <w:rPr>
          <w:rFonts w:ascii="TH SarabunPSK" w:hAnsi="TH SarabunPSK" w:cs="TH SarabunPSK"/>
          <w:lang w:bidi="th-TH"/>
        </w:rPr>
      </w:pPr>
    </w:p>
    <w:p w:rsidR="00FB14B9" w:rsidRPr="00035ED3" w:rsidRDefault="009B4675" w:rsidP="009B4675">
      <w:pPr>
        <w:tabs>
          <w:tab w:val="left" w:pos="426"/>
        </w:tabs>
        <w:rPr>
          <w:rFonts w:ascii="TH SarabunPSK" w:hAnsi="TH SarabunPSK" w:cs="TH SarabunPSK"/>
          <w:b/>
          <w:bCs/>
        </w:rPr>
      </w:pPr>
      <w:r w:rsidRPr="00035ED3">
        <w:rPr>
          <w:rFonts w:ascii="TH SarabunPSK" w:hAnsi="TH SarabunPSK" w:cs="TH SarabunPSK"/>
          <w:b/>
          <w:bCs/>
        </w:rPr>
        <w:lastRenderedPageBreak/>
        <w:tab/>
      </w:r>
      <w:r w:rsidR="002828F5" w:rsidRPr="00035ED3">
        <w:rPr>
          <w:rFonts w:ascii="TH SarabunPSK" w:hAnsi="TH SarabunPSK" w:cs="TH SarabunPSK"/>
          <w:b/>
          <w:bCs/>
        </w:rPr>
        <w:tab/>
      </w:r>
      <w:r w:rsidR="00FB14B9" w:rsidRPr="00035ED3">
        <w:rPr>
          <w:rFonts w:ascii="TH SarabunPSK" w:hAnsi="TH SarabunPSK" w:cs="TH SarabunPSK"/>
          <w:b/>
          <w:bCs/>
          <w:rtl/>
          <w:cs/>
        </w:rPr>
        <w:t>1</w:t>
      </w:r>
      <w:r w:rsidR="00FB14B9" w:rsidRPr="00035ED3">
        <w:rPr>
          <w:rFonts w:ascii="TH SarabunPSK" w:hAnsi="TH SarabunPSK" w:cs="TH SarabunPSK"/>
          <w:b/>
          <w:bCs/>
        </w:rPr>
        <w:t>2</w:t>
      </w:r>
      <w:r w:rsidR="00FB14B9" w:rsidRPr="00035ED3">
        <w:rPr>
          <w:rFonts w:ascii="TH SarabunPSK" w:hAnsi="TH SarabunPSK" w:cs="TH SarabunPSK"/>
          <w:b/>
          <w:bCs/>
          <w:cs/>
          <w:lang w:bidi="th-TH"/>
        </w:rPr>
        <w:t>.</w:t>
      </w:r>
      <w:r w:rsidR="00FB14B9" w:rsidRPr="00035ED3">
        <w:rPr>
          <w:rFonts w:ascii="TH SarabunPSK" w:hAnsi="TH SarabunPSK" w:cs="TH SarabunPSK"/>
          <w:b/>
          <w:bCs/>
        </w:rPr>
        <w:t>2</w:t>
      </w:r>
      <w:r w:rsidR="00FB14B9" w:rsidRPr="00035ED3">
        <w:rPr>
          <w:rFonts w:ascii="TH SarabunPSK" w:hAnsi="TH SarabunPSK" w:cs="TH SarabunPSK"/>
          <w:b/>
          <w:bCs/>
          <w:cs/>
          <w:lang w:bidi="th-TH"/>
        </w:rPr>
        <w:t xml:space="preserve">  ความเกี่ยวข้องกับ</w:t>
      </w:r>
      <w:proofErr w:type="spellStart"/>
      <w:r w:rsidR="00FB14B9" w:rsidRPr="00035ED3">
        <w:rPr>
          <w:rFonts w:ascii="TH SarabunPSK" w:hAnsi="TH SarabunPSK" w:cs="TH SarabunPSK"/>
          <w:b/>
          <w:bCs/>
          <w:cs/>
          <w:lang w:bidi="th-TH"/>
        </w:rPr>
        <w:t>พันธ</w:t>
      </w:r>
      <w:proofErr w:type="spellEnd"/>
      <w:r w:rsidR="00FB14B9" w:rsidRPr="00035ED3">
        <w:rPr>
          <w:rFonts w:ascii="TH SarabunPSK" w:hAnsi="TH SarabunPSK" w:cs="TH SarabunPSK"/>
          <w:b/>
          <w:bCs/>
          <w:cs/>
          <w:lang w:bidi="th-TH"/>
        </w:rPr>
        <w:t>กิจของมหาวิทยาลัย</w:t>
      </w:r>
    </w:p>
    <w:p w:rsidR="00FB14B9" w:rsidRPr="00EB5AE5" w:rsidRDefault="009B4675" w:rsidP="009B4675">
      <w:pPr>
        <w:tabs>
          <w:tab w:val="left" w:pos="993"/>
        </w:tabs>
        <w:jc w:val="thaiDistribute"/>
        <w:rPr>
          <w:rFonts w:ascii="TH SarabunPSK" w:eastAsia="BrowalliaNew" w:hAnsi="TH SarabunPSK" w:cs="TH SarabunPSK"/>
          <w:lang w:bidi="th-TH"/>
        </w:rPr>
      </w:pPr>
      <w:r w:rsidRPr="00EB5AE5">
        <w:rPr>
          <w:rFonts w:ascii="TH SarabunPSK" w:eastAsia="BrowalliaNew" w:hAnsi="TH SarabunPSK" w:cs="TH SarabunPSK"/>
          <w:cs/>
          <w:lang w:bidi="th-TH"/>
        </w:rPr>
        <w:t xml:space="preserve">              </w:t>
      </w:r>
      <w:r w:rsidR="002828F5" w:rsidRPr="00EB5AE5">
        <w:rPr>
          <w:rFonts w:ascii="TH SarabunPSK" w:eastAsia="BrowalliaNew" w:hAnsi="TH SarabunPSK" w:cs="TH SarabunPSK" w:hint="cs"/>
          <w:cs/>
          <w:lang w:bidi="th-TH"/>
        </w:rPr>
        <w:t xml:space="preserve">    </w:t>
      </w:r>
      <w:r w:rsidR="00FB14B9" w:rsidRPr="00EB5AE5">
        <w:rPr>
          <w:rFonts w:ascii="TH SarabunPSK" w:eastAsia="BrowalliaNew" w:hAnsi="TH SarabunPSK" w:cs="TH SarabunPSK"/>
          <w:cs/>
          <w:lang w:bidi="th-TH"/>
        </w:rPr>
        <w:t>ผลกระทบจากสถานการณ์หรือการพัฒนาทางสังคมและวัฒนธรรม  มีต่อ</w:t>
      </w:r>
      <w:proofErr w:type="spellStart"/>
      <w:r w:rsidR="00FB14B9" w:rsidRPr="00EB5AE5">
        <w:rPr>
          <w:rFonts w:ascii="TH SarabunPSK" w:eastAsia="BrowalliaNew" w:hAnsi="TH SarabunPSK" w:cs="TH SarabunPSK"/>
          <w:cs/>
          <w:lang w:bidi="th-TH"/>
        </w:rPr>
        <w:t>พันธ</w:t>
      </w:r>
      <w:proofErr w:type="spellEnd"/>
      <w:r w:rsidR="00FB14B9" w:rsidRPr="00EB5AE5">
        <w:rPr>
          <w:rFonts w:ascii="TH SarabunPSK" w:eastAsia="BrowalliaNew" w:hAnsi="TH SarabunPSK" w:cs="TH SarabunPSK"/>
          <w:cs/>
          <w:lang w:bidi="th-TH"/>
        </w:rPr>
        <w:t>กิจของมหาวิทยาลัยที่มุ่งสู่ความเป็นเลิศในเทคโนโลยีและการวิจัย และมุ่ง</w:t>
      </w:r>
      <w:proofErr w:type="spellStart"/>
      <w:r w:rsidR="00FB14B9" w:rsidRPr="00EB5AE5">
        <w:rPr>
          <w:rFonts w:ascii="TH SarabunPSK" w:eastAsia="BrowalliaNew" w:hAnsi="TH SarabunPSK" w:cs="TH SarabunPSK"/>
          <w:cs/>
          <w:lang w:bidi="th-TH"/>
        </w:rPr>
        <w:t>ธํารง</w:t>
      </w:r>
      <w:proofErr w:type="spellEnd"/>
      <w:r w:rsidR="00FB14B9" w:rsidRPr="00EB5AE5">
        <w:rPr>
          <w:rFonts w:ascii="TH SarabunPSK" w:eastAsia="BrowalliaNew" w:hAnsi="TH SarabunPSK" w:cs="TH SarabunPSK"/>
          <w:cs/>
          <w:lang w:bidi="th-TH"/>
        </w:rPr>
        <w:t xml:space="preserve">ปณิธานในการสร้างบัณฑิตที่เก่งและดี </w:t>
      </w:r>
      <w:r w:rsidR="009C28FA" w:rsidRPr="00EB5AE5">
        <w:rPr>
          <w:rFonts w:ascii="TH SarabunPSK" w:eastAsia="BrowalliaNew" w:hAnsi="TH SarabunPSK" w:cs="TH SarabunPSK"/>
          <w:cs/>
          <w:lang w:bidi="th-TH"/>
        </w:rPr>
        <w:t>ก</w:t>
      </w:r>
      <w:r w:rsidR="00FB14B9" w:rsidRPr="00EB5AE5">
        <w:rPr>
          <w:rFonts w:ascii="TH SarabunPSK" w:eastAsia="BrowalliaNew" w:hAnsi="TH SarabunPSK" w:cs="TH SarabunPSK"/>
          <w:cs/>
          <w:lang w:bidi="th-TH"/>
        </w:rPr>
        <w:t>อป</w:t>
      </w:r>
      <w:r w:rsidR="009C28FA" w:rsidRPr="00EB5AE5">
        <w:rPr>
          <w:rFonts w:ascii="TH SarabunPSK" w:eastAsia="BrowalliaNew" w:hAnsi="TH SarabunPSK" w:cs="TH SarabunPSK" w:hint="cs"/>
          <w:cs/>
          <w:lang w:bidi="th-TH"/>
        </w:rPr>
        <w:t>ร</w:t>
      </w:r>
      <w:r w:rsidR="00FB14B9" w:rsidRPr="00EB5AE5">
        <w:rPr>
          <w:rFonts w:ascii="TH SarabunPSK" w:eastAsia="BrowalliaNew" w:hAnsi="TH SarabunPSK" w:cs="TH SarabunPSK"/>
          <w:cs/>
          <w:lang w:bidi="th-TH"/>
        </w:rPr>
        <w:t>กับการพัฒนาหลักสูตรจึงต้องเน้นและส่งเสริมการใช้เทคโนโลยีที่</w:t>
      </w:r>
      <w:proofErr w:type="spellStart"/>
      <w:r w:rsidR="00FB14B9" w:rsidRPr="00EB5AE5">
        <w:rPr>
          <w:rFonts w:ascii="TH SarabunPSK" w:eastAsia="BrowalliaNew" w:hAnsi="TH SarabunPSK" w:cs="TH SarabunPSK"/>
          <w:cs/>
          <w:lang w:bidi="th-TH"/>
        </w:rPr>
        <w:t>คํานึงถึง</w:t>
      </w:r>
      <w:proofErr w:type="spellEnd"/>
      <w:r w:rsidR="00FB14B9" w:rsidRPr="00EB5AE5">
        <w:rPr>
          <w:rFonts w:ascii="TH SarabunPSK" w:eastAsia="BrowalliaNew" w:hAnsi="TH SarabunPSK" w:cs="TH SarabunPSK"/>
          <w:cs/>
          <w:lang w:bidi="th-TH"/>
        </w:rPr>
        <w:t>คุณธรรมจริยธรรมทางวิชาชีพใส่ใจถึงผลกระทบต่อผู้บริโภคและสังคมภายใต้วัฒนธรรมไทย โดยยังคงการใช้เทคโนโลยีที่ทันสมัยและเปลี่ยนแปลงไปตามการเปลี่ยนแปลงทางเทคโนโลยี</w:t>
      </w:r>
      <w:r w:rsidR="00FB14B9" w:rsidRPr="00EB5AE5">
        <w:rPr>
          <w:rFonts w:ascii="TH SarabunPSK" w:eastAsia="BrowalliaNew" w:hAnsi="TH SarabunPSK" w:cs="TH SarabunPSK"/>
          <w:sz w:val="20"/>
          <w:szCs w:val="20"/>
          <w:cs/>
          <w:lang w:bidi="th-TH"/>
        </w:rPr>
        <w:t xml:space="preserve"> </w:t>
      </w:r>
      <w:r w:rsidR="00FB14B9" w:rsidRPr="00EB5AE5">
        <w:rPr>
          <w:rFonts w:ascii="TH SarabunPSK" w:hAnsi="TH SarabunPSK" w:cs="TH SarabunPSK"/>
          <w:cs/>
          <w:lang w:bidi="th-TH"/>
        </w:rPr>
        <w:t>เพื่อพัฒนาเทคโนโลยีสารสนเทศให้สอดคล้องกับบริบทการเปลี่ยนแปลงด้านต่าง</w:t>
      </w:r>
      <w:r w:rsidR="009C28FA" w:rsidRPr="00EB5AE5">
        <w:rPr>
          <w:rFonts w:ascii="TH SarabunPSK" w:hAnsi="TH SarabunPSK" w:cs="TH SarabunPSK" w:hint="cs"/>
          <w:cs/>
          <w:lang w:bidi="th-TH"/>
        </w:rPr>
        <w:t xml:space="preserve"> </w:t>
      </w:r>
      <w:r w:rsidR="00FB14B9" w:rsidRPr="00EB5AE5">
        <w:rPr>
          <w:rFonts w:ascii="TH SarabunPSK" w:hAnsi="TH SarabunPSK" w:cs="TH SarabunPSK"/>
          <w:cs/>
          <w:lang w:bidi="th-TH"/>
        </w:rPr>
        <w:t>ๆ</w:t>
      </w:r>
      <w:r w:rsidR="00FB14B9" w:rsidRPr="00EB5AE5">
        <w:rPr>
          <w:rFonts w:ascii="TH SarabunPSK" w:hAnsi="TH SarabunPSK" w:cs="TH SarabunPSK"/>
          <w:rtl/>
          <w:cs/>
          <w:lang w:bidi="th-TH"/>
        </w:rPr>
        <w:t xml:space="preserve"> </w:t>
      </w:r>
      <w:r w:rsidR="00FB14B9" w:rsidRPr="00EB5AE5">
        <w:rPr>
          <w:rFonts w:ascii="TH SarabunPSK" w:hAnsi="TH SarabunPSK" w:cs="TH SarabunPSK"/>
          <w:cs/>
          <w:lang w:bidi="th-TH"/>
        </w:rPr>
        <w:t>นี้ จำเป็นต้องมีความพร้อมทั้งทางด้านว</w:t>
      </w:r>
      <w:r w:rsidR="009C28FA" w:rsidRPr="00EB5AE5">
        <w:rPr>
          <w:rFonts w:ascii="TH SarabunPSK" w:hAnsi="TH SarabunPSK" w:cs="TH SarabunPSK"/>
          <w:cs/>
          <w:lang w:bidi="th-TH"/>
        </w:rPr>
        <w:t xml:space="preserve">ิชาการและประสบการณ์จากการทำงาน </w:t>
      </w:r>
      <w:r w:rsidR="00FB14B9" w:rsidRPr="00EB5AE5">
        <w:rPr>
          <w:rFonts w:ascii="TH SarabunPSK" w:hAnsi="TH SarabunPSK" w:cs="TH SarabunPSK"/>
          <w:cs/>
          <w:lang w:bidi="th-TH"/>
        </w:rPr>
        <w:t>จึงจะสามารถนำองค์ความรู้มาพัฒนาประเทศและสังคมต่อไป</w:t>
      </w:r>
    </w:p>
    <w:p w:rsidR="000563BD" w:rsidRPr="00EB5AE5" w:rsidRDefault="000563BD" w:rsidP="000563BD">
      <w:pPr>
        <w:ind w:left="907"/>
        <w:jc w:val="thaiDistribute"/>
        <w:rPr>
          <w:rFonts w:ascii="TH SarabunPSK" w:hAnsi="TH SarabunPSK" w:cs="TH SarabunPSK"/>
          <w:sz w:val="16"/>
          <w:szCs w:val="16"/>
          <w:lang w:bidi="th-TH"/>
        </w:rPr>
      </w:pPr>
    </w:p>
    <w:p w:rsidR="00F67EE4" w:rsidRPr="00853766" w:rsidRDefault="00F67EE4" w:rsidP="000563BD">
      <w:pPr>
        <w:ind w:left="907"/>
        <w:jc w:val="thaiDistribute"/>
        <w:rPr>
          <w:rFonts w:ascii="TH SarabunPSK" w:hAnsi="TH SarabunPSK" w:cs="TH SarabunPSK"/>
          <w:color w:val="FF0000"/>
          <w:sz w:val="16"/>
          <w:szCs w:val="16"/>
          <w:lang w:bidi="th-TH"/>
        </w:rPr>
      </w:pPr>
    </w:p>
    <w:p w:rsidR="000563BD" w:rsidRPr="00103C92" w:rsidRDefault="00A71BC0" w:rsidP="00A71BC0">
      <w:pPr>
        <w:pStyle w:val="a"/>
        <w:numPr>
          <w:ilvl w:val="0"/>
          <w:numId w:val="0"/>
        </w:numPr>
        <w:spacing w:before="0" w:after="0"/>
        <w:rPr>
          <w:rStyle w:val="CharChar"/>
          <w:rFonts w:ascii="TH SarabunPSK" w:hAnsi="TH SarabunPSK" w:cs="TH SarabunPSK"/>
          <w:color w:val="000000" w:themeColor="text1"/>
        </w:rPr>
      </w:pPr>
      <w:r>
        <w:rPr>
          <w:rFonts w:ascii="TH SarabunPSK" w:hAnsi="TH SarabunPSK" w:cs="TH SarabunPSK" w:hint="cs"/>
          <w:color w:val="000000" w:themeColor="text1"/>
          <w:cs/>
        </w:rPr>
        <w:t xml:space="preserve">13. </w:t>
      </w:r>
      <w:r w:rsidR="000563BD" w:rsidRPr="00103C92">
        <w:rPr>
          <w:rFonts w:ascii="TH SarabunPSK" w:hAnsi="TH SarabunPSK" w:cs="TH SarabunPSK"/>
          <w:color w:val="000000" w:themeColor="text1"/>
          <w:cs/>
        </w:rPr>
        <w:t xml:space="preserve"> ความสัมพันธ์กับหลักสูตรอื่นที่เปิดสอนในคณะ/สาขาวิชาอื่นของมหาวิทยาลัย</w:t>
      </w:r>
    </w:p>
    <w:p w:rsidR="000C3D71" w:rsidRPr="00103C92" w:rsidRDefault="000C3D71" w:rsidP="009B4675">
      <w:pPr>
        <w:autoSpaceDE w:val="0"/>
        <w:autoSpaceDN w:val="0"/>
        <w:adjustRightInd w:val="0"/>
        <w:ind w:firstLine="426"/>
        <w:jc w:val="thaiDistribute"/>
        <w:rPr>
          <w:rFonts w:ascii="TH SarabunPSK" w:hAnsi="TH SarabunPSK" w:cs="TH SarabunPSK"/>
          <w:color w:val="000000" w:themeColor="text1"/>
          <w:sz w:val="20"/>
          <w:szCs w:val="20"/>
        </w:rPr>
      </w:pP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หลักสูตรบริหารธุรกิจบัณฑิต  สาขาวิชาระบบสารสนเทศทางคอมพิวเตอร์ มีความสัมพันธ์กับหลักสูตรอื่นและหลักสูตรในคณะ ดังนี้</w:t>
      </w:r>
    </w:p>
    <w:p w:rsidR="000C3D71" w:rsidRDefault="000C3D71" w:rsidP="000E0EA7">
      <w:pPr>
        <w:pStyle w:val="a"/>
        <w:numPr>
          <w:ilvl w:val="1"/>
          <w:numId w:val="25"/>
        </w:numPr>
        <w:tabs>
          <w:tab w:val="clear" w:pos="1080"/>
          <w:tab w:val="clear" w:pos="1215"/>
          <w:tab w:val="left" w:pos="1134"/>
        </w:tabs>
        <w:spacing w:before="0" w:after="0"/>
        <w:ind w:left="0" w:firstLine="567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103C92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กลุ่มวิชา/รายวิชาในหลักสูตรที่เปิดสอนโดยคณะ/สาขาวิชา/หลักสูตรอื่น </w:t>
      </w:r>
      <w:r w:rsidR="000E0EA7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ซึ่งนักศึกษาในหลักสูตรต้องลงทะเบียนเรียน</w:t>
      </w:r>
      <w:r w:rsidR="000E0EA7">
        <w:rPr>
          <w:rFonts w:ascii="TH SarabunPSK" w:hAnsi="TH SarabunPSK" w:cs="TH SarabunPSK"/>
          <w:b w:val="0"/>
          <w:bCs w:val="0"/>
          <w:color w:val="000000" w:themeColor="text1"/>
        </w:rPr>
        <w:t xml:space="preserve"> </w:t>
      </w:r>
      <w:r w:rsidR="000E0EA7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 xml:space="preserve">ได้แก่ </w:t>
      </w:r>
    </w:p>
    <w:p w:rsidR="000C3D71" w:rsidRPr="00103C92" w:rsidRDefault="000C3D71" w:rsidP="00103C92">
      <w:pPr>
        <w:tabs>
          <w:tab w:val="left" w:pos="450"/>
        </w:tabs>
        <w:autoSpaceDE w:val="0"/>
        <w:autoSpaceDN w:val="0"/>
        <w:adjustRightInd w:val="0"/>
        <w:ind w:firstLine="900"/>
        <w:jc w:val="thaiDistribute"/>
        <w:rPr>
          <w:rFonts w:ascii="TH SarabunPSK" w:hAnsi="TH SarabunPSK" w:cs="TH SarabunPSK"/>
          <w:color w:val="000000" w:themeColor="text1"/>
          <w:sz w:val="20"/>
          <w:szCs w:val="20"/>
          <w:lang w:bidi="th-TH"/>
        </w:rPr>
      </w:pP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  </w:t>
      </w:r>
      <w:r w:rsidR="00D86D55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กลุ่มวิชา</w:t>
      </w:r>
      <w:r w:rsidRPr="00103C92">
        <w:rPr>
          <w:rFonts w:ascii="TH SarabunPSK" w:hAnsi="TH SarabunPSK" w:cs="TH SarabunPSK"/>
          <w:color w:val="000000" w:themeColor="text1"/>
          <w:rtl/>
          <w:cs/>
          <w:lang w:bidi="th-TH"/>
        </w:rPr>
        <w:t>/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รายวิชาที่เป็นหมวดวิชาศึกษาทั่วไป</w:t>
      </w:r>
      <w:r w:rsidR="00D86D55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ประกอบด้วย</w:t>
      </w:r>
      <w:r w:rsidR="00103C92" w:rsidRPr="00103C92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รายวิชาทางด้าน </w:t>
      </w:r>
      <w:r w:rsidRPr="00103C92">
        <w:rPr>
          <w:rFonts w:ascii="TH SarabunPSK" w:hAnsi="TH SarabunPSK" w:cs="TH SarabunPSK"/>
          <w:color w:val="000000" w:themeColor="text1"/>
          <w:rtl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สังคมศาสตร์ มนุษยศาสตร์ </w:t>
      </w:r>
      <w:r w:rsidR="00D86D55">
        <w:rPr>
          <w:rFonts w:ascii="TH SarabunPSK" w:hAnsi="TH SarabunPSK" w:cs="TH SarabunPSK" w:hint="cs"/>
          <w:color w:val="000000" w:themeColor="text1"/>
          <w:cs/>
          <w:lang w:bidi="th-TH"/>
        </w:rPr>
        <w:t>ภาษาศาสตร์ และ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วิทยาศาสตร์และคณิตศาสตร์</w:t>
      </w:r>
    </w:p>
    <w:p w:rsidR="000C3D71" w:rsidRPr="00103C92" w:rsidRDefault="000C3D71" w:rsidP="000C3D71">
      <w:pPr>
        <w:tabs>
          <w:tab w:val="left" w:pos="450"/>
        </w:tabs>
        <w:autoSpaceDE w:val="0"/>
        <w:autoSpaceDN w:val="0"/>
        <w:adjustRightInd w:val="0"/>
        <w:ind w:firstLine="900"/>
        <w:jc w:val="thaiDistribute"/>
        <w:rPr>
          <w:rFonts w:ascii="TH SarabunPSK" w:hAnsi="TH SarabunPSK" w:cs="TH SarabunPSK"/>
          <w:color w:val="000000" w:themeColor="text1"/>
        </w:rPr>
      </w:pP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   กลุ่มวิชา</w:t>
      </w:r>
      <w:r w:rsidRPr="00103C92">
        <w:rPr>
          <w:rFonts w:ascii="TH SarabunPSK" w:hAnsi="TH SarabunPSK" w:cs="TH SarabunPSK"/>
          <w:color w:val="000000" w:themeColor="text1"/>
          <w:rtl/>
          <w:cs/>
          <w:lang w:bidi="th-TH"/>
        </w:rPr>
        <w:t>/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รายวิชาที่เป็นหมวดวิชาเฉพาะ</w:t>
      </w:r>
      <w:r w:rsidR="00D86D55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กลุ่มวิชาชีพพื้นฐาน  </w:t>
      </w:r>
    </w:p>
    <w:p w:rsidR="000C3D71" w:rsidRPr="00A462A5" w:rsidRDefault="000C3D71" w:rsidP="00103C92">
      <w:pPr>
        <w:pStyle w:val="a"/>
        <w:numPr>
          <w:ilvl w:val="0"/>
          <w:numId w:val="0"/>
        </w:numPr>
        <w:tabs>
          <w:tab w:val="clear" w:pos="720"/>
          <w:tab w:val="left" w:pos="567"/>
        </w:tabs>
        <w:spacing w:before="0" w:after="0"/>
        <w:jc w:val="both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A462A5">
        <w:rPr>
          <w:rFonts w:ascii="TH SarabunPSK" w:hAnsi="TH SarabunPSK" w:cs="TH SarabunPSK"/>
          <w:b w:val="0"/>
          <w:bCs w:val="0"/>
          <w:color w:val="000000" w:themeColor="text1"/>
          <w:cs/>
        </w:rPr>
        <w:tab/>
        <w:t>1</w:t>
      </w:r>
      <w:r w:rsidRPr="00A462A5">
        <w:rPr>
          <w:rFonts w:ascii="TH SarabunPSK" w:hAnsi="TH SarabunPSK" w:cs="TH SarabunPSK"/>
          <w:b w:val="0"/>
          <w:bCs w:val="0"/>
          <w:color w:val="000000" w:themeColor="text1"/>
        </w:rPr>
        <w:t>3</w:t>
      </w:r>
      <w:r w:rsidRPr="00A462A5">
        <w:rPr>
          <w:rFonts w:ascii="TH SarabunPSK" w:hAnsi="TH SarabunPSK" w:cs="TH SarabunPSK"/>
          <w:b w:val="0"/>
          <w:bCs w:val="0"/>
          <w:color w:val="000000" w:themeColor="text1"/>
          <w:cs/>
        </w:rPr>
        <w:t>.</w:t>
      </w:r>
      <w:r w:rsidRPr="00A462A5">
        <w:rPr>
          <w:rFonts w:ascii="TH SarabunPSK" w:hAnsi="TH SarabunPSK" w:cs="TH SarabunPSK"/>
          <w:b w:val="0"/>
          <w:bCs w:val="0"/>
          <w:color w:val="000000" w:themeColor="text1"/>
        </w:rPr>
        <w:t>2</w:t>
      </w:r>
      <w:r w:rsidRPr="00A462A5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   กลุ่มวิชา/รายวิชาในหลักสูตรที่เปิดสอนให้สาขาวิชา/หลักสูตรอื่น </w:t>
      </w:r>
    </w:p>
    <w:p w:rsidR="00A462A5" w:rsidRDefault="000E0EA7" w:rsidP="00A462A5">
      <w:pPr>
        <w:tabs>
          <w:tab w:val="left" w:pos="1134"/>
        </w:tabs>
        <w:autoSpaceDE w:val="0"/>
        <w:autoSpaceDN w:val="0"/>
        <w:adjustRightInd w:val="0"/>
        <w:ind w:firstLine="900"/>
        <w:jc w:val="thaiDistribute"/>
        <w:rPr>
          <w:rFonts w:ascii="TH SarabunPSK" w:hAnsi="TH SarabunPSK" w:cs="TH SarabunPSK"/>
          <w:color w:val="000000" w:themeColor="text1"/>
          <w:lang w:bidi="th-TH"/>
        </w:rPr>
      </w:pPr>
      <w:r>
        <w:rPr>
          <w:rFonts w:ascii="TH SarabunPSK" w:hAnsi="TH SarabunPSK" w:cs="TH SarabunPSK"/>
          <w:color w:val="000000" w:themeColor="text1"/>
          <w:cs/>
          <w:lang w:bidi="th-TH"/>
        </w:rPr>
        <w:t xml:space="preserve">    </w:t>
      </w:r>
      <w:r w:rsidR="000C3D71" w:rsidRPr="00A462A5">
        <w:rPr>
          <w:rFonts w:ascii="TH SarabunPSK" w:hAnsi="TH SarabunPSK" w:cs="TH SarabunPSK"/>
          <w:color w:val="000000" w:themeColor="text1"/>
          <w:cs/>
          <w:lang w:bidi="th-TH"/>
        </w:rPr>
        <w:t>นักศึกษา</w:t>
      </w:r>
      <w:r>
        <w:rPr>
          <w:rFonts w:ascii="TH SarabunPSK" w:hAnsi="TH SarabunPSK" w:cs="TH SarabunPSK" w:hint="cs"/>
          <w:color w:val="000000" w:themeColor="text1"/>
          <w:cs/>
          <w:lang w:bidi="th-TH"/>
        </w:rPr>
        <w:t>ทุกหลักสูตร</w:t>
      </w:r>
      <w:r w:rsidR="00103C92" w:rsidRPr="00A462A5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ในคณะบริหารธุรกิจและเทคโนโลยีสารสนเทศ </w:t>
      </w:r>
      <w:r>
        <w:rPr>
          <w:rFonts w:ascii="TH SarabunPSK" w:hAnsi="TH SarabunPSK" w:cs="TH SarabunPSK" w:hint="cs"/>
          <w:color w:val="000000" w:themeColor="text1"/>
          <w:cs/>
          <w:lang w:bidi="th-TH"/>
        </w:rPr>
        <w:t>ต้องลงทะเบียนเรียนใน</w:t>
      </w:r>
      <w:r w:rsidR="00103C92" w:rsidRPr="00A462A5">
        <w:rPr>
          <w:rFonts w:ascii="TH SarabunPSK" w:hAnsi="TH SarabunPSK" w:cs="TH SarabunPSK" w:hint="cs"/>
          <w:color w:val="000000" w:themeColor="text1"/>
          <w:cs/>
          <w:lang w:bidi="th-TH"/>
        </w:rPr>
        <w:t>รายวิชา</w:t>
      </w:r>
      <w:r w:rsidR="00A863E9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32</w:t>
      </w:r>
      <w:r w:rsidR="00A863E9">
        <w:rPr>
          <w:rFonts w:ascii="TH SarabunPSK" w:hAnsi="TH SarabunPSK" w:cs="TH SarabunPSK"/>
          <w:color w:val="000000" w:themeColor="text1"/>
          <w:lang w:bidi="th-TH"/>
        </w:rPr>
        <w:t xml:space="preserve">-406-012-001 </w:t>
      </w:r>
      <w:r w:rsidR="00103C92" w:rsidRPr="00A462A5">
        <w:rPr>
          <w:rFonts w:ascii="TH SarabunPSK" w:hAnsi="TH SarabunPSK" w:cs="TH SarabunPSK" w:hint="cs"/>
          <w:color w:val="000000" w:themeColor="text1"/>
          <w:cs/>
          <w:lang w:bidi="th-TH"/>
        </w:rPr>
        <w:t>โปรแกรมสำเร็จรูปทางธุรกิจ</w:t>
      </w:r>
      <w:r w:rsidR="00A863E9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ซึ่งกำหนดให้</w:t>
      </w:r>
      <w:r w:rsidR="00103C92" w:rsidRPr="00A462A5">
        <w:rPr>
          <w:rFonts w:ascii="TH SarabunPSK" w:hAnsi="TH SarabunPSK" w:cs="TH SarabunPSK" w:hint="cs"/>
          <w:color w:val="000000" w:themeColor="text1"/>
          <w:cs/>
          <w:lang w:bidi="th-TH"/>
        </w:rPr>
        <w:t>เป็นวิชาชีพพื้นฐาน</w:t>
      </w:r>
      <w:r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สำหรับทุกสาขาวิชาในหลักสูตรบริหารธุรกิจบัณฑิต </w:t>
      </w:r>
      <w:r w:rsidR="00103C92" w:rsidRPr="00A462A5">
        <w:rPr>
          <w:rFonts w:ascii="TH SarabunPSK" w:hAnsi="TH SarabunPSK" w:cs="TH SarabunPSK" w:hint="cs"/>
          <w:color w:val="000000" w:themeColor="text1"/>
          <w:cs/>
          <w:lang w:bidi="th-TH"/>
        </w:rPr>
        <w:t>และยังสามารถเลือก</w:t>
      </w:r>
      <w:r w:rsidR="000C3D71" w:rsidRPr="00A462A5">
        <w:rPr>
          <w:rFonts w:ascii="TH SarabunPSK" w:hAnsi="TH SarabunPSK" w:cs="TH SarabunPSK"/>
          <w:color w:val="000000" w:themeColor="text1"/>
          <w:cs/>
          <w:lang w:bidi="th-TH"/>
        </w:rPr>
        <w:t>ในบางรายวิชา</w:t>
      </w:r>
      <w:r>
        <w:rPr>
          <w:rFonts w:ascii="TH SarabunPSK" w:hAnsi="TH SarabunPSK" w:cs="TH SarabunPSK" w:hint="cs"/>
          <w:color w:val="000000" w:themeColor="text1"/>
          <w:cs/>
          <w:lang w:bidi="th-TH"/>
        </w:rPr>
        <w:t>อื่นเพิ่ม</w:t>
      </w:r>
      <w:r w:rsidR="00A462A5" w:rsidRPr="00A462A5">
        <w:rPr>
          <w:rFonts w:ascii="TH SarabunPSK" w:hAnsi="TH SarabunPSK" w:cs="TH SarabunPSK" w:hint="cs"/>
          <w:color w:val="000000" w:themeColor="text1"/>
          <w:cs/>
          <w:lang w:bidi="th-TH"/>
        </w:rPr>
        <w:t>ตามความสนใจของแต่ละบุคคล</w:t>
      </w:r>
      <w:r w:rsidR="000C3D71" w:rsidRPr="00A462A5">
        <w:rPr>
          <w:rFonts w:ascii="TH SarabunPSK" w:hAnsi="TH SarabunPSK" w:cs="TH SarabunPSK"/>
          <w:color w:val="000000" w:themeColor="text1"/>
          <w:cs/>
          <w:lang w:bidi="th-TH"/>
        </w:rPr>
        <w:t xml:space="preserve">  ทั้งนี้</w:t>
      </w:r>
      <w:r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="000C3D71" w:rsidRPr="00A462A5">
        <w:rPr>
          <w:rFonts w:ascii="TH SarabunPSK" w:hAnsi="TH SarabunPSK" w:cs="TH SarabunPSK"/>
          <w:color w:val="000000" w:themeColor="text1"/>
          <w:cs/>
          <w:lang w:bidi="th-TH"/>
        </w:rPr>
        <w:t>นักศึกษา</w:t>
      </w:r>
      <w:r>
        <w:rPr>
          <w:rFonts w:ascii="TH SarabunPSK" w:hAnsi="TH SarabunPSK" w:cs="TH SarabunPSK" w:hint="cs"/>
          <w:color w:val="000000" w:themeColor="text1"/>
          <w:cs/>
          <w:lang w:bidi="th-TH"/>
        </w:rPr>
        <w:t>จาก</w:t>
      </w:r>
      <w:r w:rsidR="000C3D71" w:rsidRPr="00A462A5">
        <w:rPr>
          <w:rFonts w:ascii="TH SarabunPSK" w:hAnsi="TH SarabunPSK" w:cs="TH SarabunPSK"/>
          <w:color w:val="000000" w:themeColor="text1"/>
          <w:cs/>
          <w:lang w:bidi="th-TH"/>
        </w:rPr>
        <w:t>ต่างคณะ</w:t>
      </w:r>
      <w:r>
        <w:rPr>
          <w:rFonts w:ascii="TH SarabunPSK" w:hAnsi="TH SarabunPSK" w:cs="TH SarabunPSK" w:hint="cs"/>
          <w:color w:val="000000" w:themeColor="text1"/>
          <w:cs/>
          <w:lang w:bidi="th-TH"/>
        </w:rPr>
        <w:t>ยัง</w:t>
      </w:r>
      <w:r w:rsidR="000C3D71" w:rsidRPr="00A462A5">
        <w:rPr>
          <w:rFonts w:ascii="TH SarabunPSK" w:hAnsi="TH SarabunPSK" w:cs="TH SarabunPSK"/>
          <w:color w:val="000000" w:themeColor="text1"/>
          <w:cs/>
          <w:lang w:bidi="th-TH"/>
        </w:rPr>
        <w:t>สามารถเลือกเรียน</w:t>
      </w:r>
      <w:r>
        <w:rPr>
          <w:rFonts w:ascii="TH SarabunPSK" w:hAnsi="TH SarabunPSK" w:cs="TH SarabunPSK" w:hint="cs"/>
          <w:color w:val="000000" w:themeColor="text1"/>
          <w:cs/>
          <w:lang w:bidi="th-TH"/>
        </w:rPr>
        <w:t>วิชาในหลักสูตร</w:t>
      </w:r>
      <w:r w:rsidR="000C3D71" w:rsidRPr="00A462A5">
        <w:rPr>
          <w:rFonts w:ascii="TH SarabunPSK" w:hAnsi="TH SarabunPSK" w:cs="TH SarabunPSK"/>
          <w:color w:val="000000" w:themeColor="text1"/>
          <w:cs/>
          <w:lang w:bidi="th-TH"/>
        </w:rPr>
        <w:t xml:space="preserve">เป็นวิชาเลือกเสรีได้  </w:t>
      </w:r>
    </w:p>
    <w:p w:rsidR="000C3D71" w:rsidRPr="004E4BFA" w:rsidRDefault="00A462A5" w:rsidP="00A462A5">
      <w:pPr>
        <w:tabs>
          <w:tab w:val="left" w:pos="1134"/>
        </w:tabs>
        <w:autoSpaceDE w:val="0"/>
        <w:autoSpaceDN w:val="0"/>
        <w:adjustRightInd w:val="0"/>
        <w:ind w:firstLine="567"/>
        <w:jc w:val="thaiDistribute"/>
        <w:rPr>
          <w:rFonts w:ascii="TH SarabunPSK" w:eastAsia="BrowalliaNew-Bold" w:hAnsi="TH SarabunPSK" w:cs="TH SarabunPSK"/>
          <w:color w:val="000000" w:themeColor="text1"/>
        </w:rPr>
      </w:pPr>
      <w:r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13.3  </w:t>
      </w:r>
      <w:r w:rsidR="000C3D71" w:rsidRPr="004E4BFA">
        <w:rPr>
          <w:rFonts w:ascii="TH SarabunPSK" w:eastAsia="BrowalliaNew-Bold" w:hAnsi="TH SarabunPSK" w:cs="TH SarabunPSK"/>
          <w:color w:val="000000" w:themeColor="text1"/>
          <w:cs/>
          <w:lang w:bidi="th-TH"/>
        </w:rPr>
        <w:t>การบริหารจัดการ</w:t>
      </w:r>
    </w:p>
    <w:p w:rsidR="000C3D71" w:rsidRPr="004E4BFA" w:rsidRDefault="000C3D71" w:rsidP="000C3D71">
      <w:pPr>
        <w:autoSpaceDE w:val="0"/>
        <w:autoSpaceDN w:val="0"/>
        <w:adjustRightInd w:val="0"/>
        <w:ind w:firstLine="1170"/>
        <w:jc w:val="thaiDistribute"/>
        <w:rPr>
          <w:rFonts w:ascii="TH SarabunPSK" w:hAnsi="TH SarabunPSK" w:cs="TH SarabunPSK"/>
          <w:color w:val="000000" w:themeColor="text1"/>
          <w:sz w:val="20"/>
          <w:szCs w:val="20"/>
          <w:lang w:bidi="th-TH"/>
        </w:rPr>
      </w:pP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ในการจัดการเรียนการสอน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จ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มีการประสานงานกับ</w:t>
      </w:r>
      <w:r w:rsidR="00A863E9">
        <w:rPr>
          <w:rFonts w:ascii="TH SarabunPSK" w:hAnsi="TH SarabunPSK" w:cs="TH SarabunPSK" w:hint="cs"/>
          <w:color w:val="000000" w:themeColor="text1"/>
          <w:cs/>
          <w:lang w:bidi="th-TH"/>
        </w:rPr>
        <w:t>สาขาแล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คณะ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อื่น</w:t>
      </w:r>
      <w:r w:rsidR="00A863E9">
        <w:rPr>
          <w:rFonts w:ascii="TH SarabunPSK" w:hAnsi="TH SarabunPSK" w:cs="TH SarabunPSK" w:hint="cs"/>
          <w:color w:val="000000" w:themeColor="text1"/>
          <w:cs/>
          <w:lang w:bidi="th-TH"/>
        </w:rPr>
        <w:t>ที่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จัดรายวิชาซึ่งนักศึกษาในหลักสูตรต้อง</w:t>
      </w:r>
      <w:r w:rsidR="00A863E9">
        <w:rPr>
          <w:rFonts w:ascii="TH SarabunPSK" w:hAnsi="TH SarabunPSK" w:cs="TH SarabunPSK" w:hint="cs"/>
          <w:color w:val="000000" w:themeColor="text1"/>
          <w:cs/>
          <w:lang w:bidi="th-TH"/>
        </w:rPr>
        <w:t>ลงทะเบียน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เรียน 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โดย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มีการวางแผนร่วมกันระหว่างผู้เกี่ยวข้อง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ได้แก่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ผู้บริหารและอาจารย์ผู้สอน</w:t>
      </w:r>
      <w:r w:rsidR="00A863E9">
        <w:rPr>
          <w:rFonts w:ascii="TH SarabunPSK" w:hAnsi="TH SarabunPSK" w:cs="TH SarabunPSK" w:hint="cs"/>
          <w:color w:val="000000" w:themeColor="text1"/>
          <w:cs/>
          <w:lang w:bidi="th-TH"/>
        </w:rPr>
        <w:t>ทั้งในแล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ต่างคณะ เพื่อกำหนดเนื้อหาและกลยุทธ์การสอน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ตลอดจนการวัดและประเมินผล </w:t>
      </w:r>
      <w:r w:rsidR="00A863E9">
        <w:rPr>
          <w:rFonts w:ascii="TH SarabunPSK" w:hAnsi="TH SarabunPSK" w:cs="TH SarabunPSK" w:hint="cs"/>
          <w:color w:val="000000" w:themeColor="text1"/>
          <w:cs/>
          <w:lang w:bidi="th-TH"/>
        </w:rPr>
        <w:t>การจัดตารางเรียนตารางสอน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เพื่อให้นักศึกษาได้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บรรลุผลการเรียนรู้ตามหลักสูตร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ใน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ส่วนของนักศึกษาที่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เลือกเรียน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ในรายวิ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ชาเลือกเ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สรี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จ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ต้องมีการประสานกับคณะต้นสังกัด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เพื่อให้ทราบถึงผลการเรียนรู้ของนักศึกษาว่าสอดคล้อ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งกับหลักสูตร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ที่เรียน</w:t>
      </w:r>
      <w:r w:rsidR="00442ABF">
        <w:rPr>
          <w:rFonts w:ascii="TH SarabunPSK" w:hAnsi="TH SarabunPSK" w:cs="TH SarabunPSK" w:hint="cs"/>
          <w:color w:val="000000" w:themeColor="text1"/>
          <w:cs/>
          <w:lang w:bidi="th-TH"/>
        </w:rPr>
        <w:t>เพียงใด</w:t>
      </w:r>
      <w:r w:rsidRPr="004E4BFA">
        <w:rPr>
          <w:rFonts w:ascii="TH SarabunPSK" w:hAnsi="TH SarabunPSK" w:cs="TH SarabunPSK" w:hint="cs"/>
          <w:color w:val="000000" w:themeColor="text1"/>
          <w:sz w:val="20"/>
          <w:szCs w:val="20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มีการ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ด</w:t>
      </w:r>
      <w:r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ำ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เนินการโดยคณะกรรมการบริหารหลักสูตร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ใน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การ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วางแผนและกำกับดูแลหลักสูตร แล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ดำเนินงานด้านวิชาการ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ภ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ายใต้กฎข้อบังคับของมหาวิทยาลัย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ฯ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ได้แก่ การ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ควบคุมดูแลด้านเนื้อหาสาระ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การจัดการเรียนการสอน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พิจารณา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ความสอดคล้องกับมาตรฐานคุณวุฒิสาขา</w:t>
      </w:r>
      <w:r w:rsidR="00AF6CFC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ว</w:t>
      </w:r>
      <w:r w:rsidR="004E4BFA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ิชาคอมพิวเตอร์</w:t>
      </w:r>
      <w:r w:rsid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(</w:t>
      </w:r>
      <w:proofErr w:type="spellStart"/>
      <w:r w:rsidR="004E4BFA">
        <w:rPr>
          <w:rFonts w:ascii="TH SarabunPSK" w:hAnsi="TH SarabunPSK" w:cs="TH SarabunPSK" w:hint="cs"/>
          <w:color w:val="000000" w:themeColor="text1"/>
          <w:cs/>
          <w:lang w:bidi="th-TH"/>
        </w:rPr>
        <w:t>มคอ</w:t>
      </w:r>
      <w:proofErr w:type="spellEnd"/>
      <w:r w:rsidR="004E4BFA">
        <w:rPr>
          <w:rFonts w:ascii="TH SarabunPSK" w:hAnsi="TH SarabunPSK" w:cs="TH SarabunPSK" w:hint="cs"/>
          <w:color w:val="000000" w:themeColor="text1"/>
          <w:cs/>
          <w:lang w:bidi="th-TH"/>
        </w:rPr>
        <w:t>. 1)</w:t>
      </w:r>
    </w:p>
    <w:p w:rsidR="000C3D71" w:rsidRPr="00853766" w:rsidRDefault="000C3D71" w:rsidP="000C3D71">
      <w:pPr>
        <w:autoSpaceDE w:val="0"/>
        <w:autoSpaceDN w:val="0"/>
        <w:adjustRightInd w:val="0"/>
        <w:ind w:left="1245"/>
        <w:jc w:val="both"/>
        <w:rPr>
          <w:rFonts w:ascii="TH SarabunPSK" w:hAnsi="TH SarabunPSK" w:cs="TH SarabunPSK"/>
          <w:color w:val="FF0000"/>
          <w:lang w:bidi="th-TH"/>
        </w:rPr>
      </w:pPr>
    </w:p>
    <w:p w:rsidR="00BA3DC2" w:rsidRPr="00BB3E80" w:rsidRDefault="00BA3DC2" w:rsidP="00BA3CD4">
      <w:pPr>
        <w:tabs>
          <w:tab w:val="left" w:pos="7155"/>
        </w:tabs>
        <w:ind w:left="720"/>
        <w:rPr>
          <w:rFonts w:ascii="TH SarabunPSK" w:hAnsi="TH SarabunPSK" w:cs="TH SarabunPSK"/>
          <w:cs/>
          <w:lang w:bidi="th-TH"/>
        </w:rPr>
      </w:pPr>
      <w:bookmarkStart w:id="0" w:name="_GoBack"/>
      <w:bookmarkEnd w:id="0"/>
    </w:p>
    <w:sectPr w:rsidR="00BA3DC2" w:rsidRPr="00BB3E80" w:rsidSect="00FE705D">
      <w:headerReference w:type="even" r:id="rId9"/>
      <w:headerReference w:type="default" r:id="rId10"/>
      <w:footerReference w:type="even" r:id="rId11"/>
      <w:pgSz w:w="11906" w:h="16838" w:code="9"/>
      <w:pgMar w:top="2160" w:right="1797" w:bottom="1440" w:left="1797" w:header="851" w:footer="1440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2530" w:rsidRDefault="00FA2530">
      <w:r>
        <w:separator/>
      </w:r>
    </w:p>
  </w:endnote>
  <w:endnote w:type="continuationSeparator" w:id="0">
    <w:p w:rsidR="00FA2530" w:rsidRDefault="00FA2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New">
    <w:altName w:val="Arial Unicode MS"/>
    <w:panose1 w:val="00000000000000000000"/>
    <w:charset w:val="88"/>
    <w:family w:val="auto"/>
    <w:notTrueType/>
    <w:pitch w:val="default"/>
    <w:sig w:usb0="01000001" w:usb1="08080000" w:usb2="00000010" w:usb3="00000000" w:csb0="00110001" w:csb1="00000000"/>
  </w:font>
  <w:font w:name="BrowalliaNew-Bold">
    <w:altName w:val="PMingLiU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13CC" w:rsidRDefault="00B913CC" w:rsidP="00422E9A">
    <w:pPr>
      <w:pStyle w:val="a5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B913CC" w:rsidRDefault="00B913C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2530" w:rsidRDefault="00FA2530">
      <w:r>
        <w:separator/>
      </w:r>
    </w:p>
  </w:footnote>
  <w:footnote w:type="continuationSeparator" w:id="0">
    <w:p w:rsidR="00FA2530" w:rsidRDefault="00FA25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13CC" w:rsidRDefault="00B913CC" w:rsidP="00313F7F">
    <w:pPr>
      <w:pStyle w:val="a9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B913CC" w:rsidRDefault="00B913CC">
    <w:pPr>
      <w:pStyle w:val="a9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13CC" w:rsidRPr="00FE705D" w:rsidRDefault="00B913CC" w:rsidP="00FE705D">
    <w:pPr>
      <w:pStyle w:val="a9"/>
      <w:framePr w:wrap="around" w:vAnchor="text" w:hAnchor="margin" w:xAlign="center" w:y="1"/>
      <w:spacing w:before="360"/>
      <w:rPr>
        <w:rStyle w:val="ad"/>
        <w:rFonts w:ascii="TH SarabunPSK" w:hAnsi="TH SarabunPSK" w:cs="TH SarabunPSK"/>
        <w:sz w:val="28"/>
      </w:rPr>
    </w:pPr>
    <w:r w:rsidRPr="00FE705D">
      <w:rPr>
        <w:rStyle w:val="ad"/>
        <w:rFonts w:ascii="TH SarabunPSK" w:hAnsi="TH SarabunPSK" w:cs="TH SarabunPSK"/>
        <w:sz w:val="28"/>
      </w:rPr>
      <w:fldChar w:fldCharType="begin"/>
    </w:r>
    <w:r w:rsidRPr="00FE705D">
      <w:rPr>
        <w:rStyle w:val="ad"/>
        <w:rFonts w:ascii="TH SarabunPSK" w:hAnsi="TH SarabunPSK" w:cs="TH SarabunPSK"/>
        <w:sz w:val="28"/>
      </w:rPr>
      <w:instrText xml:space="preserve">PAGE  </w:instrText>
    </w:r>
    <w:r w:rsidRPr="00FE705D">
      <w:rPr>
        <w:rStyle w:val="ad"/>
        <w:rFonts w:ascii="TH SarabunPSK" w:hAnsi="TH SarabunPSK" w:cs="TH SarabunPSK"/>
        <w:sz w:val="28"/>
      </w:rPr>
      <w:fldChar w:fldCharType="separate"/>
    </w:r>
    <w:r w:rsidR="00E77B1C">
      <w:rPr>
        <w:rStyle w:val="ad"/>
        <w:rFonts w:ascii="TH SarabunPSK" w:hAnsi="TH SarabunPSK" w:cs="TH SarabunPSK"/>
        <w:noProof/>
        <w:sz w:val="28"/>
      </w:rPr>
      <w:t>7</w:t>
    </w:r>
    <w:r w:rsidRPr="00FE705D">
      <w:rPr>
        <w:rStyle w:val="ad"/>
        <w:rFonts w:ascii="TH SarabunPSK" w:hAnsi="TH SarabunPSK" w:cs="TH SarabunPSK"/>
        <w:sz w:val="28"/>
      </w:rPr>
      <w:fldChar w:fldCharType="end"/>
    </w:r>
  </w:p>
  <w:p w:rsidR="00B913CC" w:rsidRDefault="00B913CC" w:rsidP="00A437A2">
    <w:pPr>
      <w:pStyle w:val="a9"/>
      <w:tabs>
        <w:tab w:val="clear" w:pos="4153"/>
        <w:tab w:val="clear" w:pos="8306"/>
        <w:tab w:val="left" w:pos="4804"/>
      </w:tabs>
    </w:pPr>
  </w:p>
  <w:p w:rsidR="00B913CC" w:rsidRDefault="00B913CC" w:rsidP="00A437A2">
    <w:pPr>
      <w:pStyle w:val="a9"/>
      <w:tabs>
        <w:tab w:val="clear" w:pos="4153"/>
        <w:tab w:val="clear" w:pos="8306"/>
        <w:tab w:val="left" w:pos="4804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147C32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113E93"/>
    <w:multiLevelType w:val="singleLevel"/>
    <w:tmpl w:val="5D7E2B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FF0000"/>
        <w:sz w:val="28"/>
        <w:szCs w:val="28"/>
      </w:rPr>
    </w:lvl>
  </w:abstractNum>
  <w:abstractNum w:abstractNumId="2">
    <w:nsid w:val="00C65411"/>
    <w:multiLevelType w:val="hybridMultilevel"/>
    <w:tmpl w:val="2A08E144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>
    <w:nsid w:val="03D66829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>
    <w:nsid w:val="04903103"/>
    <w:multiLevelType w:val="hybridMultilevel"/>
    <w:tmpl w:val="021E72D8"/>
    <w:lvl w:ilvl="0" w:tplc="B0067976">
      <w:start w:val="1"/>
      <w:numFmt w:val="bullet"/>
      <w:lvlText w:val="-"/>
      <w:lvlJc w:val="left"/>
      <w:pPr>
        <w:tabs>
          <w:tab w:val="num" w:pos="1152"/>
        </w:tabs>
        <w:ind w:left="1152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5">
    <w:nsid w:val="0A6A2CBD"/>
    <w:multiLevelType w:val="multilevel"/>
    <w:tmpl w:val="12E8A51A"/>
    <w:lvl w:ilvl="0">
      <w:start w:val="13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5"/>
        </w:tabs>
        <w:ind w:left="1215" w:hanging="495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>
    <w:nsid w:val="10944249"/>
    <w:multiLevelType w:val="multilevel"/>
    <w:tmpl w:val="CD84C7A4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>
    <w:nsid w:val="14D03644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>
    <w:nsid w:val="17D742D9"/>
    <w:multiLevelType w:val="multilevel"/>
    <w:tmpl w:val="83105CE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56" w:hanging="1800"/>
      </w:pPr>
      <w:rPr>
        <w:rFonts w:hint="default"/>
      </w:rPr>
    </w:lvl>
  </w:abstractNum>
  <w:abstractNum w:abstractNumId="9">
    <w:nsid w:val="1A9D3B29"/>
    <w:multiLevelType w:val="multilevel"/>
    <w:tmpl w:val="1528240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  <w:lang w:bidi="th-TH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10">
    <w:nsid w:val="1C522EB5"/>
    <w:multiLevelType w:val="multilevel"/>
    <w:tmpl w:val="26C24DFA"/>
    <w:lvl w:ilvl="0">
      <w:start w:val="3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35"/>
        </w:tabs>
        <w:ind w:left="1035" w:hanging="540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710"/>
        </w:tabs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05"/>
        </w:tabs>
        <w:ind w:left="220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555"/>
        </w:tabs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050"/>
        </w:tabs>
        <w:ind w:left="40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05"/>
        </w:tabs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440"/>
      </w:pPr>
      <w:rPr>
        <w:rFonts w:hint="default"/>
      </w:rPr>
    </w:lvl>
  </w:abstractNum>
  <w:abstractNum w:abstractNumId="11">
    <w:nsid w:val="22140B45"/>
    <w:multiLevelType w:val="multilevel"/>
    <w:tmpl w:val="03FC2FBA"/>
    <w:lvl w:ilvl="0">
      <w:start w:val="13"/>
      <w:numFmt w:val="decimal"/>
      <w:lvlText w:val="%1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245"/>
        </w:tabs>
        <w:ind w:left="1245" w:hanging="525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2">
    <w:nsid w:val="2B226704"/>
    <w:multiLevelType w:val="multilevel"/>
    <w:tmpl w:val="9026A6BA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3">
    <w:nsid w:val="2E68784C"/>
    <w:multiLevelType w:val="hybridMultilevel"/>
    <w:tmpl w:val="2A08E144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5">
    <w:nsid w:val="30AA2BEE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6">
    <w:nsid w:val="342660CC"/>
    <w:multiLevelType w:val="multilevel"/>
    <w:tmpl w:val="621AE426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20"/>
      <w:numFmt w:val="decimalZero"/>
      <w:lvlText w:val="%1-%2"/>
      <w:lvlJc w:val="left"/>
      <w:pPr>
        <w:tabs>
          <w:tab w:val="num" w:pos="2535"/>
        </w:tabs>
        <w:ind w:left="2535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3975"/>
        </w:tabs>
        <w:ind w:left="3975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415"/>
        </w:tabs>
        <w:ind w:left="5415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6855"/>
        </w:tabs>
        <w:ind w:left="6855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295"/>
        </w:tabs>
        <w:ind w:left="8295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9735"/>
        </w:tabs>
        <w:ind w:left="9735" w:hanging="1095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175"/>
        </w:tabs>
        <w:ind w:left="11175" w:hanging="1095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2615"/>
        </w:tabs>
        <w:ind w:left="12615" w:hanging="1095"/>
      </w:pPr>
      <w:rPr>
        <w:rFonts w:hint="default"/>
      </w:rPr>
    </w:lvl>
  </w:abstractNum>
  <w:abstractNum w:abstractNumId="17">
    <w:nsid w:val="34D3338F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8">
    <w:nsid w:val="35356041"/>
    <w:multiLevelType w:val="multilevel"/>
    <w:tmpl w:val="E2380C4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092"/>
        </w:tabs>
        <w:ind w:left="1092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24"/>
        </w:tabs>
        <w:ind w:left="21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26"/>
        </w:tabs>
        <w:ind w:left="28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590"/>
        </w:tabs>
        <w:ind w:left="45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92"/>
        </w:tabs>
        <w:ind w:left="529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54"/>
        </w:tabs>
        <w:ind w:left="63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56"/>
        </w:tabs>
        <w:ind w:left="7056" w:hanging="1440"/>
      </w:pPr>
      <w:rPr>
        <w:rFonts w:hint="default"/>
      </w:rPr>
    </w:lvl>
  </w:abstractNum>
  <w:abstractNum w:abstractNumId="19">
    <w:nsid w:val="39D6776B"/>
    <w:multiLevelType w:val="multilevel"/>
    <w:tmpl w:val="3F0C2E6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0">
    <w:nsid w:val="3D5A6EF9"/>
    <w:multiLevelType w:val="singleLevel"/>
    <w:tmpl w:val="2520C748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21">
    <w:nsid w:val="3D8A0F5B"/>
    <w:multiLevelType w:val="multilevel"/>
    <w:tmpl w:val="4B42B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UPC" w:hint="default"/>
        <w:b/>
        <w:bCs/>
        <w:i w:val="0"/>
        <w:iCs w:val="0"/>
        <w:sz w:val="32"/>
        <w:szCs w:val="32"/>
      </w:rPr>
    </w:lvl>
    <w:lvl w:ilvl="1">
      <w:start w:val="1"/>
      <w:numFmt w:val="decimal"/>
      <w:isLgl/>
      <w:lvlText w:val="%1.%2"/>
      <w:lvlJc w:val="left"/>
      <w:pPr>
        <w:tabs>
          <w:tab w:val="num" w:pos="1125"/>
        </w:tabs>
        <w:ind w:left="1125" w:hanging="405"/>
      </w:pPr>
      <w:rPr>
        <w:rFonts w:hint="default"/>
        <w:b w:val="0"/>
        <w:bCs/>
        <w:i/>
        <w:iCs w:val="0"/>
        <w:color w:val="FF0000"/>
        <w:sz w:val="32"/>
        <w:szCs w:val="32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2">
    <w:nsid w:val="3DC56DFB"/>
    <w:multiLevelType w:val="hybridMultilevel"/>
    <w:tmpl w:val="F83A611A"/>
    <w:lvl w:ilvl="0" w:tplc="118809AA">
      <w:start w:val="4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>
    <w:nsid w:val="42B851B7"/>
    <w:multiLevelType w:val="multilevel"/>
    <w:tmpl w:val="34D6422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ascii="Angsana New" w:eastAsia="Times New Roman" w:hAnsi="Angsana New" w:cs="Angsana New" w:hint="default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4">
    <w:nsid w:val="46C06AF2"/>
    <w:multiLevelType w:val="multilevel"/>
    <w:tmpl w:val="1556D288"/>
    <w:lvl w:ilvl="0">
      <w:start w:val="2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125"/>
        </w:tabs>
        <w:ind w:left="1125" w:hanging="58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760"/>
        </w:tabs>
        <w:ind w:left="5760" w:hanging="1440"/>
      </w:pPr>
      <w:rPr>
        <w:rFonts w:hint="default"/>
      </w:rPr>
    </w:lvl>
  </w:abstractNum>
  <w:abstractNum w:abstractNumId="25">
    <w:nsid w:val="481B69C4"/>
    <w:multiLevelType w:val="multilevel"/>
    <w:tmpl w:val="B4E4FF66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B472D3F"/>
    <w:multiLevelType w:val="multilevel"/>
    <w:tmpl w:val="BB66D580"/>
    <w:lvl w:ilvl="0">
      <w:start w:val="1"/>
      <w:numFmt w:val="decimal"/>
      <w:lvlText w:val="(%1)"/>
      <w:lvlJc w:val="left"/>
      <w:pPr>
        <w:tabs>
          <w:tab w:val="num" w:pos="-468"/>
        </w:tabs>
        <w:ind w:left="792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557"/>
        </w:tabs>
        <w:ind w:left="1557" w:hanging="405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27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E9A24E0"/>
    <w:multiLevelType w:val="multilevel"/>
    <w:tmpl w:val="B8D659D0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10"/>
      <w:numFmt w:val="decimalZero"/>
      <w:lvlText w:val="%1-%2"/>
      <w:lvlJc w:val="left"/>
      <w:pPr>
        <w:tabs>
          <w:tab w:val="num" w:pos="2572"/>
        </w:tabs>
        <w:ind w:left="2572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4049"/>
        </w:tabs>
        <w:ind w:left="4049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526"/>
        </w:tabs>
        <w:ind w:left="5526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7003"/>
        </w:tabs>
        <w:ind w:left="7003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480"/>
        </w:tabs>
        <w:ind w:left="8480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0302"/>
        </w:tabs>
        <w:ind w:left="10302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779"/>
        </w:tabs>
        <w:ind w:left="11779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3256"/>
        </w:tabs>
        <w:ind w:left="13256" w:hanging="1440"/>
      </w:pPr>
      <w:rPr>
        <w:rFonts w:hint="default"/>
      </w:rPr>
    </w:lvl>
  </w:abstractNum>
  <w:abstractNum w:abstractNumId="29">
    <w:nsid w:val="4F6E679A"/>
    <w:multiLevelType w:val="multilevel"/>
    <w:tmpl w:val="804C4842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0">
    <w:nsid w:val="55F906DA"/>
    <w:multiLevelType w:val="multilevel"/>
    <w:tmpl w:val="29B8FE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>
    <w:nsid w:val="59764554"/>
    <w:multiLevelType w:val="multilevel"/>
    <w:tmpl w:val="EFA059F0"/>
    <w:lvl w:ilvl="0">
      <w:start w:val="9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57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56" w:hanging="1800"/>
      </w:pPr>
      <w:rPr>
        <w:rFonts w:hint="default"/>
      </w:rPr>
    </w:lvl>
  </w:abstractNum>
  <w:abstractNum w:abstractNumId="32">
    <w:nsid w:val="59805A7F"/>
    <w:multiLevelType w:val="hybridMultilevel"/>
    <w:tmpl w:val="85A462E8"/>
    <w:lvl w:ilvl="0" w:tplc="820443A6">
      <w:start w:val="5"/>
      <w:numFmt w:val="bullet"/>
      <w:lvlText w:val="-"/>
      <w:lvlJc w:val="left"/>
      <w:pPr>
        <w:ind w:left="1069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3">
    <w:nsid w:val="5ACF776A"/>
    <w:multiLevelType w:val="hybridMultilevel"/>
    <w:tmpl w:val="D41850C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34">
    <w:nsid w:val="5D14176B"/>
    <w:multiLevelType w:val="hybridMultilevel"/>
    <w:tmpl w:val="221630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>
    <w:nsid w:val="5EDB3F25"/>
    <w:multiLevelType w:val="hybridMultilevel"/>
    <w:tmpl w:val="D9029FC4"/>
    <w:lvl w:ilvl="0" w:tplc="93EAEC08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Angsana New" w:eastAsia="Cordia New" w:hAnsi="Angsana New" w:cs="Angsana New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26E601E"/>
    <w:multiLevelType w:val="multilevel"/>
    <w:tmpl w:val="5950A91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84"/>
        </w:tabs>
        <w:ind w:left="15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16"/>
        </w:tabs>
        <w:ind w:left="201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72"/>
        </w:tabs>
        <w:ind w:left="36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64"/>
        </w:tabs>
        <w:ind w:left="446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96"/>
        </w:tabs>
        <w:ind w:left="4896" w:hanging="1440"/>
      </w:pPr>
      <w:rPr>
        <w:rFonts w:hint="default"/>
      </w:rPr>
    </w:lvl>
  </w:abstractNum>
  <w:abstractNum w:abstractNumId="37">
    <w:nsid w:val="715357F6"/>
    <w:multiLevelType w:val="hybridMultilevel"/>
    <w:tmpl w:val="F06E6B8E"/>
    <w:lvl w:ilvl="0" w:tplc="D7E882CC">
      <w:start w:val="1"/>
      <w:numFmt w:val="none"/>
      <w:lvlText w:val="4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1D6AC2A">
      <w:start w:val="1"/>
      <w:numFmt w:val="decimal"/>
      <w:lvlText w:val="(%2)"/>
      <w:lvlJc w:val="left"/>
      <w:pPr>
        <w:tabs>
          <w:tab w:val="num" w:pos="1557"/>
        </w:tabs>
        <w:ind w:left="1557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38">
    <w:nsid w:val="73782476"/>
    <w:multiLevelType w:val="multilevel"/>
    <w:tmpl w:val="D69A82F2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32"/>
        </w:tabs>
        <w:ind w:left="732" w:hanging="39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1404"/>
        </w:tabs>
        <w:ind w:left="14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46"/>
        </w:tabs>
        <w:ind w:left="17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48"/>
        </w:tabs>
        <w:ind w:left="24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32"/>
        </w:tabs>
        <w:ind w:left="31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834"/>
        </w:tabs>
        <w:ind w:left="38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176"/>
        </w:tabs>
        <w:ind w:left="4176" w:hanging="1440"/>
      </w:pPr>
      <w:rPr>
        <w:rFonts w:hint="default"/>
      </w:rPr>
    </w:lvl>
  </w:abstractNum>
  <w:abstractNum w:abstractNumId="39">
    <w:nsid w:val="7603126E"/>
    <w:multiLevelType w:val="multilevel"/>
    <w:tmpl w:val="88F6B016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10"/>
      <w:numFmt w:val="decimalZero"/>
      <w:lvlText w:val="%1-%2"/>
      <w:lvlJc w:val="left"/>
      <w:pPr>
        <w:tabs>
          <w:tab w:val="num" w:pos="2535"/>
        </w:tabs>
        <w:ind w:left="2535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3975"/>
        </w:tabs>
        <w:ind w:left="3975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415"/>
        </w:tabs>
        <w:ind w:left="5415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6855"/>
        </w:tabs>
        <w:ind w:left="6855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295"/>
        </w:tabs>
        <w:ind w:left="8295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2960"/>
        </w:tabs>
        <w:ind w:left="12960" w:hanging="1440"/>
      </w:pPr>
      <w:rPr>
        <w:rFonts w:hint="default"/>
      </w:rPr>
    </w:lvl>
  </w:abstractNum>
  <w:abstractNum w:abstractNumId="40">
    <w:nsid w:val="7D4A4A80"/>
    <w:multiLevelType w:val="multilevel"/>
    <w:tmpl w:val="29286962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19"/>
  </w:num>
  <w:num w:numId="2">
    <w:abstractNumId w:val="37"/>
  </w:num>
  <w:num w:numId="3">
    <w:abstractNumId w:val="26"/>
  </w:num>
  <w:num w:numId="4">
    <w:abstractNumId w:val="36"/>
  </w:num>
  <w:num w:numId="5">
    <w:abstractNumId w:val="23"/>
  </w:num>
  <w:num w:numId="6">
    <w:abstractNumId w:val="33"/>
  </w:num>
  <w:num w:numId="7">
    <w:abstractNumId w:val="19"/>
  </w:num>
  <w:num w:numId="8">
    <w:abstractNumId w:val="19"/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8"/>
  </w:num>
  <w:num w:numId="11">
    <w:abstractNumId w:val="12"/>
  </w:num>
  <w:num w:numId="12">
    <w:abstractNumId w:val="19"/>
  </w:num>
  <w:num w:numId="13">
    <w:abstractNumId w:val="22"/>
  </w:num>
  <w:num w:numId="14">
    <w:abstractNumId w:val="40"/>
  </w:num>
  <w:num w:numId="15">
    <w:abstractNumId w:val="11"/>
  </w:num>
  <w:num w:numId="16">
    <w:abstractNumId w:val="24"/>
  </w:num>
  <w:num w:numId="17">
    <w:abstractNumId w:val="27"/>
  </w:num>
  <w:num w:numId="18">
    <w:abstractNumId w:val="14"/>
  </w:num>
  <w:num w:numId="19">
    <w:abstractNumId w:val="10"/>
  </w:num>
  <w:num w:numId="20">
    <w:abstractNumId w:val="29"/>
  </w:num>
  <w:num w:numId="21">
    <w:abstractNumId w:val="19"/>
  </w:num>
  <w:num w:numId="22">
    <w:abstractNumId w:val="7"/>
  </w:num>
  <w:num w:numId="23">
    <w:abstractNumId w:val="34"/>
  </w:num>
  <w:num w:numId="24">
    <w:abstractNumId w:val="17"/>
  </w:num>
  <w:num w:numId="25">
    <w:abstractNumId w:val="5"/>
  </w:num>
  <w:num w:numId="26">
    <w:abstractNumId w:val="21"/>
  </w:num>
  <w:num w:numId="27">
    <w:abstractNumId w:val="0"/>
  </w:num>
  <w:num w:numId="28">
    <w:abstractNumId w:val="25"/>
  </w:num>
  <w:num w:numId="29">
    <w:abstractNumId w:val="20"/>
  </w:num>
  <w:num w:numId="30">
    <w:abstractNumId w:val="35"/>
  </w:num>
  <w:num w:numId="31">
    <w:abstractNumId w:val="39"/>
  </w:num>
  <w:num w:numId="32">
    <w:abstractNumId w:val="16"/>
  </w:num>
  <w:num w:numId="33">
    <w:abstractNumId w:val="28"/>
  </w:num>
  <w:num w:numId="34">
    <w:abstractNumId w:val="18"/>
  </w:num>
  <w:num w:numId="35">
    <w:abstractNumId w:val="4"/>
  </w:num>
  <w:num w:numId="36">
    <w:abstractNumId w:val="1"/>
  </w:num>
  <w:num w:numId="37">
    <w:abstractNumId w:val="2"/>
  </w:num>
  <w:num w:numId="38">
    <w:abstractNumId w:val="13"/>
  </w:num>
  <w:num w:numId="39">
    <w:abstractNumId w:val="3"/>
  </w:num>
  <w:num w:numId="40">
    <w:abstractNumId w:val="15"/>
  </w:num>
  <w:num w:numId="41">
    <w:abstractNumId w:val="9"/>
  </w:num>
  <w:num w:numId="42">
    <w:abstractNumId w:val="31"/>
  </w:num>
  <w:num w:numId="43">
    <w:abstractNumId w:val="6"/>
  </w:num>
  <w:num w:numId="44">
    <w:abstractNumId w:val="32"/>
  </w:num>
  <w:num w:numId="45">
    <w:abstractNumId w:val="8"/>
  </w:num>
  <w:num w:numId="4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jYzNjS2MDI1NzFW0lEKTi0uzszPAykwqgUAEH4B/iwAAAA="/>
  </w:docVars>
  <w:rsids>
    <w:rsidRoot w:val="005D15D5"/>
    <w:rsid w:val="00000D00"/>
    <w:rsid w:val="0000224B"/>
    <w:rsid w:val="00002DF1"/>
    <w:rsid w:val="00003A87"/>
    <w:rsid w:val="0000509C"/>
    <w:rsid w:val="000069EE"/>
    <w:rsid w:val="00010452"/>
    <w:rsid w:val="000107D0"/>
    <w:rsid w:val="00010AD8"/>
    <w:rsid w:val="000113C6"/>
    <w:rsid w:val="00012E38"/>
    <w:rsid w:val="00012F3B"/>
    <w:rsid w:val="000136C9"/>
    <w:rsid w:val="0001782C"/>
    <w:rsid w:val="00021DE9"/>
    <w:rsid w:val="00022EB6"/>
    <w:rsid w:val="00022FA1"/>
    <w:rsid w:val="00023386"/>
    <w:rsid w:val="00023F37"/>
    <w:rsid w:val="0002573B"/>
    <w:rsid w:val="000268F1"/>
    <w:rsid w:val="00030AF8"/>
    <w:rsid w:val="000349AA"/>
    <w:rsid w:val="000355AB"/>
    <w:rsid w:val="00035CC5"/>
    <w:rsid w:val="00035EC0"/>
    <w:rsid w:val="00035ED3"/>
    <w:rsid w:val="000364F9"/>
    <w:rsid w:val="0004020D"/>
    <w:rsid w:val="000402CC"/>
    <w:rsid w:val="00041A79"/>
    <w:rsid w:val="000426DB"/>
    <w:rsid w:val="00042A19"/>
    <w:rsid w:val="00042E71"/>
    <w:rsid w:val="000436A2"/>
    <w:rsid w:val="0004501C"/>
    <w:rsid w:val="000454B3"/>
    <w:rsid w:val="00047EEA"/>
    <w:rsid w:val="0005117E"/>
    <w:rsid w:val="00052DC2"/>
    <w:rsid w:val="0005359C"/>
    <w:rsid w:val="00054DCD"/>
    <w:rsid w:val="000550B8"/>
    <w:rsid w:val="0005546B"/>
    <w:rsid w:val="00055E31"/>
    <w:rsid w:val="0005616E"/>
    <w:rsid w:val="000563BD"/>
    <w:rsid w:val="00056B1D"/>
    <w:rsid w:val="000572FC"/>
    <w:rsid w:val="00057AF8"/>
    <w:rsid w:val="000616CA"/>
    <w:rsid w:val="000618EF"/>
    <w:rsid w:val="00061C77"/>
    <w:rsid w:val="00062B02"/>
    <w:rsid w:val="00063468"/>
    <w:rsid w:val="000639EF"/>
    <w:rsid w:val="000643D4"/>
    <w:rsid w:val="000648A7"/>
    <w:rsid w:val="00064DF9"/>
    <w:rsid w:val="000656BD"/>
    <w:rsid w:val="000656E1"/>
    <w:rsid w:val="0006690E"/>
    <w:rsid w:val="00067116"/>
    <w:rsid w:val="00067F9A"/>
    <w:rsid w:val="00070336"/>
    <w:rsid w:val="00071976"/>
    <w:rsid w:val="00071BB5"/>
    <w:rsid w:val="00071DEF"/>
    <w:rsid w:val="00072665"/>
    <w:rsid w:val="000728A1"/>
    <w:rsid w:val="00072E2E"/>
    <w:rsid w:val="0007323B"/>
    <w:rsid w:val="00073352"/>
    <w:rsid w:val="00074995"/>
    <w:rsid w:val="000756A4"/>
    <w:rsid w:val="0007796A"/>
    <w:rsid w:val="0008066B"/>
    <w:rsid w:val="00080994"/>
    <w:rsid w:val="000815C4"/>
    <w:rsid w:val="00082E4C"/>
    <w:rsid w:val="000835FD"/>
    <w:rsid w:val="000844ED"/>
    <w:rsid w:val="00084DCB"/>
    <w:rsid w:val="00084F19"/>
    <w:rsid w:val="0008584C"/>
    <w:rsid w:val="000863AE"/>
    <w:rsid w:val="0008711C"/>
    <w:rsid w:val="000900EA"/>
    <w:rsid w:val="00090986"/>
    <w:rsid w:val="00090CD1"/>
    <w:rsid w:val="000932FC"/>
    <w:rsid w:val="000934F6"/>
    <w:rsid w:val="00093DA1"/>
    <w:rsid w:val="00094825"/>
    <w:rsid w:val="00095B83"/>
    <w:rsid w:val="000962A1"/>
    <w:rsid w:val="000A0BAC"/>
    <w:rsid w:val="000A3C15"/>
    <w:rsid w:val="000A4C49"/>
    <w:rsid w:val="000A4EAA"/>
    <w:rsid w:val="000A5592"/>
    <w:rsid w:val="000A55C0"/>
    <w:rsid w:val="000A5CAF"/>
    <w:rsid w:val="000A72C7"/>
    <w:rsid w:val="000B0AC2"/>
    <w:rsid w:val="000B0E65"/>
    <w:rsid w:val="000B11C9"/>
    <w:rsid w:val="000B2F7D"/>
    <w:rsid w:val="000B312F"/>
    <w:rsid w:val="000B3D2A"/>
    <w:rsid w:val="000B3E13"/>
    <w:rsid w:val="000B3E4E"/>
    <w:rsid w:val="000B6B25"/>
    <w:rsid w:val="000C00D5"/>
    <w:rsid w:val="000C050C"/>
    <w:rsid w:val="000C13DA"/>
    <w:rsid w:val="000C1E3C"/>
    <w:rsid w:val="000C2673"/>
    <w:rsid w:val="000C3D71"/>
    <w:rsid w:val="000C3EEA"/>
    <w:rsid w:val="000C4CB4"/>
    <w:rsid w:val="000C7B01"/>
    <w:rsid w:val="000D00CF"/>
    <w:rsid w:val="000D0486"/>
    <w:rsid w:val="000D1EAC"/>
    <w:rsid w:val="000D59B7"/>
    <w:rsid w:val="000D6650"/>
    <w:rsid w:val="000D7705"/>
    <w:rsid w:val="000D79EA"/>
    <w:rsid w:val="000E0D65"/>
    <w:rsid w:val="000E0EA7"/>
    <w:rsid w:val="000E1238"/>
    <w:rsid w:val="000E1327"/>
    <w:rsid w:val="000E28CF"/>
    <w:rsid w:val="000E37F6"/>
    <w:rsid w:val="000E40EE"/>
    <w:rsid w:val="000E40FB"/>
    <w:rsid w:val="000E4D3B"/>
    <w:rsid w:val="000F0E95"/>
    <w:rsid w:val="000F1A9E"/>
    <w:rsid w:val="000F47CF"/>
    <w:rsid w:val="000F594A"/>
    <w:rsid w:val="000F64BC"/>
    <w:rsid w:val="000F7293"/>
    <w:rsid w:val="000F72BD"/>
    <w:rsid w:val="0010044A"/>
    <w:rsid w:val="001007C0"/>
    <w:rsid w:val="001014AC"/>
    <w:rsid w:val="00102365"/>
    <w:rsid w:val="0010282B"/>
    <w:rsid w:val="0010342D"/>
    <w:rsid w:val="00103C92"/>
    <w:rsid w:val="00104222"/>
    <w:rsid w:val="001044A3"/>
    <w:rsid w:val="00106718"/>
    <w:rsid w:val="00106798"/>
    <w:rsid w:val="00106891"/>
    <w:rsid w:val="00106DC3"/>
    <w:rsid w:val="001070DE"/>
    <w:rsid w:val="00107360"/>
    <w:rsid w:val="0010785A"/>
    <w:rsid w:val="00107C49"/>
    <w:rsid w:val="00110B69"/>
    <w:rsid w:val="00112A58"/>
    <w:rsid w:val="00115C4D"/>
    <w:rsid w:val="00116034"/>
    <w:rsid w:val="001164B6"/>
    <w:rsid w:val="00120724"/>
    <w:rsid w:val="001207AB"/>
    <w:rsid w:val="00121452"/>
    <w:rsid w:val="00122150"/>
    <w:rsid w:val="00122E2E"/>
    <w:rsid w:val="00123717"/>
    <w:rsid w:val="00124987"/>
    <w:rsid w:val="00127157"/>
    <w:rsid w:val="001271E5"/>
    <w:rsid w:val="001272F0"/>
    <w:rsid w:val="001311CA"/>
    <w:rsid w:val="001312C5"/>
    <w:rsid w:val="001315E1"/>
    <w:rsid w:val="00131C28"/>
    <w:rsid w:val="00131D0F"/>
    <w:rsid w:val="00131FE2"/>
    <w:rsid w:val="00132560"/>
    <w:rsid w:val="0013375D"/>
    <w:rsid w:val="00133B63"/>
    <w:rsid w:val="00133BB4"/>
    <w:rsid w:val="00134A80"/>
    <w:rsid w:val="0013511C"/>
    <w:rsid w:val="00135292"/>
    <w:rsid w:val="0013568E"/>
    <w:rsid w:val="00137927"/>
    <w:rsid w:val="00140CD4"/>
    <w:rsid w:val="00141021"/>
    <w:rsid w:val="00142B3F"/>
    <w:rsid w:val="001437D9"/>
    <w:rsid w:val="001510DE"/>
    <w:rsid w:val="001516E8"/>
    <w:rsid w:val="0015276A"/>
    <w:rsid w:val="001543E6"/>
    <w:rsid w:val="001558F3"/>
    <w:rsid w:val="00157297"/>
    <w:rsid w:val="001574E1"/>
    <w:rsid w:val="00160CE6"/>
    <w:rsid w:val="001612E9"/>
    <w:rsid w:val="00161C91"/>
    <w:rsid w:val="00162215"/>
    <w:rsid w:val="00162720"/>
    <w:rsid w:val="00162B37"/>
    <w:rsid w:val="00163865"/>
    <w:rsid w:val="0016499F"/>
    <w:rsid w:val="00167A3B"/>
    <w:rsid w:val="00167B7C"/>
    <w:rsid w:val="00170001"/>
    <w:rsid w:val="00170143"/>
    <w:rsid w:val="00170796"/>
    <w:rsid w:val="00170C96"/>
    <w:rsid w:val="00170CFB"/>
    <w:rsid w:val="00171808"/>
    <w:rsid w:val="00172950"/>
    <w:rsid w:val="001740D9"/>
    <w:rsid w:val="0017466B"/>
    <w:rsid w:val="00175AA2"/>
    <w:rsid w:val="001765A7"/>
    <w:rsid w:val="00176DDA"/>
    <w:rsid w:val="00180291"/>
    <w:rsid w:val="001806C9"/>
    <w:rsid w:val="00182128"/>
    <w:rsid w:val="0018263A"/>
    <w:rsid w:val="00183AC1"/>
    <w:rsid w:val="00184A3A"/>
    <w:rsid w:val="00184E6F"/>
    <w:rsid w:val="00185171"/>
    <w:rsid w:val="00186CE1"/>
    <w:rsid w:val="001877A3"/>
    <w:rsid w:val="00190352"/>
    <w:rsid w:val="00193368"/>
    <w:rsid w:val="00193776"/>
    <w:rsid w:val="0019396A"/>
    <w:rsid w:val="001940AD"/>
    <w:rsid w:val="00194194"/>
    <w:rsid w:val="001945BF"/>
    <w:rsid w:val="0019494D"/>
    <w:rsid w:val="00195C1C"/>
    <w:rsid w:val="001970C6"/>
    <w:rsid w:val="001977A5"/>
    <w:rsid w:val="00197BA2"/>
    <w:rsid w:val="001A02E8"/>
    <w:rsid w:val="001A0B6B"/>
    <w:rsid w:val="001A0C2F"/>
    <w:rsid w:val="001A1FD0"/>
    <w:rsid w:val="001A21BC"/>
    <w:rsid w:val="001A3194"/>
    <w:rsid w:val="001A3EA8"/>
    <w:rsid w:val="001A44B5"/>
    <w:rsid w:val="001A7CBF"/>
    <w:rsid w:val="001B0C53"/>
    <w:rsid w:val="001B138E"/>
    <w:rsid w:val="001B21C1"/>
    <w:rsid w:val="001B2511"/>
    <w:rsid w:val="001B4449"/>
    <w:rsid w:val="001B459C"/>
    <w:rsid w:val="001B5E5B"/>
    <w:rsid w:val="001C2BC4"/>
    <w:rsid w:val="001C30DE"/>
    <w:rsid w:val="001C4432"/>
    <w:rsid w:val="001C487E"/>
    <w:rsid w:val="001C6AEF"/>
    <w:rsid w:val="001D0CA0"/>
    <w:rsid w:val="001D19B3"/>
    <w:rsid w:val="001D1BD8"/>
    <w:rsid w:val="001D55AC"/>
    <w:rsid w:val="001D7037"/>
    <w:rsid w:val="001D7226"/>
    <w:rsid w:val="001D74F5"/>
    <w:rsid w:val="001E12C7"/>
    <w:rsid w:val="001E2879"/>
    <w:rsid w:val="001E4BA1"/>
    <w:rsid w:val="001E5DCD"/>
    <w:rsid w:val="001F173B"/>
    <w:rsid w:val="001F2227"/>
    <w:rsid w:val="001F2C0F"/>
    <w:rsid w:val="001F477F"/>
    <w:rsid w:val="001F4A53"/>
    <w:rsid w:val="001F549A"/>
    <w:rsid w:val="001F55B0"/>
    <w:rsid w:val="001F695C"/>
    <w:rsid w:val="001F6B0E"/>
    <w:rsid w:val="001F6BD6"/>
    <w:rsid w:val="001F6CBA"/>
    <w:rsid w:val="001F730A"/>
    <w:rsid w:val="002009FB"/>
    <w:rsid w:val="00201A12"/>
    <w:rsid w:val="00201C79"/>
    <w:rsid w:val="00202988"/>
    <w:rsid w:val="00202B3F"/>
    <w:rsid w:val="00203378"/>
    <w:rsid w:val="002039E0"/>
    <w:rsid w:val="00204F20"/>
    <w:rsid w:val="002104DD"/>
    <w:rsid w:val="00210781"/>
    <w:rsid w:val="002111CF"/>
    <w:rsid w:val="00211340"/>
    <w:rsid w:val="00211AEC"/>
    <w:rsid w:val="00212AEB"/>
    <w:rsid w:val="002136DA"/>
    <w:rsid w:val="002140F3"/>
    <w:rsid w:val="00215E8E"/>
    <w:rsid w:val="00216D54"/>
    <w:rsid w:val="002170B1"/>
    <w:rsid w:val="00220926"/>
    <w:rsid w:val="0022106D"/>
    <w:rsid w:val="00223A57"/>
    <w:rsid w:val="002243A7"/>
    <w:rsid w:val="00224A30"/>
    <w:rsid w:val="0022703E"/>
    <w:rsid w:val="00231905"/>
    <w:rsid w:val="00233EDE"/>
    <w:rsid w:val="0023661E"/>
    <w:rsid w:val="002372C0"/>
    <w:rsid w:val="00237C8A"/>
    <w:rsid w:val="002413A6"/>
    <w:rsid w:val="0024211E"/>
    <w:rsid w:val="00243DE0"/>
    <w:rsid w:val="002446E4"/>
    <w:rsid w:val="00245589"/>
    <w:rsid w:val="00245667"/>
    <w:rsid w:val="00247E5C"/>
    <w:rsid w:val="00250DC8"/>
    <w:rsid w:val="0025128D"/>
    <w:rsid w:val="002517E7"/>
    <w:rsid w:val="002524F3"/>
    <w:rsid w:val="00253618"/>
    <w:rsid w:val="0025524B"/>
    <w:rsid w:val="00255806"/>
    <w:rsid w:val="00257A9B"/>
    <w:rsid w:val="0026007E"/>
    <w:rsid w:val="00260CED"/>
    <w:rsid w:val="00261ED7"/>
    <w:rsid w:val="0026259F"/>
    <w:rsid w:val="00262DE3"/>
    <w:rsid w:val="002668BC"/>
    <w:rsid w:val="002700BA"/>
    <w:rsid w:val="00270182"/>
    <w:rsid w:val="0027066D"/>
    <w:rsid w:val="00270700"/>
    <w:rsid w:val="00270B59"/>
    <w:rsid w:val="0027103D"/>
    <w:rsid w:val="002717D9"/>
    <w:rsid w:val="00274A07"/>
    <w:rsid w:val="00275ADE"/>
    <w:rsid w:val="00276364"/>
    <w:rsid w:val="00276D3A"/>
    <w:rsid w:val="00276EE7"/>
    <w:rsid w:val="00277536"/>
    <w:rsid w:val="00280477"/>
    <w:rsid w:val="00280E1F"/>
    <w:rsid w:val="00281DAE"/>
    <w:rsid w:val="002828F5"/>
    <w:rsid w:val="00283B87"/>
    <w:rsid w:val="00285816"/>
    <w:rsid w:val="0028609B"/>
    <w:rsid w:val="00286DCA"/>
    <w:rsid w:val="00286F79"/>
    <w:rsid w:val="00290688"/>
    <w:rsid w:val="002917FB"/>
    <w:rsid w:val="00292BEB"/>
    <w:rsid w:val="00293733"/>
    <w:rsid w:val="002948BD"/>
    <w:rsid w:val="002948D1"/>
    <w:rsid w:val="00294E5D"/>
    <w:rsid w:val="00297ABD"/>
    <w:rsid w:val="002A1228"/>
    <w:rsid w:val="002A25F6"/>
    <w:rsid w:val="002A4112"/>
    <w:rsid w:val="002A51B9"/>
    <w:rsid w:val="002A58C1"/>
    <w:rsid w:val="002A7C6D"/>
    <w:rsid w:val="002B04AA"/>
    <w:rsid w:val="002B0F6F"/>
    <w:rsid w:val="002B124D"/>
    <w:rsid w:val="002B1D7F"/>
    <w:rsid w:val="002B2697"/>
    <w:rsid w:val="002B26EB"/>
    <w:rsid w:val="002B279F"/>
    <w:rsid w:val="002B2B2E"/>
    <w:rsid w:val="002B2BCE"/>
    <w:rsid w:val="002B33B6"/>
    <w:rsid w:val="002B3450"/>
    <w:rsid w:val="002B4515"/>
    <w:rsid w:val="002B64E5"/>
    <w:rsid w:val="002C1227"/>
    <w:rsid w:val="002C2DA3"/>
    <w:rsid w:val="002C337D"/>
    <w:rsid w:val="002D1032"/>
    <w:rsid w:val="002D187F"/>
    <w:rsid w:val="002D19F8"/>
    <w:rsid w:val="002D2B7A"/>
    <w:rsid w:val="002D3A75"/>
    <w:rsid w:val="002D73A2"/>
    <w:rsid w:val="002E0032"/>
    <w:rsid w:val="002E2B0E"/>
    <w:rsid w:val="002E2E36"/>
    <w:rsid w:val="002E35FF"/>
    <w:rsid w:val="002E40D4"/>
    <w:rsid w:val="002E4591"/>
    <w:rsid w:val="002E4DCB"/>
    <w:rsid w:val="002E77E7"/>
    <w:rsid w:val="002F0632"/>
    <w:rsid w:val="002F19DB"/>
    <w:rsid w:val="002F38C5"/>
    <w:rsid w:val="002F5031"/>
    <w:rsid w:val="002F5F10"/>
    <w:rsid w:val="002F77CF"/>
    <w:rsid w:val="00300B5A"/>
    <w:rsid w:val="00301951"/>
    <w:rsid w:val="00301CA7"/>
    <w:rsid w:val="00302A9C"/>
    <w:rsid w:val="0030495F"/>
    <w:rsid w:val="00306069"/>
    <w:rsid w:val="003109A2"/>
    <w:rsid w:val="00313040"/>
    <w:rsid w:val="0031346B"/>
    <w:rsid w:val="00313F7F"/>
    <w:rsid w:val="0031435C"/>
    <w:rsid w:val="00314891"/>
    <w:rsid w:val="00315631"/>
    <w:rsid w:val="00320A6C"/>
    <w:rsid w:val="00321097"/>
    <w:rsid w:val="00323166"/>
    <w:rsid w:val="00323762"/>
    <w:rsid w:val="00326C89"/>
    <w:rsid w:val="00327739"/>
    <w:rsid w:val="0032784E"/>
    <w:rsid w:val="003312A4"/>
    <w:rsid w:val="003314F8"/>
    <w:rsid w:val="003320E0"/>
    <w:rsid w:val="003321E2"/>
    <w:rsid w:val="003323E2"/>
    <w:rsid w:val="003354BB"/>
    <w:rsid w:val="003365C9"/>
    <w:rsid w:val="00340ED9"/>
    <w:rsid w:val="003414CD"/>
    <w:rsid w:val="0034197D"/>
    <w:rsid w:val="003426DD"/>
    <w:rsid w:val="00342F74"/>
    <w:rsid w:val="0034343C"/>
    <w:rsid w:val="00345A38"/>
    <w:rsid w:val="00347637"/>
    <w:rsid w:val="00350DD3"/>
    <w:rsid w:val="00351618"/>
    <w:rsid w:val="00353321"/>
    <w:rsid w:val="003558C0"/>
    <w:rsid w:val="00356832"/>
    <w:rsid w:val="0036021A"/>
    <w:rsid w:val="00360EC2"/>
    <w:rsid w:val="0036124B"/>
    <w:rsid w:val="00361668"/>
    <w:rsid w:val="00365EE7"/>
    <w:rsid w:val="00366038"/>
    <w:rsid w:val="0037003B"/>
    <w:rsid w:val="0037036C"/>
    <w:rsid w:val="0037061A"/>
    <w:rsid w:val="00370A99"/>
    <w:rsid w:val="003711C7"/>
    <w:rsid w:val="00372564"/>
    <w:rsid w:val="00372EDD"/>
    <w:rsid w:val="00375039"/>
    <w:rsid w:val="003750DE"/>
    <w:rsid w:val="00375446"/>
    <w:rsid w:val="003761BB"/>
    <w:rsid w:val="0037667B"/>
    <w:rsid w:val="00376C48"/>
    <w:rsid w:val="00376F8E"/>
    <w:rsid w:val="00377FBB"/>
    <w:rsid w:val="0038054C"/>
    <w:rsid w:val="00382B19"/>
    <w:rsid w:val="0038449F"/>
    <w:rsid w:val="00386F1E"/>
    <w:rsid w:val="00387EC8"/>
    <w:rsid w:val="00392402"/>
    <w:rsid w:val="00392726"/>
    <w:rsid w:val="00396384"/>
    <w:rsid w:val="0039644E"/>
    <w:rsid w:val="00396C86"/>
    <w:rsid w:val="003A043B"/>
    <w:rsid w:val="003A19E9"/>
    <w:rsid w:val="003A21D4"/>
    <w:rsid w:val="003A4DE1"/>
    <w:rsid w:val="003A578F"/>
    <w:rsid w:val="003A5A63"/>
    <w:rsid w:val="003A5EA3"/>
    <w:rsid w:val="003A6048"/>
    <w:rsid w:val="003A6608"/>
    <w:rsid w:val="003A7FB8"/>
    <w:rsid w:val="003B090C"/>
    <w:rsid w:val="003B0A1A"/>
    <w:rsid w:val="003B0FE8"/>
    <w:rsid w:val="003B2AA1"/>
    <w:rsid w:val="003B2F6C"/>
    <w:rsid w:val="003B3204"/>
    <w:rsid w:val="003B4B31"/>
    <w:rsid w:val="003B5116"/>
    <w:rsid w:val="003B5FF7"/>
    <w:rsid w:val="003B6B72"/>
    <w:rsid w:val="003B6CF2"/>
    <w:rsid w:val="003B7954"/>
    <w:rsid w:val="003C05AC"/>
    <w:rsid w:val="003C125C"/>
    <w:rsid w:val="003C2F25"/>
    <w:rsid w:val="003C3D79"/>
    <w:rsid w:val="003C41E1"/>
    <w:rsid w:val="003C7052"/>
    <w:rsid w:val="003C7B36"/>
    <w:rsid w:val="003C7DE0"/>
    <w:rsid w:val="003D069B"/>
    <w:rsid w:val="003D1DBD"/>
    <w:rsid w:val="003D36A5"/>
    <w:rsid w:val="003D3F7A"/>
    <w:rsid w:val="003D3FBD"/>
    <w:rsid w:val="003D514C"/>
    <w:rsid w:val="003D5CBE"/>
    <w:rsid w:val="003D6416"/>
    <w:rsid w:val="003E028B"/>
    <w:rsid w:val="003E02AD"/>
    <w:rsid w:val="003E13BB"/>
    <w:rsid w:val="003E1BE3"/>
    <w:rsid w:val="003E22F9"/>
    <w:rsid w:val="003E3230"/>
    <w:rsid w:val="003E3234"/>
    <w:rsid w:val="003E57AA"/>
    <w:rsid w:val="003E5C61"/>
    <w:rsid w:val="003E776B"/>
    <w:rsid w:val="003F0FF0"/>
    <w:rsid w:val="003F259E"/>
    <w:rsid w:val="003F299F"/>
    <w:rsid w:val="003F417E"/>
    <w:rsid w:val="003F41F8"/>
    <w:rsid w:val="003F42D1"/>
    <w:rsid w:val="003F4494"/>
    <w:rsid w:val="003F5B14"/>
    <w:rsid w:val="003F5EB5"/>
    <w:rsid w:val="0040089C"/>
    <w:rsid w:val="00401700"/>
    <w:rsid w:val="00401A37"/>
    <w:rsid w:val="0040357B"/>
    <w:rsid w:val="00403CD1"/>
    <w:rsid w:val="00404DB5"/>
    <w:rsid w:val="00404F42"/>
    <w:rsid w:val="0040502C"/>
    <w:rsid w:val="00405328"/>
    <w:rsid w:val="00405C9F"/>
    <w:rsid w:val="00407D76"/>
    <w:rsid w:val="00407F9E"/>
    <w:rsid w:val="004108C2"/>
    <w:rsid w:val="00412788"/>
    <w:rsid w:val="00412C80"/>
    <w:rsid w:val="00412E45"/>
    <w:rsid w:val="00420074"/>
    <w:rsid w:val="00420844"/>
    <w:rsid w:val="00421064"/>
    <w:rsid w:val="004213D3"/>
    <w:rsid w:val="004220C8"/>
    <w:rsid w:val="00422BAF"/>
    <w:rsid w:val="00422D6C"/>
    <w:rsid w:val="00422E9A"/>
    <w:rsid w:val="00424E87"/>
    <w:rsid w:val="004261B7"/>
    <w:rsid w:val="00426BE3"/>
    <w:rsid w:val="00427278"/>
    <w:rsid w:val="0042778E"/>
    <w:rsid w:val="00431123"/>
    <w:rsid w:val="00435383"/>
    <w:rsid w:val="00435619"/>
    <w:rsid w:val="00435693"/>
    <w:rsid w:val="004357DF"/>
    <w:rsid w:val="00437AEC"/>
    <w:rsid w:val="00441E73"/>
    <w:rsid w:val="00442ABF"/>
    <w:rsid w:val="004430CB"/>
    <w:rsid w:val="00443D2F"/>
    <w:rsid w:val="004444DB"/>
    <w:rsid w:val="00444A5D"/>
    <w:rsid w:val="00445E5E"/>
    <w:rsid w:val="00445F10"/>
    <w:rsid w:val="00446A32"/>
    <w:rsid w:val="00447AA0"/>
    <w:rsid w:val="0045027F"/>
    <w:rsid w:val="0045097D"/>
    <w:rsid w:val="00451F93"/>
    <w:rsid w:val="0045579B"/>
    <w:rsid w:val="00457C68"/>
    <w:rsid w:val="004609F9"/>
    <w:rsid w:val="00462646"/>
    <w:rsid w:val="004632B7"/>
    <w:rsid w:val="00463F6C"/>
    <w:rsid w:val="00464AB7"/>
    <w:rsid w:val="0046580C"/>
    <w:rsid w:val="00467614"/>
    <w:rsid w:val="00467F02"/>
    <w:rsid w:val="0047097A"/>
    <w:rsid w:val="004711AA"/>
    <w:rsid w:val="004734EB"/>
    <w:rsid w:val="004741FA"/>
    <w:rsid w:val="004749CC"/>
    <w:rsid w:val="00475A2B"/>
    <w:rsid w:val="00476183"/>
    <w:rsid w:val="00480AEC"/>
    <w:rsid w:val="00481575"/>
    <w:rsid w:val="004822DC"/>
    <w:rsid w:val="004839D2"/>
    <w:rsid w:val="00483BB8"/>
    <w:rsid w:val="004842DD"/>
    <w:rsid w:val="004911ED"/>
    <w:rsid w:val="00491E25"/>
    <w:rsid w:val="004939A9"/>
    <w:rsid w:val="004942DD"/>
    <w:rsid w:val="00494ADE"/>
    <w:rsid w:val="00494AE2"/>
    <w:rsid w:val="00494F0B"/>
    <w:rsid w:val="0049535E"/>
    <w:rsid w:val="00496492"/>
    <w:rsid w:val="004964D8"/>
    <w:rsid w:val="004975A3"/>
    <w:rsid w:val="004A0360"/>
    <w:rsid w:val="004A03E3"/>
    <w:rsid w:val="004A24B5"/>
    <w:rsid w:val="004A28B8"/>
    <w:rsid w:val="004A370A"/>
    <w:rsid w:val="004A4A4E"/>
    <w:rsid w:val="004A4EA4"/>
    <w:rsid w:val="004A674E"/>
    <w:rsid w:val="004A796D"/>
    <w:rsid w:val="004B0AEC"/>
    <w:rsid w:val="004B0EED"/>
    <w:rsid w:val="004B1A67"/>
    <w:rsid w:val="004B3580"/>
    <w:rsid w:val="004B43BF"/>
    <w:rsid w:val="004B48C3"/>
    <w:rsid w:val="004B6179"/>
    <w:rsid w:val="004B697F"/>
    <w:rsid w:val="004B6B03"/>
    <w:rsid w:val="004C1393"/>
    <w:rsid w:val="004C1489"/>
    <w:rsid w:val="004C1716"/>
    <w:rsid w:val="004C2027"/>
    <w:rsid w:val="004C23DD"/>
    <w:rsid w:val="004C3950"/>
    <w:rsid w:val="004C6E8F"/>
    <w:rsid w:val="004C7B90"/>
    <w:rsid w:val="004D0E2F"/>
    <w:rsid w:val="004D2724"/>
    <w:rsid w:val="004D2A3F"/>
    <w:rsid w:val="004D4C79"/>
    <w:rsid w:val="004D5E06"/>
    <w:rsid w:val="004D5E51"/>
    <w:rsid w:val="004D68BF"/>
    <w:rsid w:val="004E004D"/>
    <w:rsid w:val="004E09CA"/>
    <w:rsid w:val="004E1445"/>
    <w:rsid w:val="004E274C"/>
    <w:rsid w:val="004E29D6"/>
    <w:rsid w:val="004E37A0"/>
    <w:rsid w:val="004E3A7D"/>
    <w:rsid w:val="004E4BFA"/>
    <w:rsid w:val="004E60CD"/>
    <w:rsid w:val="004E69B9"/>
    <w:rsid w:val="004F28C3"/>
    <w:rsid w:val="004F34A1"/>
    <w:rsid w:val="004F3EDF"/>
    <w:rsid w:val="004F4735"/>
    <w:rsid w:val="004F677C"/>
    <w:rsid w:val="004F6985"/>
    <w:rsid w:val="004F6EE9"/>
    <w:rsid w:val="004F793E"/>
    <w:rsid w:val="004F794E"/>
    <w:rsid w:val="0050070E"/>
    <w:rsid w:val="00501A24"/>
    <w:rsid w:val="0050230B"/>
    <w:rsid w:val="0050327C"/>
    <w:rsid w:val="005035FF"/>
    <w:rsid w:val="00503C00"/>
    <w:rsid w:val="0050567D"/>
    <w:rsid w:val="00506988"/>
    <w:rsid w:val="00510E9E"/>
    <w:rsid w:val="00511A4B"/>
    <w:rsid w:val="005142AA"/>
    <w:rsid w:val="00520CF6"/>
    <w:rsid w:val="00521103"/>
    <w:rsid w:val="00521C74"/>
    <w:rsid w:val="00522534"/>
    <w:rsid w:val="00524B4C"/>
    <w:rsid w:val="00524D61"/>
    <w:rsid w:val="00524F7B"/>
    <w:rsid w:val="00525662"/>
    <w:rsid w:val="00526459"/>
    <w:rsid w:val="00526CDD"/>
    <w:rsid w:val="00526EAD"/>
    <w:rsid w:val="00527063"/>
    <w:rsid w:val="00527280"/>
    <w:rsid w:val="00527AAC"/>
    <w:rsid w:val="00532088"/>
    <w:rsid w:val="005321E6"/>
    <w:rsid w:val="0053390F"/>
    <w:rsid w:val="00534B95"/>
    <w:rsid w:val="0054093F"/>
    <w:rsid w:val="00541C8F"/>
    <w:rsid w:val="00541CA8"/>
    <w:rsid w:val="00541E01"/>
    <w:rsid w:val="00541E5D"/>
    <w:rsid w:val="00542A50"/>
    <w:rsid w:val="005431DC"/>
    <w:rsid w:val="00544E81"/>
    <w:rsid w:val="005450F6"/>
    <w:rsid w:val="00545EBF"/>
    <w:rsid w:val="00546742"/>
    <w:rsid w:val="005471A6"/>
    <w:rsid w:val="00550885"/>
    <w:rsid w:val="00551455"/>
    <w:rsid w:val="005528D7"/>
    <w:rsid w:val="00552F4B"/>
    <w:rsid w:val="00553E4C"/>
    <w:rsid w:val="005542EC"/>
    <w:rsid w:val="00554D18"/>
    <w:rsid w:val="005551ED"/>
    <w:rsid w:val="00555B36"/>
    <w:rsid w:val="005573C0"/>
    <w:rsid w:val="00557722"/>
    <w:rsid w:val="0055782A"/>
    <w:rsid w:val="005607FB"/>
    <w:rsid w:val="00560D4D"/>
    <w:rsid w:val="005616E6"/>
    <w:rsid w:val="00562065"/>
    <w:rsid w:val="005621CD"/>
    <w:rsid w:val="005669D5"/>
    <w:rsid w:val="00567021"/>
    <w:rsid w:val="00571FAA"/>
    <w:rsid w:val="00571FFE"/>
    <w:rsid w:val="005729C8"/>
    <w:rsid w:val="00573405"/>
    <w:rsid w:val="00574E55"/>
    <w:rsid w:val="005755FD"/>
    <w:rsid w:val="00575A0A"/>
    <w:rsid w:val="00576966"/>
    <w:rsid w:val="00581A42"/>
    <w:rsid w:val="00581F4B"/>
    <w:rsid w:val="0058268E"/>
    <w:rsid w:val="00583C0C"/>
    <w:rsid w:val="00584114"/>
    <w:rsid w:val="005847AD"/>
    <w:rsid w:val="0058516A"/>
    <w:rsid w:val="005855C7"/>
    <w:rsid w:val="00586151"/>
    <w:rsid w:val="00586442"/>
    <w:rsid w:val="00586635"/>
    <w:rsid w:val="00587213"/>
    <w:rsid w:val="00590E0A"/>
    <w:rsid w:val="00592762"/>
    <w:rsid w:val="00592A0C"/>
    <w:rsid w:val="00594934"/>
    <w:rsid w:val="00594B89"/>
    <w:rsid w:val="0059519D"/>
    <w:rsid w:val="005954CB"/>
    <w:rsid w:val="005959DF"/>
    <w:rsid w:val="00595AC6"/>
    <w:rsid w:val="00596B6A"/>
    <w:rsid w:val="00596BD7"/>
    <w:rsid w:val="005971AE"/>
    <w:rsid w:val="00597968"/>
    <w:rsid w:val="005A0F78"/>
    <w:rsid w:val="005A124E"/>
    <w:rsid w:val="005A1C12"/>
    <w:rsid w:val="005A1C2A"/>
    <w:rsid w:val="005A32C1"/>
    <w:rsid w:val="005A3EA2"/>
    <w:rsid w:val="005A78EC"/>
    <w:rsid w:val="005A7BE9"/>
    <w:rsid w:val="005B0812"/>
    <w:rsid w:val="005B1FB8"/>
    <w:rsid w:val="005B200D"/>
    <w:rsid w:val="005B23D1"/>
    <w:rsid w:val="005B36F1"/>
    <w:rsid w:val="005B3B23"/>
    <w:rsid w:val="005B45E2"/>
    <w:rsid w:val="005B5483"/>
    <w:rsid w:val="005B5B5F"/>
    <w:rsid w:val="005B730D"/>
    <w:rsid w:val="005B7396"/>
    <w:rsid w:val="005B75A9"/>
    <w:rsid w:val="005C0778"/>
    <w:rsid w:val="005C0D6A"/>
    <w:rsid w:val="005C2167"/>
    <w:rsid w:val="005C4ABB"/>
    <w:rsid w:val="005C4F13"/>
    <w:rsid w:val="005C4FDE"/>
    <w:rsid w:val="005C5A2E"/>
    <w:rsid w:val="005D003C"/>
    <w:rsid w:val="005D15D5"/>
    <w:rsid w:val="005D1A65"/>
    <w:rsid w:val="005D1B72"/>
    <w:rsid w:val="005D207C"/>
    <w:rsid w:val="005D21BB"/>
    <w:rsid w:val="005D383C"/>
    <w:rsid w:val="005D48DC"/>
    <w:rsid w:val="005D596B"/>
    <w:rsid w:val="005D7B19"/>
    <w:rsid w:val="005E02B3"/>
    <w:rsid w:val="005E0CCF"/>
    <w:rsid w:val="005E1DAA"/>
    <w:rsid w:val="005E2165"/>
    <w:rsid w:val="005E33B6"/>
    <w:rsid w:val="005E559C"/>
    <w:rsid w:val="005E5A5F"/>
    <w:rsid w:val="005E6DDA"/>
    <w:rsid w:val="005F00CA"/>
    <w:rsid w:val="005F085F"/>
    <w:rsid w:val="005F183A"/>
    <w:rsid w:val="005F18BA"/>
    <w:rsid w:val="005F1F20"/>
    <w:rsid w:val="005F2F31"/>
    <w:rsid w:val="005F40C4"/>
    <w:rsid w:val="005F61EC"/>
    <w:rsid w:val="005F70EC"/>
    <w:rsid w:val="0060202B"/>
    <w:rsid w:val="006021CC"/>
    <w:rsid w:val="00602E0B"/>
    <w:rsid w:val="00603215"/>
    <w:rsid w:val="00604724"/>
    <w:rsid w:val="00604749"/>
    <w:rsid w:val="006075FD"/>
    <w:rsid w:val="006104DF"/>
    <w:rsid w:val="00610F2C"/>
    <w:rsid w:val="00611352"/>
    <w:rsid w:val="00611FB5"/>
    <w:rsid w:val="006122A7"/>
    <w:rsid w:val="00612C6F"/>
    <w:rsid w:val="006134B0"/>
    <w:rsid w:val="00614551"/>
    <w:rsid w:val="006156E9"/>
    <w:rsid w:val="006157EA"/>
    <w:rsid w:val="00616531"/>
    <w:rsid w:val="0061654E"/>
    <w:rsid w:val="00617EB3"/>
    <w:rsid w:val="00621D09"/>
    <w:rsid w:val="00623FF0"/>
    <w:rsid w:val="0062403A"/>
    <w:rsid w:val="006245BB"/>
    <w:rsid w:val="006250B2"/>
    <w:rsid w:val="00625A18"/>
    <w:rsid w:val="00626642"/>
    <w:rsid w:val="006269F0"/>
    <w:rsid w:val="006273FF"/>
    <w:rsid w:val="00627925"/>
    <w:rsid w:val="006312B2"/>
    <w:rsid w:val="006314FF"/>
    <w:rsid w:val="00631C49"/>
    <w:rsid w:val="006320E5"/>
    <w:rsid w:val="00635D2A"/>
    <w:rsid w:val="00636806"/>
    <w:rsid w:val="00636811"/>
    <w:rsid w:val="00636972"/>
    <w:rsid w:val="0064520E"/>
    <w:rsid w:val="00646365"/>
    <w:rsid w:val="00651125"/>
    <w:rsid w:val="006513CE"/>
    <w:rsid w:val="006524B3"/>
    <w:rsid w:val="00652883"/>
    <w:rsid w:val="006539A4"/>
    <w:rsid w:val="00654A0A"/>
    <w:rsid w:val="006558B1"/>
    <w:rsid w:val="00655DEC"/>
    <w:rsid w:val="00656345"/>
    <w:rsid w:val="006600B9"/>
    <w:rsid w:val="006605B2"/>
    <w:rsid w:val="00660CDF"/>
    <w:rsid w:val="00662777"/>
    <w:rsid w:val="006646C4"/>
    <w:rsid w:val="0066743D"/>
    <w:rsid w:val="00671719"/>
    <w:rsid w:val="00671912"/>
    <w:rsid w:val="00672A32"/>
    <w:rsid w:val="006742F6"/>
    <w:rsid w:val="00676437"/>
    <w:rsid w:val="006766D7"/>
    <w:rsid w:val="0068125D"/>
    <w:rsid w:val="0068397B"/>
    <w:rsid w:val="00684555"/>
    <w:rsid w:val="00687D93"/>
    <w:rsid w:val="0069185A"/>
    <w:rsid w:val="00691FA1"/>
    <w:rsid w:val="006920CE"/>
    <w:rsid w:val="006926C5"/>
    <w:rsid w:val="00693635"/>
    <w:rsid w:val="006939B4"/>
    <w:rsid w:val="006941C5"/>
    <w:rsid w:val="00694D6F"/>
    <w:rsid w:val="00694EB5"/>
    <w:rsid w:val="0069598D"/>
    <w:rsid w:val="00697419"/>
    <w:rsid w:val="006A038A"/>
    <w:rsid w:val="006A07DE"/>
    <w:rsid w:val="006A1727"/>
    <w:rsid w:val="006A1A44"/>
    <w:rsid w:val="006A55B1"/>
    <w:rsid w:val="006A5CC1"/>
    <w:rsid w:val="006A63EF"/>
    <w:rsid w:val="006A68EA"/>
    <w:rsid w:val="006A6D55"/>
    <w:rsid w:val="006A7223"/>
    <w:rsid w:val="006B152A"/>
    <w:rsid w:val="006B272B"/>
    <w:rsid w:val="006B3597"/>
    <w:rsid w:val="006B4265"/>
    <w:rsid w:val="006B59F4"/>
    <w:rsid w:val="006B6C56"/>
    <w:rsid w:val="006B7DF6"/>
    <w:rsid w:val="006C054F"/>
    <w:rsid w:val="006C09E4"/>
    <w:rsid w:val="006C15EF"/>
    <w:rsid w:val="006C17C4"/>
    <w:rsid w:val="006C1AB3"/>
    <w:rsid w:val="006C2698"/>
    <w:rsid w:val="006C3623"/>
    <w:rsid w:val="006C3B16"/>
    <w:rsid w:val="006C4B9F"/>
    <w:rsid w:val="006C5E04"/>
    <w:rsid w:val="006C6016"/>
    <w:rsid w:val="006C6558"/>
    <w:rsid w:val="006C718C"/>
    <w:rsid w:val="006C7256"/>
    <w:rsid w:val="006C78EA"/>
    <w:rsid w:val="006C7946"/>
    <w:rsid w:val="006C7A09"/>
    <w:rsid w:val="006D1775"/>
    <w:rsid w:val="006D2129"/>
    <w:rsid w:val="006D46F2"/>
    <w:rsid w:val="006D5B98"/>
    <w:rsid w:val="006D61D5"/>
    <w:rsid w:val="006D6325"/>
    <w:rsid w:val="006D7FE2"/>
    <w:rsid w:val="006E052A"/>
    <w:rsid w:val="006E0B7C"/>
    <w:rsid w:val="006E20ED"/>
    <w:rsid w:val="006E2A41"/>
    <w:rsid w:val="006E2CF8"/>
    <w:rsid w:val="006E3938"/>
    <w:rsid w:val="006E5B5D"/>
    <w:rsid w:val="006E5E19"/>
    <w:rsid w:val="006E6522"/>
    <w:rsid w:val="006E6D71"/>
    <w:rsid w:val="006E6DD2"/>
    <w:rsid w:val="006E7205"/>
    <w:rsid w:val="006F12B3"/>
    <w:rsid w:val="006F2A7D"/>
    <w:rsid w:val="006F3409"/>
    <w:rsid w:val="006F3D03"/>
    <w:rsid w:val="006F3EDD"/>
    <w:rsid w:val="006F4B1B"/>
    <w:rsid w:val="006F54E9"/>
    <w:rsid w:val="007009D9"/>
    <w:rsid w:val="0070172D"/>
    <w:rsid w:val="00701E82"/>
    <w:rsid w:val="007026D2"/>
    <w:rsid w:val="0070502C"/>
    <w:rsid w:val="007056E4"/>
    <w:rsid w:val="00705954"/>
    <w:rsid w:val="0070633A"/>
    <w:rsid w:val="00707E29"/>
    <w:rsid w:val="00710CBF"/>
    <w:rsid w:val="00710D13"/>
    <w:rsid w:val="00711987"/>
    <w:rsid w:val="007133CB"/>
    <w:rsid w:val="007139A1"/>
    <w:rsid w:val="00714DED"/>
    <w:rsid w:val="00715204"/>
    <w:rsid w:val="00715E2C"/>
    <w:rsid w:val="007176F1"/>
    <w:rsid w:val="00717BDB"/>
    <w:rsid w:val="007204C2"/>
    <w:rsid w:val="00720FF5"/>
    <w:rsid w:val="00722AF6"/>
    <w:rsid w:val="00723A3C"/>
    <w:rsid w:val="00724F04"/>
    <w:rsid w:val="007253FC"/>
    <w:rsid w:val="00725FD9"/>
    <w:rsid w:val="007300CD"/>
    <w:rsid w:val="00730D96"/>
    <w:rsid w:val="00734566"/>
    <w:rsid w:val="00734EB7"/>
    <w:rsid w:val="0073508C"/>
    <w:rsid w:val="00735762"/>
    <w:rsid w:val="007365FD"/>
    <w:rsid w:val="00736D05"/>
    <w:rsid w:val="00740537"/>
    <w:rsid w:val="00741F9A"/>
    <w:rsid w:val="007430C1"/>
    <w:rsid w:val="00745873"/>
    <w:rsid w:val="00750FA9"/>
    <w:rsid w:val="007526FB"/>
    <w:rsid w:val="00752F0C"/>
    <w:rsid w:val="007537EE"/>
    <w:rsid w:val="00754A11"/>
    <w:rsid w:val="00756B62"/>
    <w:rsid w:val="007615BE"/>
    <w:rsid w:val="00762E76"/>
    <w:rsid w:val="00763A87"/>
    <w:rsid w:val="00763C33"/>
    <w:rsid w:val="00766000"/>
    <w:rsid w:val="007664C7"/>
    <w:rsid w:val="007673B9"/>
    <w:rsid w:val="007701E2"/>
    <w:rsid w:val="00770A5F"/>
    <w:rsid w:val="00772235"/>
    <w:rsid w:val="007730F7"/>
    <w:rsid w:val="007759D8"/>
    <w:rsid w:val="00780329"/>
    <w:rsid w:val="0078064F"/>
    <w:rsid w:val="007816A0"/>
    <w:rsid w:val="00784684"/>
    <w:rsid w:val="0078662D"/>
    <w:rsid w:val="0078664D"/>
    <w:rsid w:val="00787C8B"/>
    <w:rsid w:val="0079047F"/>
    <w:rsid w:val="007916F8"/>
    <w:rsid w:val="00791A7A"/>
    <w:rsid w:val="00793929"/>
    <w:rsid w:val="00793B11"/>
    <w:rsid w:val="007941BB"/>
    <w:rsid w:val="00795D89"/>
    <w:rsid w:val="007961BE"/>
    <w:rsid w:val="00796A3B"/>
    <w:rsid w:val="0079747E"/>
    <w:rsid w:val="007977B4"/>
    <w:rsid w:val="007A0C0F"/>
    <w:rsid w:val="007A1D51"/>
    <w:rsid w:val="007A418F"/>
    <w:rsid w:val="007A59C4"/>
    <w:rsid w:val="007A7B61"/>
    <w:rsid w:val="007B028A"/>
    <w:rsid w:val="007B228F"/>
    <w:rsid w:val="007B2309"/>
    <w:rsid w:val="007B2781"/>
    <w:rsid w:val="007B38DF"/>
    <w:rsid w:val="007B7D76"/>
    <w:rsid w:val="007C1A81"/>
    <w:rsid w:val="007C5553"/>
    <w:rsid w:val="007C60D8"/>
    <w:rsid w:val="007C6672"/>
    <w:rsid w:val="007C757D"/>
    <w:rsid w:val="007C76C1"/>
    <w:rsid w:val="007D25A6"/>
    <w:rsid w:val="007D563C"/>
    <w:rsid w:val="007D7B49"/>
    <w:rsid w:val="007E08B9"/>
    <w:rsid w:val="007E0E42"/>
    <w:rsid w:val="007E1019"/>
    <w:rsid w:val="007E17B5"/>
    <w:rsid w:val="007E29A2"/>
    <w:rsid w:val="007E59E4"/>
    <w:rsid w:val="007F0BCA"/>
    <w:rsid w:val="007F2176"/>
    <w:rsid w:val="007F5DB5"/>
    <w:rsid w:val="007F7BCE"/>
    <w:rsid w:val="00800517"/>
    <w:rsid w:val="008005A3"/>
    <w:rsid w:val="00800B9C"/>
    <w:rsid w:val="00801FCA"/>
    <w:rsid w:val="00802F79"/>
    <w:rsid w:val="00804741"/>
    <w:rsid w:val="008063EC"/>
    <w:rsid w:val="00806D67"/>
    <w:rsid w:val="00807D45"/>
    <w:rsid w:val="0081013B"/>
    <w:rsid w:val="008111CD"/>
    <w:rsid w:val="008116CB"/>
    <w:rsid w:val="00813A60"/>
    <w:rsid w:val="00814AFA"/>
    <w:rsid w:val="0081531C"/>
    <w:rsid w:val="00821D90"/>
    <w:rsid w:val="008229C6"/>
    <w:rsid w:val="00822D6B"/>
    <w:rsid w:val="00824666"/>
    <w:rsid w:val="00825B4C"/>
    <w:rsid w:val="00825CBB"/>
    <w:rsid w:val="0082681C"/>
    <w:rsid w:val="008276A4"/>
    <w:rsid w:val="00833932"/>
    <w:rsid w:val="00835204"/>
    <w:rsid w:val="00836C5E"/>
    <w:rsid w:val="0084016A"/>
    <w:rsid w:val="00840243"/>
    <w:rsid w:val="00841B45"/>
    <w:rsid w:val="0084240F"/>
    <w:rsid w:val="008427CE"/>
    <w:rsid w:val="008434A7"/>
    <w:rsid w:val="00844D92"/>
    <w:rsid w:val="008462DD"/>
    <w:rsid w:val="00846C71"/>
    <w:rsid w:val="00847855"/>
    <w:rsid w:val="008510CC"/>
    <w:rsid w:val="00851509"/>
    <w:rsid w:val="00852D7D"/>
    <w:rsid w:val="00852F10"/>
    <w:rsid w:val="00853766"/>
    <w:rsid w:val="00853DD9"/>
    <w:rsid w:val="00854A04"/>
    <w:rsid w:val="00855937"/>
    <w:rsid w:val="00861D66"/>
    <w:rsid w:val="00861E56"/>
    <w:rsid w:val="00863140"/>
    <w:rsid w:val="0086388C"/>
    <w:rsid w:val="00863FD6"/>
    <w:rsid w:val="00867954"/>
    <w:rsid w:val="008702C4"/>
    <w:rsid w:val="008704D0"/>
    <w:rsid w:val="00873393"/>
    <w:rsid w:val="00873A6C"/>
    <w:rsid w:val="00874268"/>
    <w:rsid w:val="00874678"/>
    <w:rsid w:val="00874DE3"/>
    <w:rsid w:val="0087643F"/>
    <w:rsid w:val="00876C16"/>
    <w:rsid w:val="00880C2B"/>
    <w:rsid w:val="008814D7"/>
    <w:rsid w:val="0088207D"/>
    <w:rsid w:val="00882B03"/>
    <w:rsid w:val="00882D8B"/>
    <w:rsid w:val="00883EBE"/>
    <w:rsid w:val="008841FE"/>
    <w:rsid w:val="0088547F"/>
    <w:rsid w:val="008863D3"/>
    <w:rsid w:val="00886D34"/>
    <w:rsid w:val="00887292"/>
    <w:rsid w:val="00887BDD"/>
    <w:rsid w:val="00887E38"/>
    <w:rsid w:val="008901F3"/>
    <w:rsid w:val="00890D43"/>
    <w:rsid w:val="008914E0"/>
    <w:rsid w:val="008922C3"/>
    <w:rsid w:val="008938F4"/>
    <w:rsid w:val="008960F6"/>
    <w:rsid w:val="008972BE"/>
    <w:rsid w:val="008A2139"/>
    <w:rsid w:val="008A5B73"/>
    <w:rsid w:val="008A6458"/>
    <w:rsid w:val="008A6471"/>
    <w:rsid w:val="008A7795"/>
    <w:rsid w:val="008B088D"/>
    <w:rsid w:val="008B0C1C"/>
    <w:rsid w:val="008B1349"/>
    <w:rsid w:val="008B146E"/>
    <w:rsid w:val="008B2069"/>
    <w:rsid w:val="008B4078"/>
    <w:rsid w:val="008B42DC"/>
    <w:rsid w:val="008B7180"/>
    <w:rsid w:val="008C1C6E"/>
    <w:rsid w:val="008C2A80"/>
    <w:rsid w:val="008C3B86"/>
    <w:rsid w:val="008C3C14"/>
    <w:rsid w:val="008C4501"/>
    <w:rsid w:val="008C4518"/>
    <w:rsid w:val="008C551A"/>
    <w:rsid w:val="008C6C76"/>
    <w:rsid w:val="008C6D4D"/>
    <w:rsid w:val="008C6F52"/>
    <w:rsid w:val="008D0B61"/>
    <w:rsid w:val="008D0D18"/>
    <w:rsid w:val="008D0D5D"/>
    <w:rsid w:val="008D0FD8"/>
    <w:rsid w:val="008D4349"/>
    <w:rsid w:val="008D453E"/>
    <w:rsid w:val="008D4A89"/>
    <w:rsid w:val="008D5805"/>
    <w:rsid w:val="008D7959"/>
    <w:rsid w:val="008E072A"/>
    <w:rsid w:val="008E1122"/>
    <w:rsid w:val="008E1630"/>
    <w:rsid w:val="008E24D6"/>
    <w:rsid w:val="008E3930"/>
    <w:rsid w:val="008E4428"/>
    <w:rsid w:val="008E4649"/>
    <w:rsid w:val="008E6B78"/>
    <w:rsid w:val="008E6D48"/>
    <w:rsid w:val="008E7E9B"/>
    <w:rsid w:val="008F19A4"/>
    <w:rsid w:val="008F2B54"/>
    <w:rsid w:val="008F408A"/>
    <w:rsid w:val="008F4473"/>
    <w:rsid w:val="008F557E"/>
    <w:rsid w:val="008F6D80"/>
    <w:rsid w:val="008F6E84"/>
    <w:rsid w:val="008F7183"/>
    <w:rsid w:val="00903187"/>
    <w:rsid w:val="00906098"/>
    <w:rsid w:val="009071E4"/>
    <w:rsid w:val="0091279F"/>
    <w:rsid w:val="00912A50"/>
    <w:rsid w:val="00914D1B"/>
    <w:rsid w:val="00914E44"/>
    <w:rsid w:val="00914F34"/>
    <w:rsid w:val="0092212A"/>
    <w:rsid w:val="009221F6"/>
    <w:rsid w:val="00922F5A"/>
    <w:rsid w:val="009235A4"/>
    <w:rsid w:val="009238BD"/>
    <w:rsid w:val="00924098"/>
    <w:rsid w:val="00925037"/>
    <w:rsid w:val="00932067"/>
    <w:rsid w:val="00932CBD"/>
    <w:rsid w:val="00936143"/>
    <w:rsid w:val="00940C83"/>
    <w:rsid w:val="0094230D"/>
    <w:rsid w:val="00943854"/>
    <w:rsid w:val="0094394A"/>
    <w:rsid w:val="00944764"/>
    <w:rsid w:val="00946FC2"/>
    <w:rsid w:val="00950796"/>
    <w:rsid w:val="00950FE4"/>
    <w:rsid w:val="00952621"/>
    <w:rsid w:val="009538E3"/>
    <w:rsid w:val="00953AD9"/>
    <w:rsid w:val="00954B7F"/>
    <w:rsid w:val="00955205"/>
    <w:rsid w:val="009560B7"/>
    <w:rsid w:val="00960924"/>
    <w:rsid w:val="00960F4D"/>
    <w:rsid w:val="009656EA"/>
    <w:rsid w:val="00966453"/>
    <w:rsid w:val="009674A5"/>
    <w:rsid w:val="00971E36"/>
    <w:rsid w:val="009727A7"/>
    <w:rsid w:val="0097340A"/>
    <w:rsid w:val="009757B2"/>
    <w:rsid w:val="009762B1"/>
    <w:rsid w:val="00976492"/>
    <w:rsid w:val="009764DE"/>
    <w:rsid w:val="00977426"/>
    <w:rsid w:val="0097758F"/>
    <w:rsid w:val="00980FD3"/>
    <w:rsid w:val="00981DF2"/>
    <w:rsid w:val="00983A5D"/>
    <w:rsid w:val="00984647"/>
    <w:rsid w:val="009861FA"/>
    <w:rsid w:val="009865CF"/>
    <w:rsid w:val="0098793B"/>
    <w:rsid w:val="00991E0C"/>
    <w:rsid w:val="00993447"/>
    <w:rsid w:val="0099464F"/>
    <w:rsid w:val="0099535F"/>
    <w:rsid w:val="00995685"/>
    <w:rsid w:val="0099677E"/>
    <w:rsid w:val="00997CDB"/>
    <w:rsid w:val="009A2481"/>
    <w:rsid w:val="009A2FE7"/>
    <w:rsid w:val="009A5B73"/>
    <w:rsid w:val="009A5EF6"/>
    <w:rsid w:val="009A6FE7"/>
    <w:rsid w:val="009A7DD1"/>
    <w:rsid w:val="009B0A0B"/>
    <w:rsid w:val="009B1B2D"/>
    <w:rsid w:val="009B340F"/>
    <w:rsid w:val="009B3932"/>
    <w:rsid w:val="009B42D1"/>
    <w:rsid w:val="009B4675"/>
    <w:rsid w:val="009B594F"/>
    <w:rsid w:val="009B67A4"/>
    <w:rsid w:val="009B6EE6"/>
    <w:rsid w:val="009B7809"/>
    <w:rsid w:val="009B7847"/>
    <w:rsid w:val="009B7FA7"/>
    <w:rsid w:val="009C07BF"/>
    <w:rsid w:val="009C0D34"/>
    <w:rsid w:val="009C0DF7"/>
    <w:rsid w:val="009C202E"/>
    <w:rsid w:val="009C203C"/>
    <w:rsid w:val="009C28FA"/>
    <w:rsid w:val="009C2EB5"/>
    <w:rsid w:val="009C35C3"/>
    <w:rsid w:val="009C41D1"/>
    <w:rsid w:val="009C4492"/>
    <w:rsid w:val="009C4B6C"/>
    <w:rsid w:val="009C4E20"/>
    <w:rsid w:val="009C7230"/>
    <w:rsid w:val="009C72D2"/>
    <w:rsid w:val="009C73FA"/>
    <w:rsid w:val="009D02CB"/>
    <w:rsid w:val="009D053B"/>
    <w:rsid w:val="009D0FF6"/>
    <w:rsid w:val="009D2045"/>
    <w:rsid w:val="009D2711"/>
    <w:rsid w:val="009D3EC0"/>
    <w:rsid w:val="009D4E32"/>
    <w:rsid w:val="009D5186"/>
    <w:rsid w:val="009D5452"/>
    <w:rsid w:val="009D638C"/>
    <w:rsid w:val="009D6574"/>
    <w:rsid w:val="009D6597"/>
    <w:rsid w:val="009D75E7"/>
    <w:rsid w:val="009E2186"/>
    <w:rsid w:val="009E3EF4"/>
    <w:rsid w:val="009E46D4"/>
    <w:rsid w:val="009E4E82"/>
    <w:rsid w:val="009E51E7"/>
    <w:rsid w:val="009F0601"/>
    <w:rsid w:val="009F15D3"/>
    <w:rsid w:val="009F2989"/>
    <w:rsid w:val="009F41A9"/>
    <w:rsid w:val="009F58DD"/>
    <w:rsid w:val="009F604C"/>
    <w:rsid w:val="00A00769"/>
    <w:rsid w:val="00A03BF7"/>
    <w:rsid w:val="00A0564E"/>
    <w:rsid w:val="00A071B7"/>
    <w:rsid w:val="00A1052A"/>
    <w:rsid w:val="00A10557"/>
    <w:rsid w:val="00A12472"/>
    <w:rsid w:val="00A13170"/>
    <w:rsid w:val="00A1567D"/>
    <w:rsid w:val="00A157D9"/>
    <w:rsid w:val="00A16425"/>
    <w:rsid w:val="00A17FCC"/>
    <w:rsid w:val="00A211C6"/>
    <w:rsid w:val="00A2155C"/>
    <w:rsid w:val="00A21D55"/>
    <w:rsid w:val="00A23CE3"/>
    <w:rsid w:val="00A25A8D"/>
    <w:rsid w:val="00A2713A"/>
    <w:rsid w:val="00A2738D"/>
    <w:rsid w:val="00A308AE"/>
    <w:rsid w:val="00A312A5"/>
    <w:rsid w:val="00A32211"/>
    <w:rsid w:val="00A32CE2"/>
    <w:rsid w:val="00A33B4D"/>
    <w:rsid w:val="00A33FDC"/>
    <w:rsid w:val="00A35590"/>
    <w:rsid w:val="00A36D6C"/>
    <w:rsid w:val="00A371FA"/>
    <w:rsid w:val="00A40E40"/>
    <w:rsid w:val="00A437A2"/>
    <w:rsid w:val="00A43DF3"/>
    <w:rsid w:val="00A43FBA"/>
    <w:rsid w:val="00A44895"/>
    <w:rsid w:val="00A44AB6"/>
    <w:rsid w:val="00A45018"/>
    <w:rsid w:val="00A45261"/>
    <w:rsid w:val="00A45495"/>
    <w:rsid w:val="00A45647"/>
    <w:rsid w:val="00A462A5"/>
    <w:rsid w:val="00A46D5E"/>
    <w:rsid w:val="00A4742D"/>
    <w:rsid w:val="00A47C8E"/>
    <w:rsid w:val="00A51A82"/>
    <w:rsid w:val="00A563CA"/>
    <w:rsid w:val="00A57718"/>
    <w:rsid w:val="00A60C00"/>
    <w:rsid w:val="00A61BA0"/>
    <w:rsid w:val="00A62EF1"/>
    <w:rsid w:val="00A63A3F"/>
    <w:rsid w:val="00A64CF8"/>
    <w:rsid w:val="00A65787"/>
    <w:rsid w:val="00A65EF1"/>
    <w:rsid w:val="00A66094"/>
    <w:rsid w:val="00A66E43"/>
    <w:rsid w:val="00A70205"/>
    <w:rsid w:val="00A71BC0"/>
    <w:rsid w:val="00A73E44"/>
    <w:rsid w:val="00A75F1C"/>
    <w:rsid w:val="00A7746F"/>
    <w:rsid w:val="00A77A27"/>
    <w:rsid w:val="00A813F0"/>
    <w:rsid w:val="00A8192B"/>
    <w:rsid w:val="00A81F9B"/>
    <w:rsid w:val="00A8265D"/>
    <w:rsid w:val="00A83C9E"/>
    <w:rsid w:val="00A863E9"/>
    <w:rsid w:val="00A86BE3"/>
    <w:rsid w:val="00A86F28"/>
    <w:rsid w:val="00A909E9"/>
    <w:rsid w:val="00A91236"/>
    <w:rsid w:val="00A91950"/>
    <w:rsid w:val="00A93002"/>
    <w:rsid w:val="00A938E5"/>
    <w:rsid w:val="00A94566"/>
    <w:rsid w:val="00A948CE"/>
    <w:rsid w:val="00A94B61"/>
    <w:rsid w:val="00A95AD7"/>
    <w:rsid w:val="00A9621F"/>
    <w:rsid w:val="00A971C2"/>
    <w:rsid w:val="00A97F34"/>
    <w:rsid w:val="00AA01B5"/>
    <w:rsid w:val="00AA193B"/>
    <w:rsid w:val="00AA1E99"/>
    <w:rsid w:val="00AA269A"/>
    <w:rsid w:val="00AA26AE"/>
    <w:rsid w:val="00AA2C16"/>
    <w:rsid w:val="00AA448C"/>
    <w:rsid w:val="00AA58B7"/>
    <w:rsid w:val="00AA5FD9"/>
    <w:rsid w:val="00AA6C89"/>
    <w:rsid w:val="00AA77E5"/>
    <w:rsid w:val="00AA7A85"/>
    <w:rsid w:val="00AB0B0A"/>
    <w:rsid w:val="00AB3A79"/>
    <w:rsid w:val="00AB415C"/>
    <w:rsid w:val="00AB4599"/>
    <w:rsid w:val="00AB4B4D"/>
    <w:rsid w:val="00AB6B28"/>
    <w:rsid w:val="00AB6BB9"/>
    <w:rsid w:val="00AB7433"/>
    <w:rsid w:val="00AC0869"/>
    <w:rsid w:val="00AC09F8"/>
    <w:rsid w:val="00AC0D0C"/>
    <w:rsid w:val="00AC1007"/>
    <w:rsid w:val="00AC223C"/>
    <w:rsid w:val="00AC26E3"/>
    <w:rsid w:val="00AC4BFA"/>
    <w:rsid w:val="00AD098F"/>
    <w:rsid w:val="00AD1496"/>
    <w:rsid w:val="00AD1AEA"/>
    <w:rsid w:val="00AD2B4E"/>
    <w:rsid w:val="00AD2D21"/>
    <w:rsid w:val="00AD479C"/>
    <w:rsid w:val="00AD4E71"/>
    <w:rsid w:val="00AD68A5"/>
    <w:rsid w:val="00AE0BD0"/>
    <w:rsid w:val="00AE1A42"/>
    <w:rsid w:val="00AE1AF1"/>
    <w:rsid w:val="00AE2938"/>
    <w:rsid w:val="00AE2F95"/>
    <w:rsid w:val="00AE312A"/>
    <w:rsid w:val="00AE31F8"/>
    <w:rsid w:val="00AE3469"/>
    <w:rsid w:val="00AE47C0"/>
    <w:rsid w:val="00AE4C15"/>
    <w:rsid w:val="00AE7B24"/>
    <w:rsid w:val="00AF058E"/>
    <w:rsid w:val="00AF06AC"/>
    <w:rsid w:val="00AF1562"/>
    <w:rsid w:val="00AF3947"/>
    <w:rsid w:val="00AF3BC4"/>
    <w:rsid w:val="00AF42AE"/>
    <w:rsid w:val="00AF4834"/>
    <w:rsid w:val="00AF4AEE"/>
    <w:rsid w:val="00AF4C73"/>
    <w:rsid w:val="00AF5CFC"/>
    <w:rsid w:val="00AF6C28"/>
    <w:rsid w:val="00AF6CC3"/>
    <w:rsid w:val="00AF6CFC"/>
    <w:rsid w:val="00B002E0"/>
    <w:rsid w:val="00B00F57"/>
    <w:rsid w:val="00B01ED8"/>
    <w:rsid w:val="00B05FE6"/>
    <w:rsid w:val="00B066D7"/>
    <w:rsid w:val="00B12E25"/>
    <w:rsid w:val="00B15EA1"/>
    <w:rsid w:val="00B1620E"/>
    <w:rsid w:val="00B20266"/>
    <w:rsid w:val="00B2232F"/>
    <w:rsid w:val="00B26501"/>
    <w:rsid w:val="00B32A3D"/>
    <w:rsid w:val="00B33198"/>
    <w:rsid w:val="00B33F65"/>
    <w:rsid w:val="00B34716"/>
    <w:rsid w:val="00B362A1"/>
    <w:rsid w:val="00B36489"/>
    <w:rsid w:val="00B372A7"/>
    <w:rsid w:val="00B42265"/>
    <w:rsid w:val="00B440D6"/>
    <w:rsid w:val="00B452D7"/>
    <w:rsid w:val="00B45875"/>
    <w:rsid w:val="00B46B52"/>
    <w:rsid w:val="00B47420"/>
    <w:rsid w:val="00B4757D"/>
    <w:rsid w:val="00B50C25"/>
    <w:rsid w:val="00B51A8A"/>
    <w:rsid w:val="00B5299F"/>
    <w:rsid w:val="00B54AB7"/>
    <w:rsid w:val="00B56092"/>
    <w:rsid w:val="00B57840"/>
    <w:rsid w:val="00B604C7"/>
    <w:rsid w:val="00B61C0B"/>
    <w:rsid w:val="00B61E85"/>
    <w:rsid w:val="00B62312"/>
    <w:rsid w:val="00B62460"/>
    <w:rsid w:val="00B630D8"/>
    <w:rsid w:val="00B63EBF"/>
    <w:rsid w:val="00B63FD4"/>
    <w:rsid w:val="00B64831"/>
    <w:rsid w:val="00B6502A"/>
    <w:rsid w:val="00B66375"/>
    <w:rsid w:val="00B667D7"/>
    <w:rsid w:val="00B67321"/>
    <w:rsid w:val="00B7043E"/>
    <w:rsid w:val="00B711D0"/>
    <w:rsid w:val="00B7207C"/>
    <w:rsid w:val="00B72915"/>
    <w:rsid w:val="00B73AC6"/>
    <w:rsid w:val="00B76281"/>
    <w:rsid w:val="00B81AD0"/>
    <w:rsid w:val="00B81AF6"/>
    <w:rsid w:val="00B85B62"/>
    <w:rsid w:val="00B913CC"/>
    <w:rsid w:val="00B932E2"/>
    <w:rsid w:val="00B945CE"/>
    <w:rsid w:val="00B95114"/>
    <w:rsid w:val="00B95B83"/>
    <w:rsid w:val="00B95D19"/>
    <w:rsid w:val="00B96E61"/>
    <w:rsid w:val="00B97E95"/>
    <w:rsid w:val="00BA02BC"/>
    <w:rsid w:val="00BA383C"/>
    <w:rsid w:val="00BA3CD4"/>
    <w:rsid w:val="00BA3DC2"/>
    <w:rsid w:val="00BA52AD"/>
    <w:rsid w:val="00BA5442"/>
    <w:rsid w:val="00BB352C"/>
    <w:rsid w:val="00BB3E80"/>
    <w:rsid w:val="00BB481E"/>
    <w:rsid w:val="00BB501D"/>
    <w:rsid w:val="00BB66E2"/>
    <w:rsid w:val="00BB7A39"/>
    <w:rsid w:val="00BB7F89"/>
    <w:rsid w:val="00BC1745"/>
    <w:rsid w:val="00BC183A"/>
    <w:rsid w:val="00BC5BF3"/>
    <w:rsid w:val="00BC5F86"/>
    <w:rsid w:val="00BC61BF"/>
    <w:rsid w:val="00BC69C1"/>
    <w:rsid w:val="00BC7393"/>
    <w:rsid w:val="00BC73CF"/>
    <w:rsid w:val="00BD038B"/>
    <w:rsid w:val="00BD15C2"/>
    <w:rsid w:val="00BD30AB"/>
    <w:rsid w:val="00BD3F15"/>
    <w:rsid w:val="00BD47F8"/>
    <w:rsid w:val="00BD5B6F"/>
    <w:rsid w:val="00BD5BDD"/>
    <w:rsid w:val="00BD7377"/>
    <w:rsid w:val="00BD78FB"/>
    <w:rsid w:val="00BD7E0B"/>
    <w:rsid w:val="00BE0803"/>
    <w:rsid w:val="00BE153A"/>
    <w:rsid w:val="00BE1824"/>
    <w:rsid w:val="00BE1D64"/>
    <w:rsid w:val="00BE4415"/>
    <w:rsid w:val="00BE5763"/>
    <w:rsid w:val="00BE59EC"/>
    <w:rsid w:val="00BE5FC1"/>
    <w:rsid w:val="00BF0430"/>
    <w:rsid w:val="00BF193E"/>
    <w:rsid w:val="00BF29FF"/>
    <w:rsid w:val="00BF30E8"/>
    <w:rsid w:val="00BF33AF"/>
    <w:rsid w:val="00BF45D9"/>
    <w:rsid w:val="00BF5510"/>
    <w:rsid w:val="00BF5D8F"/>
    <w:rsid w:val="00BF63EE"/>
    <w:rsid w:val="00BF73B6"/>
    <w:rsid w:val="00C01365"/>
    <w:rsid w:val="00C064A5"/>
    <w:rsid w:val="00C0664A"/>
    <w:rsid w:val="00C06DB0"/>
    <w:rsid w:val="00C10992"/>
    <w:rsid w:val="00C11022"/>
    <w:rsid w:val="00C115FA"/>
    <w:rsid w:val="00C11C6A"/>
    <w:rsid w:val="00C12EA3"/>
    <w:rsid w:val="00C13625"/>
    <w:rsid w:val="00C13C33"/>
    <w:rsid w:val="00C13C4C"/>
    <w:rsid w:val="00C13E7B"/>
    <w:rsid w:val="00C14851"/>
    <w:rsid w:val="00C164C1"/>
    <w:rsid w:val="00C219AE"/>
    <w:rsid w:val="00C228D2"/>
    <w:rsid w:val="00C22A9E"/>
    <w:rsid w:val="00C230CB"/>
    <w:rsid w:val="00C244AD"/>
    <w:rsid w:val="00C256D5"/>
    <w:rsid w:val="00C26A2B"/>
    <w:rsid w:val="00C27185"/>
    <w:rsid w:val="00C27746"/>
    <w:rsid w:val="00C30BAE"/>
    <w:rsid w:val="00C30ED2"/>
    <w:rsid w:val="00C3221B"/>
    <w:rsid w:val="00C33E84"/>
    <w:rsid w:val="00C3484D"/>
    <w:rsid w:val="00C35885"/>
    <w:rsid w:val="00C360A7"/>
    <w:rsid w:val="00C379FC"/>
    <w:rsid w:val="00C401B6"/>
    <w:rsid w:val="00C40B25"/>
    <w:rsid w:val="00C40FB6"/>
    <w:rsid w:val="00C41A95"/>
    <w:rsid w:val="00C43F29"/>
    <w:rsid w:val="00C44389"/>
    <w:rsid w:val="00C47C31"/>
    <w:rsid w:val="00C47C8B"/>
    <w:rsid w:val="00C50096"/>
    <w:rsid w:val="00C502B7"/>
    <w:rsid w:val="00C50378"/>
    <w:rsid w:val="00C53486"/>
    <w:rsid w:val="00C535D6"/>
    <w:rsid w:val="00C53DED"/>
    <w:rsid w:val="00C57110"/>
    <w:rsid w:val="00C5747D"/>
    <w:rsid w:val="00C61426"/>
    <w:rsid w:val="00C64E2E"/>
    <w:rsid w:val="00C650AD"/>
    <w:rsid w:val="00C6516E"/>
    <w:rsid w:val="00C66621"/>
    <w:rsid w:val="00C6730E"/>
    <w:rsid w:val="00C67E9D"/>
    <w:rsid w:val="00C7057B"/>
    <w:rsid w:val="00C709C1"/>
    <w:rsid w:val="00C70DB5"/>
    <w:rsid w:val="00C72345"/>
    <w:rsid w:val="00C72AC1"/>
    <w:rsid w:val="00C7339D"/>
    <w:rsid w:val="00C73E11"/>
    <w:rsid w:val="00C76050"/>
    <w:rsid w:val="00C7768F"/>
    <w:rsid w:val="00C77E9A"/>
    <w:rsid w:val="00C800A4"/>
    <w:rsid w:val="00C80869"/>
    <w:rsid w:val="00C80B44"/>
    <w:rsid w:val="00C82745"/>
    <w:rsid w:val="00C83306"/>
    <w:rsid w:val="00C83D6C"/>
    <w:rsid w:val="00C84A4E"/>
    <w:rsid w:val="00C85216"/>
    <w:rsid w:val="00C857F8"/>
    <w:rsid w:val="00C8614E"/>
    <w:rsid w:val="00C906E1"/>
    <w:rsid w:val="00C92B77"/>
    <w:rsid w:val="00C95066"/>
    <w:rsid w:val="00C967B1"/>
    <w:rsid w:val="00C9686B"/>
    <w:rsid w:val="00C970C2"/>
    <w:rsid w:val="00CA09ED"/>
    <w:rsid w:val="00CA289D"/>
    <w:rsid w:val="00CA2C90"/>
    <w:rsid w:val="00CA303E"/>
    <w:rsid w:val="00CA3428"/>
    <w:rsid w:val="00CA360F"/>
    <w:rsid w:val="00CA3AB2"/>
    <w:rsid w:val="00CA4534"/>
    <w:rsid w:val="00CA774C"/>
    <w:rsid w:val="00CB00F0"/>
    <w:rsid w:val="00CB10D4"/>
    <w:rsid w:val="00CB2272"/>
    <w:rsid w:val="00CB2516"/>
    <w:rsid w:val="00CB330B"/>
    <w:rsid w:val="00CB4580"/>
    <w:rsid w:val="00CB67C9"/>
    <w:rsid w:val="00CB73D3"/>
    <w:rsid w:val="00CC011F"/>
    <w:rsid w:val="00CC02DD"/>
    <w:rsid w:val="00CC056E"/>
    <w:rsid w:val="00CC15F6"/>
    <w:rsid w:val="00CC25A6"/>
    <w:rsid w:val="00CC31A5"/>
    <w:rsid w:val="00CD1491"/>
    <w:rsid w:val="00CD1C3A"/>
    <w:rsid w:val="00CD1F3D"/>
    <w:rsid w:val="00CD2283"/>
    <w:rsid w:val="00CD25CE"/>
    <w:rsid w:val="00CD5380"/>
    <w:rsid w:val="00CD5C42"/>
    <w:rsid w:val="00CD5D73"/>
    <w:rsid w:val="00CD66FA"/>
    <w:rsid w:val="00CD6B26"/>
    <w:rsid w:val="00CD7056"/>
    <w:rsid w:val="00CD71B3"/>
    <w:rsid w:val="00CD7307"/>
    <w:rsid w:val="00CE01CF"/>
    <w:rsid w:val="00CE2088"/>
    <w:rsid w:val="00CE29A5"/>
    <w:rsid w:val="00CE319F"/>
    <w:rsid w:val="00CE3D39"/>
    <w:rsid w:val="00CE3DCF"/>
    <w:rsid w:val="00CE3F3B"/>
    <w:rsid w:val="00CE3FB2"/>
    <w:rsid w:val="00CE4511"/>
    <w:rsid w:val="00CE725C"/>
    <w:rsid w:val="00CE79D5"/>
    <w:rsid w:val="00CF088C"/>
    <w:rsid w:val="00CF09D5"/>
    <w:rsid w:val="00CF1D29"/>
    <w:rsid w:val="00CF2AAC"/>
    <w:rsid w:val="00CF4EAE"/>
    <w:rsid w:val="00CF599A"/>
    <w:rsid w:val="00CF7E07"/>
    <w:rsid w:val="00D004BF"/>
    <w:rsid w:val="00D02502"/>
    <w:rsid w:val="00D0339D"/>
    <w:rsid w:val="00D049E8"/>
    <w:rsid w:val="00D04C23"/>
    <w:rsid w:val="00D10089"/>
    <w:rsid w:val="00D12163"/>
    <w:rsid w:val="00D16BE3"/>
    <w:rsid w:val="00D17893"/>
    <w:rsid w:val="00D201D4"/>
    <w:rsid w:val="00D24C90"/>
    <w:rsid w:val="00D24FF6"/>
    <w:rsid w:val="00D26969"/>
    <w:rsid w:val="00D27D70"/>
    <w:rsid w:val="00D27DEC"/>
    <w:rsid w:val="00D311F2"/>
    <w:rsid w:val="00D31730"/>
    <w:rsid w:val="00D32B3E"/>
    <w:rsid w:val="00D32FA9"/>
    <w:rsid w:val="00D3369E"/>
    <w:rsid w:val="00D341B6"/>
    <w:rsid w:val="00D36240"/>
    <w:rsid w:val="00D368B2"/>
    <w:rsid w:val="00D3708C"/>
    <w:rsid w:val="00D37FF5"/>
    <w:rsid w:val="00D42916"/>
    <w:rsid w:val="00D436A6"/>
    <w:rsid w:val="00D43FB7"/>
    <w:rsid w:val="00D451A5"/>
    <w:rsid w:val="00D45A63"/>
    <w:rsid w:val="00D4693C"/>
    <w:rsid w:val="00D47258"/>
    <w:rsid w:val="00D50316"/>
    <w:rsid w:val="00D51C8B"/>
    <w:rsid w:val="00D520BC"/>
    <w:rsid w:val="00D5294D"/>
    <w:rsid w:val="00D52B2D"/>
    <w:rsid w:val="00D53C0A"/>
    <w:rsid w:val="00D55E24"/>
    <w:rsid w:val="00D568B6"/>
    <w:rsid w:val="00D60910"/>
    <w:rsid w:val="00D627A5"/>
    <w:rsid w:val="00D64A3A"/>
    <w:rsid w:val="00D65167"/>
    <w:rsid w:val="00D65758"/>
    <w:rsid w:val="00D65A0F"/>
    <w:rsid w:val="00D66AF4"/>
    <w:rsid w:val="00D6702D"/>
    <w:rsid w:val="00D674FC"/>
    <w:rsid w:val="00D70D80"/>
    <w:rsid w:val="00D72311"/>
    <w:rsid w:val="00D72CBE"/>
    <w:rsid w:val="00D72F9A"/>
    <w:rsid w:val="00D7480C"/>
    <w:rsid w:val="00D7639B"/>
    <w:rsid w:val="00D771FD"/>
    <w:rsid w:val="00D8071A"/>
    <w:rsid w:val="00D80C59"/>
    <w:rsid w:val="00D81E07"/>
    <w:rsid w:val="00D827CD"/>
    <w:rsid w:val="00D82CE7"/>
    <w:rsid w:val="00D840E6"/>
    <w:rsid w:val="00D84962"/>
    <w:rsid w:val="00D86D55"/>
    <w:rsid w:val="00D87244"/>
    <w:rsid w:val="00D917A6"/>
    <w:rsid w:val="00D93084"/>
    <w:rsid w:val="00D93104"/>
    <w:rsid w:val="00D939E0"/>
    <w:rsid w:val="00D94B03"/>
    <w:rsid w:val="00D94E56"/>
    <w:rsid w:val="00D9721E"/>
    <w:rsid w:val="00D97B57"/>
    <w:rsid w:val="00DA0D96"/>
    <w:rsid w:val="00DA26C3"/>
    <w:rsid w:val="00DA2D17"/>
    <w:rsid w:val="00DA4FB9"/>
    <w:rsid w:val="00DA6F1D"/>
    <w:rsid w:val="00DA71E6"/>
    <w:rsid w:val="00DB0227"/>
    <w:rsid w:val="00DB0B1D"/>
    <w:rsid w:val="00DB1BE4"/>
    <w:rsid w:val="00DB25AD"/>
    <w:rsid w:val="00DB2602"/>
    <w:rsid w:val="00DB2A6C"/>
    <w:rsid w:val="00DB3D29"/>
    <w:rsid w:val="00DB4B91"/>
    <w:rsid w:val="00DB4C9F"/>
    <w:rsid w:val="00DB5CF3"/>
    <w:rsid w:val="00DB5DE6"/>
    <w:rsid w:val="00DB7933"/>
    <w:rsid w:val="00DB7CC6"/>
    <w:rsid w:val="00DB7F8D"/>
    <w:rsid w:val="00DC10A7"/>
    <w:rsid w:val="00DC18F4"/>
    <w:rsid w:val="00DC424B"/>
    <w:rsid w:val="00DC491C"/>
    <w:rsid w:val="00DC4BDA"/>
    <w:rsid w:val="00DC6E73"/>
    <w:rsid w:val="00DC7908"/>
    <w:rsid w:val="00DD20CB"/>
    <w:rsid w:val="00DD27C7"/>
    <w:rsid w:val="00DD39A1"/>
    <w:rsid w:val="00DD42E8"/>
    <w:rsid w:val="00DD4A29"/>
    <w:rsid w:val="00DD5EE2"/>
    <w:rsid w:val="00DD664F"/>
    <w:rsid w:val="00DE050D"/>
    <w:rsid w:val="00DE0B2E"/>
    <w:rsid w:val="00DE0F9A"/>
    <w:rsid w:val="00DE1976"/>
    <w:rsid w:val="00DE1FAF"/>
    <w:rsid w:val="00DE3C5B"/>
    <w:rsid w:val="00DE5B7B"/>
    <w:rsid w:val="00DE6A42"/>
    <w:rsid w:val="00DE734E"/>
    <w:rsid w:val="00DF014A"/>
    <w:rsid w:val="00DF0BF0"/>
    <w:rsid w:val="00DF1B02"/>
    <w:rsid w:val="00DF22F5"/>
    <w:rsid w:val="00DF56EE"/>
    <w:rsid w:val="00DF5CF5"/>
    <w:rsid w:val="00E0019E"/>
    <w:rsid w:val="00E01677"/>
    <w:rsid w:val="00E01CF3"/>
    <w:rsid w:val="00E04EE9"/>
    <w:rsid w:val="00E07482"/>
    <w:rsid w:val="00E10592"/>
    <w:rsid w:val="00E12AAF"/>
    <w:rsid w:val="00E12B88"/>
    <w:rsid w:val="00E13A5F"/>
    <w:rsid w:val="00E14E92"/>
    <w:rsid w:val="00E15802"/>
    <w:rsid w:val="00E1738A"/>
    <w:rsid w:val="00E20E5D"/>
    <w:rsid w:val="00E2215C"/>
    <w:rsid w:val="00E22840"/>
    <w:rsid w:val="00E233FF"/>
    <w:rsid w:val="00E300D5"/>
    <w:rsid w:val="00E308E1"/>
    <w:rsid w:val="00E30E12"/>
    <w:rsid w:val="00E30F5E"/>
    <w:rsid w:val="00E32690"/>
    <w:rsid w:val="00E32EC8"/>
    <w:rsid w:val="00E35042"/>
    <w:rsid w:val="00E40B08"/>
    <w:rsid w:val="00E420DB"/>
    <w:rsid w:val="00E425E8"/>
    <w:rsid w:val="00E43154"/>
    <w:rsid w:val="00E4405D"/>
    <w:rsid w:val="00E44CBA"/>
    <w:rsid w:val="00E45974"/>
    <w:rsid w:val="00E5107C"/>
    <w:rsid w:val="00E51A53"/>
    <w:rsid w:val="00E51EFF"/>
    <w:rsid w:val="00E52F78"/>
    <w:rsid w:val="00E55171"/>
    <w:rsid w:val="00E55267"/>
    <w:rsid w:val="00E55272"/>
    <w:rsid w:val="00E56D61"/>
    <w:rsid w:val="00E570FB"/>
    <w:rsid w:val="00E57711"/>
    <w:rsid w:val="00E62A8C"/>
    <w:rsid w:val="00E62C1E"/>
    <w:rsid w:val="00E63A33"/>
    <w:rsid w:val="00E63B23"/>
    <w:rsid w:val="00E63BDB"/>
    <w:rsid w:val="00E64E56"/>
    <w:rsid w:val="00E65BC2"/>
    <w:rsid w:val="00E6607A"/>
    <w:rsid w:val="00E66664"/>
    <w:rsid w:val="00E66BA0"/>
    <w:rsid w:val="00E66DC7"/>
    <w:rsid w:val="00E670F2"/>
    <w:rsid w:val="00E67DF0"/>
    <w:rsid w:val="00E704ED"/>
    <w:rsid w:val="00E70E7A"/>
    <w:rsid w:val="00E72B9B"/>
    <w:rsid w:val="00E72BEA"/>
    <w:rsid w:val="00E72EBB"/>
    <w:rsid w:val="00E73707"/>
    <w:rsid w:val="00E7375A"/>
    <w:rsid w:val="00E73D15"/>
    <w:rsid w:val="00E757B5"/>
    <w:rsid w:val="00E757DC"/>
    <w:rsid w:val="00E7645D"/>
    <w:rsid w:val="00E7669B"/>
    <w:rsid w:val="00E76755"/>
    <w:rsid w:val="00E77B1C"/>
    <w:rsid w:val="00E815A5"/>
    <w:rsid w:val="00E8311F"/>
    <w:rsid w:val="00E83B64"/>
    <w:rsid w:val="00E8413A"/>
    <w:rsid w:val="00E85E7B"/>
    <w:rsid w:val="00E87A7C"/>
    <w:rsid w:val="00E87D72"/>
    <w:rsid w:val="00E90219"/>
    <w:rsid w:val="00E90576"/>
    <w:rsid w:val="00E9265B"/>
    <w:rsid w:val="00E92BE1"/>
    <w:rsid w:val="00E97F95"/>
    <w:rsid w:val="00EA0D79"/>
    <w:rsid w:val="00EA2ED1"/>
    <w:rsid w:val="00EA3900"/>
    <w:rsid w:val="00EA4056"/>
    <w:rsid w:val="00EA5727"/>
    <w:rsid w:val="00EA6031"/>
    <w:rsid w:val="00EB0430"/>
    <w:rsid w:val="00EB07BF"/>
    <w:rsid w:val="00EB1926"/>
    <w:rsid w:val="00EB2028"/>
    <w:rsid w:val="00EB30C0"/>
    <w:rsid w:val="00EB31C0"/>
    <w:rsid w:val="00EB33FA"/>
    <w:rsid w:val="00EB3EDA"/>
    <w:rsid w:val="00EB5AE5"/>
    <w:rsid w:val="00EB61E9"/>
    <w:rsid w:val="00EB6F94"/>
    <w:rsid w:val="00EB7B4A"/>
    <w:rsid w:val="00EC032E"/>
    <w:rsid w:val="00EC090C"/>
    <w:rsid w:val="00EC107D"/>
    <w:rsid w:val="00EC1E6C"/>
    <w:rsid w:val="00EC3AF0"/>
    <w:rsid w:val="00EC3E3C"/>
    <w:rsid w:val="00EC728C"/>
    <w:rsid w:val="00ED062A"/>
    <w:rsid w:val="00ED14AB"/>
    <w:rsid w:val="00ED35B6"/>
    <w:rsid w:val="00ED581A"/>
    <w:rsid w:val="00ED7F8D"/>
    <w:rsid w:val="00EE1EDC"/>
    <w:rsid w:val="00EE2021"/>
    <w:rsid w:val="00EE2AF2"/>
    <w:rsid w:val="00EE2C54"/>
    <w:rsid w:val="00EE2D08"/>
    <w:rsid w:val="00EF03D2"/>
    <w:rsid w:val="00EF0B0D"/>
    <w:rsid w:val="00EF0B81"/>
    <w:rsid w:val="00EF53FF"/>
    <w:rsid w:val="00EF5565"/>
    <w:rsid w:val="00EF5C26"/>
    <w:rsid w:val="00EF6FC1"/>
    <w:rsid w:val="00F00BAB"/>
    <w:rsid w:val="00F00E39"/>
    <w:rsid w:val="00F038BA"/>
    <w:rsid w:val="00F03EF4"/>
    <w:rsid w:val="00F067BC"/>
    <w:rsid w:val="00F10BAE"/>
    <w:rsid w:val="00F11005"/>
    <w:rsid w:val="00F143BC"/>
    <w:rsid w:val="00F14AA8"/>
    <w:rsid w:val="00F14DB5"/>
    <w:rsid w:val="00F15975"/>
    <w:rsid w:val="00F16346"/>
    <w:rsid w:val="00F168AB"/>
    <w:rsid w:val="00F24256"/>
    <w:rsid w:val="00F24984"/>
    <w:rsid w:val="00F2529B"/>
    <w:rsid w:val="00F25EA2"/>
    <w:rsid w:val="00F30673"/>
    <w:rsid w:val="00F30B62"/>
    <w:rsid w:val="00F32CA8"/>
    <w:rsid w:val="00F37467"/>
    <w:rsid w:val="00F40669"/>
    <w:rsid w:val="00F40C47"/>
    <w:rsid w:val="00F40CF9"/>
    <w:rsid w:val="00F4107A"/>
    <w:rsid w:val="00F43C10"/>
    <w:rsid w:val="00F44811"/>
    <w:rsid w:val="00F44CEC"/>
    <w:rsid w:val="00F44D2F"/>
    <w:rsid w:val="00F50A5E"/>
    <w:rsid w:val="00F528B2"/>
    <w:rsid w:val="00F53352"/>
    <w:rsid w:val="00F54359"/>
    <w:rsid w:val="00F54403"/>
    <w:rsid w:val="00F5504D"/>
    <w:rsid w:val="00F55811"/>
    <w:rsid w:val="00F5605B"/>
    <w:rsid w:val="00F56DF3"/>
    <w:rsid w:val="00F57178"/>
    <w:rsid w:val="00F571BA"/>
    <w:rsid w:val="00F6031F"/>
    <w:rsid w:val="00F6044A"/>
    <w:rsid w:val="00F60873"/>
    <w:rsid w:val="00F643F6"/>
    <w:rsid w:val="00F64E2B"/>
    <w:rsid w:val="00F654F6"/>
    <w:rsid w:val="00F657D3"/>
    <w:rsid w:val="00F65D76"/>
    <w:rsid w:val="00F66797"/>
    <w:rsid w:val="00F66DD9"/>
    <w:rsid w:val="00F67EE4"/>
    <w:rsid w:val="00F713F7"/>
    <w:rsid w:val="00F71405"/>
    <w:rsid w:val="00F715D8"/>
    <w:rsid w:val="00F72FA6"/>
    <w:rsid w:val="00F73F9A"/>
    <w:rsid w:val="00F7496F"/>
    <w:rsid w:val="00F74E52"/>
    <w:rsid w:val="00F755CB"/>
    <w:rsid w:val="00F75AF3"/>
    <w:rsid w:val="00F760B9"/>
    <w:rsid w:val="00F8196E"/>
    <w:rsid w:val="00F82E5B"/>
    <w:rsid w:val="00F832D0"/>
    <w:rsid w:val="00F84918"/>
    <w:rsid w:val="00F8562D"/>
    <w:rsid w:val="00F86054"/>
    <w:rsid w:val="00F86EF9"/>
    <w:rsid w:val="00F87444"/>
    <w:rsid w:val="00F87831"/>
    <w:rsid w:val="00F90212"/>
    <w:rsid w:val="00F9025D"/>
    <w:rsid w:val="00F90524"/>
    <w:rsid w:val="00F9167C"/>
    <w:rsid w:val="00F92439"/>
    <w:rsid w:val="00F93C77"/>
    <w:rsid w:val="00F941A5"/>
    <w:rsid w:val="00F94209"/>
    <w:rsid w:val="00F96A96"/>
    <w:rsid w:val="00FA097C"/>
    <w:rsid w:val="00FA0C54"/>
    <w:rsid w:val="00FA1C90"/>
    <w:rsid w:val="00FA1F30"/>
    <w:rsid w:val="00FA2530"/>
    <w:rsid w:val="00FA26A4"/>
    <w:rsid w:val="00FA2D78"/>
    <w:rsid w:val="00FA6EF6"/>
    <w:rsid w:val="00FA79BE"/>
    <w:rsid w:val="00FB007B"/>
    <w:rsid w:val="00FB14B9"/>
    <w:rsid w:val="00FB2B83"/>
    <w:rsid w:val="00FB2D3C"/>
    <w:rsid w:val="00FB372E"/>
    <w:rsid w:val="00FB3D5E"/>
    <w:rsid w:val="00FC13A8"/>
    <w:rsid w:val="00FC273D"/>
    <w:rsid w:val="00FC2D64"/>
    <w:rsid w:val="00FC2D8E"/>
    <w:rsid w:val="00FC5348"/>
    <w:rsid w:val="00FC68B3"/>
    <w:rsid w:val="00FD0A9B"/>
    <w:rsid w:val="00FD21EA"/>
    <w:rsid w:val="00FD39F1"/>
    <w:rsid w:val="00FD3FD7"/>
    <w:rsid w:val="00FD4235"/>
    <w:rsid w:val="00FD53A0"/>
    <w:rsid w:val="00FD64F5"/>
    <w:rsid w:val="00FD74CF"/>
    <w:rsid w:val="00FE1927"/>
    <w:rsid w:val="00FE2BC1"/>
    <w:rsid w:val="00FE4059"/>
    <w:rsid w:val="00FE515F"/>
    <w:rsid w:val="00FE5FFF"/>
    <w:rsid w:val="00FE6C06"/>
    <w:rsid w:val="00FE705D"/>
    <w:rsid w:val="00FE70D3"/>
    <w:rsid w:val="00FE7339"/>
    <w:rsid w:val="00FF0031"/>
    <w:rsid w:val="00FF1EB7"/>
    <w:rsid w:val="00FF1F09"/>
    <w:rsid w:val="00FF33DF"/>
    <w:rsid w:val="00FF36F0"/>
    <w:rsid w:val="00FF4D45"/>
    <w:rsid w:val="00FF5129"/>
    <w:rsid w:val="00FF512B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5971AE"/>
    <w:rPr>
      <w:rFonts w:ascii="Angsana New" w:hAnsi="Angsana New"/>
      <w:sz w:val="32"/>
      <w:szCs w:val="32"/>
      <w:lang w:bidi="ar-SA"/>
    </w:rPr>
  </w:style>
  <w:style w:type="paragraph" w:styleId="1">
    <w:name w:val="heading 1"/>
    <w:basedOn w:val="a0"/>
    <w:next w:val="a0"/>
    <w:link w:val="10"/>
    <w:qFormat/>
    <w:rsid w:val="00F14AA8"/>
    <w:pPr>
      <w:keepNext/>
      <w:suppressAutoHyphens/>
      <w:jc w:val="center"/>
      <w:outlineLvl w:val="0"/>
    </w:pPr>
    <w:rPr>
      <w:rFonts w:eastAsia="Cordia New"/>
      <w:lang w:eastAsia="th-TH" w:bidi="th-TH"/>
    </w:rPr>
  </w:style>
  <w:style w:type="paragraph" w:styleId="2">
    <w:name w:val="heading 2"/>
    <w:basedOn w:val="a0"/>
    <w:next w:val="a0"/>
    <w:link w:val="20"/>
    <w:qFormat/>
    <w:rsid w:val="00EC090C"/>
    <w:pPr>
      <w:keepNext/>
      <w:spacing w:before="240" w:after="60"/>
      <w:outlineLvl w:val="1"/>
    </w:pPr>
    <w:rPr>
      <w:rFonts w:ascii="Arial" w:hAnsi="Arial" w:cs="Cordia New"/>
      <w:b/>
      <w:bCs/>
      <w:i/>
      <w:iCs/>
      <w:sz w:val="28"/>
    </w:rPr>
  </w:style>
  <w:style w:type="paragraph" w:styleId="3">
    <w:name w:val="heading 3"/>
    <w:basedOn w:val="a0"/>
    <w:next w:val="a0"/>
    <w:link w:val="30"/>
    <w:qFormat/>
    <w:rsid w:val="00EC090C"/>
    <w:pPr>
      <w:keepNext/>
      <w:suppressAutoHyphens/>
      <w:ind w:firstLine="720"/>
      <w:jc w:val="both"/>
      <w:outlineLvl w:val="2"/>
    </w:pPr>
    <w:rPr>
      <w:rFonts w:eastAsia="Cordia New"/>
      <w:lang w:eastAsia="th-TH" w:bidi="th-TH"/>
    </w:rPr>
  </w:style>
  <w:style w:type="paragraph" w:styleId="4">
    <w:name w:val="heading 4"/>
    <w:basedOn w:val="a0"/>
    <w:next w:val="a0"/>
    <w:link w:val="40"/>
    <w:qFormat/>
    <w:rsid w:val="00914F34"/>
    <w:pPr>
      <w:keepNext/>
      <w:spacing w:before="240" w:after="60"/>
      <w:outlineLvl w:val="3"/>
    </w:pPr>
    <w:rPr>
      <w:rFonts w:ascii="Times New Roman" w:hAnsi="Times New Roman"/>
      <w:b/>
      <w:bCs/>
      <w:sz w:val="28"/>
    </w:rPr>
  </w:style>
  <w:style w:type="paragraph" w:styleId="5">
    <w:name w:val="heading 5"/>
    <w:basedOn w:val="a0"/>
    <w:next w:val="a0"/>
    <w:link w:val="50"/>
    <w:qFormat/>
    <w:rsid w:val="00EC090C"/>
    <w:pPr>
      <w:keepNext/>
      <w:suppressAutoHyphens/>
      <w:ind w:right="-143"/>
      <w:jc w:val="both"/>
      <w:outlineLvl w:val="4"/>
    </w:pPr>
    <w:rPr>
      <w:rFonts w:eastAsia="Cordia New"/>
      <w:lang w:eastAsia="th-TH" w:bidi="th-TH"/>
    </w:rPr>
  </w:style>
  <w:style w:type="paragraph" w:styleId="6">
    <w:name w:val="heading 6"/>
    <w:basedOn w:val="a0"/>
    <w:next w:val="a0"/>
    <w:link w:val="60"/>
    <w:qFormat/>
    <w:rsid w:val="00C35885"/>
    <w:pPr>
      <w:spacing w:before="240" w:after="60"/>
      <w:outlineLvl w:val="5"/>
    </w:pPr>
    <w:rPr>
      <w:rFonts w:ascii="Times New Roman" w:hAnsi="Times New Roman"/>
      <w:b/>
      <w:bCs/>
      <w:sz w:val="22"/>
      <w:szCs w:val="25"/>
    </w:rPr>
  </w:style>
  <w:style w:type="paragraph" w:styleId="7">
    <w:name w:val="heading 7"/>
    <w:basedOn w:val="a0"/>
    <w:next w:val="a0"/>
    <w:qFormat/>
    <w:rsid w:val="00B5299F"/>
    <w:pPr>
      <w:spacing w:before="240" w:after="60"/>
      <w:outlineLvl w:val="6"/>
    </w:pPr>
    <w:rPr>
      <w:rFonts w:ascii="Times New Roman" w:hAnsi="Times New Roman"/>
      <w:sz w:val="24"/>
      <w:szCs w:val="28"/>
    </w:rPr>
  </w:style>
  <w:style w:type="paragraph" w:styleId="8">
    <w:name w:val="heading 8"/>
    <w:basedOn w:val="a0"/>
    <w:next w:val="a0"/>
    <w:link w:val="80"/>
    <w:qFormat/>
    <w:rsid w:val="00EC090C"/>
    <w:pPr>
      <w:spacing w:before="240" w:after="60"/>
      <w:outlineLvl w:val="7"/>
    </w:pPr>
    <w:rPr>
      <w:rFonts w:ascii="Calibri" w:hAnsi="Calibri" w:cs="Cordia New"/>
      <w:i/>
      <w:iCs/>
      <w:sz w:val="24"/>
      <w:szCs w:val="24"/>
    </w:rPr>
  </w:style>
  <w:style w:type="paragraph" w:styleId="9">
    <w:name w:val="heading 9"/>
    <w:basedOn w:val="a0"/>
    <w:next w:val="a0"/>
    <w:qFormat/>
    <w:rsid w:val="00F56DF3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แบบอักษรของย่อหน้าเริ่มต้น1"/>
    <w:semiHidden/>
  </w:style>
  <w:style w:type="character" w:customStyle="1" w:styleId="10">
    <w:name w:val="หัวเรื่อง 1 อักขระ"/>
    <w:link w:val="1"/>
    <w:rsid w:val="00F14AA8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20">
    <w:name w:val="หัวเรื่อง 2 อักขระ"/>
    <w:link w:val="2"/>
    <w:rsid w:val="00EC090C"/>
    <w:rPr>
      <w:rFonts w:ascii="Arial" w:hAnsi="Arial" w:cs="Cordia New"/>
      <w:b/>
      <w:bCs/>
      <w:i/>
      <w:iCs/>
      <w:sz w:val="28"/>
      <w:szCs w:val="32"/>
      <w:lang w:val="en-US" w:eastAsia="en-US" w:bidi="ar-SA"/>
    </w:rPr>
  </w:style>
  <w:style w:type="character" w:customStyle="1" w:styleId="30">
    <w:name w:val="หัวเรื่อง 3 อักขระ"/>
    <w:link w:val="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40">
    <w:name w:val="หัวเรื่อง 4 อักขระ"/>
    <w:link w:val="4"/>
    <w:rsid w:val="00914F34"/>
    <w:rPr>
      <w:rFonts w:cs="Angsana New"/>
      <w:b/>
      <w:bCs/>
      <w:sz w:val="28"/>
      <w:szCs w:val="32"/>
      <w:lang w:val="en-US" w:eastAsia="en-US" w:bidi="ar-SA"/>
    </w:rPr>
  </w:style>
  <w:style w:type="character" w:customStyle="1" w:styleId="50">
    <w:name w:val="หัวเรื่อง 5 อักขระ"/>
    <w:link w:val="5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60">
    <w:name w:val="หัวเรื่อง 6 อักขระ"/>
    <w:link w:val="6"/>
    <w:rsid w:val="00EC090C"/>
    <w:rPr>
      <w:rFonts w:cs="Angsana New"/>
      <w:b/>
      <w:bCs/>
      <w:sz w:val="22"/>
      <w:szCs w:val="25"/>
      <w:lang w:val="en-US" w:eastAsia="en-US" w:bidi="ar-SA"/>
    </w:rPr>
  </w:style>
  <w:style w:type="character" w:customStyle="1" w:styleId="80">
    <w:name w:val="หัวเรื่อง 8 อักขระ"/>
    <w:link w:val="8"/>
    <w:rsid w:val="00EC090C"/>
    <w:rPr>
      <w:rFonts w:ascii="Calibri" w:hAnsi="Calibri" w:cs="Cordia New"/>
      <w:i/>
      <w:iCs/>
      <w:sz w:val="24"/>
      <w:szCs w:val="24"/>
      <w:lang w:val="en-US" w:eastAsia="en-US" w:bidi="ar-SA"/>
    </w:rPr>
  </w:style>
  <w:style w:type="paragraph" w:customStyle="1" w:styleId="a4">
    <w:name w:val="หัวข้อ"/>
    <w:basedOn w:val="a5"/>
    <w:link w:val="Char"/>
    <w:rsid w:val="00B5299F"/>
    <w:pPr>
      <w:tabs>
        <w:tab w:val="clear" w:pos="4153"/>
        <w:tab w:val="clear" w:pos="8306"/>
      </w:tabs>
      <w:spacing w:before="240" w:line="360" w:lineRule="auto"/>
    </w:pPr>
    <w:rPr>
      <w:rFonts w:ascii="Browallia New" w:hAnsi="Browallia New" w:cs="Browallia New"/>
      <w:b/>
      <w:bCs/>
      <w:i/>
      <w:szCs w:val="32"/>
      <w:lang w:val="en-AU" w:bidi="th-TH"/>
    </w:rPr>
  </w:style>
  <w:style w:type="paragraph" w:styleId="a5">
    <w:name w:val="footer"/>
    <w:basedOn w:val="a0"/>
    <w:link w:val="a6"/>
    <w:rsid w:val="00B5299F"/>
    <w:pPr>
      <w:tabs>
        <w:tab w:val="center" w:pos="4153"/>
        <w:tab w:val="right" w:pos="8306"/>
      </w:tabs>
    </w:pPr>
    <w:rPr>
      <w:szCs w:val="37"/>
    </w:rPr>
  </w:style>
  <w:style w:type="character" w:customStyle="1" w:styleId="a6">
    <w:name w:val="ท้ายกระดาษ อักขระ"/>
    <w:link w:val="a5"/>
    <w:rsid w:val="00327739"/>
    <w:rPr>
      <w:rFonts w:ascii="Angsana New" w:hAnsi="Angsana New" w:cs="Angsana New"/>
      <w:sz w:val="32"/>
      <w:szCs w:val="37"/>
      <w:lang w:val="en-US" w:eastAsia="en-US" w:bidi="ar-SA"/>
    </w:rPr>
  </w:style>
  <w:style w:type="character" w:customStyle="1" w:styleId="Char">
    <w:name w:val="หัวข้อ Char"/>
    <w:link w:val="a4"/>
    <w:rsid w:val="00B5299F"/>
    <w:rPr>
      <w:rFonts w:ascii="Browallia New" w:hAnsi="Browallia New" w:cs="Browallia New"/>
      <w:b/>
      <w:bCs/>
      <w:i/>
      <w:sz w:val="32"/>
      <w:szCs w:val="32"/>
      <w:lang w:val="en-AU" w:eastAsia="en-US" w:bidi="th-TH"/>
    </w:rPr>
  </w:style>
  <w:style w:type="paragraph" w:customStyle="1" w:styleId="a7">
    <w:name w:val="หมวดที่"/>
    <w:basedOn w:val="7"/>
    <w:rsid w:val="00B5299F"/>
    <w:pPr>
      <w:jc w:val="center"/>
    </w:pPr>
    <w:rPr>
      <w:rFonts w:ascii="Browallia New" w:hAnsi="Browallia New" w:cs="Browallia New"/>
      <w:b/>
      <w:bCs/>
      <w:sz w:val="36"/>
      <w:szCs w:val="36"/>
      <w:lang w:val="en-AU" w:bidi="th-TH"/>
    </w:rPr>
  </w:style>
  <w:style w:type="paragraph" w:customStyle="1" w:styleId="a8">
    <w:name w:val="เนื้อหาไม่มีลำดับบรรยาย"/>
    <w:basedOn w:val="a0"/>
    <w:rsid w:val="00B529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paragraph" w:customStyle="1" w:styleId="a">
    <w:name w:val="หัวข้อลำดับที่"/>
    <w:basedOn w:val="a0"/>
    <w:link w:val="CharChar"/>
    <w:rsid w:val="00B5299F"/>
    <w:pPr>
      <w:numPr>
        <w:numId w:val="1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hAnsi="Browallia New" w:cs="Browallia New"/>
      <w:b/>
      <w:bCs/>
      <w:lang w:bidi="th-TH"/>
    </w:rPr>
  </w:style>
  <w:style w:type="character" w:customStyle="1" w:styleId="CharChar">
    <w:name w:val="หัวข้อลำดับที่ Char Char"/>
    <w:link w:val="a"/>
    <w:rsid w:val="00B5299F"/>
    <w:rPr>
      <w:rFonts w:ascii="Browallia New" w:hAnsi="Browallia New" w:cs="Browallia New"/>
      <w:b/>
      <w:bCs/>
      <w:sz w:val="32"/>
      <w:szCs w:val="32"/>
      <w:lang w:val="en-US" w:eastAsia="en-US" w:bidi="th-TH"/>
    </w:rPr>
  </w:style>
  <w:style w:type="paragraph" w:styleId="a9">
    <w:name w:val="header"/>
    <w:basedOn w:val="a0"/>
    <w:rsid w:val="00545EBF"/>
    <w:pPr>
      <w:tabs>
        <w:tab w:val="center" w:pos="4153"/>
        <w:tab w:val="right" w:pos="8306"/>
      </w:tabs>
    </w:pPr>
    <w:rPr>
      <w:rFonts w:ascii="Times New Roman" w:hAnsi="Times New Roman"/>
      <w:sz w:val="24"/>
      <w:szCs w:val="28"/>
    </w:rPr>
  </w:style>
  <w:style w:type="paragraph" w:customStyle="1" w:styleId="aa">
    <w:name w:val="เนื้อหาลำดับ"/>
    <w:basedOn w:val="a0"/>
    <w:link w:val="Char0"/>
    <w:rsid w:val="00545EBF"/>
    <w:pPr>
      <w:tabs>
        <w:tab w:val="left" w:pos="972"/>
      </w:tabs>
      <w:ind w:left="972" w:hanging="540"/>
      <w:jc w:val="thaiDistribute"/>
    </w:pPr>
    <w:rPr>
      <w:rFonts w:ascii="Browallia New" w:hAnsi="Browallia New" w:cs="Browallia New"/>
      <w:lang w:bidi="th-TH"/>
    </w:rPr>
  </w:style>
  <w:style w:type="character" w:customStyle="1" w:styleId="Char0">
    <w:name w:val="เนื้อหาลำดับ Char"/>
    <w:link w:val="aa"/>
    <w:rsid w:val="00545EBF"/>
    <w:rPr>
      <w:rFonts w:ascii="Browallia New" w:hAnsi="Browallia New" w:cs="Browallia New"/>
      <w:sz w:val="32"/>
      <w:szCs w:val="32"/>
      <w:lang w:val="en-US" w:eastAsia="en-US" w:bidi="th-TH"/>
    </w:rPr>
  </w:style>
  <w:style w:type="paragraph" w:customStyle="1" w:styleId="check">
    <w:name w:val="เนื้อหา check"/>
    <w:basedOn w:val="aa"/>
    <w:rsid w:val="00475A2B"/>
    <w:pPr>
      <w:tabs>
        <w:tab w:val="clear" w:pos="972"/>
        <w:tab w:val="left" w:pos="792"/>
      </w:tabs>
      <w:ind w:left="792" w:hanging="360"/>
    </w:pPr>
  </w:style>
  <w:style w:type="paragraph" w:customStyle="1" w:styleId="ab">
    <w:name w:val="เนื้อหาในตาราง"/>
    <w:basedOn w:val="a8"/>
    <w:rsid w:val="00AD479C"/>
    <w:pPr>
      <w:ind w:left="180" w:hanging="180"/>
    </w:pPr>
  </w:style>
  <w:style w:type="paragraph" w:customStyle="1" w:styleId="ac">
    <w:name w:val="ตารางจัดกลาง"/>
    <w:basedOn w:val="a0"/>
    <w:rsid w:val="002372C0"/>
    <w:pPr>
      <w:jc w:val="center"/>
    </w:pPr>
    <w:rPr>
      <w:rFonts w:ascii="Browallia New" w:hAnsi="Browallia New" w:cs="Browallia New"/>
      <w:spacing w:val="-6"/>
      <w:sz w:val="28"/>
      <w:szCs w:val="28"/>
      <w:lang w:bidi="th-TH"/>
    </w:rPr>
  </w:style>
  <w:style w:type="character" w:styleId="ad">
    <w:name w:val="page number"/>
    <w:basedOn w:val="11"/>
    <w:rsid w:val="00E32EC8"/>
  </w:style>
  <w:style w:type="paragraph" w:customStyle="1" w:styleId="ae">
    <w:name w:val="โครงสร้างหลักสูตรหมวด"/>
    <w:basedOn w:val="a0"/>
    <w:rsid w:val="009F15D3"/>
    <w:pPr>
      <w:tabs>
        <w:tab w:val="decimal" w:pos="7020"/>
        <w:tab w:val="left" w:pos="7371"/>
      </w:tabs>
      <w:ind w:left="1080"/>
      <w:jc w:val="thaiDistribute"/>
    </w:pPr>
    <w:rPr>
      <w:rFonts w:ascii="Browallia New" w:hAnsi="Browallia New" w:cs="Browallia New"/>
      <w:bCs/>
      <w:lang w:bidi="th-TH"/>
    </w:rPr>
  </w:style>
  <w:style w:type="paragraph" w:customStyle="1" w:styleId="af">
    <w:name w:val="โครงสร้างหลักสูตรกลุ่ม"/>
    <w:basedOn w:val="a0"/>
    <w:rsid w:val="009F15D3"/>
    <w:pPr>
      <w:tabs>
        <w:tab w:val="decimal" w:pos="7020"/>
        <w:tab w:val="left" w:pos="7380"/>
      </w:tabs>
      <w:ind w:left="1800"/>
      <w:jc w:val="thaiDistribute"/>
    </w:pPr>
    <w:rPr>
      <w:rFonts w:ascii="Browallia New" w:hAnsi="Browallia New" w:cs="Browallia New"/>
      <w:lang w:bidi="th-TH"/>
    </w:rPr>
  </w:style>
  <w:style w:type="paragraph" w:styleId="af0">
    <w:name w:val="Body Text"/>
    <w:basedOn w:val="a0"/>
    <w:link w:val="af1"/>
    <w:rsid w:val="00C3221B"/>
    <w:pPr>
      <w:suppressAutoHyphens/>
    </w:pPr>
    <w:rPr>
      <w:rFonts w:eastAsia="Cordia New"/>
      <w:lang w:eastAsia="th-TH" w:bidi="th-TH"/>
    </w:rPr>
  </w:style>
  <w:style w:type="character" w:customStyle="1" w:styleId="af1">
    <w:name w:val="เนื้อความ อักขระ"/>
    <w:link w:val="af0"/>
    <w:rsid w:val="00C3221B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1">
    <w:name w:val="Body Text 3"/>
    <w:basedOn w:val="a0"/>
    <w:link w:val="32"/>
    <w:rsid w:val="00323762"/>
    <w:pPr>
      <w:spacing w:after="120"/>
    </w:pPr>
    <w:rPr>
      <w:sz w:val="16"/>
      <w:szCs w:val="18"/>
    </w:rPr>
  </w:style>
  <w:style w:type="character" w:customStyle="1" w:styleId="32">
    <w:name w:val="เนื้อความ 3 อักขระ"/>
    <w:link w:val="31"/>
    <w:rsid w:val="00EC090C"/>
    <w:rPr>
      <w:rFonts w:ascii="Angsana New" w:hAnsi="Angsana New" w:cs="Angsana New"/>
      <w:sz w:val="16"/>
      <w:szCs w:val="18"/>
      <w:lang w:val="en-US" w:eastAsia="en-US" w:bidi="ar-SA"/>
    </w:rPr>
  </w:style>
  <w:style w:type="paragraph" w:customStyle="1" w:styleId="af2">
    <w:name w:val="อ.ประจำหลักสูตร"/>
    <w:basedOn w:val="aa"/>
    <w:rsid w:val="00392726"/>
    <w:pPr>
      <w:tabs>
        <w:tab w:val="left" w:pos="3240"/>
        <w:tab w:val="left" w:pos="4680"/>
      </w:tabs>
      <w:ind w:firstLine="288"/>
    </w:pPr>
  </w:style>
  <w:style w:type="paragraph" w:styleId="af3">
    <w:name w:val="Balloon Text"/>
    <w:basedOn w:val="a0"/>
    <w:link w:val="af4"/>
    <w:rsid w:val="00EC090C"/>
    <w:rPr>
      <w:rFonts w:ascii="Tahoma" w:hAnsi="Tahoma"/>
      <w:sz w:val="16"/>
      <w:szCs w:val="18"/>
    </w:rPr>
  </w:style>
  <w:style w:type="character" w:customStyle="1" w:styleId="af4">
    <w:name w:val="ข้อความบอลลูน อักขระ"/>
    <w:link w:val="af3"/>
    <w:rsid w:val="00EC090C"/>
    <w:rPr>
      <w:rFonts w:ascii="Tahoma" w:hAnsi="Tahoma" w:cs="Angsana New"/>
      <w:sz w:val="16"/>
      <w:szCs w:val="18"/>
      <w:lang w:val="en-US" w:eastAsia="en-US" w:bidi="ar-SA"/>
    </w:rPr>
  </w:style>
  <w:style w:type="paragraph" w:styleId="af5">
    <w:name w:val="Body Text Indent"/>
    <w:basedOn w:val="a0"/>
    <w:link w:val="af6"/>
    <w:rsid w:val="00EC090C"/>
    <w:pPr>
      <w:spacing w:after="120"/>
      <w:ind w:left="360"/>
    </w:pPr>
    <w:rPr>
      <w:rFonts w:ascii="Times New Roman" w:hAnsi="Times New Roman"/>
      <w:sz w:val="24"/>
      <w:szCs w:val="28"/>
    </w:rPr>
  </w:style>
  <w:style w:type="character" w:customStyle="1" w:styleId="af6">
    <w:name w:val="การเยื้องเนื้อความ อักขระ"/>
    <w:link w:val="af5"/>
    <w:rsid w:val="00EC090C"/>
    <w:rPr>
      <w:rFonts w:cs="Angsana New"/>
      <w:sz w:val="24"/>
      <w:szCs w:val="28"/>
      <w:lang w:val="en-US" w:eastAsia="en-US" w:bidi="ar-SA"/>
    </w:rPr>
  </w:style>
  <w:style w:type="paragraph" w:styleId="21">
    <w:name w:val="Body Text Indent 2"/>
    <w:basedOn w:val="a0"/>
    <w:link w:val="22"/>
    <w:rsid w:val="00EC090C"/>
    <w:pPr>
      <w:suppressAutoHyphens/>
      <w:ind w:firstLine="720"/>
    </w:pPr>
    <w:rPr>
      <w:rFonts w:eastAsia="Cordia New"/>
      <w:lang w:eastAsia="th-TH" w:bidi="th-TH"/>
    </w:rPr>
  </w:style>
  <w:style w:type="character" w:customStyle="1" w:styleId="22">
    <w:name w:val="การเยื้องเนื้อความ 2 อักขระ"/>
    <w:link w:val="21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3">
    <w:name w:val="Body Text Indent 3"/>
    <w:basedOn w:val="a0"/>
    <w:link w:val="34"/>
    <w:rsid w:val="00EC090C"/>
    <w:pPr>
      <w:suppressAutoHyphens/>
      <w:ind w:left="720"/>
    </w:pPr>
    <w:rPr>
      <w:rFonts w:eastAsia="Cordia New"/>
      <w:lang w:eastAsia="th-TH" w:bidi="th-TH"/>
    </w:rPr>
  </w:style>
  <w:style w:type="character" w:customStyle="1" w:styleId="34">
    <w:name w:val="การเยื้องเนื้อความ 3 อักขระ"/>
    <w:link w:val="3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23">
    <w:name w:val="Body Text 2"/>
    <w:basedOn w:val="a0"/>
    <w:link w:val="24"/>
    <w:rsid w:val="00EC090C"/>
    <w:pPr>
      <w:suppressAutoHyphens/>
      <w:ind w:right="-143"/>
      <w:jc w:val="both"/>
    </w:pPr>
    <w:rPr>
      <w:rFonts w:ascii="Times New Roman" w:eastAsia="Cordia New" w:hAnsi="Times New Roman" w:cs="Cordia New"/>
      <w:sz w:val="24"/>
      <w:szCs w:val="24"/>
      <w:lang w:eastAsia="th-TH" w:bidi="th-TH"/>
    </w:rPr>
  </w:style>
  <w:style w:type="character" w:customStyle="1" w:styleId="24">
    <w:name w:val="เนื้อความ 2 อักขระ"/>
    <w:link w:val="23"/>
    <w:rsid w:val="00EC090C"/>
    <w:rPr>
      <w:rFonts w:eastAsia="Cordia New" w:cs="Cordia New"/>
      <w:sz w:val="24"/>
      <w:szCs w:val="24"/>
      <w:lang w:val="en-US" w:eastAsia="th-TH" w:bidi="th-TH"/>
    </w:rPr>
  </w:style>
  <w:style w:type="paragraph" w:styleId="af7">
    <w:name w:val="annotation text"/>
    <w:basedOn w:val="a0"/>
    <w:link w:val="af8"/>
    <w:rsid w:val="00EC090C"/>
    <w:pPr>
      <w:suppressAutoHyphens/>
    </w:pPr>
    <w:rPr>
      <w:rFonts w:ascii="Cordia New" w:eastAsia="Cordia New" w:hAnsi="Cordia New" w:cs="Cordia New"/>
      <w:sz w:val="20"/>
      <w:szCs w:val="20"/>
      <w:lang w:eastAsia="th-TH" w:bidi="th-TH"/>
    </w:rPr>
  </w:style>
  <w:style w:type="character" w:customStyle="1" w:styleId="af8">
    <w:name w:val="ข้อความข้อคิดเห็น อักขระ"/>
    <w:link w:val="af7"/>
    <w:rsid w:val="00EC090C"/>
    <w:rPr>
      <w:rFonts w:ascii="Cordia New" w:eastAsia="Cordia New" w:hAnsi="Cordia New" w:cs="Cordia New"/>
      <w:lang w:val="en-US" w:eastAsia="th-TH" w:bidi="th-TH"/>
    </w:rPr>
  </w:style>
  <w:style w:type="paragraph" w:styleId="af9">
    <w:name w:val="Title"/>
    <w:basedOn w:val="a0"/>
    <w:link w:val="afa"/>
    <w:qFormat/>
    <w:rsid w:val="00EC090C"/>
    <w:pPr>
      <w:jc w:val="center"/>
    </w:pPr>
    <w:rPr>
      <w:rFonts w:ascii="AngsanaUPC" w:hAnsi="AngsanaUPC" w:cs="AngsanaUPC"/>
      <w:b/>
      <w:bCs/>
      <w:lang w:bidi="th-TH"/>
    </w:rPr>
  </w:style>
  <w:style w:type="character" w:customStyle="1" w:styleId="afa">
    <w:name w:val="ชื่อเรื่อง อักขระ"/>
    <w:link w:val="af9"/>
    <w:rsid w:val="00EC090C"/>
    <w:rPr>
      <w:rFonts w:ascii="AngsanaUPC" w:hAnsi="AngsanaUPC" w:cs="AngsanaUPC"/>
      <w:b/>
      <w:bCs/>
      <w:sz w:val="32"/>
      <w:szCs w:val="32"/>
      <w:lang w:val="en-US" w:eastAsia="en-US" w:bidi="th-TH"/>
    </w:rPr>
  </w:style>
  <w:style w:type="paragraph" w:styleId="afb">
    <w:name w:val="macro"/>
    <w:link w:val="afc"/>
    <w:rsid w:val="00EC090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sz w:val="28"/>
      <w:szCs w:val="28"/>
    </w:rPr>
  </w:style>
  <w:style w:type="character" w:customStyle="1" w:styleId="afc">
    <w:name w:val="ข้อความแมโคร อักขระ"/>
    <w:link w:val="afb"/>
    <w:rsid w:val="00EC090C"/>
    <w:rPr>
      <w:rFonts w:cs="Angsana New"/>
      <w:sz w:val="28"/>
      <w:szCs w:val="28"/>
      <w:lang w:val="en-US" w:eastAsia="en-US" w:bidi="th-TH"/>
    </w:rPr>
  </w:style>
  <w:style w:type="paragraph" w:styleId="HTML">
    <w:name w:val="HTML Preformatted"/>
    <w:basedOn w:val="a0"/>
    <w:link w:val="HTML0"/>
    <w:rsid w:val="00EC0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  <w:lang w:bidi="th-TH"/>
    </w:rPr>
  </w:style>
  <w:style w:type="character" w:customStyle="1" w:styleId="HTML0">
    <w:name w:val="HTML ที่ได้รับการจัดรูปแบบแล้ว อักขระ"/>
    <w:link w:val="HTML"/>
    <w:rsid w:val="00EC090C"/>
    <w:rPr>
      <w:rFonts w:ascii="Courier New" w:eastAsia="Courier New" w:hAnsi="Courier New" w:cs="Angsana New"/>
      <w:lang w:val="en-US" w:eastAsia="en-US" w:bidi="th-TH"/>
    </w:rPr>
  </w:style>
  <w:style w:type="paragraph" w:styleId="afd">
    <w:name w:val="Subtitle"/>
    <w:basedOn w:val="a0"/>
    <w:link w:val="afe"/>
    <w:qFormat/>
    <w:rsid w:val="00EC090C"/>
    <w:pPr>
      <w:ind w:right="-29"/>
      <w:jc w:val="center"/>
    </w:pPr>
    <w:rPr>
      <w:rFonts w:ascii="Cordia New" w:hAnsi="Cordia New"/>
      <w:b/>
      <w:bCs/>
      <w:lang w:eastAsia="ja-JP" w:bidi="th-TH"/>
    </w:rPr>
  </w:style>
  <w:style w:type="character" w:customStyle="1" w:styleId="afe">
    <w:name w:val="ชื่อเรื่องรอง อักขระ"/>
    <w:link w:val="afd"/>
    <w:rsid w:val="00EC090C"/>
    <w:rPr>
      <w:rFonts w:ascii="Cordia New" w:hAnsi="Cordia New" w:cs="Angsana New"/>
      <w:b/>
      <w:bCs/>
      <w:sz w:val="32"/>
      <w:szCs w:val="32"/>
      <w:lang w:val="en-US" w:eastAsia="ja-JP" w:bidi="th-TH"/>
    </w:rPr>
  </w:style>
  <w:style w:type="paragraph" w:styleId="aff">
    <w:name w:val="Document Map"/>
    <w:basedOn w:val="a0"/>
    <w:link w:val="aff0"/>
    <w:rsid w:val="00EC090C"/>
    <w:pPr>
      <w:ind w:right="-29"/>
      <w:jc w:val="both"/>
    </w:pPr>
    <w:rPr>
      <w:rFonts w:ascii="Tahoma" w:hAnsi="Tahoma"/>
      <w:sz w:val="16"/>
      <w:szCs w:val="20"/>
      <w:lang w:val="th-TH" w:bidi="th-TH"/>
    </w:rPr>
  </w:style>
  <w:style w:type="character" w:customStyle="1" w:styleId="aff0">
    <w:name w:val="ผังเอกสาร อักขระ"/>
    <w:link w:val="aff"/>
    <w:rsid w:val="00EC090C"/>
    <w:rPr>
      <w:rFonts w:ascii="Tahoma" w:hAnsi="Tahoma" w:cs="Angsana New"/>
      <w:sz w:val="16"/>
      <w:lang w:val="th-TH" w:eastAsia="en-US" w:bidi="th-TH"/>
    </w:rPr>
  </w:style>
  <w:style w:type="paragraph" w:styleId="aff1">
    <w:name w:val="Normal (Web)"/>
    <w:basedOn w:val="a0"/>
    <w:uiPriority w:val="99"/>
    <w:unhideWhenUsed/>
    <w:rsid w:val="00AA01B5"/>
    <w:pPr>
      <w:spacing w:before="100" w:beforeAutospacing="1" w:after="100" w:afterAutospacing="1"/>
    </w:pPr>
    <w:rPr>
      <w:rFonts w:ascii="Tahoma" w:hAnsi="Tahoma" w:cs="Tahoma"/>
      <w:sz w:val="24"/>
      <w:szCs w:val="24"/>
      <w:lang w:bidi="th-TH"/>
    </w:rPr>
  </w:style>
  <w:style w:type="table" w:styleId="aff2">
    <w:name w:val="Table Grid"/>
    <w:basedOn w:val="a2"/>
    <w:uiPriority w:val="59"/>
    <w:rsid w:val="007E17B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3">
    <w:name w:val="No Spacing"/>
    <w:uiPriority w:val="1"/>
    <w:qFormat/>
    <w:rsid w:val="004A4A4E"/>
    <w:rPr>
      <w:rFonts w:ascii="Calibri" w:eastAsia="Calibri" w:hAnsi="Calibri" w:cs="Cordia New"/>
      <w:sz w:val="22"/>
      <w:szCs w:val="28"/>
    </w:rPr>
  </w:style>
  <w:style w:type="paragraph" w:customStyle="1" w:styleId="12">
    <w:name w:val="รายการย่อหน้า1"/>
    <w:basedOn w:val="a0"/>
    <w:uiPriority w:val="34"/>
    <w:qFormat/>
    <w:rsid w:val="008D5805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shorttext">
    <w:name w:val="short_text"/>
    <w:rsid w:val="005B23D1"/>
  </w:style>
  <w:style w:type="character" w:customStyle="1" w:styleId="hps">
    <w:name w:val="hps"/>
    <w:rsid w:val="005B23D1"/>
  </w:style>
  <w:style w:type="character" w:customStyle="1" w:styleId="st">
    <w:name w:val="st"/>
    <w:rsid w:val="004E1445"/>
  </w:style>
  <w:style w:type="paragraph" w:customStyle="1" w:styleId="13">
    <w:name w:val="ปกติ1"/>
    <w:rsid w:val="00AC4BFA"/>
    <w:pPr>
      <w:spacing w:line="276" w:lineRule="auto"/>
    </w:pPr>
    <w:rPr>
      <w:rFonts w:ascii="Arial" w:eastAsia="Arial" w:hAnsi="Arial" w:cs="Arial"/>
      <w:color w:val="000000"/>
      <w:sz w:val="22"/>
      <w:szCs w:val="28"/>
    </w:rPr>
  </w:style>
  <w:style w:type="character" w:styleId="aff4">
    <w:name w:val="annotation reference"/>
    <w:rsid w:val="00C64E2E"/>
    <w:rPr>
      <w:sz w:val="16"/>
      <w:szCs w:val="18"/>
    </w:rPr>
  </w:style>
  <w:style w:type="paragraph" w:styleId="aff5">
    <w:name w:val="annotation subject"/>
    <w:basedOn w:val="af7"/>
    <w:next w:val="af7"/>
    <w:link w:val="aff6"/>
    <w:rsid w:val="00C64E2E"/>
    <w:pPr>
      <w:suppressAutoHyphens w:val="0"/>
    </w:pPr>
    <w:rPr>
      <w:rFonts w:ascii="Angsana New" w:eastAsia="Times New Roman" w:hAnsi="Angsana New" w:cs="Angsana New"/>
      <w:b/>
      <w:bCs/>
      <w:lang w:eastAsia="en-US" w:bidi="ar-SA"/>
    </w:rPr>
  </w:style>
  <w:style w:type="character" w:customStyle="1" w:styleId="aff6">
    <w:name w:val="ชื่อเรื่องของข้อคิดเห็น อักขระ"/>
    <w:link w:val="aff5"/>
    <w:rsid w:val="00C64E2E"/>
    <w:rPr>
      <w:rFonts w:ascii="Angsana New" w:eastAsia="Cordia New" w:hAnsi="Angsana New" w:cs="Cordia New"/>
      <w:b/>
      <w:bCs/>
      <w:lang w:val="en-US" w:eastAsia="th-TH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5971AE"/>
    <w:rPr>
      <w:rFonts w:ascii="Angsana New" w:hAnsi="Angsana New"/>
      <w:sz w:val="32"/>
      <w:szCs w:val="32"/>
      <w:lang w:bidi="ar-SA"/>
    </w:rPr>
  </w:style>
  <w:style w:type="paragraph" w:styleId="1">
    <w:name w:val="heading 1"/>
    <w:basedOn w:val="a0"/>
    <w:next w:val="a0"/>
    <w:link w:val="10"/>
    <w:qFormat/>
    <w:rsid w:val="00F14AA8"/>
    <w:pPr>
      <w:keepNext/>
      <w:suppressAutoHyphens/>
      <w:jc w:val="center"/>
      <w:outlineLvl w:val="0"/>
    </w:pPr>
    <w:rPr>
      <w:rFonts w:eastAsia="Cordia New"/>
      <w:lang w:eastAsia="th-TH" w:bidi="th-TH"/>
    </w:rPr>
  </w:style>
  <w:style w:type="paragraph" w:styleId="2">
    <w:name w:val="heading 2"/>
    <w:basedOn w:val="a0"/>
    <w:next w:val="a0"/>
    <w:link w:val="20"/>
    <w:qFormat/>
    <w:rsid w:val="00EC090C"/>
    <w:pPr>
      <w:keepNext/>
      <w:spacing w:before="240" w:after="60"/>
      <w:outlineLvl w:val="1"/>
    </w:pPr>
    <w:rPr>
      <w:rFonts w:ascii="Arial" w:hAnsi="Arial" w:cs="Cordia New"/>
      <w:b/>
      <w:bCs/>
      <w:i/>
      <w:iCs/>
      <w:sz w:val="28"/>
    </w:rPr>
  </w:style>
  <w:style w:type="paragraph" w:styleId="3">
    <w:name w:val="heading 3"/>
    <w:basedOn w:val="a0"/>
    <w:next w:val="a0"/>
    <w:link w:val="30"/>
    <w:qFormat/>
    <w:rsid w:val="00EC090C"/>
    <w:pPr>
      <w:keepNext/>
      <w:suppressAutoHyphens/>
      <w:ind w:firstLine="720"/>
      <w:jc w:val="both"/>
      <w:outlineLvl w:val="2"/>
    </w:pPr>
    <w:rPr>
      <w:rFonts w:eastAsia="Cordia New"/>
      <w:lang w:eastAsia="th-TH" w:bidi="th-TH"/>
    </w:rPr>
  </w:style>
  <w:style w:type="paragraph" w:styleId="4">
    <w:name w:val="heading 4"/>
    <w:basedOn w:val="a0"/>
    <w:next w:val="a0"/>
    <w:link w:val="40"/>
    <w:qFormat/>
    <w:rsid w:val="00914F34"/>
    <w:pPr>
      <w:keepNext/>
      <w:spacing w:before="240" w:after="60"/>
      <w:outlineLvl w:val="3"/>
    </w:pPr>
    <w:rPr>
      <w:rFonts w:ascii="Times New Roman" w:hAnsi="Times New Roman"/>
      <w:b/>
      <w:bCs/>
      <w:sz w:val="28"/>
    </w:rPr>
  </w:style>
  <w:style w:type="paragraph" w:styleId="5">
    <w:name w:val="heading 5"/>
    <w:basedOn w:val="a0"/>
    <w:next w:val="a0"/>
    <w:link w:val="50"/>
    <w:qFormat/>
    <w:rsid w:val="00EC090C"/>
    <w:pPr>
      <w:keepNext/>
      <w:suppressAutoHyphens/>
      <w:ind w:right="-143"/>
      <w:jc w:val="both"/>
      <w:outlineLvl w:val="4"/>
    </w:pPr>
    <w:rPr>
      <w:rFonts w:eastAsia="Cordia New"/>
      <w:lang w:eastAsia="th-TH" w:bidi="th-TH"/>
    </w:rPr>
  </w:style>
  <w:style w:type="paragraph" w:styleId="6">
    <w:name w:val="heading 6"/>
    <w:basedOn w:val="a0"/>
    <w:next w:val="a0"/>
    <w:link w:val="60"/>
    <w:qFormat/>
    <w:rsid w:val="00C35885"/>
    <w:pPr>
      <w:spacing w:before="240" w:after="60"/>
      <w:outlineLvl w:val="5"/>
    </w:pPr>
    <w:rPr>
      <w:rFonts w:ascii="Times New Roman" w:hAnsi="Times New Roman"/>
      <w:b/>
      <w:bCs/>
      <w:sz w:val="22"/>
      <w:szCs w:val="25"/>
    </w:rPr>
  </w:style>
  <w:style w:type="paragraph" w:styleId="7">
    <w:name w:val="heading 7"/>
    <w:basedOn w:val="a0"/>
    <w:next w:val="a0"/>
    <w:qFormat/>
    <w:rsid w:val="00B5299F"/>
    <w:pPr>
      <w:spacing w:before="240" w:after="60"/>
      <w:outlineLvl w:val="6"/>
    </w:pPr>
    <w:rPr>
      <w:rFonts w:ascii="Times New Roman" w:hAnsi="Times New Roman"/>
      <w:sz w:val="24"/>
      <w:szCs w:val="28"/>
    </w:rPr>
  </w:style>
  <w:style w:type="paragraph" w:styleId="8">
    <w:name w:val="heading 8"/>
    <w:basedOn w:val="a0"/>
    <w:next w:val="a0"/>
    <w:link w:val="80"/>
    <w:qFormat/>
    <w:rsid w:val="00EC090C"/>
    <w:pPr>
      <w:spacing w:before="240" w:after="60"/>
      <w:outlineLvl w:val="7"/>
    </w:pPr>
    <w:rPr>
      <w:rFonts w:ascii="Calibri" w:hAnsi="Calibri" w:cs="Cordia New"/>
      <w:i/>
      <w:iCs/>
      <w:sz w:val="24"/>
      <w:szCs w:val="24"/>
    </w:rPr>
  </w:style>
  <w:style w:type="paragraph" w:styleId="9">
    <w:name w:val="heading 9"/>
    <w:basedOn w:val="a0"/>
    <w:next w:val="a0"/>
    <w:qFormat/>
    <w:rsid w:val="00F56DF3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แบบอักษรของย่อหน้าเริ่มต้น1"/>
    <w:semiHidden/>
  </w:style>
  <w:style w:type="character" w:customStyle="1" w:styleId="10">
    <w:name w:val="หัวเรื่อง 1 อักขระ"/>
    <w:link w:val="1"/>
    <w:rsid w:val="00F14AA8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20">
    <w:name w:val="หัวเรื่อง 2 อักขระ"/>
    <w:link w:val="2"/>
    <w:rsid w:val="00EC090C"/>
    <w:rPr>
      <w:rFonts w:ascii="Arial" w:hAnsi="Arial" w:cs="Cordia New"/>
      <w:b/>
      <w:bCs/>
      <w:i/>
      <w:iCs/>
      <w:sz w:val="28"/>
      <w:szCs w:val="32"/>
      <w:lang w:val="en-US" w:eastAsia="en-US" w:bidi="ar-SA"/>
    </w:rPr>
  </w:style>
  <w:style w:type="character" w:customStyle="1" w:styleId="30">
    <w:name w:val="หัวเรื่อง 3 อักขระ"/>
    <w:link w:val="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40">
    <w:name w:val="หัวเรื่อง 4 อักขระ"/>
    <w:link w:val="4"/>
    <w:rsid w:val="00914F34"/>
    <w:rPr>
      <w:rFonts w:cs="Angsana New"/>
      <w:b/>
      <w:bCs/>
      <w:sz w:val="28"/>
      <w:szCs w:val="32"/>
      <w:lang w:val="en-US" w:eastAsia="en-US" w:bidi="ar-SA"/>
    </w:rPr>
  </w:style>
  <w:style w:type="character" w:customStyle="1" w:styleId="50">
    <w:name w:val="หัวเรื่อง 5 อักขระ"/>
    <w:link w:val="5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60">
    <w:name w:val="หัวเรื่อง 6 อักขระ"/>
    <w:link w:val="6"/>
    <w:rsid w:val="00EC090C"/>
    <w:rPr>
      <w:rFonts w:cs="Angsana New"/>
      <w:b/>
      <w:bCs/>
      <w:sz w:val="22"/>
      <w:szCs w:val="25"/>
      <w:lang w:val="en-US" w:eastAsia="en-US" w:bidi="ar-SA"/>
    </w:rPr>
  </w:style>
  <w:style w:type="character" w:customStyle="1" w:styleId="80">
    <w:name w:val="หัวเรื่อง 8 อักขระ"/>
    <w:link w:val="8"/>
    <w:rsid w:val="00EC090C"/>
    <w:rPr>
      <w:rFonts w:ascii="Calibri" w:hAnsi="Calibri" w:cs="Cordia New"/>
      <w:i/>
      <w:iCs/>
      <w:sz w:val="24"/>
      <w:szCs w:val="24"/>
      <w:lang w:val="en-US" w:eastAsia="en-US" w:bidi="ar-SA"/>
    </w:rPr>
  </w:style>
  <w:style w:type="paragraph" w:customStyle="1" w:styleId="a4">
    <w:name w:val="หัวข้อ"/>
    <w:basedOn w:val="a5"/>
    <w:link w:val="Char"/>
    <w:rsid w:val="00B5299F"/>
    <w:pPr>
      <w:tabs>
        <w:tab w:val="clear" w:pos="4153"/>
        <w:tab w:val="clear" w:pos="8306"/>
      </w:tabs>
      <w:spacing w:before="240" w:line="360" w:lineRule="auto"/>
    </w:pPr>
    <w:rPr>
      <w:rFonts w:ascii="Browallia New" w:hAnsi="Browallia New" w:cs="Browallia New"/>
      <w:b/>
      <w:bCs/>
      <w:i/>
      <w:szCs w:val="32"/>
      <w:lang w:val="en-AU" w:bidi="th-TH"/>
    </w:rPr>
  </w:style>
  <w:style w:type="paragraph" w:styleId="a5">
    <w:name w:val="footer"/>
    <w:basedOn w:val="a0"/>
    <w:link w:val="a6"/>
    <w:rsid w:val="00B5299F"/>
    <w:pPr>
      <w:tabs>
        <w:tab w:val="center" w:pos="4153"/>
        <w:tab w:val="right" w:pos="8306"/>
      </w:tabs>
    </w:pPr>
    <w:rPr>
      <w:szCs w:val="37"/>
    </w:rPr>
  </w:style>
  <w:style w:type="character" w:customStyle="1" w:styleId="a6">
    <w:name w:val="ท้ายกระดาษ อักขระ"/>
    <w:link w:val="a5"/>
    <w:rsid w:val="00327739"/>
    <w:rPr>
      <w:rFonts w:ascii="Angsana New" w:hAnsi="Angsana New" w:cs="Angsana New"/>
      <w:sz w:val="32"/>
      <w:szCs w:val="37"/>
      <w:lang w:val="en-US" w:eastAsia="en-US" w:bidi="ar-SA"/>
    </w:rPr>
  </w:style>
  <w:style w:type="character" w:customStyle="1" w:styleId="Char">
    <w:name w:val="หัวข้อ Char"/>
    <w:link w:val="a4"/>
    <w:rsid w:val="00B5299F"/>
    <w:rPr>
      <w:rFonts w:ascii="Browallia New" w:hAnsi="Browallia New" w:cs="Browallia New"/>
      <w:b/>
      <w:bCs/>
      <w:i/>
      <w:sz w:val="32"/>
      <w:szCs w:val="32"/>
      <w:lang w:val="en-AU" w:eastAsia="en-US" w:bidi="th-TH"/>
    </w:rPr>
  </w:style>
  <w:style w:type="paragraph" w:customStyle="1" w:styleId="a7">
    <w:name w:val="หมวดที่"/>
    <w:basedOn w:val="7"/>
    <w:rsid w:val="00B5299F"/>
    <w:pPr>
      <w:jc w:val="center"/>
    </w:pPr>
    <w:rPr>
      <w:rFonts w:ascii="Browallia New" w:hAnsi="Browallia New" w:cs="Browallia New"/>
      <w:b/>
      <w:bCs/>
      <w:sz w:val="36"/>
      <w:szCs w:val="36"/>
      <w:lang w:val="en-AU" w:bidi="th-TH"/>
    </w:rPr>
  </w:style>
  <w:style w:type="paragraph" w:customStyle="1" w:styleId="a8">
    <w:name w:val="เนื้อหาไม่มีลำดับบรรยาย"/>
    <w:basedOn w:val="a0"/>
    <w:rsid w:val="00B529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paragraph" w:customStyle="1" w:styleId="a">
    <w:name w:val="หัวข้อลำดับที่"/>
    <w:basedOn w:val="a0"/>
    <w:link w:val="CharChar"/>
    <w:rsid w:val="00B5299F"/>
    <w:pPr>
      <w:numPr>
        <w:numId w:val="1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hAnsi="Browallia New" w:cs="Browallia New"/>
      <w:b/>
      <w:bCs/>
      <w:lang w:bidi="th-TH"/>
    </w:rPr>
  </w:style>
  <w:style w:type="character" w:customStyle="1" w:styleId="CharChar">
    <w:name w:val="หัวข้อลำดับที่ Char Char"/>
    <w:link w:val="a"/>
    <w:rsid w:val="00B5299F"/>
    <w:rPr>
      <w:rFonts w:ascii="Browallia New" w:hAnsi="Browallia New" w:cs="Browallia New"/>
      <w:b/>
      <w:bCs/>
      <w:sz w:val="32"/>
      <w:szCs w:val="32"/>
      <w:lang w:val="en-US" w:eastAsia="en-US" w:bidi="th-TH"/>
    </w:rPr>
  </w:style>
  <w:style w:type="paragraph" w:styleId="a9">
    <w:name w:val="header"/>
    <w:basedOn w:val="a0"/>
    <w:rsid w:val="00545EBF"/>
    <w:pPr>
      <w:tabs>
        <w:tab w:val="center" w:pos="4153"/>
        <w:tab w:val="right" w:pos="8306"/>
      </w:tabs>
    </w:pPr>
    <w:rPr>
      <w:rFonts w:ascii="Times New Roman" w:hAnsi="Times New Roman"/>
      <w:sz w:val="24"/>
      <w:szCs w:val="28"/>
    </w:rPr>
  </w:style>
  <w:style w:type="paragraph" w:customStyle="1" w:styleId="aa">
    <w:name w:val="เนื้อหาลำดับ"/>
    <w:basedOn w:val="a0"/>
    <w:link w:val="Char0"/>
    <w:rsid w:val="00545EBF"/>
    <w:pPr>
      <w:tabs>
        <w:tab w:val="left" w:pos="972"/>
      </w:tabs>
      <w:ind w:left="972" w:hanging="540"/>
      <w:jc w:val="thaiDistribute"/>
    </w:pPr>
    <w:rPr>
      <w:rFonts w:ascii="Browallia New" w:hAnsi="Browallia New" w:cs="Browallia New"/>
      <w:lang w:bidi="th-TH"/>
    </w:rPr>
  </w:style>
  <w:style w:type="character" w:customStyle="1" w:styleId="Char0">
    <w:name w:val="เนื้อหาลำดับ Char"/>
    <w:link w:val="aa"/>
    <w:rsid w:val="00545EBF"/>
    <w:rPr>
      <w:rFonts w:ascii="Browallia New" w:hAnsi="Browallia New" w:cs="Browallia New"/>
      <w:sz w:val="32"/>
      <w:szCs w:val="32"/>
      <w:lang w:val="en-US" w:eastAsia="en-US" w:bidi="th-TH"/>
    </w:rPr>
  </w:style>
  <w:style w:type="paragraph" w:customStyle="1" w:styleId="check">
    <w:name w:val="เนื้อหา check"/>
    <w:basedOn w:val="aa"/>
    <w:rsid w:val="00475A2B"/>
    <w:pPr>
      <w:tabs>
        <w:tab w:val="clear" w:pos="972"/>
        <w:tab w:val="left" w:pos="792"/>
      </w:tabs>
      <w:ind w:left="792" w:hanging="360"/>
    </w:pPr>
  </w:style>
  <w:style w:type="paragraph" w:customStyle="1" w:styleId="ab">
    <w:name w:val="เนื้อหาในตาราง"/>
    <w:basedOn w:val="a8"/>
    <w:rsid w:val="00AD479C"/>
    <w:pPr>
      <w:ind w:left="180" w:hanging="180"/>
    </w:pPr>
  </w:style>
  <w:style w:type="paragraph" w:customStyle="1" w:styleId="ac">
    <w:name w:val="ตารางจัดกลาง"/>
    <w:basedOn w:val="a0"/>
    <w:rsid w:val="002372C0"/>
    <w:pPr>
      <w:jc w:val="center"/>
    </w:pPr>
    <w:rPr>
      <w:rFonts w:ascii="Browallia New" w:hAnsi="Browallia New" w:cs="Browallia New"/>
      <w:spacing w:val="-6"/>
      <w:sz w:val="28"/>
      <w:szCs w:val="28"/>
      <w:lang w:bidi="th-TH"/>
    </w:rPr>
  </w:style>
  <w:style w:type="character" w:styleId="ad">
    <w:name w:val="page number"/>
    <w:basedOn w:val="11"/>
    <w:rsid w:val="00E32EC8"/>
  </w:style>
  <w:style w:type="paragraph" w:customStyle="1" w:styleId="ae">
    <w:name w:val="โครงสร้างหลักสูตรหมวด"/>
    <w:basedOn w:val="a0"/>
    <w:rsid w:val="009F15D3"/>
    <w:pPr>
      <w:tabs>
        <w:tab w:val="decimal" w:pos="7020"/>
        <w:tab w:val="left" w:pos="7371"/>
      </w:tabs>
      <w:ind w:left="1080"/>
      <w:jc w:val="thaiDistribute"/>
    </w:pPr>
    <w:rPr>
      <w:rFonts w:ascii="Browallia New" w:hAnsi="Browallia New" w:cs="Browallia New"/>
      <w:bCs/>
      <w:lang w:bidi="th-TH"/>
    </w:rPr>
  </w:style>
  <w:style w:type="paragraph" w:customStyle="1" w:styleId="af">
    <w:name w:val="โครงสร้างหลักสูตรกลุ่ม"/>
    <w:basedOn w:val="a0"/>
    <w:rsid w:val="009F15D3"/>
    <w:pPr>
      <w:tabs>
        <w:tab w:val="decimal" w:pos="7020"/>
        <w:tab w:val="left" w:pos="7380"/>
      </w:tabs>
      <w:ind w:left="1800"/>
      <w:jc w:val="thaiDistribute"/>
    </w:pPr>
    <w:rPr>
      <w:rFonts w:ascii="Browallia New" w:hAnsi="Browallia New" w:cs="Browallia New"/>
      <w:lang w:bidi="th-TH"/>
    </w:rPr>
  </w:style>
  <w:style w:type="paragraph" w:styleId="af0">
    <w:name w:val="Body Text"/>
    <w:basedOn w:val="a0"/>
    <w:link w:val="af1"/>
    <w:rsid w:val="00C3221B"/>
    <w:pPr>
      <w:suppressAutoHyphens/>
    </w:pPr>
    <w:rPr>
      <w:rFonts w:eastAsia="Cordia New"/>
      <w:lang w:eastAsia="th-TH" w:bidi="th-TH"/>
    </w:rPr>
  </w:style>
  <w:style w:type="character" w:customStyle="1" w:styleId="af1">
    <w:name w:val="เนื้อความ อักขระ"/>
    <w:link w:val="af0"/>
    <w:rsid w:val="00C3221B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1">
    <w:name w:val="Body Text 3"/>
    <w:basedOn w:val="a0"/>
    <w:link w:val="32"/>
    <w:rsid w:val="00323762"/>
    <w:pPr>
      <w:spacing w:after="120"/>
    </w:pPr>
    <w:rPr>
      <w:sz w:val="16"/>
      <w:szCs w:val="18"/>
    </w:rPr>
  </w:style>
  <w:style w:type="character" w:customStyle="1" w:styleId="32">
    <w:name w:val="เนื้อความ 3 อักขระ"/>
    <w:link w:val="31"/>
    <w:rsid w:val="00EC090C"/>
    <w:rPr>
      <w:rFonts w:ascii="Angsana New" w:hAnsi="Angsana New" w:cs="Angsana New"/>
      <w:sz w:val="16"/>
      <w:szCs w:val="18"/>
      <w:lang w:val="en-US" w:eastAsia="en-US" w:bidi="ar-SA"/>
    </w:rPr>
  </w:style>
  <w:style w:type="paragraph" w:customStyle="1" w:styleId="af2">
    <w:name w:val="อ.ประจำหลักสูตร"/>
    <w:basedOn w:val="aa"/>
    <w:rsid w:val="00392726"/>
    <w:pPr>
      <w:tabs>
        <w:tab w:val="left" w:pos="3240"/>
        <w:tab w:val="left" w:pos="4680"/>
      </w:tabs>
      <w:ind w:firstLine="288"/>
    </w:pPr>
  </w:style>
  <w:style w:type="paragraph" w:styleId="af3">
    <w:name w:val="Balloon Text"/>
    <w:basedOn w:val="a0"/>
    <w:link w:val="af4"/>
    <w:rsid w:val="00EC090C"/>
    <w:rPr>
      <w:rFonts w:ascii="Tahoma" w:hAnsi="Tahoma"/>
      <w:sz w:val="16"/>
      <w:szCs w:val="18"/>
    </w:rPr>
  </w:style>
  <w:style w:type="character" w:customStyle="1" w:styleId="af4">
    <w:name w:val="ข้อความบอลลูน อักขระ"/>
    <w:link w:val="af3"/>
    <w:rsid w:val="00EC090C"/>
    <w:rPr>
      <w:rFonts w:ascii="Tahoma" w:hAnsi="Tahoma" w:cs="Angsana New"/>
      <w:sz w:val="16"/>
      <w:szCs w:val="18"/>
      <w:lang w:val="en-US" w:eastAsia="en-US" w:bidi="ar-SA"/>
    </w:rPr>
  </w:style>
  <w:style w:type="paragraph" w:styleId="af5">
    <w:name w:val="Body Text Indent"/>
    <w:basedOn w:val="a0"/>
    <w:link w:val="af6"/>
    <w:rsid w:val="00EC090C"/>
    <w:pPr>
      <w:spacing w:after="120"/>
      <w:ind w:left="360"/>
    </w:pPr>
    <w:rPr>
      <w:rFonts w:ascii="Times New Roman" w:hAnsi="Times New Roman"/>
      <w:sz w:val="24"/>
      <w:szCs w:val="28"/>
    </w:rPr>
  </w:style>
  <w:style w:type="character" w:customStyle="1" w:styleId="af6">
    <w:name w:val="การเยื้องเนื้อความ อักขระ"/>
    <w:link w:val="af5"/>
    <w:rsid w:val="00EC090C"/>
    <w:rPr>
      <w:rFonts w:cs="Angsana New"/>
      <w:sz w:val="24"/>
      <w:szCs w:val="28"/>
      <w:lang w:val="en-US" w:eastAsia="en-US" w:bidi="ar-SA"/>
    </w:rPr>
  </w:style>
  <w:style w:type="paragraph" w:styleId="21">
    <w:name w:val="Body Text Indent 2"/>
    <w:basedOn w:val="a0"/>
    <w:link w:val="22"/>
    <w:rsid w:val="00EC090C"/>
    <w:pPr>
      <w:suppressAutoHyphens/>
      <w:ind w:firstLine="720"/>
    </w:pPr>
    <w:rPr>
      <w:rFonts w:eastAsia="Cordia New"/>
      <w:lang w:eastAsia="th-TH" w:bidi="th-TH"/>
    </w:rPr>
  </w:style>
  <w:style w:type="character" w:customStyle="1" w:styleId="22">
    <w:name w:val="การเยื้องเนื้อความ 2 อักขระ"/>
    <w:link w:val="21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3">
    <w:name w:val="Body Text Indent 3"/>
    <w:basedOn w:val="a0"/>
    <w:link w:val="34"/>
    <w:rsid w:val="00EC090C"/>
    <w:pPr>
      <w:suppressAutoHyphens/>
      <w:ind w:left="720"/>
    </w:pPr>
    <w:rPr>
      <w:rFonts w:eastAsia="Cordia New"/>
      <w:lang w:eastAsia="th-TH" w:bidi="th-TH"/>
    </w:rPr>
  </w:style>
  <w:style w:type="character" w:customStyle="1" w:styleId="34">
    <w:name w:val="การเยื้องเนื้อความ 3 อักขระ"/>
    <w:link w:val="3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23">
    <w:name w:val="Body Text 2"/>
    <w:basedOn w:val="a0"/>
    <w:link w:val="24"/>
    <w:rsid w:val="00EC090C"/>
    <w:pPr>
      <w:suppressAutoHyphens/>
      <w:ind w:right="-143"/>
      <w:jc w:val="both"/>
    </w:pPr>
    <w:rPr>
      <w:rFonts w:ascii="Times New Roman" w:eastAsia="Cordia New" w:hAnsi="Times New Roman" w:cs="Cordia New"/>
      <w:sz w:val="24"/>
      <w:szCs w:val="24"/>
      <w:lang w:eastAsia="th-TH" w:bidi="th-TH"/>
    </w:rPr>
  </w:style>
  <w:style w:type="character" w:customStyle="1" w:styleId="24">
    <w:name w:val="เนื้อความ 2 อักขระ"/>
    <w:link w:val="23"/>
    <w:rsid w:val="00EC090C"/>
    <w:rPr>
      <w:rFonts w:eastAsia="Cordia New" w:cs="Cordia New"/>
      <w:sz w:val="24"/>
      <w:szCs w:val="24"/>
      <w:lang w:val="en-US" w:eastAsia="th-TH" w:bidi="th-TH"/>
    </w:rPr>
  </w:style>
  <w:style w:type="paragraph" w:styleId="af7">
    <w:name w:val="annotation text"/>
    <w:basedOn w:val="a0"/>
    <w:link w:val="af8"/>
    <w:rsid w:val="00EC090C"/>
    <w:pPr>
      <w:suppressAutoHyphens/>
    </w:pPr>
    <w:rPr>
      <w:rFonts w:ascii="Cordia New" w:eastAsia="Cordia New" w:hAnsi="Cordia New" w:cs="Cordia New"/>
      <w:sz w:val="20"/>
      <w:szCs w:val="20"/>
      <w:lang w:eastAsia="th-TH" w:bidi="th-TH"/>
    </w:rPr>
  </w:style>
  <w:style w:type="character" w:customStyle="1" w:styleId="af8">
    <w:name w:val="ข้อความข้อคิดเห็น อักขระ"/>
    <w:link w:val="af7"/>
    <w:rsid w:val="00EC090C"/>
    <w:rPr>
      <w:rFonts w:ascii="Cordia New" w:eastAsia="Cordia New" w:hAnsi="Cordia New" w:cs="Cordia New"/>
      <w:lang w:val="en-US" w:eastAsia="th-TH" w:bidi="th-TH"/>
    </w:rPr>
  </w:style>
  <w:style w:type="paragraph" w:styleId="af9">
    <w:name w:val="Title"/>
    <w:basedOn w:val="a0"/>
    <w:link w:val="afa"/>
    <w:qFormat/>
    <w:rsid w:val="00EC090C"/>
    <w:pPr>
      <w:jc w:val="center"/>
    </w:pPr>
    <w:rPr>
      <w:rFonts w:ascii="AngsanaUPC" w:hAnsi="AngsanaUPC" w:cs="AngsanaUPC"/>
      <w:b/>
      <w:bCs/>
      <w:lang w:bidi="th-TH"/>
    </w:rPr>
  </w:style>
  <w:style w:type="character" w:customStyle="1" w:styleId="afa">
    <w:name w:val="ชื่อเรื่อง อักขระ"/>
    <w:link w:val="af9"/>
    <w:rsid w:val="00EC090C"/>
    <w:rPr>
      <w:rFonts w:ascii="AngsanaUPC" w:hAnsi="AngsanaUPC" w:cs="AngsanaUPC"/>
      <w:b/>
      <w:bCs/>
      <w:sz w:val="32"/>
      <w:szCs w:val="32"/>
      <w:lang w:val="en-US" w:eastAsia="en-US" w:bidi="th-TH"/>
    </w:rPr>
  </w:style>
  <w:style w:type="paragraph" w:styleId="afb">
    <w:name w:val="macro"/>
    <w:link w:val="afc"/>
    <w:rsid w:val="00EC090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sz w:val="28"/>
      <w:szCs w:val="28"/>
    </w:rPr>
  </w:style>
  <w:style w:type="character" w:customStyle="1" w:styleId="afc">
    <w:name w:val="ข้อความแมโคร อักขระ"/>
    <w:link w:val="afb"/>
    <w:rsid w:val="00EC090C"/>
    <w:rPr>
      <w:rFonts w:cs="Angsana New"/>
      <w:sz w:val="28"/>
      <w:szCs w:val="28"/>
      <w:lang w:val="en-US" w:eastAsia="en-US" w:bidi="th-TH"/>
    </w:rPr>
  </w:style>
  <w:style w:type="paragraph" w:styleId="HTML">
    <w:name w:val="HTML Preformatted"/>
    <w:basedOn w:val="a0"/>
    <w:link w:val="HTML0"/>
    <w:rsid w:val="00EC0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  <w:lang w:bidi="th-TH"/>
    </w:rPr>
  </w:style>
  <w:style w:type="character" w:customStyle="1" w:styleId="HTML0">
    <w:name w:val="HTML ที่ได้รับการจัดรูปแบบแล้ว อักขระ"/>
    <w:link w:val="HTML"/>
    <w:rsid w:val="00EC090C"/>
    <w:rPr>
      <w:rFonts w:ascii="Courier New" w:eastAsia="Courier New" w:hAnsi="Courier New" w:cs="Angsana New"/>
      <w:lang w:val="en-US" w:eastAsia="en-US" w:bidi="th-TH"/>
    </w:rPr>
  </w:style>
  <w:style w:type="paragraph" w:styleId="afd">
    <w:name w:val="Subtitle"/>
    <w:basedOn w:val="a0"/>
    <w:link w:val="afe"/>
    <w:qFormat/>
    <w:rsid w:val="00EC090C"/>
    <w:pPr>
      <w:ind w:right="-29"/>
      <w:jc w:val="center"/>
    </w:pPr>
    <w:rPr>
      <w:rFonts w:ascii="Cordia New" w:hAnsi="Cordia New"/>
      <w:b/>
      <w:bCs/>
      <w:lang w:eastAsia="ja-JP" w:bidi="th-TH"/>
    </w:rPr>
  </w:style>
  <w:style w:type="character" w:customStyle="1" w:styleId="afe">
    <w:name w:val="ชื่อเรื่องรอง อักขระ"/>
    <w:link w:val="afd"/>
    <w:rsid w:val="00EC090C"/>
    <w:rPr>
      <w:rFonts w:ascii="Cordia New" w:hAnsi="Cordia New" w:cs="Angsana New"/>
      <w:b/>
      <w:bCs/>
      <w:sz w:val="32"/>
      <w:szCs w:val="32"/>
      <w:lang w:val="en-US" w:eastAsia="ja-JP" w:bidi="th-TH"/>
    </w:rPr>
  </w:style>
  <w:style w:type="paragraph" w:styleId="aff">
    <w:name w:val="Document Map"/>
    <w:basedOn w:val="a0"/>
    <w:link w:val="aff0"/>
    <w:rsid w:val="00EC090C"/>
    <w:pPr>
      <w:ind w:right="-29"/>
      <w:jc w:val="both"/>
    </w:pPr>
    <w:rPr>
      <w:rFonts w:ascii="Tahoma" w:hAnsi="Tahoma"/>
      <w:sz w:val="16"/>
      <w:szCs w:val="20"/>
      <w:lang w:val="th-TH" w:bidi="th-TH"/>
    </w:rPr>
  </w:style>
  <w:style w:type="character" w:customStyle="1" w:styleId="aff0">
    <w:name w:val="ผังเอกสาร อักขระ"/>
    <w:link w:val="aff"/>
    <w:rsid w:val="00EC090C"/>
    <w:rPr>
      <w:rFonts w:ascii="Tahoma" w:hAnsi="Tahoma" w:cs="Angsana New"/>
      <w:sz w:val="16"/>
      <w:lang w:val="th-TH" w:eastAsia="en-US" w:bidi="th-TH"/>
    </w:rPr>
  </w:style>
  <w:style w:type="paragraph" w:styleId="aff1">
    <w:name w:val="Normal (Web)"/>
    <w:basedOn w:val="a0"/>
    <w:uiPriority w:val="99"/>
    <w:unhideWhenUsed/>
    <w:rsid w:val="00AA01B5"/>
    <w:pPr>
      <w:spacing w:before="100" w:beforeAutospacing="1" w:after="100" w:afterAutospacing="1"/>
    </w:pPr>
    <w:rPr>
      <w:rFonts w:ascii="Tahoma" w:hAnsi="Tahoma" w:cs="Tahoma"/>
      <w:sz w:val="24"/>
      <w:szCs w:val="24"/>
      <w:lang w:bidi="th-TH"/>
    </w:rPr>
  </w:style>
  <w:style w:type="table" w:styleId="aff2">
    <w:name w:val="Table Grid"/>
    <w:basedOn w:val="a2"/>
    <w:uiPriority w:val="59"/>
    <w:rsid w:val="007E17B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3">
    <w:name w:val="No Spacing"/>
    <w:uiPriority w:val="1"/>
    <w:qFormat/>
    <w:rsid w:val="004A4A4E"/>
    <w:rPr>
      <w:rFonts w:ascii="Calibri" w:eastAsia="Calibri" w:hAnsi="Calibri" w:cs="Cordia New"/>
      <w:sz w:val="22"/>
      <w:szCs w:val="28"/>
    </w:rPr>
  </w:style>
  <w:style w:type="paragraph" w:customStyle="1" w:styleId="12">
    <w:name w:val="รายการย่อหน้า1"/>
    <w:basedOn w:val="a0"/>
    <w:uiPriority w:val="34"/>
    <w:qFormat/>
    <w:rsid w:val="008D5805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shorttext">
    <w:name w:val="short_text"/>
    <w:rsid w:val="005B23D1"/>
  </w:style>
  <w:style w:type="character" w:customStyle="1" w:styleId="hps">
    <w:name w:val="hps"/>
    <w:rsid w:val="005B23D1"/>
  </w:style>
  <w:style w:type="character" w:customStyle="1" w:styleId="st">
    <w:name w:val="st"/>
    <w:rsid w:val="004E1445"/>
  </w:style>
  <w:style w:type="paragraph" w:customStyle="1" w:styleId="13">
    <w:name w:val="ปกติ1"/>
    <w:rsid w:val="00AC4BFA"/>
    <w:pPr>
      <w:spacing w:line="276" w:lineRule="auto"/>
    </w:pPr>
    <w:rPr>
      <w:rFonts w:ascii="Arial" w:eastAsia="Arial" w:hAnsi="Arial" w:cs="Arial"/>
      <w:color w:val="000000"/>
      <w:sz w:val="22"/>
      <w:szCs w:val="28"/>
    </w:rPr>
  </w:style>
  <w:style w:type="character" w:styleId="aff4">
    <w:name w:val="annotation reference"/>
    <w:rsid w:val="00C64E2E"/>
    <w:rPr>
      <w:sz w:val="16"/>
      <w:szCs w:val="18"/>
    </w:rPr>
  </w:style>
  <w:style w:type="paragraph" w:styleId="aff5">
    <w:name w:val="annotation subject"/>
    <w:basedOn w:val="af7"/>
    <w:next w:val="af7"/>
    <w:link w:val="aff6"/>
    <w:rsid w:val="00C64E2E"/>
    <w:pPr>
      <w:suppressAutoHyphens w:val="0"/>
    </w:pPr>
    <w:rPr>
      <w:rFonts w:ascii="Angsana New" w:eastAsia="Times New Roman" w:hAnsi="Angsana New" w:cs="Angsana New"/>
      <w:b/>
      <w:bCs/>
      <w:lang w:eastAsia="en-US" w:bidi="ar-SA"/>
    </w:rPr>
  </w:style>
  <w:style w:type="character" w:customStyle="1" w:styleId="aff6">
    <w:name w:val="ชื่อเรื่องของข้อคิดเห็น อักขระ"/>
    <w:link w:val="aff5"/>
    <w:rsid w:val="00C64E2E"/>
    <w:rPr>
      <w:rFonts w:ascii="Angsana New" w:eastAsia="Cordia New" w:hAnsi="Angsana New" w:cs="Cordia New"/>
      <w:b/>
      <w:bCs/>
      <w:lang w:val="en-US" w:eastAsia="th-T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08B30-AB2E-4A92-A698-11AC40F05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733</Words>
  <Characters>9879</Characters>
  <Application>Microsoft Office Word</Application>
  <DocSecurity>0</DocSecurity>
  <Lines>82</Lines>
  <Paragraphs>23</Paragraphs>
  <ScaleCrop>false</ScaleCrop>
  <HeadingPairs>
    <vt:vector size="6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5" baseType="lpstr">
      <vt:lpstr>หลักสูตรบริหารธุรกิจบัณฑิต</vt:lpstr>
      <vt:lpstr>หลักสูตรบริหารธุรกิจบัณฑิต</vt:lpstr>
      <vt:lpstr>    วิชาบังคับก่อน  :  05-043-102  การเขียนโปรแกรมคอมพิวเตอร์ 1 </vt:lpstr>
      <vt:lpstr>    วิชาบังคับก่อน  : 05-041-301  ระบบจัดการฐานข้อมูล</vt:lpstr>
      <vt:lpstr>    วิชาบังคับก่อน  :  05-043-102  การเขียนโปรแกรมคอมพิวเตอร์ 1 </vt:lpstr>
    </vt:vector>
  </TitlesOfParts>
  <Company>iLLUSiON GROUP</Company>
  <LinksUpToDate>false</LinksUpToDate>
  <CharactersWithSpaces>11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สูตรบริหารธุรกิจบัณฑิต</dc:title>
  <dc:creator>Your User Name</dc:creator>
  <cp:lastModifiedBy>Administrator</cp:lastModifiedBy>
  <cp:revision>10</cp:revision>
  <cp:lastPrinted>2018-11-14T08:42:00Z</cp:lastPrinted>
  <dcterms:created xsi:type="dcterms:W3CDTF">2018-11-16T04:13:00Z</dcterms:created>
  <dcterms:modified xsi:type="dcterms:W3CDTF">2018-11-19T01:03:00Z</dcterms:modified>
</cp:coreProperties>
</file>